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E18952" w14:textId="376EFA47" w:rsidR="000C750C" w:rsidRPr="00D11BCE" w:rsidRDefault="00815252" w:rsidP="00815252">
      <w:pPr>
        <w:jc w:val="right"/>
        <w:rPr>
          <w:b/>
          <w:sz w:val="24"/>
          <w:szCs w:val="24"/>
        </w:rPr>
      </w:pPr>
      <w:r w:rsidRPr="00D11BCE">
        <w:rPr>
          <w:b/>
          <w:sz w:val="24"/>
          <w:szCs w:val="24"/>
        </w:rPr>
        <w:t xml:space="preserve">ANNEX </w:t>
      </w:r>
      <w:r w:rsidR="00DA709E">
        <w:rPr>
          <w:b/>
          <w:sz w:val="24"/>
          <w:szCs w:val="24"/>
        </w:rPr>
        <w:t>A</w:t>
      </w:r>
    </w:p>
    <w:p w14:paraId="1241F2B1" w14:textId="77777777" w:rsidR="00EB1680" w:rsidRPr="00D11BCE" w:rsidRDefault="00EB1680" w:rsidP="00C52A17">
      <w:pPr>
        <w:jc w:val="center"/>
        <w:rPr>
          <w:b/>
          <w:sz w:val="24"/>
          <w:szCs w:val="24"/>
        </w:rPr>
      </w:pPr>
    </w:p>
    <w:p w14:paraId="2F09A08A" w14:textId="498F1C6A" w:rsidR="00C52A17" w:rsidRPr="00D11BCE" w:rsidRDefault="00C52A17" w:rsidP="00C52A17">
      <w:pPr>
        <w:jc w:val="center"/>
        <w:rPr>
          <w:b/>
          <w:sz w:val="24"/>
          <w:szCs w:val="24"/>
        </w:rPr>
      </w:pPr>
      <w:r w:rsidRPr="00D11BCE">
        <w:rPr>
          <w:b/>
          <w:sz w:val="24"/>
          <w:szCs w:val="24"/>
        </w:rPr>
        <w:t>CHECKLIST OF SUPPORTING DOCUMENTS</w:t>
      </w:r>
    </w:p>
    <w:p w14:paraId="1F60ABF2" w14:textId="77777777" w:rsidR="00C52A17" w:rsidRPr="00D11BCE" w:rsidRDefault="00C52A17" w:rsidP="00C52A17">
      <w:pPr>
        <w:jc w:val="center"/>
        <w:rPr>
          <w:b/>
          <w:sz w:val="24"/>
          <w:szCs w:val="24"/>
        </w:rPr>
      </w:pPr>
      <w:r w:rsidRPr="00D11BCE">
        <w:rPr>
          <w:b/>
          <w:sz w:val="24"/>
          <w:szCs w:val="24"/>
        </w:rPr>
        <w:t>OF LIFE INSURANCE COMPANIES</w:t>
      </w:r>
    </w:p>
    <w:p w14:paraId="59163095" w14:textId="63FFA59F" w:rsidR="00C52A17" w:rsidRPr="00D11BCE" w:rsidRDefault="00113BA8" w:rsidP="00EB1680">
      <w:pPr>
        <w:jc w:val="center"/>
        <w:rPr>
          <w:b/>
          <w:sz w:val="24"/>
          <w:szCs w:val="24"/>
        </w:rPr>
      </w:pPr>
      <w:r w:rsidRPr="00D11BCE">
        <w:rPr>
          <w:b/>
          <w:sz w:val="24"/>
          <w:szCs w:val="24"/>
        </w:rPr>
        <w:t>For T</w:t>
      </w:r>
      <w:r w:rsidR="00C52A17" w:rsidRPr="00D11BCE">
        <w:rPr>
          <w:b/>
          <w:sz w:val="24"/>
          <w:szCs w:val="24"/>
        </w:rPr>
        <w:t xml:space="preserve">he Year Ended 31 December </w:t>
      </w:r>
      <w:r w:rsidR="00B01976" w:rsidRPr="00D11BCE">
        <w:rPr>
          <w:b/>
          <w:sz w:val="24"/>
          <w:szCs w:val="24"/>
        </w:rPr>
        <w:t>202</w:t>
      </w:r>
      <w:r w:rsidR="00427987" w:rsidRPr="004F4D2D">
        <w:rPr>
          <w:b/>
          <w:sz w:val="24"/>
          <w:szCs w:val="24"/>
        </w:rPr>
        <w:t>2</w:t>
      </w:r>
    </w:p>
    <w:p w14:paraId="21B9DCC5" w14:textId="77777777" w:rsidR="00EB1680" w:rsidRPr="00D11BCE" w:rsidRDefault="00EB1680" w:rsidP="00EB1680">
      <w:pPr>
        <w:jc w:val="center"/>
        <w:rPr>
          <w:b/>
          <w:sz w:val="24"/>
          <w:szCs w:val="24"/>
        </w:rPr>
      </w:pPr>
    </w:p>
    <w:p w14:paraId="4352A636" w14:textId="0D4655B9" w:rsidR="00C52A17" w:rsidRPr="00D11BCE" w:rsidRDefault="00C52A17" w:rsidP="00C52A17">
      <w:pPr>
        <w:jc w:val="center"/>
        <w:rPr>
          <w:b/>
          <w:sz w:val="24"/>
          <w:szCs w:val="24"/>
        </w:rPr>
      </w:pPr>
      <w:r w:rsidRPr="00D11BCE">
        <w:rPr>
          <w:b/>
          <w:sz w:val="24"/>
          <w:szCs w:val="24"/>
        </w:rPr>
        <w:t>____________________________________________________________</w:t>
      </w:r>
    </w:p>
    <w:p w14:paraId="54BF368A" w14:textId="2A7367DA" w:rsidR="00316E6C" w:rsidRPr="00D11BCE" w:rsidRDefault="00C52A17" w:rsidP="00C52A17">
      <w:pPr>
        <w:jc w:val="center"/>
        <w:rPr>
          <w:b/>
          <w:sz w:val="24"/>
          <w:szCs w:val="24"/>
        </w:rPr>
      </w:pPr>
      <w:r w:rsidRPr="00D11BCE">
        <w:rPr>
          <w:b/>
          <w:sz w:val="24"/>
          <w:szCs w:val="24"/>
        </w:rPr>
        <w:t>NAME OF COMPANY</w:t>
      </w:r>
    </w:p>
    <w:p w14:paraId="2863DC2E" w14:textId="1A029D37" w:rsidR="007629BC" w:rsidRPr="00D11BCE" w:rsidRDefault="007629BC" w:rsidP="00C52A17">
      <w:pPr>
        <w:jc w:val="center"/>
        <w:rPr>
          <w:b/>
          <w:sz w:val="24"/>
          <w:szCs w:val="24"/>
        </w:rPr>
      </w:pPr>
    </w:p>
    <w:tbl>
      <w:tblPr>
        <w:tblW w:w="9701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1559"/>
        <w:gridCol w:w="567"/>
        <w:gridCol w:w="5103"/>
        <w:gridCol w:w="1276"/>
        <w:gridCol w:w="1185"/>
        <w:gridCol w:w="11"/>
      </w:tblGrid>
      <w:tr w:rsidR="00E54E37" w:rsidRPr="00D11BCE" w14:paraId="3A7DE2CA" w14:textId="77777777" w:rsidTr="2A8388D1">
        <w:trPr>
          <w:trHeight w:val="214"/>
          <w:tblHeader/>
        </w:trPr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0000" w:themeFill="text1"/>
            <w:noWrap/>
          </w:tcPr>
          <w:p w14:paraId="650D7888" w14:textId="77777777" w:rsidR="002C190E" w:rsidRPr="00D11BCE" w:rsidRDefault="002C190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0000" w:themeFill="text1"/>
            <w:noWrap/>
          </w:tcPr>
          <w:p w14:paraId="50D5F20A" w14:textId="77777777" w:rsidR="002C190E" w:rsidRPr="00D11BCE" w:rsidRDefault="002C190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nil"/>
              <w:right w:val="single" w:sz="4" w:space="0" w:color="000000" w:themeColor="text1"/>
            </w:tcBorders>
            <w:shd w:val="clear" w:color="auto" w:fill="000000" w:themeFill="text1"/>
          </w:tcPr>
          <w:p w14:paraId="7EB1D972" w14:textId="77777777" w:rsidR="008920AF" w:rsidRPr="00D11BCE" w:rsidRDefault="008920AF" w:rsidP="002C190E">
            <w:pPr>
              <w:jc w:val="center"/>
              <w:rPr>
                <w:rFonts w:eastAsia="Times New Roman" w:cs="Arial"/>
                <w:b/>
                <w:sz w:val="24"/>
                <w:szCs w:val="24"/>
                <w:lang w:eastAsia="en-PH"/>
              </w:rPr>
            </w:pPr>
          </w:p>
          <w:p w14:paraId="3AB35468" w14:textId="1BF0C492" w:rsidR="002C190E" w:rsidRPr="00D11BCE" w:rsidRDefault="002C190E" w:rsidP="002C190E">
            <w:pPr>
              <w:jc w:val="center"/>
              <w:rPr>
                <w:rFonts w:eastAsia="Times New Roman" w:cs="Arial"/>
                <w:b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b/>
                <w:sz w:val="24"/>
                <w:szCs w:val="24"/>
                <w:lang w:eastAsia="en-PH"/>
              </w:rPr>
              <w:t>DOCUMENT</w:t>
            </w:r>
          </w:p>
        </w:tc>
        <w:tc>
          <w:tcPr>
            <w:tcW w:w="24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</w:tcPr>
          <w:p w14:paraId="53D5572B" w14:textId="1A45A37B" w:rsidR="002C190E" w:rsidRPr="00D11BCE" w:rsidRDefault="008920AF" w:rsidP="008920AF">
            <w:pPr>
              <w:jc w:val="center"/>
              <w:rPr>
                <w:rFonts w:eastAsia="Times New Roman" w:cs="Arial"/>
                <w:b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b/>
                <w:sz w:val="24"/>
                <w:szCs w:val="24"/>
                <w:lang w:eastAsia="en-PH"/>
              </w:rPr>
              <w:t>SOFT COPY</w:t>
            </w:r>
          </w:p>
        </w:tc>
      </w:tr>
      <w:tr w:rsidR="00DD5A27" w:rsidRPr="00D11BCE" w14:paraId="04CB4649" w14:textId="77777777" w:rsidTr="2A8388D1">
        <w:trPr>
          <w:gridAfter w:val="1"/>
          <w:wAfter w:w="11" w:type="dxa"/>
          <w:trHeight w:val="420"/>
          <w:tblHeader/>
        </w:trPr>
        <w:tc>
          <w:tcPr>
            <w:tcW w:w="1559" w:type="dxa"/>
            <w:vMerge/>
            <w:noWrap/>
          </w:tcPr>
          <w:p w14:paraId="301B9BC6" w14:textId="77777777" w:rsidR="002C190E" w:rsidRPr="00D11BCE" w:rsidRDefault="002C190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vMerge/>
            <w:noWrap/>
          </w:tcPr>
          <w:p w14:paraId="2E33D00D" w14:textId="77777777" w:rsidR="002C190E" w:rsidRPr="00D11BCE" w:rsidRDefault="002C190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03" w:type="dxa"/>
            <w:vMerge/>
          </w:tcPr>
          <w:p w14:paraId="14C14364" w14:textId="77777777" w:rsidR="002C190E" w:rsidRPr="00D11BCE" w:rsidRDefault="002C190E" w:rsidP="002C190E">
            <w:pPr>
              <w:jc w:val="center"/>
              <w:rPr>
                <w:rFonts w:eastAsia="Times New Roman" w:cs="Arial"/>
                <w:b/>
                <w:sz w:val="24"/>
                <w:szCs w:val="24"/>
                <w:lang w:eastAsia="en-PH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</w:tcPr>
          <w:p w14:paraId="5542FD70" w14:textId="60AA54C6" w:rsidR="002C190E" w:rsidRPr="00D11BCE" w:rsidRDefault="008920AF" w:rsidP="008920AF">
            <w:pPr>
              <w:rPr>
                <w:rFonts w:eastAsia="Times New Roman" w:cs="Arial"/>
                <w:b/>
                <w:sz w:val="18"/>
                <w:szCs w:val="18"/>
                <w:lang w:eastAsia="en-PH"/>
              </w:rPr>
            </w:pPr>
            <w:r w:rsidRPr="00D11BCE">
              <w:rPr>
                <w:rFonts w:eastAsia="Times New Roman" w:cs="Arial"/>
                <w:b/>
                <w:sz w:val="18"/>
                <w:szCs w:val="18"/>
                <w:lang w:eastAsia="en-PH"/>
              </w:rPr>
              <w:t xml:space="preserve"> PDF File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</w:tcPr>
          <w:p w14:paraId="06018EAD" w14:textId="2F1BB4CA" w:rsidR="002C190E" w:rsidRPr="00D11BCE" w:rsidRDefault="00A74917" w:rsidP="008920AF">
            <w:pPr>
              <w:rPr>
                <w:rFonts w:eastAsia="Times New Roman" w:cs="Arial"/>
                <w:b/>
                <w:sz w:val="18"/>
                <w:szCs w:val="18"/>
                <w:lang w:eastAsia="en-PH"/>
              </w:rPr>
            </w:pPr>
            <w:r>
              <w:rPr>
                <w:rFonts w:eastAsia="Times New Roman" w:cs="Arial"/>
                <w:b/>
                <w:sz w:val="18"/>
                <w:szCs w:val="18"/>
                <w:lang w:eastAsia="en-PH"/>
              </w:rPr>
              <w:t xml:space="preserve"> </w:t>
            </w:r>
            <w:r w:rsidR="008920AF" w:rsidRPr="00D11BCE">
              <w:rPr>
                <w:rFonts w:eastAsia="Times New Roman" w:cs="Arial"/>
                <w:b/>
                <w:sz w:val="18"/>
                <w:szCs w:val="18"/>
                <w:lang w:eastAsia="en-PH"/>
              </w:rPr>
              <w:t>Excel File</w:t>
            </w:r>
          </w:p>
        </w:tc>
      </w:tr>
      <w:tr w:rsidR="00E54E37" w:rsidRPr="00D11BCE" w14:paraId="44DD616B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4B1174" w14:textId="44974CA7" w:rsidR="00E43C77" w:rsidRPr="00D11BCE" w:rsidRDefault="00E43C77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E955CC" w14:textId="7CAF11A8" w:rsidR="00E43C77" w:rsidRPr="00D11BCE" w:rsidRDefault="00D84E8D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1</w:t>
            </w:r>
            <w:r w:rsidR="00E43C77"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5B31684" w14:textId="582922FC" w:rsidR="00E43C77" w:rsidRPr="00D11BCE" w:rsidRDefault="00B01976" w:rsidP="00395196">
            <w:pPr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202</w:t>
            </w:r>
            <w:r w:rsidR="000A523C" w:rsidRPr="00D11BCE">
              <w:rPr>
                <w:rFonts w:eastAsia="Times New Roman" w:cs="Arial"/>
                <w:sz w:val="24"/>
                <w:szCs w:val="24"/>
                <w:lang w:eastAsia="en-PH"/>
              </w:rPr>
              <w:t>2</w:t>
            </w:r>
            <w:r w:rsidR="00E43C77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 Audited Financial Statements</w:t>
            </w:r>
            <w:r w:rsidR="002C4A9B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 </w:t>
            </w:r>
            <w:r w:rsidR="00A3635E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(AFS) </w:t>
            </w:r>
            <w:r w:rsidR="00E43C77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with comparative figures for </w:t>
            </w:r>
            <w:r w:rsidR="000A523C" w:rsidRPr="00D11BCE">
              <w:rPr>
                <w:rFonts w:eastAsia="Times New Roman" w:cs="Arial"/>
                <w:sz w:val="24"/>
                <w:szCs w:val="24"/>
                <w:lang w:eastAsia="en-PH"/>
              </w:rPr>
              <w:t>2021</w:t>
            </w:r>
            <w:r w:rsidR="00E43C77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, signed by an </w:t>
            </w:r>
            <w:r w:rsidR="008D359C" w:rsidRPr="00D11BCE">
              <w:rPr>
                <w:rFonts w:eastAsia="Times New Roman" w:cs="Arial"/>
                <w:sz w:val="24"/>
                <w:szCs w:val="24"/>
                <w:lang w:eastAsia="en-PH"/>
              </w:rPr>
              <w:t>E</w:t>
            </w:r>
            <w:r w:rsidR="00E43C77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xternal </w:t>
            </w:r>
            <w:r w:rsidR="008D359C" w:rsidRPr="00D11BCE">
              <w:rPr>
                <w:rFonts w:eastAsia="Times New Roman" w:cs="Arial"/>
                <w:sz w:val="24"/>
                <w:szCs w:val="24"/>
                <w:lang w:eastAsia="en-PH"/>
              </w:rPr>
              <w:t>A</w:t>
            </w:r>
            <w:r w:rsidR="00E43C77" w:rsidRPr="00D11BCE">
              <w:rPr>
                <w:rFonts w:eastAsia="Times New Roman" w:cs="Arial"/>
                <w:sz w:val="24"/>
                <w:szCs w:val="24"/>
                <w:lang w:eastAsia="en-PH"/>
              </w:rPr>
              <w:t>uditor accredited by th</w:t>
            </w:r>
            <w:r w:rsidR="008D359C" w:rsidRPr="00D11BCE">
              <w:rPr>
                <w:rFonts w:eastAsia="Times New Roman" w:cs="Arial"/>
                <w:sz w:val="24"/>
                <w:szCs w:val="24"/>
                <w:lang w:eastAsia="en-PH"/>
              </w:rPr>
              <w:t>e Insurance</w:t>
            </w:r>
            <w:r w:rsidR="00E43C77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 Commission</w:t>
            </w:r>
            <w:r w:rsidR="008D359C" w:rsidRPr="00D11BCE">
              <w:rPr>
                <w:rFonts w:eastAsia="Times New Roman" w:cs="Arial"/>
                <w:sz w:val="24"/>
                <w:szCs w:val="24"/>
                <w:lang w:eastAsia="en-PH"/>
              </w:rPr>
              <w:t>,</w:t>
            </w:r>
            <w:r w:rsidR="00E43C77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 and duly received by the Bureau of Internal Revenue</w:t>
            </w:r>
            <w:r w:rsidR="00C92302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 (BIR)</w:t>
            </w:r>
            <w:r w:rsidR="00A3635E" w:rsidRPr="00D11BCE"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  <w:p w14:paraId="7660D50E" w14:textId="77777777" w:rsidR="00A535C4" w:rsidRPr="00D11BCE" w:rsidRDefault="00A535C4" w:rsidP="00395196">
            <w:pPr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  <w:p w14:paraId="728D57F6" w14:textId="7818437E" w:rsidR="00C63F87" w:rsidRPr="00D11BCE" w:rsidRDefault="00A3635E" w:rsidP="00395196">
            <w:pPr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Composite Insurance Companies, should present a separate Statement of Financial Position and Statement of Comprehensive Income for each unit or segment (Life and Non-Life), either at the face or notes of the AFS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7C1F5" w14:textId="77777777" w:rsidR="00E43C77" w:rsidRPr="00D11BCE" w:rsidRDefault="00E43C77" w:rsidP="00395196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  <w:p w14:paraId="640B83CF" w14:textId="2ECE1582" w:rsidR="007D2892" w:rsidRPr="00D11BCE" w:rsidRDefault="0040378E" w:rsidP="0040378E">
            <w:pPr>
              <w:jc w:val="center"/>
              <w:rPr>
                <w:rFonts w:eastAsia="Times New Roman" w:cs="Arial"/>
                <w:i/>
                <w:sz w:val="16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>(</w:t>
            </w:r>
            <w:r w:rsidR="00087859"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Whole AFS- </w:t>
            </w:r>
            <w:r w:rsidR="00C63F87"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strictly </w:t>
            </w:r>
            <w:r w:rsidR="00427AEF"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PDF File </w:t>
            </w:r>
            <w:r w:rsidR="00087859"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>converted from Excel and Word File</w:t>
            </w:r>
            <w:r w:rsidR="00C63F87"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>, to enable CTRL F function</w:t>
            </w:r>
            <w:r w:rsidR="007D2892"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>)</w:t>
            </w:r>
          </w:p>
          <w:p w14:paraId="6E8E0FBC" w14:textId="7DEA64EE" w:rsidR="00087859" w:rsidRPr="00D11BCE" w:rsidRDefault="00087859" w:rsidP="0040378E">
            <w:pPr>
              <w:jc w:val="center"/>
              <w:rPr>
                <w:rFonts w:eastAsia="Times New Roman" w:cs="Arial"/>
                <w:i/>
                <w:sz w:val="16"/>
                <w:szCs w:val="24"/>
                <w:lang w:eastAsia="en-PH"/>
              </w:rPr>
            </w:pPr>
          </w:p>
          <w:p w14:paraId="242EFF57" w14:textId="240DBB5E" w:rsidR="009E1DCA" w:rsidRPr="00D11BCE" w:rsidRDefault="009E1DCA" w:rsidP="009E1DCA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  <w:p w14:paraId="337464F0" w14:textId="17087FD6" w:rsidR="00087859" w:rsidRPr="00D11BCE" w:rsidRDefault="00087859" w:rsidP="0040378E">
            <w:pPr>
              <w:jc w:val="center"/>
              <w:rPr>
                <w:rFonts w:eastAsia="Times New Roman" w:cs="Arial"/>
                <w:i/>
                <w:sz w:val="16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>(Scan copy of the stamped received by BIR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7FB38" w14:textId="0C428218" w:rsidR="00E43C77" w:rsidRPr="00D11BCE" w:rsidRDefault="00E43C77" w:rsidP="00395196">
            <w:pPr>
              <w:jc w:val="center"/>
              <w:rPr>
                <w:rFonts w:eastAsia="Times New Roman" w:cs="Arial"/>
                <w:i/>
                <w:sz w:val="16"/>
                <w:szCs w:val="24"/>
                <w:lang w:eastAsia="en-PH"/>
              </w:rPr>
            </w:pPr>
          </w:p>
        </w:tc>
      </w:tr>
      <w:tr w:rsidR="00E54E37" w:rsidRPr="00D11BCE" w14:paraId="7ED6D209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300E19" w14:textId="3D300579" w:rsidR="00E43C77" w:rsidRPr="00D11BCE" w:rsidRDefault="00E43C77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99CF25" w14:textId="47B4A40D" w:rsidR="00E43C77" w:rsidRPr="00D11BCE" w:rsidRDefault="00827B20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2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5AC6DCC" w14:textId="3A7B9F94" w:rsidR="00E43C77" w:rsidRPr="00D11BCE" w:rsidRDefault="61D1A4FE" w:rsidP="00395196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541A24F4">
              <w:rPr>
                <w:rFonts w:eastAsia="Times New Roman" w:cs="Arial"/>
                <w:sz w:val="24"/>
                <w:szCs w:val="24"/>
                <w:lang w:eastAsia="en-PH"/>
              </w:rPr>
              <w:t xml:space="preserve">Computation of </w:t>
            </w:r>
            <w:r w:rsidR="134FBA08" w:rsidRPr="541A24F4">
              <w:rPr>
                <w:rFonts w:eastAsia="Times New Roman" w:cs="Arial"/>
                <w:sz w:val="24"/>
                <w:szCs w:val="24"/>
                <w:lang w:eastAsia="en-PH"/>
              </w:rPr>
              <w:t xml:space="preserve">Amended </w:t>
            </w:r>
            <w:r w:rsidRPr="541A24F4">
              <w:rPr>
                <w:rFonts w:eastAsia="Times New Roman" w:cs="Arial"/>
                <w:sz w:val="24"/>
                <w:szCs w:val="24"/>
                <w:lang w:eastAsia="en-PH"/>
              </w:rPr>
              <w:t>Risk-b</w:t>
            </w:r>
            <w:r w:rsidR="09408A62" w:rsidRPr="541A24F4">
              <w:rPr>
                <w:rFonts w:eastAsia="Times New Roman" w:cs="Arial"/>
                <w:sz w:val="24"/>
                <w:szCs w:val="24"/>
                <w:lang w:eastAsia="en-PH"/>
              </w:rPr>
              <w:t>as</w:t>
            </w:r>
            <w:r w:rsidR="7C7B4174" w:rsidRPr="541A24F4">
              <w:rPr>
                <w:rFonts w:eastAsia="Times New Roman" w:cs="Arial"/>
                <w:sz w:val="24"/>
                <w:szCs w:val="24"/>
                <w:lang w:eastAsia="en-PH"/>
              </w:rPr>
              <w:t>ed Capital Ratio</w:t>
            </w:r>
            <w:r w:rsidR="297E562D" w:rsidRPr="541A24F4">
              <w:rPr>
                <w:rFonts w:eastAsia="Times New Roman" w:cs="Arial"/>
                <w:sz w:val="24"/>
                <w:szCs w:val="24"/>
                <w:lang w:eastAsia="en-PH"/>
              </w:rPr>
              <w:t xml:space="preserve"> </w:t>
            </w:r>
            <w:r w:rsidR="134FBA08" w:rsidRPr="541A24F4">
              <w:rPr>
                <w:rFonts w:eastAsia="Times New Roman" w:cs="Arial"/>
                <w:sz w:val="24"/>
                <w:szCs w:val="24"/>
                <w:lang w:eastAsia="en-PH"/>
              </w:rPr>
              <w:t>(RBC2)</w:t>
            </w:r>
            <w:r w:rsidR="7C7B4174" w:rsidRPr="541A24F4">
              <w:rPr>
                <w:rFonts w:eastAsia="Times New Roman" w:cs="Arial"/>
                <w:sz w:val="24"/>
                <w:szCs w:val="24"/>
                <w:lang w:eastAsia="en-PH"/>
              </w:rPr>
              <w:t xml:space="preserve"> of the company</w:t>
            </w:r>
            <w:r w:rsidR="34C23275" w:rsidRPr="541A24F4"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CFD27" w14:textId="37345E3E" w:rsidR="00E43C77" w:rsidRPr="00D11BCE" w:rsidRDefault="00E43C77" w:rsidP="00395196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8BD67" w14:textId="77777777" w:rsidR="00E43C77" w:rsidRPr="00D11BCE" w:rsidRDefault="00E43C77" w:rsidP="00395196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</w:tc>
      </w:tr>
      <w:tr w:rsidR="00E54E37" w:rsidRPr="00D11BCE" w14:paraId="18B81FE4" w14:textId="77777777" w:rsidTr="2A8388D1">
        <w:trPr>
          <w:gridAfter w:val="1"/>
          <w:wAfter w:w="11" w:type="dxa"/>
          <w:trHeight w:val="291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3927F" w14:textId="78064EBA" w:rsidR="00C25252" w:rsidRPr="00D11BCE" w:rsidRDefault="00C25252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7C0BE" w14:textId="250724C4" w:rsidR="00C25252" w:rsidRPr="00D11BCE" w:rsidRDefault="00827B20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3</w:t>
            </w:r>
            <w:r w:rsidR="00C25252"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5BA121E" w14:textId="69B15D95" w:rsidR="00C25252" w:rsidRPr="00D11BCE" w:rsidRDefault="00C25252" w:rsidP="00A77F35">
            <w:pPr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 xml:space="preserve">External Auditor Report </w:t>
            </w:r>
            <w:r w:rsidR="00C63F87" w:rsidRPr="2A8388D1">
              <w:rPr>
                <w:rFonts w:eastAsia="Times New Roman" w:cs="Arial"/>
                <w:sz w:val="24"/>
                <w:szCs w:val="24"/>
                <w:lang w:eastAsia="en-PH"/>
              </w:rPr>
              <w:t>(</w:t>
            </w:r>
            <w:r w:rsidR="00C63F87" w:rsidRPr="2A8388D1">
              <w:rPr>
                <w:rFonts w:cs="Arial"/>
                <w:color w:val="000000" w:themeColor="text1"/>
                <w:sz w:val="24"/>
                <w:szCs w:val="24"/>
              </w:rPr>
              <w:t xml:space="preserve">Management Letter Points, Management Letter of Comments, Management Letter to Recommend, Summary of Internal Control Deficiencies or Management Letter separate from the Opinion page) </w:t>
            </w: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 xml:space="preserve">as of 31 December </w:t>
            </w:r>
            <w:r w:rsidR="00B01976" w:rsidRPr="2A8388D1">
              <w:rPr>
                <w:rFonts w:eastAsia="Times New Roman" w:cs="Arial"/>
                <w:sz w:val="24"/>
                <w:szCs w:val="24"/>
                <w:lang w:eastAsia="en-PH"/>
              </w:rPr>
              <w:t>202</w:t>
            </w:r>
            <w:r w:rsidR="000A523C" w:rsidRPr="2A8388D1">
              <w:rPr>
                <w:rFonts w:eastAsia="Times New Roman" w:cs="Arial"/>
                <w:sz w:val="24"/>
                <w:szCs w:val="24"/>
                <w:lang w:eastAsia="en-PH"/>
              </w:rPr>
              <w:t>2</w:t>
            </w:r>
            <w:r w:rsidR="2BDE9793" w:rsidRPr="2A8388D1"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157FD" w14:textId="77777777" w:rsidR="00B56B58" w:rsidRPr="00D11BCE" w:rsidRDefault="00B56B58" w:rsidP="00B56B58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  <w:p w14:paraId="4E55BB40" w14:textId="77777777" w:rsidR="00C25252" w:rsidRPr="00D11BCE" w:rsidRDefault="00C25252" w:rsidP="00395196">
            <w:pPr>
              <w:jc w:val="center"/>
              <w:rPr>
                <w:rFonts w:ascii="Wingdings" w:eastAsia="Times New Roman" w:hAnsi="Wingdings" w:cs="Arial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9299C" w14:textId="4C7A6D39" w:rsidR="00C25252" w:rsidRPr="00D11BCE" w:rsidRDefault="00C25252" w:rsidP="00395196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  <w:p w14:paraId="49FD627D" w14:textId="4DCC760A" w:rsidR="00C25252" w:rsidRPr="00D11BCE" w:rsidRDefault="00C25252" w:rsidP="00395196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</w:tr>
      <w:tr w:rsidR="00E54E37" w:rsidRPr="00D11BCE" w14:paraId="4AADCCDE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E50B7" w14:textId="5EDADA70" w:rsidR="006F15C7" w:rsidRPr="00D11BCE" w:rsidRDefault="006F15C7" w:rsidP="006F15C7"/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B4490" w14:textId="0CFAE6AA" w:rsidR="006F15C7" w:rsidRPr="00DD5A27" w:rsidRDefault="006A7ADB" w:rsidP="006F15C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4</w:t>
            </w:r>
            <w:r w:rsidR="006F15C7" w:rsidRPr="00DD5A27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3A2181D" w14:textId="04F75496" w:rsidR="006F15C7" w:rsidRPr="00DD5A27" w:rsidRDefault="04CC410D" w:rsidP="00DD5A27">
            <w:pPr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541A24F4">
              <w:rPr>
                <w:rFonts w:eastAsia="Times New Roman" w:cs="Arial"/>
                <w:sz w:val="24"/>
                <w:szCs w:val="24"/>
                <w:lang w:eastAsia="en-PH"/>
              </w:rPr>
              <w:t>202</w:t>
            </w:r>
            <w:r w:rsidR="08871E94" w:rsidRPr="541A24F4">
              <w:rPr>
                <w:rFonts w:eastAsia="Times New Roman" w:cs="Arial"/>
                <w:sz w:val="24"/>
                <w:szCs w:val="24"/>
                <w:lang w:eastAsia="en-PH"/>
              </w:rPr>
              <w:t>2</w:t>
            </w:r>
            <w:r w:rsidRPr="541A24F4">
              <w:rPr>
                <w:rFonts w:eastAsia="Times New Roman" w:cs="Arial"/>
                <w:sz w:val="24"/>
                <w:szCs w:val="24"/>
                <w:lang w:eastAsia="en-PH"/>
              </w:rPr>
              <w:t xml:space="preserve"> General Information Sheet (GIS) filed with Securities and Exchange Commission (SEC)</w:t>
            </w:r>
            <w:r w:rsidR="08871E94" w:rsidRPr="541A24F4">
              <w:rPr>
                <w:rFonts w:eastAsia="Times New Roman" w:cs="Arial"/>
                <w:sz w:val="24"/>
                <w:szCs w:val="24"/>
                <w:lang w:eastAsia="en-PH"/>
              </w:rPr>
              <w:t xml:space="preserve"> </w:t>
            </w:r>
            <w:r w:rsidR="08871E94" w:rsidRPr="541A24F4">
              <w:rPr>
                <w:rFonts w:eastAsia="Times New Roman" w:cs="Arial"/>
                <w:i/>
                <w:iCs/>
                <w:sz w:val="24"/>
                <w:szCs w:val="24"/>
                <w:u w:val="single"/>
                <w:lang w:eastAsia="en-PH"/>
              </w:rPr>
              <w:t>if with changes</w:t>
            </w:r>
            <w:r w:rsidR="06EB1EF1" w:rsidRPr="541A24F4">
              <w:rPr>
                <w:rFonts w:eastAsia="Times New Roman" w:cs="Arial"/>
                <w:i/>
                <w:iCs/>
                <w:sz w:val="24"/>
                <w:szCs w:val="24"/>
                <w:u w:val="single"/>
                <w:lang w:eastAsia="en-PH"/>
              </w:rPr>
              <w:t xml:space="preserve"> or </w:t>
            </w:r>
            <w:r w:rsidR="08871E94" w:rsidRPr="541A24F4">
              <w:rPr>
                <w:rFonts w:eastAsia="Times New Roman" w:cs="Arial"/>
                <w:i/>
                <w:iCs/>
                <w:sz w:val="24"/>
                <w:szCs w:val="24"/>
                <w:u w:val="single"/>
                <w:lang w:eastAsia="en-PH"/>
              </w:rPr>
              <w:t>updates</w:t>
            </w:r>
            <w:r w:rsidR="08871E94" w:rsidRPr="541A24F4"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83D52B" w14:textId="10600723" w:rsidR="006F15C7" w:rsidRPr="00D11BCE" w:rsidRDefault="006F15C7" w:rsidP="006F15C7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5BB25" w14:textId="4EFE7A7E" w:rsidR="006F15C7" w:rsidRPr="00D11BCE" w:rsidRDefault="006F15C7" w:rsidP="006F15C7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 </w:t>
            </w:r>
          </w:p>
        </w:tc>
      </w:tr>
      <w:tr w:rsidR="00E54E37" w:rsidRPr="00D11BCE" w14:paraId="21662937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C87EB" w14:textId="27F62F6A" w:rsidR="003E4524" w:rsidRPr="00D11BCE" w:rsidRDefault="003E4524" w:rsidP="003E4524"/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71D1C" w14:textId="2A85AB4F" w:rsidR="003E4524" w:rsidRPr="00D11BCE" w:rsidRDefault="006A7ADB" w:rsidP="003E4524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5</w:t>
            </w:r>
            <w:r w:rsidR="003E4524"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FEB18B4" w14:textId="6F3281C4" w:rsidR="003E4524" w:rsidRPr="00D11BCE" w:rsidRDefault="003E4524" w:rsidP="00666770">
            <w:pPr>
              <w:pStyle w:val="ListParagraph"/>
              <w:numPr>
                <w:ilvl w:val="0"/>
                <w:numId w:val="38"/>
              </w:numPr>
              <w:ind w:left="459" w:right="175" w:hanging="459"/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Actuarial Valuation Report</w:t>
            </w:r>
            <w:r w:rsidR="00DA709E">
              <w:rPr>
                <w:rFonts w:eastAsia="Times New Roman" w:cs="Arial"/>
                <w:sz w:val="24"/>
                <w:szCs w:val="24"/>
                <w:lang w:eastAsia="en-PH"/>
              </w:rPr>
              <w:t xml:space="preserve"> (AVR)</w:t>
            </w: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 as of 31 December </w:t>
            </w:r>
            <w:r w:rsidR="000A523C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2022 </w:t>
            </w: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pursuant to IC Circular Letter (CL) No.2016-</w:t>
            </w:r>
            <w:r w:rsidR="00DA709E">
              <w:rPr>
                <w:rFonts w:eastAsia="Times New Roman" w:cs="Arial"/>
                <w:sz w:val="24"/>
                <w:szCs w:val="24"/>
                <w:lang w:eastAsia="en-PH"/>
              </w:rPr>
              <w:t>66</w:t>
            </w: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;</w:t>
            </w:r>
          </w:p>
          <w:p w14:paraId="6099A1FA" w14:textId="1B7BEA8A" w:rsidR="00BD06D7" w:rsidRPr="00D11BCE" w:rsidRDefault="00BD06D7" w:rsidP="00666770">
            <w:pPr>
              <w:pStyle w:val="ListParagraph"/>
              <w:numPr>
                <w:ilvl w:val="0"/>
                <w:numId w:val="38"/>
              </w:numPr>
              <w:ind w:left="459" w:right="175" w:hanging="459"/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 xml:space="preserve">AVR Analysis using </w:t>
            </w:r>
            <w:r w:rsidR="0080614E" w:rsidRPr="2A8388D1">
              <w:rPr>
                <w:rFonts w:eastAsia="Times New Roman" w:cs="Arial"/>
                <w:sz w:val="24"/>
                <w:szCs w:val="24"/>
                <w:lang w:eastAsia="en-PH"/>
              </w:rPr>
              <w:t>Annex</w:t>
            </w:r>
            <w:r w:rsidR="00EC0FC1" w:rsidRPr="2A8388D1">
              <w:rPr>
                <w:rFonts w:eastAsia="Times New Roman" w:cs="Arial"/>
                <w:sz w:val="24"/>
                <w:szCs w:val="24"/>
                <w:lang w:eastAsia="en-PH"/>
              </w:rPr>
              <w:t xml:space="preserve"> </w:t>
            </w:r>
            <w:r w:rsidR="00DA709E" w:rsidRPr="2A8388D1">
              <w:rPr>
                <w:rFonts w:eastAsia="Times New Roman" w:cs="Arial"/>
                <w:sz w:val="24"/>
                <w:szCs w:val="24"/>
                <w:lang w:eastAsia="en-PH"/>
              </w:rPr>
              <w:t>B</w:t>
            </w:r>
            <w:r w:rsidR="508FC402" w:rsidRPr="2A8388D1">
              <w:rPr>
                <w:rFonts w:eastAsia="Times New Roman" w:cs="Arial"/>
                <w:sz w:val="24"/>
                <w:szCs w:val="24"/>
                <w:lang w:eastAsia="en-PH"/>
              </w:rPr>
              <w:t>;</w:t>
            </w:r>
          </w:p>
          <w:p w14:paraId="591F932C" w14:textId="2C11DF9F" w:rsidR="003E4524" w:rsidRPr="00D11BCE" w:rsidRDefault="003E4524" w:rsidP="00666770">
            <w:pPr>
              <w:pStyle w:val="ListParagraph"/>
              <w:numPr>
                <w:ilvl w:val="0"/>
                <w:numId w:val="38"/>
              </w:numPr>
              <w:ind w:left="459" w:right="175" w:hanging="459"/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Certification on the balances of all actuarial accounts and a Statement of Opinion on Policy Loans by the company’s Actuary duly accredited by the Insurance Commission per IC CL No. 3-87;</w:t>
            </w:r>
          </w:p>
          <w:p w14:paraId="2B5DDA66" w14:textId="1A4F447F" w:rsidR="003E4524" w:rsidRPr="00D11BCE" w:rsidRDefault="003E4524" w:rsidP="00666770">
            <w:pPr>
              <w:pStyle w:val="ListParagraph"/>
              <w:numPr>
                <w:ilvl w:val="0"/>
                <w:numId w:val="38"/>
              </w:numPr>
              <w:ind w:left="459" w:right="175" w:hanging="459"/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>Certification on Premium Deposit Fund (PDF) by the company’s comptroller or any responsible officer with the rank of at least Vice President</w:t>
            </w:r>
            <w:r w:rsidR="5B0E5379" w:rsidRPr="2A8388D1">
              <w:rPr>
                <w:rFonts w:eastAsia="Times New Roman" w:cs="Arial"/>
                <w:sz w:val="24"/>
                <w:szCs w:val="24"/>
                <w:lang w:eastAsia="en-PH"/>
              </w:rPr>
              <w:t>; and</w:t>
            </w:r>
          </w:p>
          <w:p w14:paraId="651493BC" w14:textId="3CFA0750" w:rsidR="003E4524" w:rsidRPr="00D11BCE" w:rsidRDefault="003E4524" w:rsidP="00666770">
            <w:pPr>
              <w:pStyle w:val="ListParagraph"/>
              <w:numPr>
                <w:ilvl w:val="0"/>
                <w:numId w:val="38"/>
              </w:numPr>
              <w:ind w:left="459" w:right="175" w:hanging="459"/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 xml:space="preserve">Statement of Account/Certification from Pools account as of 31 December </w:t>
            </w:r>
            <w:r w:rsidR="000A523C" w:rsidRPr="2A8388D1">
              <w:rPr>
                <w:rFonts w:eastAsia="Times New Roman" w:cs="Arial"/>
                <w:sz w:val="24"/>
                <w:szCs w:val="24"/>
                <w:lang w:eastAsia="en-PH"/>
              </w:rPr>
              <w:t>2022</w:t>
            </w:r>
            <w:r w:rsidR="276FDA7E" w:rsidRPr="2A8388D1"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B7D779" w14:textId="12C0EA7F" w:rsidR="00BD745F" w:rsidRPr="00D11BCE" w:rsidRDefault="606B5358" w:rsidP="606B5358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606B5358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  <w:p w14:paraId="617487F5" w14:textId="19550F55" w:rsidR="00BD745F" w:rsidRPr="00D11BCE" w:rsidRDefault="606B5358" w:rsidP="606B5358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606B5358">
              <w:rPr>
                <w:rFonts w:eastAsia="Times New Roman" w:cs="Arial"/>
                <w:sz w:val="18"/>
                <w:szCs w:val="18"/>
                <w:lang w:eastAsia="en-PH"/>
              </w:rPr>
              <w:t>(</w:t>
            </w:r>
            <w:r w:rsidRPr="606B5358">
              <w:rPr>
                <w:rFonts w:eastAsia="Times New Roman" w:cs="Arial"/>
                <w:i/>
                <w:iCs/>
                <w:sz w:val="16"/>
                <w:szCs w:val="16"/>
                <w:lang w:eastAsia="en-PH"/>
              </w:rPr>
              <w:t>Except for item B)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907EC" w14:textId="6572C35C" w:rsidR="003E4524" w:rsidRPr="00D11BCE" w:rsidRDefault="00417473" w:rsidP="00BD745F">
            <w:pPr>
              <w:pStyle w:val="NoSpacing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</w:t>
            </w:r>
            <w:r w:rsidR="00BD745F"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  <w:p w14:paraId="4E90BB16" w14:textId="4DD7EDEB" w:rsidR="00BD745F" w:rsidRPr="00D11BCE" w:rsidRDefault="00BD745F" w:rsidP="00BD745F">
            <w:pPr>
              <w:pStyle w:val="NoSpacing"/>
              <w:rPr>
                <w:lang w:eastAsia="en-PH"/>
              </w:rPr>
            </w:pPr>
            <w:r w:rsidRPr="00D11BCE">
              <w:rPr>
                <w:rFonts w:eastAsia="Times New Roman" w:cs="Arial"/>
                <w:sz w:val="18"/>
                <w:szCs w:val="24"/>
                <w:lang w:eastAsia="en-PH"/>
              </w:rPr>
              <w:t>(</w:t>
            </w:r>
            <w:r w:rsidR="004D5359">
              <w:rPr>
                <w:rFonts w:eastAsia="Times New Roman" w:cs="Arial"/>
                <w:i/>
                <w:sz w:val="16"/>
                <w:szCs w:val="16"/>
                <w:lang w:eastAsia="en-PH"/>
              </w:rPr>
              <w:t>For</w:t>
            </w:r>
            <w:r w:rsidRPr="00D11BCE">
              <w:rPr>
                <w:rFonts w:eastAsia="Times New Roman" w:cs="Arial"/>
                <w:i/>
                <w:sz w:val="16"/>
                <w:szCs w:val="16"/>
                <w:lang w:eastAsia="en-PH"/>
              </w:rPr>
              <w:t xml:space="preserve"> item B Only)</w:t>
            </w:r>
          </w:p>
        </w:tc>
      </w:tr>
      <w:tr w:rsidR="00E54E37" w:rsidRPr="00D11BCE" w14:paraId="29F468AE" w14:textId="77777777" w:rsidTr="006F41B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A47D7" w14:textId="296ABCDF" w:rsidR="00513EA6" w:rsidRPr="00D11BCE" w:rsidRDefault="00513EA6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30C87" w14:textId="7EDC9066" w:rsidR="00513EA6" w:rsidRPr="00D11BCE" w:rsidRDefault="006A7ADB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6</w:t>
            </w:r>
            <w:r w:rsidR="00513EA6"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C044F9D" w14:textId="205C1CD5" w:rsidR="00513EA6" w:rsidRPr="00D11BCE" w:rsidRDefault="00513EA6" w:rsidP="00DD5A27">
            <w:pPr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Detailed schedule of the following actuarial accounts (with </w:t>
            </w:r>
            <w:r w:rsidR="00744702" w:rsidRPr="00D11BCE">
              <w:rPr>
                <w:rFonts w:eastAsia="Times New Roman" w:cs="Arial"/>
                <w:sz w:val="24"/>
                <w:szCs w:val="24"/>
                <w:lang w:eastAsia="en-PH"/>
              </w:rPr>
              <w:t>PDF</w:t>
            </w: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 copies of the (i) First Page and (ii) Last Page (</w:t>
            </w:r>
            <w:r w:rsidRPr="00D11BCE">
              <w:rPr>
                <w:rFonts w:eastAsia="Times New Roman" w:cs="Arial"/>
                <w:b/>
                <w:i/>
                <w:sz w:val="24"/>
                <w:szCs w:val="24"/>
                <w:lang w:eastAsia="en-PH"/>
              </w:rPr>
              <w:t>showing the Total</w:t>
            </w:r>
            <w:r w:rsidR="0006392C" w:rsidRPr="00D11BCE">
              <w:rPr>
                <w:rFonts w:eastAsia="Times New Roman" w:cs="Arial"/>
                <w:b/>
                <w:i/>
                <w:sz w:val="24"/>
                <w:szCs w:val="24"/>
                <w:lang w:eastAsia="en-PH"/>
              </w:rPr>
              <w:t>s</w:t>
            </w:r>
            <w:r w:rsidRPr="00D11BCE">
              <w:rPr>
                <w:rFonts w:eastAsia="Times New Roman" w:cs="Arial"/>
                <w:b/>
                <w:i/>
                <w:sz w:val="24"/>
                <w:szCs w:val="24"/>
                <w:lang w:eastAsia="en-PH"/>
              </w:rPr>
              <w:t xml:space="preserve"> of the </w:t>
            </w:r>
            <w:r w:rsidRPr="00D11BCE">
              <w:rPr>
                <w:rFonts w:eastAsia="Times New Roman" w:cs="Arial"/>
                <w:b/>
                <w:i/>
                <w:sz w:val="24"/>
                <w:szCs w:val="24"/>
                <w:lang w:eastAsia="en-PH"/>
              </w:rPr>
              <w:lastRenderedPageBreak/>
              <w:t>said schedules</w:t>
            </w: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)</w:t>
            </w:r>
            <w:r w:rsidR="00744702"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 and submit the reconciliation if there are discrepancies noted</w:t>
            </w: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: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66104" w14:textId="65895362" w:rsidR="00513EA6" w:rsidRPr="00D11BCE" w:rsidRDefault="00513EA6" w:rsidP="00744702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D6E12" w14:textId="77777777" w:rsidR="00513EA6" w:rsidRPr="00D11BCE" w:rsidRDefault="00513EA6" w:rsidP="00744702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DA709E" w:rsidRPr="00D11BCE" w14:paraId="0E3A1ED1" w14:textId="77777777" w:rsidTr="006F41B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0A145" w14:textId="77777777" w:rsidR="00DA709E" w:rsidRPr="00D11BCE" w:rsidRDefault="00DA709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7A78A" w14:textId="77777777" w:rsidR="00DA709E" w:rsidRPr="00D11BCE" w:rsidRDefault="00DA709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319F2" w14:textId="54C5850B" w:rsidR="00DA709E" w:rsidRPr="00D11BCE" w:rsidRDefault="00DA709E" w:rsidP="00BD06D7">
            <w:pPr>
              <w:pStyle w:val="ListParagraph"/>
              <w:numPr>
                <w:ilvl w:val="0"/>
                <w:numId w:val="8"/>
              </w:numPr>
              <w:ind w:left="361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>Seriatim List of all Policyholders indicating therein the minimum basic information using the attached Life – Required Format No. 1 and Reconciliation of Reserves –Life Required Format No. 2</w:t>
            </w:r>
            <w:r w:rsidR="223AC61E" w:rsidRPr="2A8388D1">
              <w:rPr>
                <w:rFonts w:eastAsia="Times New Roman" w:cs="Arial"/>
                <w:sz w:val="24"/>
                <w:szCs w:val="24"/>
                <w:lang w:eastAsia="en-PH"/>
              </w:rPr>
              <w:t>;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47066" w14:textId="29BADA4D" w:rsidR="00DA709E" w:rsidRPr="00D11BCE" w:rsidRDefault="00DA709E" w:rsidP="00744702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  <w:p w14:paraId="726DEAFB" w14:textId="5C409632" w:rsidR="00DA709E" w:rsidRPr="00D11BCE" w:rsidRDefault="00DA709E" w:rsidP="00744702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(First Page and Last Page only of </w:t>
            </w:r>
            <w:r w:rsidRPr="00D11BCE">
              <w:rPr>
                <w:rFonts w:eastAsia="Times New Roman" w:cs="Arial"/>
                <w:b/>
                <w:i/>
                <w:sz w:val="16"/>
                <w:szCs w:val="24"/>
                <w:lang w:eastAsia="en-PH"/>
              </w:rPr>
              <w:t>ALL</w:t>
            </w:r>
            <w:r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 the required schedules)</w:t>
            </w:r>
          </w:p>
          <w:p w14:paraId="7898E270" w14:textId="77777777" w:rsidR="00DA709E" w:rsidRPr="00D11BCE" w:rsidRDefault="00DA709E" w:rsidP="00E6356E">
            <w:pPr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  <w:p w14:paraId="78D6475D" w14:textId="4F7CAB40" w:rsidR="00DA709E" w:rsidRPr="00D11BCE" w:rsidRDefault="00DA709E" w:rsidP="00744702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  <w:p w14:paraId="74873752" w14:textId="77777777" w:rsidR="00DA709E" w:rsidRPr="00D11BCE" w:rsidRDefault="00DA709E" w:rsidP="00395196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8B394" w14:textId="77777777" w:rsidR="00DA709E" w:rsidRPr="00D11BCE" w:rsidRDefault="00DA709E" w:rsidP="00744702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  <w:p w14:paraId="7C6BD3E9" w14:textId="18AA6710" w:rsidR="00DA709E" w:rsidRPr="00D11BCE" w:rsidRDefault="00DA709E" w:rsidP="00E6356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(Excel File of </w:t>
            </w:r>
            <w:r w:rsidRPr="00D11BCE">
              <w:rPr>
                <w:rFonts w:eastAsia="Times New Roman" w:cs="Arial"/>
                <w:b/>
                <w:i/>
                <w:sz w:val="16"/>
                <w:szCs w:val="24"/>
                <w:lang w:eastAsia="en-PH"/>
              </w:rPr>
              <w:t xml:space="preserve">ALL </w:t>
            </w:r>
            <w:r w:rsidRPr="00D11BCE">
              <w:rPr>
                <w:rFonts w:eastAsia="Times New Roman" w:cs="Arial"/>
                <w:i/>
                <w:sz w:val="16"/>
                <w:szCs w:val="24"/>
                <w:lang w:eastAsia="en-PH"/>
              </w:rPr>
              <w:t>the required schedules)</w:t>
            </w:r>
          </w:p>
          <w:p w14:paraId="2B266E8D" w14:textId="77777777" w:rsidR="00DA709E" w:rsidRPr="00D11BCE" w:rsidRDefault="00DA709E" w:rsidP="00744702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  <w:p w14:paraId="7F741246" w14:textId="22EDFBA5" w:rsidR="00DA709E" w:rsidRPr="00D11BCE" w:rsidRDefault="00DA709E" w:rsidP="00744702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  <w:p w14:paraId="02623FE6" w14:textId="77777777" w:rsidR="00DA709E" w:rsidRPr="00D11BCE" w:rsidRDefault="00DA709E" w:rsidP="00395196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DA709E" w:rsidRPr="00D11BCE" w14:paraId="785DB9CB" w14:textId="77777777" w:rsidTr="006F41B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CFD9C" w14:textId="77777777" w:rsidR="00DA709E" w:rsidRPr="00D11BCE" w:rsidRDefault="00DA709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A37AA" w14:textId="77777777" w:rsidR="00DA709E" w:rsidRPr="00D11BCE" w:rsidRDefault="00DA709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7D08B" w14:textId="77777777" w:rsidR="00DA709E" w:rsidRPr="00D11BCE" w:rsidRDefault="00DA709E" w:rsidP="007C2266">
            <w:pPr>
              <w:pStyle w:val="ListParagraph"/>
              <w:numPr>
                <w:ilvl w:val="0"/>
                <w:numId w:val="8"/>
              </w:numPr>
              <w:ind w:left="393" w:hanging="393"/>
              <w:rPr>
                <w:rFonts w:cs="Arial"/>
                <w:i/>
                <w:iCs/>
                <w:sz w:val="20"/>
                <w:szCs w:val="20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Policyholder’s Due &amp; Unpaid and Policyholders’ Dividends Accumulations/Dividends Held on Deposit indicating therein the minimum basic information</w:t>
            </w:r>
            <w:r w:rsidRPr="00D11BCE">
              <w:rPr>
                <w:rFonts w:eastAsia="Times New Roman" w:cs="Arial"/>
                <w:sz w:val="20"/>
                <w:szCs w:val="20"/>
                <w:lang w:eastAsia="en-PH"/>
              </w:rPr>
              <w:t>:</w:t>
            </w:r>
            <w:r>
              <w:rPr>
                <w:rFonts w:eastAsia="Times New Roman" w:cs="Arial"/>
                <w:sz w:val="20"/>
                <w:szCs w:val="20"/>
                <w:lang w:eastAsia="en-PH"/>
              </w:rPr>
              <w:t xml:space="preserve"> </w:t>
            </w:r>
          </w:p>
          <w:p w14:paraId="4F166779" w14:textId="2F2F325E" w:rsidR="00DA709E" w:rsidRPr="00D11BCE" w:rsidRDefault="00DA709E" w:rsidP="007C2266">
            <w:pPr>
              <w:pStyle w:val="ListParagraph"/>
              <w:ind w:left="361"/>
              <w:rPr>
                <w:rFonts w:eastAsia="Times New Roman" w:cs="Arial"/>
                <w:strike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0"/>
                <w:szCs w:val="20"/>
                <w:lang w:eastAsia="en-PH"/>
              </w:rPr>
              <w:t>(</w:t>
            </w:r>
            <w:r w:rsidRPr="2A8388D1">
              <w:rPr>
                <w:rFonts w:cs="Arial"/>
                <w:i/>
                <w:iCs/>
                <w:sz w:val="20"/>
                <w:szCs w:val="20"/>
              </w:rPr>
              <w:t>Policy Number, Policy /Effectivity Date, Plan, Amount of Insurance, Maturity Date, Amount of Dividends due &amp; Unpaid (a. Dividends for policyholders b. Experience refund) Amount of Dividend Accumulations/held on deposit, Gross Premium Reserves as of 31 December 2022</w:t>
            </w:r>
            <w:r w:rsidR="2AA2DBAE" w:rsidRPr="2A8388D1">
              <w:rPr>
                <w:rFonts w:cs="Arial"/>
                <w:i/>
                <w:iCs/>
                <w:sz w:val="20"/>
                <w:szCs w:val="20"/>
              </w:rPr>
              <w:t>;</w:t>
            </w:r>
          </w:p>
        </w:tc>
        <w:tc>
          <w:tcPr>
            <w:tcW w:w="127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8C6A65" w14:textId="77777777" w:rsidR="00DA709E" w:rsidRPr="00D11BCE" w:rsidRDefault="00DA709E" w:rsidP="00395196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A6B94" w14:textId="77777777" w:rsidR="00DA709E" w:rsidRPr="00D11BCE" w:rsidRDefault="00DA709E" w:rsidP="00395196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DA709E" w:rsidRPr="00D11BCE" w14:paraId="3DB2A15A" w14:textId="77777777" w:rsidTr="006F41B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FFD1A" w14:textId="77777777" w:rsidR="00DA709E" w:rsidRPr="00D11BCE" w:rsidRDefault="00DA709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DC8CD" w14:textId="77777777" w:rsidR="00DA709E" w:rsidRPr="00D11BCE" w:rsidRDefault="00DA709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6AD99" w14:textId="77777777" w:rsidR="00DA709E" w:rsidRPr="00D11BCE" w:rsidRDefault="00DA709E" w:rsidP="007C2266">
            <w:pPr>
              <w:pStyle w:val="ListParagraph"/>
              <w:numPr>
                <w:ilvl w:val="0"/>
                <w:numId w:val="8"/>
              </w:numPr>
              <w:ind w:left="361" w:hanging="361"/>
              <w:rPr>
                <w:rFonts w:cs="Arial"/>
                <w:sz w:val="24"/>
                <w:szCs w:val="24"/>
              </w:rPr>
            </w:pPr>
            <w:r w:rsidRPr="00D11BCE">
              <w:rPr>
                <w:rFonts w:cs="Arial"/>
                <w:sz w:val="24"/>
                <w:szCs w:val="24"/>
              </w:rPr>
              <w:t xml:space="preserve">Policy &amp; Contract Claims Payable as of 31 December 2022, and schedule of all claims filed paid or unpaid for the </w:t>
            </w: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1st Quarter of 2023 indicating therein the minimum basic information</w:t>
            </w:r>
            <w:r>
              <w:rPr>
                <w:rFonts w:eastAsia="Times New Roman" w:cs="Arial"/>
                <w:sz w:val="20"/>
                <w:szCs w:val="20"/>
                <w:lang w:eastAsia="en-PH"/>
              </w:rPr>
              <w:t xml:space="preserve"> </w:t>
            </w:r>
          </w:p>
          <w:p w14:paraId="0424F79D" w14:textId="5AD6C927" w:rsidR="00DA709E" w:rsidRPr="00D11BCE" w:rsidRDefault="00DA709E" w:rsidP="007629BC">
            <w:pPr>
              <w:pStyle w:val="ListParagraph"/>
              <w:ind w:left="393"/>
              <w:rPr>
                <w:rFonts w:eastAsia="Times New Roman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0"/>
                <w:szCs w:val="20"/>
                <w:lang w:eastAsia="en-PH"/>
              </w:rPr>
              <w:t>(</w:t>
            </w:r>
            <w:r w:rsidRPr="2A8388D1">
              <w:rPr>
                <w:rFonts w:eastAsia="Times New Roman" w:cs="Arial"/>
                <w:i/>
                <w:iCs/>
                <w:sz w:val="20"/>
                <w:szCs w:val="20"/>
                <w:lang w:eastAsia="en-PH"/>
              </w:rPr>
              <w:t>Date Filed, Date of Death/Hospitalization/Accident, Claim Number</w:t>
            </w:r>
            <w:r w:rsidRPr="2A8388D1">
              <w:rPr>
                <w:rFonts w:eastAsia="Times New Roman" w:cs="Arial"/>
                <w:sz w:val="20"/>
                <w:szCs w:val="20"/>
                <w:lang w:eastAsia="en-PH"/>
              </w:rPr>
              <w:t xml:space="preserve"> ,</w:t>
            </w:r>
            <w:r w:rsidRPr="2A8388D1">
              <w:rPr>
                <w:rFonts w:cs="Arial"/>
                <w:i/>
                <w:iCs/>
                <w:sz w:val="20"/>
                <w:szCs w:val="20"/>
              </w:rPr>
              <w:t>Policy Number, Policyholder’s name, Policy /Effectivity Date, Maturity Date, Plan, Amount of Insurance, Amount of Claim, Amount paid, Date paid, Unpaid/Outstanding Claims as of 31 December 2022, Status/Remarks)</w:t>
            </w:r>
            <w:r w:rsidR="7BB35C85" w:rsidRPr="2A8388D1">
              <w:rPr>
                <w:rFonts w:cs="Arial"/>
                <w:i/>
                <w:iCs/>
                <w:sz w:val="20"/>
                <w:szCs w:val="20"/>
              </w:rPr>
              <w:t>;</w:t>
            </w:r>
          </w:p>
        </w:tc>
        <w:tc>
          <w:tcPr>
            <w:tcW w:w="127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3BEEEB" w14:textId="77777777" w:rsidR="00DA709E" w:rsidRPr="00D11BCE" w:rsidRDefault="00DA709E" w:rsidP="00395196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97FA5" w14:textId="77777777" w:rsidR="00DA709E" w:rsidRPr="00D11BCE" w:rsidRDefault="00DA709E" w:rsidP="00395196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DA709E" w:rsidRPr="00D11BCE" w14:paraId="22385FE4" w14:textId="77777777" w:rsidTr="006F41B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4CD52" w14:textId="77777777" w:rsidR="00DA709E" w:rsidRPr="00D11BCE" w:rsidRDefault="00DA709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56B2D" w14:textId="77777777" w:rsidR="00DA709E" w:rsidRPr="00D11BCE" w:rsidRDefault="00DA709E" w:rsidP="0039519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56471" w14:textId="256C7B48" w:rsidR="00DA709E" w:rsidRPr="00D11BCE" w:rsidRDefault="00DA709E" w:rsidP="00DA709E">
            <w:pPr>
              <w:pStyle w:val="ListParagraph"/>
              <w:numPr>
                <w:ilvl w:val="0"/>
                <w:numId w:val="8"/>
              </w:numPr>
              <w:ind w:left="317" w:hanging="317"/>
              <w:rPr>
                <w:lang w:eastAsia="en-PH"/>
              </w:rPr>
            </w:pPr>
            <w:r w:rsidRPr="2A8388D1">
              <w:rPr>
                <w:rFonts w:cs="Arial"/>
                <w:sz w:val="24"/>
                <w:szCs w:val="24"/>
              </w:rPr>
              <w:t>Schedule of the asset/s that corresponds and identifies Premium Deposit Fund and/or contingency fund, future funds, benefit enhancement funds &amp; similar fund (if any) as per IC CL No. 2014-27 dated 05 June 2014</w:t>
            </w:r>
            <w:r w:rsidR="4BCF9940" w:rsidRPr="2A8388D1">
              <w:rPr>
                <w:rFonts w:cs="Arial"/>
                <w:sz w:val="24"/>
                <w:szCs w:val="24"/>
              </w:rPr>
              <w:t>;</w:t>
            </w:r>
          </w:p>
        </w:tc>
        <w:tc>
          <w:tcPr>
            <w:tcW w:w="127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BB4CEB" w14:textId="77777777" w:rsidR="00DA709E" w:rsidRPr="00D11BCE" w:rsidRDefault="00DA709E" w:rsidP="00395196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2C124" w14:textId="77777777" w:rsidR="00DA709E" w:rsidRPr="00D11BCE" w:rsidRDefault="00DA709E" w:rsidP="00395196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DA709E" w:rsidRPr="00D11BCE" w14:paraId="7BEA9B9C" w14:textId="77777777" w:rsidTr="006F41B1">
        <w:trPr>
          <w:gridAfter w:val="1"/>
          <w:wAfter w:w="11" w:type="dxa"/>
          <w:trHeight w:val="552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F96E80" w14:textId="00897F2E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1139E" w14:textId="77777777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132A7CA0" w14:textId="41498E54" w:rsidR="00DA709E" w:rsidRPr="00D11BCE" w:rsidRDefault="00DA709E" w:rsidP="00DA709E">
            <w:pPr>
              <w:pStyle w:val="ListParagraph"/>
              <w:numPr>
                <w:ilvl w:val="0"/>
                <w:numId w:val="8"/>
              </w:numPr>
              <w:ind w:left="361" w:hanging="361"/>
              <w:rPr>
                <w:rFonts w:cs="Arial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>Aging of Unclaimed Benefits (Due &amp; Unpaid/ Outstanding Claims/ Maturities &amp; Surrenders per sheet) using the attached</w:t>
            </w:r>
            <w:r w:rsidRPr="2A8388D1">
              <w:rPr>
                <w:rFonts w:ascii="Times New Roman" w:hAnsi="Times New Roman"/>
                <w:sz w:val="24"/>
                <w:szCs w:val="24"/>
                <w:lang w:eastAsia="en-PH"/>
              </w:rPr>
              <w:t xml:space="preserve"> </w:t>
            </w: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>Life- Required Format No. 3</w:t>
            </w:r>
            <w:r w:rsidR="15F9C855" w:rsidRPr="2A8388D1">
              <w:rPr>
                <w:rFonts w:eastAsia="Times New Roman" w:cs="Arial"/>
                <w:sz w:val="24"/>
                <w:szCs w:val="24"/>
                <w:lang w:eastAsia="en-PH"/>
              </w:rPr>
              <w:t>; and</w:t>
            </w:r>
          </w:p>
        </w:tc>
        <w:tc>
          <w:tcPr>
            <w:tcW w:w="127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FBD313" w14:textId="77777777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D6EA5" w14:textId="77777777" w:rsidR="00DA709E" w:rsidRPr="00D11BCE" w:rsidRDefault="00DA709E" w:rsidP="00DA709E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DA709E" w:rsidRPr="00D11BCE" w14:paraId="5D0B77BE" w14:textId="77777777" w:rsidTr="006F41B1">
        <w:trPr>
          <w:gridAfter w:val="1"/>
          <w:wAfter w:w="11" w:type="dxa"/>
          <w:trHeight w:val="552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6D562" w14:textId="77777777" w:rsidR="00DA709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4CF65" w14:textId="77777777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1EE51169" w14:textId="4E59084E" w:rsidR="00DA709E" w:rsidRPr="00D11BCE" w:rsidRDefault="00DA709E" w:rsidP="00DA709E">
            <w:pPr>
              <w:pStyle w:val="ListParagraph"/>
              <w:numPr>
                <w:ilvl w:val="0"/>
                <w:numId w:val="8"/>
              </w:numPr>
              <w:ind w:left="361" w:hanging="361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>Claims paid/denied during the year (Life Format Nos. 3-A and 3-B)</w:t>
            </w:r>
            <w:r w:rsidR="5E69A0EC" w:rsidRPr="2A8388D1"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27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D9BA11" w14:textId="77777777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FE9C" w14:textId="77777777" w:rsidR="00DA709E" w:rsidRPr="00D11BCE" w:rsidRDefault="00DA709E" w:rsidP="00DA709E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DA709E" w:rsidRPr="00D11BCE" w14:paraId="277448EF" w14:textId="77777777" w:rsidTr="006F41B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4DCC4" w14:textId="316E1476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63587" w14:textId="09586F50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7</w:t>
            </w: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4B04C4B" w14:textId="691D48E8" w:rsidR="00DA709E" w:rsidRPr="00DD5A27" w:rsidRDefault="00DA709E" w:rsidP="00DA709E">
            <w:pPr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D5A27">
              <w:rPr>
                <w:rFonts w:eastAsia="Times New Roman" w:cs="Arial"/>
                <w:sz w:val="24"/>
                <w:szCs w:val="24"/>
                <w:lang w:eastAsia="en-PH"/>
              </w:rPr>
              <w:t xml:space="preserve">Memorandum of Agreement between the IC-regulated entity and </w:t>
            </w:r>
            <w:proofErr w:type="spellStart"/>
            <w:r w:rsidRPr="00DD5A27">
              <w:rPr>
                <w:rFonts w:eastAsia="Times New Roman" w:cs="Arial"/>
                <w:sz w:val="24"/>
                <w:szCs w:val="24"/>
                <w:lang w:eastAsia="en-PH"/>
              </w:rPr>
              <w:t>DepEd</w:t>
            </w:r>
            <w:proofErr w:type="spellEnd"/>
            <w:r>
              <w:rPr>
                <w:rFonts w:eastAsia="Times New Roman" w:cs="Arial"/>
                <w:sz w:val="24"/>
                <w:szCs w:val="24"/>
                <w:lang w:eastAsia="en-PH"/>
              </w:rPr>
              <w:t xml:space="preserve"> if applicable</w:t>
            </w:r>
            <w:r w:rsidRPr="00DD5A27"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6BA154" w14:textId="42D84536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8E351" w14:textId="77777777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</w:tr>
      <w:tr w:rsidR="00DA709E" w:rsidRPr="00D11BCE" w14:paraId="0AAADD7A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6D9AA" w14:textId="77777777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91DCF" w14:textId="0F3EECEE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8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3A959E1" w14:textId="561B861E" w:rsidR="00DA709E" w:rsidRPr="00DD5A27" w:rsidRDefault="00DA709E" w:rsidP="00DA709E">
            <w:pPr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>Sales Invoices and Official Receipts to support purchases of IT Equipment during the year ended 31 December 2022</w:t>
            </w:r>
            <w:r w:rsidR="5E3A821E" w:rsidRPr="2A8388D1"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E9D1C0" w14:textId="2967C70B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07164" w14:textId="77777777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</w:tr>
      <w:tr w:rsidR="00DA709E" w:rsidRPr="00D11BCE" w14:paraId="3C21FE01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52655" w14:textId="77777777" w:rsidR="00DA709E" w:rsidRPr="00D11BCE" w:rsidDel="006A7ADB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C55E3" w14:textId="3038AC0D" w:rsidR="00DA709E" w:rsidRPr="00D11BCE" w:rsidDel="006A7ADB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9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197921F" w14:textId="351E34A0" w:rsidR="00DA709E" w:rsidRPr="00D11BCE" w:rsidRDefault="00DA709E" w:rsidP="00DA709E">
            <w:pPr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>
              <w:rPr>
                <w:rFonts w:eastAsia="Times New Roman" w:cs="Arial"/>
                <w:sz w:val="24"/>
                <w:szCs w:val="24"/>
                <w:lang w:eastAsia="en-PH"/>
              </w:rPr>
              <w:t>AVR</w:t>
            </w: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 xml:space="preserve"> of Pension Asset/ Obligation Account and related supporting documents for the Plan Assets Account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CD92FD" w14:textId="28576622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CEB0B" w14:textId="77777777" w:rsidR="00DA709E" w:rsidRPr="00D11BCE" w:rsidRDefault="00DA709E" w:rsidP="00DA709E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DA709E" w:rsidRPr="00D11BCE" w14:paraId="79974806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FF4BC2" w14:textId="749D9DE4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0A3CDB" w14:textId="0A8657D6" w:rsidR="00DA709E" w:rsidRPr="00DD5A27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10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FCD4CD6" w14:textId="6B4838CF" w:rsidR="00DA709E" w:rsidRPr="00DD5A27" w:rsidRDefault="00DA709E" w:rsidP="00DA709E">
            <w:pPr>
              <w:jc w:val="both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 xml:space="preserve">Conglomerate Map </w:t>
            </w:r>
            <w:r w:rsidRPr="2A8388D1">
              <w:rPr>
                <w:rFonts w:eastAsia="Times New Roman" w:cs="Arial"/>
                <w:i/>
                <w:iCs/>
                <w:sz w:val="24"/>
                <w:szCs w:val="24"/>
                <w:u w:val="single"/>
                <w:lang w:eastAsia="en-PH"/>
              </w:rPr>
              <w:t>if with updates</w:t>
            </w: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 xml:space="preserve"> from the previous year’s submissions</w:t>
            </w:r>
            <w:r w:rsidR="56E004B0" w:rsidRPr="2A8388D1"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99F30" w14:textId="77777777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CA837" w14:textId="77777777" w:rsidR="00DA709E" w:rsidRPr="00D11BCE" w:rsidRDefault="00DA709E" w:rsidP="00DA709E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 </w:t>
            </w:r>
          </w:p>
        </w:tc>
      </w:tr>
      <w:tr w:rsidR="00DA709E" w:rsidRPr="00D11BCE" w14:paraId="3F11105C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FAF45" w14:textId="77777777" w:rsidR="00DA709E" w:rsidRPr="00D11BCE" w:rsidDel="006A7ADB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3E04E" w14:textId="7CC59BF4" w:rsidR="00DA709E" w:rsidRPr="00D11BCE" w:rsidDel="006A7ADB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CC929EF">
              <w:rPr>
                <w:rFonts w:eastAsia="Times New Roman" w:cs="Arial"/>
                <w:color w:val="000000" w:themeColor="text1"/>
                <w:sz w:val="24"/>
                <w:szCs w:val="24"/>
                <w:lang w:eastAsia="en-PH"/>
              </w:rPr>
              <w:t>11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960DC17" w14:textId="582F871D" w:rsidR="00DA709E" w:rsidRPr="00D11BCE" w:rsidRDefault="00DA709E" w:rsidP="00DA709E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Official Receipts to support payments of Premium Tax, Documentary Stamps Tax and Real Estate Tax during the year ended 31 December 2022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82A55" w14:textId="3BF5DCAD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CDFC2" w14:textId="77777777" w:rsidR="00DA709E" w:rsidRPr="00D11BCE" w:rsidRDefault="00DA709E" w:rsidP="00DA709E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DA709E" w:rsidRPr="00D11BCE" w14:paraId="6EDAF62B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E5AF2" w14:textId="325F3D4D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3C8C8" w14:textId="6F45335B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CC929EF">
              <w:rPr>
                <w:rFonts w:eastAsia="Times New Roman" w:cs="Arial"/>
                <w:color w:val="000000" w:themeColor="text1"/>
                <w:sz w:val="24"/>
                <w:szCs w:val="24"/>
                <w:lang w:eastAsia="en-PH"/>
              </w:rPr>
              <w:t>12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79A9CD0" w14:textId="11A0753C" w:rsidR="00DA709E" w:rsidRPr="00D11BCE" w:rsidRDefault="00DA709E" w:rsidP="00DA709E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2A8388D1">
              <w:rPr>
                <w:rFonts w:eastAsia="Times New Roman" w:cs="Arial"/>
                <w:sz w:val="24"/>
                <w:szCs w:val="24"/>
                <w:lang w:eastAsia="en-PH"/>
              </w:rPr>
              <w:t>Letter of Assessment (LOA) from BIR Tax Assessment and proof of payments (BIR Form No. 0605)</w:t>
            </w:r>
            <w:r w:rsidR="134DC68E" w:rsidRPr="2A8388D1"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7EB093" w14:textId="537E7C10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8EF83" w14:textId="77777777" w:rsidR="00DA709E" w:rsidRPr="00D11BCE" w:rsidRDefault="00DA709E" w:rsidP="00DA709E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DA709E" w:rsidRPr="00D11BCE" w14:paraId="549869C6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BE42A" w14:textId="3F76E3D8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D0C48" w14:textId="27ED7990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CC929EF">
              <w:rPr>
                <w:rFonts w:eastAsia="Times New Roman" w:cs="Arial"/>
                <w:color w:val="000000" w:themeColor="text1"/>
                <w:sz w:val="24"/>
                <w:szCs w:val="24"/>
                <w:lang w:eastAsia="en-PH"/>
              </w:rPr>
              <w:t>13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2BAC2FC" w14:textId="77777777" w:rsidR="00DA709E" w:rsidRDefault="00DA709E" w:rsidP="00DA709E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For companies with Variable Contracts:</w:t>
            </w:r>
          </w:p>
          <w:p w14:paraId="1D8CE4B9" w14:textId="51D6FE5C" w:rsidR="00DA709E" w:rsidRPr="00D11BCE" w:rsidRDefault="00DA709E" w:rsidP="00DA709E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Separate Annual Statement for each Variable account</w:t>
            </w:r>
            <w:r>
              <w:rPr>
                <w:rFonts w:eastAsia="Times New Roman" w:cs="Arial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F5A62" w14:textId="71627878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3EE3" w14:textId="69B49897" w:rsidR="00DA709E" w:rsidRPr="00D11BCE" w:rsidRDefault="00DA709E" w:rsidP="00DA709E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 </w:t>
            </w:r>
            <w:r w:rsidR="006F41B1"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</w:tc>
      </w:tr>
      <w:tr w:rsidR="00DA709E" w:rsidRPr="00D11BCE" w14:paraId="243D9F8C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1EAC90" w14:textId="0D932466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CF1623" w14:textId="65F8F020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CC929EF">
              <w:rPr>
                <w:rFonts w:eastAsia="Times New Roman" w:cs="Arial"/>
                <w:color w:val="000000" w:themeColor="text1"/>
                <w:sz w:val="24"/>
                <w:szCs w:val="24"/>
                <w:lang w:eastAsia="en-PH"/>
              </w:rPr>
              <w:t>14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50910013" w14:textId="79CF3AB5" w:rsidR="00DA709E" w:rsidRPr="00D11BCE" w:rsidRDefault="00DA709E" w:rsidP="00DA709E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D5A27">
              <w:rPr>
                <w:rFonts w:eastAsia="Times New Roman" w:cs="Arial"/>
                <w:sz w:val="24"/>
                <w:szCs w:val="24"/>
                <w:lang w:eastAsia="en-PH"/>
              </w:rPr>
              <w:t>Minutes of Meetings of the Board and Executive Committees, including a copy of Board Resolutions made during the year ended 31 December 2022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CBE0E" w14:textId="4D8EBFCE" w:rsidR="00DA709E" w:rsidRPr="00B44A92" w:rsidRDefault="00DA709E" w:rsidP="00B44A92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4012C" w14:textId="5F8D5F52" w:rsidR="00DA709E" w:rsidRPr="00417473" w:rsidRDefault="00DA709E" w:rsidP="00DA709E">
            <w:pPr>
              <w:jc w:val="center"/>
              <w:rPr>
                <w:rFonts w:eastAsia="Times New Roman" w:cs="Arial"/>
                <w:i/>
                <w:sz w:val="16"/>
                <w:szCs w:val="24"/>
                <w:lang w:eastAsia="en-PH"/>
              </w:rPr>
            </w:pPr>
          </w:p>
        </w:tc>
      </w:tr>
      <w:tr w:rsidR="00DA709E" w:rsidRPr="00D11BCE" w14:paraId="2BD2673E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BA9FB7" w14:textId="18BCA993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8DF4F0" w14:textId="551353AE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CC929EF">
              <w:rPr>
                <w:rFonts w:eastAsia="Times New Roman" w:cs="Arial"/>
                <w:color w:val="000000" w:themeColor="text1"/>
                <w:sz w:val="24"/>
                <w:szCs w:val="24"/>
                <w:lang w:eastAsia="en-PH"/>
              </w:rPr>
              <w:t>15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5FA83A3" w14:textId="073590E2" w:rsidR="00DA709E" w:rsidRPr="00D11BCE" w:rsidRDefault="00DA709E" w:rsidP="00DA709E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541A24F4">
              <w:rPr>
                <w:rFonts w:eastAsia="Times New Roman" w:cs="Arial"/>
                <w:color w:val="000000" w:themeColor="text1"/>
                <w:sz w:val="24"/>
                <w:szCs w:val="24"/>
                <w:lang w:eastAsia="en-PH"/>
              </w:rPr>
              <w:t>Certification/Confirmation from Reinsurers of the outstanding balance of reinsurance account as of 31 December 2022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A2F754" w14:textId="77777777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  <w:p w14:paraId="1C2CF195" w14:textId="196FFF54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  <w:r w:rsidRPr="00D11BCE">
              <w:rPr>
                <w:rFonts w:ascii="Wingdings" w:eastAsia="Times New Roman" w:hAnsi="Wingdings"/>
                <w:sz w:val="24"/>
                <w:szCs w:val="24"/>
                <w:lang w:eastAsia="en-PH"/>
              </w:rPr>
              <w:t></w:t>
            </w:r>
          </w:p>
          <w:p w14:paraId="5698E5FF" w14:textId="77777777" w:rsidR="00DA709E" w:rsidRPr="00D11BCE" w:rsidRDefault="00DA709E" w:rsidP="00DA709E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7B75D" w14:textId="5A661B44" w:rsidR="00DA709E" w:rsidRPr="00D11BCE" w:rsidRDefault="00DA709E" w:rsidP="00DA709E">
            <w:pPr>
              <w:rPr>
                <w:rFonts w:ascii="Wingdings" w:eastAsia="Times New Roman" w:hAnsi="Wingdings"/>
                <w:sz w:val="24"/>
                <w:szCs w:val="24"/>
                <w:lang w:eastAsia="en-PH"/>
              </w:rPr>
            </w:pPr>
          </w:p>
        </w:tc>
      </w:tr>
      <w:tr w:rsidR="00DA709E" w:rsidRPr="00D11BCE" w14:paraId="516E7AA5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52814B" w14:textId="16ACBF6E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6ED7E" w14:textId="59E126B1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CC929EF">
              <w:rPr>
                <w:rFonts w:eastAsia="Times New Roman" w:cs="Arial"/>
                <w:color w:val="000000" w:themeColor="text1"/>
                <w:sz w:val="24"/>
                <w:szCs w:val="24"/>
                <w:lang w:eastAsia="en-PH"/>
              </w:rPr>
              <w:t>16.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7EA706D" w14:textId="77777777" w:rsidR="00DA709E" w:rsidRPr="00D11BCE" w:rsidRDefault="00DA709E" w:rsidP="00DA709E">
            <w:pPr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eastAsia="en-PH"/>
              </w:rPr>
              <w:t>General Reminders:</w:t>
            </w:r>
          </w:p>
          <w:p w14:paraId="77E7F131" w14:textId="31F288A2" w:rsidR="00DA709E" w:rsidRPr="00D11BCE" w:rsidRDefault="00DA709E" w:rsidP="2A8388D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Times New Roman" w:cs="Arial"/>
                <w:i/>
                <w:iCs/>
                <w:color w:val="000000"/>
                <w:lang w:eastAsia="en-PH"/>
              </w:rPr>
            </w:pPr>
            <w:r w:rsidRPr="2A8388D1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>To avoid, penalty due to wrong data entry pursuant to IC CL No. 2014-15, the Company should completely and properly fill-out applicable schedules in the Annual Statement</w:t>
            </w:r>
            <w:r w:rsidR="619FD747" w:rsidRPr="2A8388D1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>; and</w:t>
            </w:r>
          </w:p>
          <w:p w14:paraId="181CDEB6" w14:textId="77777777" w:rsidR="00DA709E" w:rsidRPr="00D11BCE" w:rsidRDefault="00DA709E" w:rsidP="00DA709E">
            <w:pPr>
              <w:pStyle w:val="ListParagraph"/>
              <w:numPr>
                <w:ilvl w:val="0"/>
                <w:numId w:val="10"/>
              </w:num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CC929EF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>For uploading of support</w:t>
            </w:r>
            <w:bookmarkStart w:id="0" w:name="_GoBack"/>
            <w:bookmarkEnd w:id="0"/>
            <w:r w:rsidRPr="0CC929EF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 xml:space="preserve">ing documents in the online uploading system via </w:t>
            </w:r>
            <w:hyperlink r:id="rId8">
              <w:r w:rsidRPr="0CC929EF">
                <w:rPr>
                  <w:rStyle w:val="Hyperlink"/>
                  <w:rFonts w:cs="Arial"/>
                  <w:i/>
                  <w:iCs/>
                  <w:lang w:val="en-AU"/>
                </w:rPr>
                <w:t>https://onuploading.insurance.gov.ph/templates/login</w:t>
              </w:r>
            </w:hyperlink>
            <w:r w:rsidRPr="0CC929EF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 xml:space="preserve">, the following must be segregated: </w:t>
            </w:r>
          </w:p>
          <w:p w14:paraId="2698B3FA" w14:textId="77777777" w:rsidR="00DA709E" w:rsidRPr="00D11BCE" w:rsidRDefault="00DA709E" w:rsidP="00DA709E">
            <w:pPr>
              <w:ind w:left="742"/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proofErr w:type="gramStart"/>
            <w:r w:rsidRPr="0CC929EF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>b.1</w:t>
            </w:r>
            <w:proofErr w:type="gramEnd"/>
            <w:r w:rsidRPr="0CC929EF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>. Item Nos</w:t>
            </w:r>
            <w:r w:rsidRPr="00A622F6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 xml:space="preserve">. 5 &amp; </w:t>
            </w:r>
            <w:r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>6</w:t>
            </w:r>
            <w:r w:rsidRPr="0CC929EF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 xml:space="preserve"> must be uploaded in the Actuarial Requirements sub-folder.</w:t>
            </w:r>
          </w:p>
          <w:p w14:paraId="5341CD0B" w14:textId="78262146" w:rsidR="00DA709E" w:rsidRPr="00D11BCE" w:rsidRDefault="00DA709E" w:rsidP="00DA709E">
            <w:pPr>
              <w:ind w:left="742"/>
              <w:jc w:val="both"/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proofErr w:type="gramStart"/>
            <w:r w:rsidRPr="541A24F4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>b.2</w:t>
            </w:r>
            <w:proofErr w:type="gramEnd"/>
            <w:r w:rsidRPr="541A24F4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 xml:space="preserve">. All other items EXCEPT items stated in </w:t>
            </w:r>
            <w:r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>Item No. 16 (</w:t>
            </w:r>
            <w:r w:rsidRPr="541A24F4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>b.1</w:t>
            </w:r>
            <w:r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>)</w:t>
            </w:r>
            <w:r w:rsidRPr="541A24F4">
              <w:rPr>
                <w:rFonts w:eastAsia="Times New Roman" w:cs="Arial"/>
                <w:i/>
                <w:iCs/>
                <w:color w:val="000000" w:themeColor="text1"/>
                <w:lang w:eastAsia="en-PH"/>
              </w:rPr>
              <w:t xml:space="preserve"> must be uploaded in the Financial Requirements sub-folder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D79E2F" w14:textId="786114B4" w:rsidR="00DA709E" w:rsidRPr="00D11BCE" w:rsidRDefault="00DA709E" w:rsidP="00DA709E">
            <w:pPr>
              <w:jc w:val="center"/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DC6630" w14:textId="0051EEBA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color w:val="000000"/>
                <w:sz w:val="24"/>
                <w:szCs w:val="24"/>
                <w:lang w:eastAsia="en-PH"/>
              </w:rPr>
            </w:pPr>
          </w:p>
        </w:tc>
      </w:tr>
      <w:tr w:rsidR="00DA709E" w:rsidRPr="00D11BCE" w14:paraId="5E78B188" w14:textId="77777777" w:rsidTr="2A8388D1">
        <w:trPr>
          <w:gridAfter w:val="1"/>
          <w:wAfter w:w="11" w:type="dxa"/>
          <w:trHeight w:val="30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682E3" w14:textId="77777777" w:rsidR="00DA709E" w:rsidRPr="00DD5A27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81B01" w14:textId="44C92B8F" w:rsidR="00DA709E" w:rsidRPr="00D11BCE" w:rsidRDefault="00DA709E" w:rsidP="00DA709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CE0B55A" w14:textId="36A07584" w:rsidR="00DA709E" w:rsidRPr="00D11BCE" w:rsidRDefault="00DA709E" w:rsidP="00DA709E">
            <w:pPr>
              <w:ind w:left="742"/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9A1C2F" w14:textId="77777777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7EC7F" w14:textId="77777777" w:rsidR="00DA709E" w:rsidRPr="00D11BCE" w:rsidRDefault="00DA709E" w:rsidP="00DA709E">
            <w:pPr>
              <w:jc w:val="center"/>
              <w:rPr>
                <w:rFonts w:ascii="Wingdings" w:eastAsia="Times New Roman" w:hAnsi="Wingdings"/>
                <w:color w:val="000000"/>
                <w:sz w:val="24"/>
                <w:szCs w:val="24"/>
                <w:lang w:eastAsia="en-PH"/>
              </w:rPr>
            </w:pPr>
          </w:p>
        </w:tc>
      </w:tr>
    </w:tbl>
    <w:p w14:paraId="2D39750B" w14:textId="77777777" w:rsidR="00E10910" w:rsidRDefault="00E10910" w:rsidP="00D13E52">
      <w:pPr>
        <w:rPr>
          <w:rFonts w:eastAsia="Times New Roman" w:cs="Arial"/>
          <w:b/>
          <w:color w:val="000000"/>
          <w:sz w:val="24"/>
          <w:szCs w:val="24"/>
          <w:lang w:eastAsia="en-PH"/>
        </w:rPr>
      </w:pPr>
    </w:p>
    <w:p w14:paraId="5A2AC0AD" w14:textId="77777777" w:rsidR="00E10910" w:rsidRPr="00D11BCE" w:rsidRDefault="00E10910" w:rsidP="00D13E52">
      <w:pPr>
        <w:rPr>
          <w:rFonts w:eastAsia="Times New Roman" w:cs="Arial"/>
          <w:b/>
          <w:color w:val="000000"/>
          <w:sz w:val="24"/>
          <w:szCs w:val="24"/>
          <w:lang w:eastAsia="en-PH"/>
        </w:rPr>
      </w:pPr>
    </w:p>
    <w:tbl>
      <w:tblPr>
        <w:tblW w:w="9523" w:type="dxa"/>
        <w:tblInd w:w="421" w:type="dxa"/>
        <w:tblLook w:val="04A0" w:firstRow="1" w:lastRow="0" w:firstColumn="1" w:lastColumn="0" w:noHBand="0" w:noVBand="1"/>
      </w:tblPr>
      <w:tblGrid>
        <w:gridCol w:w="421"/>
        <w:gridCol w:w="3489"/>
        <w:gridCol w:w="319"/>
        <w:gridCol w:w="1167"/>
        <w:gridCol w:w="319"/>
        <w:gridCol w:w="3489"/>
        <w:gridCol w:w="319"/>
      </w:tblGrid>
      <w:tr w:rsidR="00600FEB" w:rsidRPr="00D11BCE" w14:paraId="7872A6F3" w14:textId="77777777" w:rsidTr="00354876">
        <w:trPr>
          <w:trHeight w:val="17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C12A2" w14:textId="77777777" w:rsidR="00A05115" w:rsidRPr="00D11BCE" w:rsidRDefault="00A05115" w:rsidP="00A05115">
            <w:pPr>
              <w:rPr>
                <w:rFonts w:eastAsia="Times New Roman" w:cs="Arial"/>
                <w:color w:val="FFFFFF"/>
                <w:sz w:val="24"/>
                <w:szCs w:val="24"/>
                <w:lang w:eastAsia="en-PH"/>
              </w:rPr>
            </w:pPr>
          </w:p>
        </w:tc>
        <w:tc>
          <w:tcPr>
            <w:tcW w:w="34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BC00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01C19" w14:textId="77777777" w:rsidR="00A05115" w:rsidRPr="00D11BCE" w:rsidRDefault="00A05115" w:rsidP="00A05115">
            <w:pPr>
              <w:rPr>
                <w:rFonts w:eastAsia="Times New Roman" w:cs="Arial"/>
                <w:color w:val="FFFFFF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FFFFFF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2CB97" w14:textId="77777777" w:rsidR="00A05115" w:rsidRPr="00D11BCE" w:rsidRDefault="00A05115" w:rsidP="00A05115">
            <w:pPr>
              <w:rPr>
                <w:rFonts w:eastAsia="Times New Roman" w:cs="Arial"/>
                <w:color w:val="FFFFFF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937E5" w14:textId="77777777" w:rsidR="00A05115" w:rsidRPr="00D11BCE" w:rsidRDefault="00A05115" w:rsidP="00A05115">
            <w:pPr>
              <w:rPr>
                <w:rFonts w:eastAsia="Times New Roman" w:cs="Arial"/>
                <w:color w:val="FFFFFF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FFFFFF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34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23671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F5668" w14:textId="77777777" w:rsidR="00A05115" w:rsidRPr="00D11BCE" w:rsidRDefault="00A05115" w:rsidP="00A05115">
            <w:pPr>
              <w:rPr>
                <w:rFonts w:eastAsia="Times New Roman" w:cs="Arial"/>
                <w:color w:val="FFFFFF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FFFFFF"/>
                <w:sz w:val="24"/>
                <w:szCs w:val="24"/>
                <w:lang w:eastAsia="en-PH"/>
              </w:rPr>
              <w:t>.</w:t>
            </w:r>
          </w:p>
        </w:tc>
      </w:tr>
      <w:tr w:rsidR="00600FEB" w:rsidRPr="00D11BCE" w14:paraId="10B7F992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BA9F1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37185" w14:textId="77777777" w:rsidR="00A05115" w:rsidRPr="00D11BCE" w:rsidRDefault="00A05115" w:rsidP="00A05115">
            <w:pPr>
              <w:rPr>
                <w:rFonts w:eastAsia="Times New Roman" w:cs="Arial"/>
                <w:b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b/>
                <w:color w:val="000000"/>
                <w:sz w:val="24"/>
                <w:szCs w:val="24"/>
                <w:lang w:eastAsia="en-PH"/>
              </w:rPr>
              <w:t>Remarks: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D588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A908F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882BC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C3665" w14:textId="77777777" w:rsidR="00A05115" w:rsidRPr="00D11BCE" w:rsidRDefault="00A05115" w:rsidP="00A05115">
            <w:pPr>
              <w:rPr>
                <w:rFonts w:eastAsia="Times New Roman" w:cs="Arial"/>
                <w:b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b/>
                <w:color w:val="000000"/>
                <w:sz w:val="24"/>
                <w:szCs w:val="24"/>
                <w:lang w:eastAsia="en-PH"/>
              </w:rPr>
              <w:t>Submitted by: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FA134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="00600FEB" w:rsidRPr="00D11BCE" w14:paraId="7335E24C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EE19EC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65624D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90FA5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A0775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D72A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740EC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26F55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="00600FEB" w:rsidRPr="00D11BCE" w14:paraId="474CFD96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77651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C2F33D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A6811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7263A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22E94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19D63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FAC98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="00600FEB" w:rsidRPr="00D11BCE" w14:paraId="1142F2C1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9506F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7FB692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BEFCF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B99D7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98514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31E0A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Signature over Printed Name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4544D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="00600FEB" w:rsidRPr="00D11BCE" w14:paraId="69011CB8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7955A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98339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C0045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31362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78E9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A421D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003D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="00600FEB" w:rsidRPr="00D11BCE" w14:paraId="6BD23874" w14:textId="77777777" w:rsidTr="00354876">
        <w:trPr>
          <w:trHeight w:val="17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7A2B9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A71EB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10EA0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AEA31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71A03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EDD87B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6B608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="00600FEB" w:rsidRPr="00D11BCE" w14:paraId="52B27087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BB8A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391A6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b/>
                <w:color w:val="000000"/>
                <w:sz w:val="24"/>
                <w:szCs w:val="24"/>
                <w:lang w:eastAsia="en-PH"/>
              </w:rPr>
              <w:t>Received by: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7522B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7EC54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2088A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E6E8C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Designation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3D795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="00600FEB" w:rsidRPr="00D11BCE" w14:paraId="4E9D8A92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3DF8F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435BC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E3D65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62C32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1A7891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03CED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E194E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="00600FEB" w:rsidRPr="00D11BCE" w14:paraId="7B53FD52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9D696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0047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957B8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702F6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97E65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2B92A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65D3F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600FEB" w:rsidRPr="00D11BCE" w14:paraId="56CE7701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A1EE9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0AEAE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Signature over Printed Name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A217B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31E1D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6FB60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67E99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37C90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600FEB" w:rsidRPr="00D11BCE" w14:paraId="6E47CB71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84145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CE116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3EDD8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86409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2B50A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81F91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FDCD6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600FEB" w:rsidRPr="00D11BCE" w14:paraId="076454A0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495C0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01CF92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518AA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FF8B8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55ED8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4608F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90A7E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600FEB" w:rsidRPr="00D11BCE" w14:paraId="6632445E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F313A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05343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Designation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71F55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9F299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C8E94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6AA0A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63F97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="00600FEB" w:rsidRPr="00D11BCE" w14:paraId="290079B5" w14:textId="77777777" w:rsidTr="00354876">
        <w:trPr>
          <w:trHeight w:val="172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75B30D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62B897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03B8A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D11BCE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9104C" w14:textId="77777777" w:rsidR="00A05115" w:rsidRPr="00D11BCE" w:rsidRDefault="00A05115" w:rsidP="00A05115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146B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31A6D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97B01" w14:textId="77777777" w:rsidR="00A05115" w:rsidRPr="00D11BCE" w:rsidRDefault="00A05115" w:rsidP="00A05115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</w:tbl>
    <w:p w14:paraId="676BC880" w14:textId="60C63C94" w:rsidR="00C252CC" w:rsidRPr="00D11BCE" w:rsidRDefault="00C252CC" w:rsidP="00600FEB">
      <w:pPr>
        <w:jc w:val="both"/>
        <w:rPr>
          <w:szCs w:val="24"/>
        </w:rPr>
      </w:pPr>
    </w:p>
    <w:p w14:paraId="373A3400" w14:textId="300EE13E" w:rsidR="00C252CC" w:rsidRPr="00D11BCE" w:rsidRDefault="00DA709E" w:rsidP="595AB89C">
      <w:pPr>
        <w:jc w:val="center"/>
      </w:pPr>
      <w:r>
        <w:rPr>
          <w:noProof/>
          <w:lang w:eastAsia="en-PH"/>
        </w:rPr>
        <w:lastRenderedPageBreak/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12BD7770" wp14:editId="7050F6E5">
                <wp:simplePos x="0" y="0"/>
                <wp:positionH relativeFrom="column">
                  <wp:posOffset>33020</wp:posOffset>
                </wp:positionH>
                <wp:positionV relativeFrom="paragraph">
                  <wp:posOffset>207645</wp:posOffset>
                </wp:positionV>
                <wp:extent cx="1348740" cy="220980"/>
                <wp:effectExtent l="0" t="0" r="3810" b="76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B1D51A" w14:textId="62E09C9E" w:rsidR="00DA709E" w:rsidRPr="00DA709E" w:rsidRDefault="00DA709E">
                            <w:pPr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A709E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  <w:lang w:val="en-US"/>
                              </w:rPr>
                              <w:t>LIFE FORMAT No.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12BD7770">
                <v:stroke joinstyle="miter"/>
                <v:path gradientshapeok="t" o:connecttype="rect"/>
              </v:shapetype>
              <v:shape id="Text Box 2" style="position:absolute;left:0;text-align:left;margin-left:2.6pt;margin-top:16.35pt;width:106.2pt;height:17.4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">
                <v:textbox>
                  <w:txbxContent>
                    <w:p w:rsidRPr="00DA709E" w:rsidR="00DA709E" w:rsidRDefault="00DA709E" w14:paraId="25B1D51A" w14:textId="62E09C9E">
                      <w:pPr>
                        <w:rPr>
                          <w:rFonts w:ascii="Arial Narrow" w:hAnsi="Arial Narrow"/>
                          <w:b/>
                          <w:sz w:val="20"/>
                          <w:szCs w:val="20"/>
                          <w:lang w:val="en-US"/>
                        </w:rPr>
                      </w:pPr>
                      <w:r w:rsidRPr="00DA709E">
                        <w:rPr>
                          <w:rFonts w:ascii="Arial Narrow" w:hAnsi="Arial Narrow"/>
                          <w:b/>
                          <w:sz w:val="20"/>
                          <w:szCs w:val="20"/>
                          <w:lang w:val="en-US"/>
                        </w:rPr>
                        <w:t>LIFE FORMAT No. 1</w:t>
                      </w:r>
                    </w:p>
                  </w:txbxContent>
                </v:textbox>
              </v:shape>
            </w:pict>
          </mc:Fallback>
        </mc:AlternateContent>
      </w:r>
      <w:r w:rsidR="00211478">
        <w:t xml:space="preserve"> </w:t>
      </w:r>
      <w:r w:rsidR="0532DBB5">
        <w:rPr>
          <w:noProof/>
          <w:lang w:eastAsia="en-PH"/>
        </w:rPr>
        <w:drawing>
          <wp:inline distT="0" distB="0" distL="0" distR="0" wp14:anchorId="49BD3646" wp14:editId="1A245E28">
            <wp:extent cx="6686550" cy="2549247"/>
            <wp:effectExtent l="0" t="0" r="0" b="0"/>
            <wp:docPr id="1905700772" name="Picture 1905700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254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509CB" w14:textId="05F5B526" w:rsidR="00C252CC" w:rsidRPr="00D11BCE" w:rsidRDefault="00C252CC" w:rsidP="00600FEB">
      <w:pPr>
        <w:jc w:val="both"/>
        <w:rPr>
          <w:szCs w:val="24"/>
        </w:rPr>
      </w:pPr>
    </w:p>
    <w:p w14:paraId="2F931B40" w14:textId="77777777" w:rsidR="00F72FC1" w:rsidRPr="00D11BCE" w:rsidRDefault="00F72FC1" w:rsidP="006361AD">
      <w:pPr>
        <w:jc w:val="both"/>
        <w:rPr>
          <w:rFonts w:eastAsia="Times New Roman" w:cs="Arial"/>
          <w:lang w:val="en-US"/>
        </w:rPr>
      </w:pPr>
    </w:p>
    <w:p w14:paraId="39892B7C" w14:textId="03A0B655" w:rsidR="00F72FC1" w:rsidRPr="00D11BCE" w:rsidRDefault="00F72FC1" w:rsidP="006361AD">
      <w:pPr>
        <w:jc w:val="both"/>
        <w:rPr>
          <w:rFonts w:eastAsia="Times New Roman" w:cs="Arial"/>
          <w:lang w:val="en-US"/>
        </w:rPr>
      </w:pPr>
      <w:r w:rsidRPr="00D11BCE">
        <w:rPr>
          <w:rFonts w:eastAsia="Times New Roman" w:cs="Arial"/>
          <w:noProof/>
          <w:lang w:eastAsia="en-PH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3AEEA8F9" wp14:editId="79788979">
                <wp:simplePos x="0" y="0"/>
                <wp:positionH relativeFrom="column">
                  <wp:posOffset>-145553</wp:posOffset>
                </wp:positionH>
                <wp:positionV relativeFrom="paragraph">
                  <wp:posOffset>100661</wp:posOffset>
                </wp:positionV>
                <wp:extent cx="6726555" cy="3021330"/>
                <wp:effectExtent l="0" t="0" r="17145" b="0"/>
                <wp:wrapNone/>
                <wp:docPr id="128" name="Canvas 1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5998" y="2662555"/>
                            <a:ext cx="6645910" cy="199390"/>
                          </a:xfrm>
                          <a:prstGeom prst="rect">
                            <a:avLst/>
                          </a:prstGeom>
                          <a:solidFill>
                            <a:srgbClr val="F2F2F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64573" y="19050"/>
                            <a:ext cx="758825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C5B834" w14:textId="0D58F1B8" w:rsidR="00E22C43" w:rsidRDefault="00E22C43"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Format</w:t>
                              </w:r>
                              <w:r w:rsidR="00A74917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 xml:space="preserve">No. </w:t>
                              </w:r>
                              <w:r w:rsidR="00E10910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64573" y="399415"/>
                            <a:ext cx="1075690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B35B45" w14:textId="2908C6CF" w:rsidR="00E22C43" w:rsidRDefault="00E22C43"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Name of Company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64573" y="589280"/>
                            <a:ext cx="4836160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D598F7" w14:textId="47A38052" w:rsidR="00E22C43" w:rsidRDefault="00E22C43" w:rsidP="00E10910">
                              <w:r w:rsidRPr="005F4055"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Reconciliation of Policy Reserves/Premiums Due &amp; Uncollected Reconcili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spAutoFit/>
                        </wps:bodyPr>
                      </wps:wsp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4573" y="779780"/>
                            <a:ext cx="1579880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A7BDE9" w14:textId="0268B4D5" w:rsidR="00E22C43" w:rsidRDefault="00E22C43"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As of December 31, 20____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2403278" y="1160145"/>
                            <a:ext cx="699770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F6655A" w14:textId="343950B8" w:rsidR="00E22C43" w:rsidRDefault="00E22C43"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Per AS (SFP)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3934263" y="1160145"/>
                            <a:ext cx="711835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9DFCFD" w14:textId="6E8C3783" w:rsidR="00E22C43" w:rsidRDefault="00E22C43"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Per Seriatim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994338" y="1350010"/>
                            <a:ext cx="1507490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2FF752" w14:textId="3633B899" w:rsidR="00E22C43" w:rsidRDefault="00E22C43">
                              <w:r>
                                <w:rPr>
                                  <w:rFonts w:ascii="Calibri" w:hAnsi="Calibri" w:cs="Calibri"/>
                                  <w:i/>
                                  <w:iCs/>
                                  <w:color w:val="000000"/>
                                  <w:lang w:val="en-US"/>
                                </w:rPr>
                                <w:t>(Page 3, Line 25 + Line 26)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64573" y="1540510"/>
                            <a:ext cx="170180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86A981" w14:textId="6404C518" w:rsidR="00E22C43" w:rsidRDefault="00E22C43"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Ex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64573" y="1730375"/>
                            <a:ext cx="586740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088F0" w14:textId="4C5077C5" w:rsidR="00E22C43" w:rsidRDefault="00A74917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 xml:space="preserve"> </w:t>
                              </w:r>
                              <w:r w:rsidR="00E22C43"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>Individual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50298" y="1920875"/>
                            <a:ext cx="375920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628E96" w14:textId="08FF5D4B" w:rsidR="00E22C43" w:rsidRDefault="00E22C43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>Health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50298" y="2110740"/>
                            <a:ext cx="357505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DA8761" w14:textId="4ADD7925" w:rsidR="00E22C43" w:rsidRDefault="00E22C43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>Group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64573" y="2301240"/>
                            <a:ext cx="259715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972898" w14:textId="5DA0D09A" w:rsidR="00E22C43" w:rsidRDefault="00A74917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 xml:space="preserve"> </w:t>
                              </w:r>
                              <w:r w:rsidR="00E22C43"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>VUL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4573" y="2491105"/>
                            <a:ext cx="1540510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A12D3F" w14:textId="7A5748F3" w:rsidR="00E22C43" w:rsidRDefault="00E22C43">
                              <w:r>
                                <w:rPr>
                                  <w:rFonts w:ascii="Calibri" w:hAnsi="Calibri" w:cs="Calibri"/>
                                  <w:color w:val="000000"/>
                                  <w:lang w:val="en-US"/>
                                </w:rPr>
                                <w:t>Less: Reinsurance Reserve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64573" y="2681605"/>
                            <a:ext cx="296545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56B81B" w14:textId="4158CEF7" w:rsidR="00E22C43" w:rsidRDefault="00E22C43"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Total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521138" y="1245870"/>
                            <a:ext cx="963295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C7983B" w14:textId="495D85BE" w:rsidR="00E22C43" w:rsidRDefault="00E22C43"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Type of Busines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5094408" y="1245870"/>
                            <a:ext cx="1512570" cy="17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73629F" w14:textId="79B168E6" w:rsidR="00E22C43" w:rsidRDefault="00E22C43"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/>
                                  <w:lang w:val="en-US"/>
                                </w:rPr>
                                <w:t>Per Actuary's Certificatio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1966398" y="0"/>
                            <a:ext cx="0" cy="57975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966398" y="0"/>
                            <a:ext cx="9525" cy="57975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3544373" y="0"/>
                            <a:ext cx="0" cy="57975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3544373" y="0"/>
                            <a:ext cx="9525" cy="57975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35998" y="0"/>
                            <a:ext cx="0" cy="114109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35998" y="0"/>
                            <a:ext cx="9525" cy="114109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1966398" y="770255"/>
                            <a:ext cx="0" cy="37084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1966398" y="770255"/>
                            <a:ext cx="9525" cy="37084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3544373" y="770255"/>
                            <a:ext cx="0" cy="37084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3544373" y="770255"/>
                            <a:ext cx="9525" cy="37084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5037258" y="0"/>
                            <a:ext cx="0" cy="114109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5037258" y="0"/>
                            <a:ext cx="9525" cy="114109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45523" y="1141095"/>
                            <a:ext cx="6636385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45523" y="1141095"/>
                            <a:ext cx="6636385" cy="9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6672383" y="0"/>
                            <a:ext cx="0" cy="114109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6672383" y="0"/>
                            <a:ext cx="9525" cy="114109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1975923" y="1330960"/>
                            <a:ext cx="3070860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975923" y="1330960"/>
                            <a:ext cx="3070860" cy="9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35998" y="1141095"/>
                            <a:ext cx="0" cy="38989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35998" y="1141095"/>
                            <a:ext cx="9525" cy="389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1966398" y="1150620"/>
                            <a:ext cx="0" cy="38036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1966398" y="1150620"/>
                            <a:ext cx="9525" cy="38036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3544373" y="1150620"/>
                            <a:ext cx="0" cy="38036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3544373" y="1150620"/>
                            <a:ext cx="9525" cy="38036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Line 46"/>
                        <wps:cNvCnPr>
                          <a:cxnSpLocks noChangeShapeType="1"/>
                        </wps:cNvCnPr>
                        <wps:spPr bwMode="auto">
                          <a:xfrm>
                            <a:off x="5037258" y="1150620"/>
                            <a:ext cx="0" cy="38036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5037258" y="1150620"/>
                            <a:ext cx="9525" cy="38036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Line 48"/>
                        <wps:cNvCnPr>
                          <a:cxnSpLocks noChangeShapeType="1"/>
                        </wps:cNvCnPr>
                        <wps:spPr bwMode="auto">
                          <a:xfrm>
                            <a:off x="45523" y="1521460"/>
                            <a:ext cx="6636385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45523" y="1521460"/>
                            <a:ext cx="6636385" cy="9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6672383" y="1150620"/>
                            <a:ext cx="0" cy="38036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6672383" y="1150620"/>
                            <a:ext cx="9525" cy="38036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35998" y="1530985"/>
                            <a:ext cx="0" cy="18034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35998" y="1530985"/>
                            <a:ext cx="9525" cy="18034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1966398" y="1530985"/>
                            <a:ext cx="0" cy="18034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1966398" y="1530985"/>
                            <a:ext cx="9525" cy="18034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3544373" y="1530985"/>
                            <a:ext cx="0" cy="18034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3544373" y="1530985"/>
                            <a:ext cx="9525" cy="18034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Line 58"/>
                        <wps:cNvCnPr>
                          <a:cxnSpLocks noChangeShapeType="1"/>
                        </wps:cNvCnPr>
                        <wps:spPr bwMode="auto">
                          <a:xfrm>
                            <a:off x="5037258" y="1530985"/>
                            <a:ext cx="0" cy="18034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5037258" y="1530985"/>
                            <a:ext cx="9525" cy="18034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45523" y="1711325"/>
                            <a:ext cx="6636385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45523" y="1711325"/>
                            <a:ext cx="6636385" cy="9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Line 62"/>
                        <wps:cNvCnPr>
                          <a:cxnSpLocks noChangeShapeType="1"/>
                        </wps:cNvCnPr>
                        <wps:spPr bwMode="auto">
                          <a:xfrm>
                            <a:off x="6672383" y="1530985"/>
                            <a:ext cx="0" cy="18034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6672383" y="1530985"/>
                            <a:ext cx="9525" cy="18034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Line 64"/>
                        <wps:cNvCnPr>
                          <a:cxnSpLocks noChangeShapeType="1"/>
                        </wps:cNvCnPr>
                        <wps:spPr bwMode="auto">
                          <a:xfrm>
                            <a:off x="45523" y="1901825"/>
                            <a:ext cx="6636385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45523" y="1901825"/>
                            <a:ext cx="6636385" cy="9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Line 66"/>
                        <wps:cNvCnPr>
                          <a:cxnSpLocks noChangeShapeType="1"/>
                        </wps:cNvCnPr>
                        <wps:spPr bwMode="auto">
                          <a:xfrm>
                            <a:off x="45523" y="2091690"/>
                            <a:ext cx="6636385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45523" y="2091690"/>
                            <a:ext cx="6636385" cy="9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Line 68"/>
                        <wps:cNvCnPr>
                          <a:cxnSpLocks noChangeShapeType="1"/>
                        </wps:cNvCnPr>
                        <wps:spPr bwMode="auto">
                          <a:xfrm>
                            <a:off x="45523" y="2282190"/>
                            <a:ext cx="6636385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9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45523" y="2282190"/>
                            <a:ext cx="6636385" cy="9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Line 70"/>
                        <wps:cNvCnPr>
                          <a:cxnSpLocks noChangeShapeType="1"/>
                        </wps:cNvCnPr>
                        <wps:spPr bwMode="auto">
                          <a:xfrm>
                            <a:off x="35998" y="2491105"/>
                            <a:ext cx="6636385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1" name="Rectangle 71"/>
                        <wps:cNvSpPr>
                          <a:spLocks noChangeArrowheads="1"/>
                        </wps:cNvSpPr>
                        <wps:spPr bwMode="auto">
                          <a:xfrm>
                            <a:off x="45523" y="2472055"/>
                            <a:ext cx="6636385" cy="9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Line 72"/>
                        <wps:cNvCnPr>
                          <a:cxnSpLocks noChangeShapeType="1"/>
                        </wps:cNvCnPr>
                        <wps:spPr bwMode="auto">
                          <a:xfrm>
                            <a:off x="45523" y="2662555"/>
                            <a:ext cx="6636385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45523" y="2662555"/>
                            <a:ext cx="6636385" cy="9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Line 74"/>
                        <wps:cNvCnPr>
                          <a:cxnSpLocks noChangeShapeType="1"/>
                        </wps:cNvCnPr>
                        <wps:spPr bwMode="auto">
                          <a:xfrm>
                            <a:off x="35998" y="1711325"/>
                            <a:ext cx="0" cy="115062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" name="Rectangle 75"/>
                        <wps:cNvSpPr>
                          <a:spLocks noChangeArrowheads="1"/>
                        </wps:cNvSpPr>
                        <wps:spPr bwMode="auto">
                          <a:xfrm>
                            <a:off x="35998" y="1711325"/>
                            <a:ext cx="9525" cy="1150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Line 76"/>
                        <wps:cNvCnPr>
                          <a:cxnSpLocks noChangeShapeType="1"/>
                        </wps:cNvCnPr>
                        <wps:spPr bwMode="auto">
                          <a:xfrm>
                            <a:off x="1966398" y="1720850"/>
                            <a:ext cx="0" cy="114109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1966398" y="1720850"/>
                            <a:ext cx="9525" cy="114109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3544373" y="1720850"/>
                            <a:ext cx="0" cy="114109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9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3544373" y="1720850"/>
                            <a:ext cx="9525" cy="114109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5037258" y="1720850"/>
                            <a:ext cx="0" cy="114109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1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5037258" y="1720850"/>
                            <a:ext cx="9525" cy="114109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45523" y="2852420"/>
                            <a:ext cx="6636385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45523" y="2852420"/>
                            <a:ext cx="6636385" cy="9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Line 84"/>
                        <wps:cNvCnPr>
                          <a:cxnSpLocks noChangeShapeType="1"/>
                        </wps:cNvCnPr>
                        <wps:spPr bwMode="auto">
                          <a:xfrm>
                            <a:off x="6672383" y="1720850"/>
                            <a:ext cx="0" cy="114109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5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6672383" y="1720850"/>
                            <a:ext cx="9525" cy="114109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Line 86"/>
                        <wps:cNvCnPr>
                          <a:cxnSpLocks noChangeShapeType="1"/>
                        </wps:cNvCnPr>
                        <wps:spPr bwMode="auto">
                          <a:xfrm>
                            <a:off x="35998" y="286194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7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35998" y="286194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Line 88"/>
                        <wps:cNvCnPr>
                          <a:cxnSpLocks noChangeShapeType="1"/>
                        </wps:cNvCnPr>
                        <wps:spPr bwMode="auto">
                          <a:xfrm>
                            <a:off x="1966398" y="286194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9" name="Rectangle 89"/>
                        <wps:cNvSpPr>
                          <a:spLocks noChangeArrowheads="1"/>
                        </wps:cNvSpPr>
                        <wps:spPr bwMode="auto">
                          <a:xfrm>
                            <a:off x="1966398" y="286194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Line 90"/>
                        <wps:cNvCnPr>
                          <a:cxnSpLocks noChangeShapeType="1"/>
                        </wps:cNvCnPr>
                        <wps:spPr bwMode="auto">
                          <a:xfrm>
                            <a:off x="3544373" y="286194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1" name="Rectangle 91"/>
                        <wps:cNvSpPr>
                          <a:spLocks noChangeArrowheads="1"/>
                        </wps:cNvSpPr>
                        <wps:spPr bwMode="auto">
                          <a:xfrm>
                            <a:off x="3544373" y="286194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Line 92"/>
                        <wps:cNvCnPr>
                          <a:cxnSpLocks noChangeShapeType="1"/>
                        </wps:cNvCnPr>
                        <wps:spPr bwMode="auto">
                          <a:xfrm>
                            <a:off x="5037258" y="286194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" name="Rectangle 93"/>
                        <wps:cNvSpPr>
                          <a:spLocks noChangeArrowheads="1"/>
                        </wps:cNvSpPr>
                        <wps:spPr bwMode="auto">
                          <a:xfrm>
                            <a:off x="5037258" y="286194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Line 94"/>
                        <wps:cNvCnPr>
                          <a:cxnSpLocks noChangeShapeType="1"/>
                        </wps:cNvCnPr>
                        <wps:spPr bwMode="auto">
                          <a:xfrm>
                            <a:off x="6672383" y="286194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5" name="Rectangle 95"/>
                        <wps:cNvSpPr>
                          <a:spLocks noChangeArrowheads="1"/>
                        </wps:cNvSpPr>
                        <wps:spPr bwMode="auto">
                          <a:xfrm>
                            <a:off x="6672383" y="286194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Line 96"/>
                        <wps:cNvCnPr>
                          <a:cxnSpLocks noChangeShapeType="1"/>
                        </wps:cNvCnPr>
                        <wps:spPr bwMode="auto">
                          <a:xfrm>
                            <a:off x="80645" y="8890"/>
                            <a:ext cx="6645910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35998" y="0"/>
                            <a:ext cx="665543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Line 98"/>
                        <wps:cNvCnPr>
                          <a:cxnSpLocks noChangeShapeType="1"/>
                        </wps:cNvCnPr>
                        <wps:spPr bwMode="auto">
                          <a:xfrm>
                            <a:off x="80645" y="189230"/>
                            <a:ext cx="6645910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35998" y="190500"/>
                            <a:ext cx="6655435" cy="889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Line 100"/>
                        <wps:cNvCnPr>
                          <a:cxnSpLocks noChangeShapeType="1"/>
                        </wps:cNvCnPr>
                        <wps:spPr bwMode="auto">
                          <a:xfrm>
                            <a:off x="119270" y="365760"/>
                            <a:ext cx="6562638" cy="1524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1" name="Rectangle 101"/>
                        <wps:cNvSpPr>
                          <a:spLocks noChangeArrowheads="1"/>
                        </wps:cNvSpPr>
                        <wps:spPr bwMode="auto">
                          <a:xfrm>
                            <a:off x="35998" y="380365"/>
                            <a:ext cx="665543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Line 102"/>
                        <wps:cNvCnPr>
                          <a:cxnSpLocks noChangeShapeType="1"/>
                        </wps:cNvCnPr>
                        <wps:spPr bwMode="auto">
                          <a:xfrm>
                            <a:off x="35998" y="570230"/>
                            <a:ext cx="6645910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3" name="Rectangle 103"/>
                        <wps:cNvSpPr>
                          <a:spLocks noChangeArrowheads="1"/>
                        </wps:cNvSpPr>
                        <wps:spPr bwMode="auto">
                          <a:xfrm>
                            <a:off x="35998" y="570230"/>
                            <a:ext cx="665543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35998" y="760730"/>
                            <a:ext cx="6645910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5" name="Rectangle 105"/>
                        <wps:cNvSpPr>
                          <a:spLocks noChangeArrowheads="1"/>
                        </wps:cNvSpPr>
                        <wps:spPr bwMode="auto">
                          <a:xfrm>
                            <a:off x="35998" y="760730"/>
                            <a:ext cx="665543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35998" y="950595"/>
                            <a:ext cx="6645910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7" name="Rectangle 107"/>
                        <wps:cNvSpPr>
                          <a:spLocks noChangeArrowheads="1"/>
                        </wps:cNvSpPr>
                        <wps:spPr bwMode="auto">
                          <a:xfrm>
                            <a:off x="35998" y="950595"/>
                            <a:ext cx="665543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6681908" y="114109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9" name="Rectangle 109"/>
                        <wps:cNvSpPr>
                          <a:spLocks noChangeArrowheads="1"/>
                        </wps:cNvSpPr>
                        <wps:spPr bwMode="auto">
                          <a:xfrm>
                            <a:off x="6681908" y="114109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6681908" y="133096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1" name="Rectangle 111"/>
                        <wps:cNvSpPr>
                          <a:spLocks noChangeArrowheads="1"/>
                        </wps:cNvSpPr>
                        <wps:spPr bwMode="auto">
                          <a:xfrm>
                            <a:off x="6681908" y="1330960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6681908" y="152146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" name="Rectangle 113"/>
                        <wps:cNvSpPr>
                          <a:spLocks noChangeArrowheads="1"/>
                        </wps:cNvSpPr>
                        <wps:spPr bwMode="auto">
                          <a:xfrm>
                            <a:off x="6681908" y="1521460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Line 114"/>
                        <wps:cNvCnPr>
                          <a:cxnSpLocks noChangeShapeType="1"/>
                        </wps:cNvCnPr>
                        <wps:spPr bwMode="auto">
                          <a:xfrm>
                            <a:off x="6681908" y="171132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Rectangle 115"/>
                        <wps:cNvSpPr>
                          <a:spLocks noChangeArrowheads="1"/>
                        </wps:cNvSpPr>
                        <wps:spPr bwMode="auto">
                          <a:xfrm>
                            <a:off x="6681908" y="171132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Line 116"/>
                        <wps:cNvCnPr>
                          <a:cxnSpLocks noChangeShapeType="1"/>
                        </wps:cNvCnPr>
                        <wps:spPr bwMode="auto">
                          <a:xfrm>
                            <a:off x="6681908" y="190182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7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6681908" y="190182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6681908" y="209169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9" name="Rectangle 119"/>
                        <wps:cNvSpPr>
                          <a:spLocks noChangeArrowheads="1"/>
                        </wps:cNvSpPr>
                        <wps:spPr bwMode="auto">
                          <a:xfrm>
                            <a:off x="6681908" y="2091690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6681908" y="228219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1" name="Rectangle 121"/>
                        <wps:cNvSpPr>
                          <a:spLocks noChangeArrowheads="1"/>
                        </wps:cNvSpPr>
                        <wps:spPr bwMode="auto">
                          <a:xfrm>
                            <a:off x="6681908" y="2282190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Line 122"/>
                        <wps:cNvCnPr>
                          <a:cxnSpLocks noChangeShapeType="1"/>
                        </wps:cNvCnPr>
                        <wps:spPr bwMode="auto">
                          <a:xfrm>
                            <a:off x="6681908" y="247205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3" name="Rectangle 123"/>
                        <wps:cNvSpPr>
                          <a:spLocks noChangeArrowheads="1"/>
                        </wps:cNvSpPr>
                        <wps:spPr bwMode="auto">
                          <a:xfrm>
                            <a:off x="6681908" y="247205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Line 124"/>
                        <wps:cNvCnPr>
                          <a:cxnSpLocks noChangeShapeType="1"/>
                        </wps:cNvCnPr>
                        <wps:spPr bwMode="auto">
                          <a:xfrm>
                            <a:off x="6681908" y="266255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6681908" y="2662555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Line 126"/>
                        <wps:cNvCnPr>
                          <a:cxnSpLocks noChangeShapeType="1"/>
                        </wps:cNvCnPr>
                        <wps:spPr bwMode="auto">
                          <a:xfrm>
                            <a:off x="6681908" y="285242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7" name="Rectangle 127"/>
                        <wps:cNvSpPr>
                          <a:spLocks noChangeArrowheads="1"/>
                        </wps:cNvSpPr>
                        <wps:spPr bwMode="auto">
                          <a:xfrm>
                            <a:off x="6681908" y="2852420"/>
                            <a:ext cx="9525" cy="952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Canvas 128" style="position:absolute;left:0;text-align:left;margin-left:-11.45pt;margin-top:7.95pt;width:529.65pt;height:237.9pt;z-index:251660288" coordsize="67265,30213" o:spid="_x0000_s1026" editas="canvas" w14:anchorId="3AEEA8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_x0000_s1027" style="position:absolute;width:67265;height:30213;visibility:visible;mso-wrap-style:square" type="#_x0000_t75">
                  <v:fill o:detectmouseclick="t"/>
                  <v:path o:connecttype="none"/>
                </v:shape>
                <v:rect id="Rectangle 5" style="position:absolute;left:359;top:26625;width:66460;height:1994;visibility:visible;mso-wrap-style:square;v-text-anchor:top" o:spid="_x0000_s1028" fillcolor="#f2f2f2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HAzMQA&#10;AADaAAAADwAAAGRycy9kb3ducmV2LnhtbESPQWvCQBSE70L/w/IKvYhu6qGU6CpB2iK0UJpWgrdH&#10;9pkNyb4N2TXGf98VBI/DzHzDrDajbcVAva8dK3ieJyCIS6drrhT8/b7PXkH4gKyxdUwKLuRhs36Y&#10;rDDV7sw/NOShEhHCPkUFJoQuldKXhiz6ueuIo3d0vcUQZV9J3eM5wm0rF0nyIi3WHBcMdrQ1VDb5&#10;ySrIZHHgr/xz2FtzkYWeNvb7402pp8cxW4IINIZ7+NbeaQULuF6JN0Cu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xwMzEAAAA2gAAAA8AAAAAAAAAAAAAAAAAmAIAAGRycy9k&#10;b3ducmV2LnhtbFBLBQYAAAAABAAEAPUAAACJAwAAAAA=&#10;"/>
                <v:rect id="_x0000_s1029" style="position:absolute;left:645;top:190;width:7588;height:1708;visibility:visible;mso-wrap-style:none;v-text-anchor:top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9yoLsEA&#10;AADaAAAADwAAAGRycy9kb3ducmV2LnhtbESPzWrDMBCE74W+g9hCbrVcQ4pxooRSCKShF9t5gMVa&#10;/1BpZSQ1dt++ChR6HGbmG2Z/XK0RN/JhcqzgJctBEHdOTzwouLan5xJEiMgajWNS8EMBjofHhz1W&#10;2i1c062Jg0gQDhUqGGOcKylDN5LFkLmZOHm98xZjkn6Q2uOS4NbIIs9fpcWJ08KIM72P1H0131aB&#10;bJvTUjbG5+5S9J/m41z35JTaPK1vOxCR1vgf/muftYIt3K+kGyAP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cqC7BAAAA2gAAAA8AAAAAAAAAAAAAAAAAmAIAAGRycy9kb3du&#10;cmV2LnhtbFBLBQYAAAAABAAEAPUAAACGAwAAAAA=&#10;">
                  <v:textbox style="mso-fit-shape-to-text:t" inset="0,0,0,0">
                    <w:txbxContent>
                      <w:p w:rsidR="00E22C43" w:rsidRDefault="00E22C43" w14:paraId="43C5B834" w14:textId="0D58F1B8"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Format</w:t>
                        </w:r>
                        <w:r w:rsidR="00A74917"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 xml:space="preserve">No. </w:t>
                        </w:r>
                        <w:r w:rsidR="00E10910"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7" style="position:absolute;left:645;top:3994;width:10757;height:1708;visibility:visible;mso-wrap-style:none;v-text-anchor:top" o:spid="_x0000_s1030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42WcAA&#10;AADaAAAADwAAAGRycy9kb3ducmV2LnhtbESP3YrCMBSE74V9h3CEvdNUL0SqUUQo1GVvrD7AoTn9&#10;weSkJFlb336zsODlMDPfMPvjZI14kg+9YwWrZQaCuHa651bB/VYstiBCRNZoHJOCFwU4Hj5me8y1&#10;G/lKzyq2IkE45Kigi3HIpQx1RxbD0g3EyWuctxiT9K3UHscEt0aus2wjLfacFjoc6NxR/ah+rAJ5&#10;q4pxWxmfua91820u5bUhp9TnfDrtQESa4jv83y61gg38XUk3QB5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w42WcAAAADaAAAADwAAAAAAAAAAAAAAAACYAgAAZHJzL2Rvd25y&#10;ZXYueG1sUEsFBgAAAAAEAAQA9QAAAIUDAAAAAA==&#10;">
                  <v:textbox style="mso-fit-shape-to-text:t" inset="0,0,0,0">
                    <w:txbxContent>
                      <w:p w:rsidR="00E22C43" w:rsidRDefault="00E22C43" w14:paraId="1EB35B45" w14:textId="2908C6CF"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Name of Company</w:t>
                        </w:r>
                      </w:p>
                    </w:txbxContent>
                  </v:textbox>
                </v:rect>
                <v:rect id="Rectangle 8" style="position:absolute;left:645;top:5892;width:48362;height:1708;visibility:visible;mso-wrap-style:square;v-text-anchor:top" o:spid="_x0000_s1031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Z2A38AA&#10;AADaAAAADwAAAGRycy9kb3ducmV2LnhtbERPTYvCMBC9L/gfwgheFk31IFobRQRhD8Ji9aC3oRmb&#10;ajMpTdZ299dvDoLHx/vONr2txZNaXzlWMJ0kIIgLpysuFZxP+/EChA/IGmvHpOCXPGzWg48MU+06&#10;PtIzD6WIIexTVGBCaFIpfWHIop+4hjhyN9daDBG2pdQtdjHc1nKWJHNpseLYYLChnaHikf9YBfvv&#10;S0X8J4+fy0Xn7sXsmptDo9Ro2G9XIAL14S1+ub+0grg1Xok3QK7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Z2A38AAAADaAAAADwAAAAAAAAAAAAAAAACYAgAAZHJzL2Rvd25y&#10;ZXYueG1sUEsFBgAAAAAEAAQA9QAAAIUDAAAAAA==&#10;">
                  <v:textbox style="mso-fit-shape-to-text:t" inset="0,0,0,0">
                    <w:txbxContent>
                      <w:p w:rsidR="00E22C43" w:rsidP="00E10910" w:rsidRDefault="00E22C43" w14:paraId="37D598F7" w14:textId="47A38052">
                        <w:r w:rsidRPr="005F4055"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Reconciliation of Policy Reserves/Premiums Due &amp; Uncollected Reconciliation</w:t>
                        </w:r>
                      </w:p>
                    </w:txbxContent>
                  </v:textbox>
                </v:rect>
                <v:rect id="Rectangle 9" style="position:absolute;left:645;top:7797;width:15799;height:1708;visibility:visible;mso-wrap-style:none;v-text-anchor:top" o:spid="_x0000_s1032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pGiK8EA&#10;AADaAAAADwAAAGRycy9kb3ducmV2LnhtbESPzWrDMBCE74W8g9hAb40cH4rrRgklEEhKLrb7AIu1&#10;/qHSykhK7L59VQj0OMzMN8zusFgj7uTD6FjBdpOBIG6dHrlX8NWcXgoQISJrNI5JwQ8FOOxXTzss&#10;tZu5onsde5EgHEpUMMQ4lVKGdiCLYeMm4uR1zluMSfpeao9zglsj8yx7lRZHTgsDTnQcqP2ub1aB&#10;bOrTXNTGZ+4z767mcq46cko9r5ePdxCRlvgffrTPWsEb/F1JN0D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6RoivBAAAA2gAAAA8AAAAAAAAAAAAAAAAAmAIAAGRycy9kb3du&#10;cmV2LnhtbFBLBQYAAAAABAAEAPUAAACGAwAAAAA=&#10;">
                  <v:textbox style="mso-fit-shape-to-text:t" inset="0,0,0,0">
                    <w:txbxContent>
                      <w:p w:rsidR="00E22C43" w:rsidRDefault="00E22C43" w14:paraId="78A7BDE9" w14:textId="0268B4D5"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As of December 31, 20____</w:t>
                        </w:r>
                      </w:p>
                    </w:txbxContent>
                  </v:textbox>
                </v:rect>
                <v:rect id="Rectangle 10" style="position:absolute;left:24032;top:11601;width:6998;height:1708;visibility:visible;mso-wrap-style:none;v-text-anchor:top" o:spid="_x0000_s1033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YWgsEA&#10;AADbAAAADwAAAGRycy9kb3ducmV2LnhtbESPT2sCMRDF74V+hzCF3mq2HkRWo4ggaPHi6gcYNrN/&#10;MJksSequ375zKHib4b157zfr7eSdelBMfWAD37MCFHEdbM+tgdv18LUElTKyRReYDDwpwXbz/rbG&#10;0oaRL/SocqskhFOJBrqch1LrVHfkMc3CQCxaE6LHLGtstY04Srh3el4UC+2xZ2nocKB9R/W9+vUG&#10;9LU6jMvKxSL8zJuzOx0vDQVjPj+m3QpUpim/zP/XRyv4Qi+/yAB68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Q2FoLBAAAA2wAAAA8AAAAAAAAAAAAAAAAAmAIAAGRycy9kb3du&#10;cmV2LnhtbFBLBQYAAAAABAAEAPUAAACGAwAAAAA=&#10;">
                  <v:textbox style="mso-fit-shape-to-text:t" inset="0,0,0,0">
                    <w:txbxContent>
                      <w:p w:rsidR="00E22C43" w:rsidRDefault="00E22C43" w14:paraId="68F6655A" w14:textId="343950B8"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Per AS (SFP)</w:t>
                        </w:r>
                      </w:p>
                    </w:txbxContent>
                  </v:textbox>
                </v:rect>
                <v:rect id="Rectangle 11" style="position:absolute;left:39342;top:11601;width:7118;height:1708;visibility:visible;mso-wrap-style:none;v-text-anchor:top" o:spid="_x0000_s1034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3qzGb4A&#10;AADbAAAADwAAAGRycy9kb3ducmV2LnhtbERPzYrCMBC+C75DGGFvmtbDItUoIhTcZS9WH2Bopj+Y&#10;TEqStd233wiCt/n4fmd3mKwRD/Khd6wgX2UgiGune24V3K7lcgMiRGSNxjEp+KMAh/18tsNCu5Ev&#10;9KhiK1IIhwIVdDEOhZSh7shiWLmBOHGN8xZjgr6V2uOYwq2R6yz7lBZ7Tg0dDnTqqL5Xv1aBvFbl&#10;uKmMz9z3uvkxX+dLQ06pj8V03IKINMW3+OU+6zQ/h+cv6QC5/w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t6sxm+AAAA2wAAAA8AAAAAAAAAAAAAAAAAmAIAAGRycy9kb3ducmV2&#10;LnhtbFBLBQYAAAAABAAEAPUAAACDAwAAAAA=&#10;">
                  <v:textbox style="mso-fit-shape-to-text:t" inset="0,0,0,0">
                    <w:txbxContent>
                      <w:p w:rsidR="00E22C43" w:rsidRDefault="00E22C43" w14:paraId="169DFCFD" w14:textId="6E8C3783"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Per Seriatim</w:t>
                        </w:r>
                      </w:p>
                    </w:txbxContent>
                  </v:textbox>
                </v:rect>
                <v:rect id="Rectangle 12" style="position:absolute;left:19943;top:13500;width:15075;height:1708;visibility:visible;mso-wrap-style:none;v-text-anchor:top" o:spid="_x0000_s1035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6gtbr0A&#10;AADbAAAADwAAAGRycy9kb3ducmV2LnhtbERPzYrCMBC+L/gOYQRva2oPItUoIggqXqz7AEMz/cFk&#10;UpJo69ubhYW9zcf3O5vdaI14kQ+dYwWLeQaCuHK640bBz/34vQIRIrJG45gUvCnAbjv52mCh3cA3&#10;epWxESmEQ4EK2hj7QspQtWQxzF1PnLjaeYsxQd9I7XFI4dbIPMuW0mLHqaHFng4tVY/yaRXIe3kc&#10;VqXxmbvk9dWcT7eanFKz6bhfg4g0xn/xn/uk0/wcfn9JB8jt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6gtbr0AAADbAAAADwAAAAAAAAAAAAAAAACYAgAAZHJzL2Rvd25yZXYu&#10;eG1sUEsFBgAAAAAEAAQA9QAAAIIDAAAAAA==&#10;">
                  <v:textbox style="mso-fit-shape-to-text:t" inset="0,0,0,0">
                    <w:txbxContent>
                      <w:p w:rsidR="00E22C43" w:rsidRDefault="00E22C43" w14:paraId="5F2FF752" w14:textId="3633B899">
                        <w:r>
                          <w:rPr>
                            <w:rFonts w:ascii="Calibri" w:hAnsi="Calibri" w:cs="Calibri"/>
                            <w:i/>
                            <w:iCs/>
                            <w:color w:val="000000"/>
                            <w:lang w:val="en-US"/>
                          </w:rPr>
                          <w:t>(Page 3, Line 25 + Line 26)</w:t>
                        </w:r>
                      </w:p>
                    </w:txbxContent>
                  </v:textbox>
                </v:rect>
                <v:rect id="Rectangle 13" style="position:absolute;left:645;top:15405;width:1702;height:1708;visibility:visible;mso-wrap-style:none;v-text-anchor:top" o:spid="_x0000_s1036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SI9b4A&#10;AADbAAAADwAAAGRycy9kb3ducmV2LnhtbERP24rCMBB9F/Yfwiz4ZtNVEKlGkQXBlX2x+gFDM71g&#10;MilJ1ta/N8KCb3M419nsRmvEnXzoHCv4ynIQxJXTHTcKrpfDbAUiRGSNxjEpeFCA3fZjssFCu4HP&#10;dC9jI1IIhwIVtDH2hZShasliyFxPnLjaeYsxQd9I7XFI4dbIeZ4vpcWOU0OLPX23VN3KP6tAXsrD&#10;sCqNz91pXv+an+O5JqfU9HPcr0FEGuNb/O8+6jR/Aa9f0gFy+wQ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TkiPW+AAAA2wAAAA8AAAAAAAAAAAAAAAAAmAIAAGRycy9kb3ducmV2&#10;LnhtbFBLBQYAAAAABAAEAPUAAACDAwAAAAA=&#10;">
                  <v:textbox style="mso-fit-shape-to-text:t" inset="0,0,0,0">
                    <w:txbxContent>
                      <w:p w:rsidR="00E22C43" w:rsidRDefault="00E22C43" w14:paraId="5086A981" w14:textId="6404C518"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Ex.</w:t>
                        </w:r>
                      </w:p>
                    </w:txbxContent>
                  </v:textbox>
                </v:rect>
                <v:rect id="Rectangle 14" style="position:absolute;left:645;top:17303;width:5868;height:1708;visibility:visible;mso-wrap-style:none;v-text-anchor:top" o:spid="_x0000_s1037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0Qgb4A&#10;AADbAAAADwAAAGRycy9kb3ducmV2LnhtbERP24rCMBB9F/Yfwiz4ZtMVEalGkQXBlX2x+gFDM71g&#10;MilJ1ta/N8KCb3M419nsRmvEnXzoHCv4ynIQxJXTHTcKrpfDbAUiRGSNxjEpeFCA3fZjssFCu4HP&#10;dC9jI1IIhwIVtDH2hZShasliyFxPnLjaeYsxQd9I7XFI4dbIeZ4vpcWOU0OLPX23VN3KP6tAXsrD&#10;sCqNz91pXv+an+O5JqfU9HPcr0FEGuNb/O8+6jR/Aa9f0gFy+wQ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sNEIG+AAAA2wAAAA8AAAAAAAAAAAAAAAAAmAIAAGRycy9kb3ducmV2&#10;LnhtbFBLBQYAAAAABAAEAPUAAACDAwAAAAA=&#10;">
                  <v:textbox style="mso-fit-shape-to-text:t" inset="0,0,0,0">
                    <w:txbxContent>
                      <w:p w:rsidR="00E22C43" w:rsidRDefault="00A74917" w14:paraId="147088F0" w14:textId="4C5077C5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 xml:space="preserve"> </w:t>
                        </w:r>
                        <w:r w:rsidR="00E22C43"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>Individual</w:t>
                        </w:r>
                      </w:p>
                    </w:txbxContent>
                  </v:textbox>
                </v:rect>
                <v:rect id="Rectangle 15" style="position:absolute;left:1502;top:19208;width:3760;height:1708;visibility:visible;mso-wrap-style:none;v-text-anchor:top" o:spid="_x0000_s1038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G1Gr4A&#10;AADbAAAADwAAAGRycy9kb3ducmV2LnhtbERP24rCMBB9F/Yfwiz4ZtMVFKlGkQXBlX2x+gFDM71g&#10;MilJ1ta/N8KCb3M419nsRmvEnXzoHCv4ynIQxJXTHTcKrpfDbAUiRGSNxjEpeFCA3fZjssFCu4HP&#10;dC9jI1IIhwIVtDH2hZShasliyFxPnLjaeYsxQd9I7XFI4dbIeZ4vpcWOU0OLPX23VN3KP6tAXsrD&#10;sCqNz91pXv+an+O5JqfU9HPcr0FEGuNb/O8+6jR/Aa9f0gFy+wQ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RBtRq+AAAA2wAAAA8AAAAAAAAAAAAAAAAAmAIAAGRycy9kb3ducmV2&#10;LnhtbFBLBQYAAAAABAAEAPUAAACDAwAAAAA=&#10;">
                  <v:textbox style="mso-fit-shape-to-text:t" inset="0,0,0,0">
                    <w:txbxContent>
                      <w:p w:rsidR="00E22C43" w:rsidRDefault="00E22C43" w14:paraId="0F628E96" w14:textId="08FF5D4B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>Health</w:t>
                        </w:r>
                      </w:p>
                    </w:txbxContent>
                  </v:textbox>
                </v:rect>
                <v:rect id="Rectangle 16" style="position:absolute;left:1502;top:21107;width:3576;height:1708;visibility:visible;mso-wrap-style:none;v-text-anchor:top" o:spid="_x0000_s1039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Mrbb4A&#10;AADbAAAADwAAAGRycy9kb3ducmV2LnhtbERPzYrCMBC+C/sOYYS9aaoHkWoUEQp12YvVBxia6Q8m&#10;k5JkbX37zcKCt/n4fmd/nKwRT/Khd6xgtcxAENdO99wquN+KxRZEiMgajWNS8KIAx8PHbI+5diNf&#10;6VnFVqQQDjkq6GIccilD3ZHFsHQDceIa5y3GBH0rtccxhVsj11m2kRZ7Tg0dDnTuqH5UP1aBvFXF&#10;uK2Mz9zXuvk2l/LakFPqcz6ddiAiTfEt/neXOs3fwN8v6QB5+AU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STK22+AAAA2wAAAA8AAAAAAAAAAAAAAAAAmAIAAGRycy9kb3ducmV2&#10;LnhtbFBLBQYAAAAABAAEAPUAAACDAwAAAAA=&#10;">
                  <v:textbox style="mso-fit-shape-to-text:t" inset="0,0,0,0">
                    <w:txbxContent>
                      <w:p w:rsidR="00E22C43" w:rsidRDefault="00E22C43" w14:paraId="70DA8761" w14:textId="4ADD7925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>Group</w:t>
                        </w:r>
                      </w:p>
                    </w:txbxContent>
                  </v:textbox>
                </v:rect>
                <v:rect id="Rectangle 17" style="position:absolute;left:645;top:23012;width:2597;height:1708;visibility:visible;mso-wrap-style:none;v-text-anchor:top" o:spid="_x0000_s1040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9+O9r4A&#10;AADbAAAADwAAAGRycy9kb3ducmV2LnhtbERPzYrCMBC+C/sOYRa82XQ9qFSjyILgyl6sPsDQTH8w&#10;mZQka+vbG2HB23x8v7PZjdaIO/nQOVbwleUgiCunO24UXC+H2QpEiMgajWNS8KAAu+3HZIOFdgOf&#10;6V7GRqQQDgUqaGPsCylD1ZLFkLmeOHG18xZjgr6R2uOQwq2R8zxfSIsdp4YWe/puqbqVf1aBvJSH&#10;YVUan7vTvP41P8dzTU6p6ee4X4OINMa3+N991Gn+El6/pAPk9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vfjva+AAAA2wAAAA8AAAAAAAAAAAAAAAAAmAIAAGRycy9kb3ducmV2&#10;LnhtbFBLBQYAAAAABAAEAPUAAACDAwAAAAA=&#10;">
                  <v:textbox style="mso-fit-shape-to-text:t" inset="0,0,0,0">
                    <w:txbxContent>
                      <w:p w:rsidR="00E22C43" w:rsidRDefault="00A74917" w14:paraId="1E972898" w14:textId="5DA0D09A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 xml:space="preserve"> </w:t>
                        </w:r>
                        <w:r w:rsidR="00E22C43"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>VUL</w:t>
                        </w:r>
                      </w:p>
                    </w:txbxContent>
                  </v:textbox>
                </v:rect>
                <v:rect id="Rectangle 18" style="position:absolute;left:645;top:24911;width:15405;height:1708;visibility:visible;mso-wrap-style:none;v-text-anchor:top" o:spid="_x0000_s1041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AahMEA&#10;AADbAAAADwAAAGRycy9kb3ducmV2LnhtbESPT2sCMRDF74V+hzCF3mq2HkRWo4ggaPHi6gcYNrN/&#10;MJksSequ375zKHib4b157zfr7eSdelBMfWAD37MCFHEdbM+tgdv18LUElTKyRReYDDwpwXbz/rbG&#10;0oaRL/SocqskhFOJBrqch1LrVHfkMc3CQCxaE6LHLGtstY04Srh3el4UC+2xZ2nocKB9R/W9+vUG&#10;9LU6jMvKxSL8zJuzOx0vDQVjPj+m3QpUpim/zP/XRyv4Aiu/yAB68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pAGoTBAAAA2wAAAA8AAAAAAAAAAAAAAAAAmAIAAGRycy9kb3du&#10;cmV2LnhtbFBLBQYAAAAABAAEAPUAAACGAwAAAAA=&#10;">
                  <v:textbox style="mso-fit-shape-to-text:t" inset="0,0,0,0">
                    <w:txbxContent>
                      <w:p w:rsidR="00E22C43" w:rsidRDefault="00E22C43" w14:paraId="69A12D3F" w14:textId="7A5748F3">
                        <w:r>
                          <w:rPr>
                            <w:rFonts w:ascii="Calibri" w:hAnsi="Calibri" w:cs="Calibri"/>
                            <w:color w:val="000000"/>
                            <w:lang w:val="en-US"/>
                          </w:rPr>
                          <w:t>Less: Reinsurance Reserves</w:t>
                        </w:r>
                      </w:p>
                    </w:txbxContent>
                  </v:textbox>
                </v:rect>
                <v:rect id="Rectangle 19" style="position:absolute;left:645;top:26816;width:2966;height:1708;visibility:visible;mso-wrap-style:none;v-text-anchor:top" o:spid="_x0000_s1042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y/H78A&#10;AADbAAAADwAAAGRycy9kb3ducmV2LnhtbERPS2rDMBDdF3IHMYHuGjleFNeNEkogkJRsbPcAgzX+&#10;UGlkJCV2b18VAt3N431nd1isEXfyYXSsYLvJQBC3To/cK/hqTi8FiBCRNRrHpOCHAhz2q6cdltrN&#10;XNG9jr1IIRxKVDDEOJVShnYgi2HjJuLEdc5bjAn6XmqPcwq3RuZZ9iotjpwaBpzoOFD7Xd+sAtnU&#10;p7mojc/cZ95dzeVcdeSUel4vH+8gIi3xX/xwn3Wa/wZ/v6QD5P4X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FDL8fvwAAANsAAAAPAAAAAAAAAAAAAAAAAJgCAABkcnMvZG93bnJl&#10;di54bWxQSwUGAAAAAAQABAD1AAAAhAMAAAAA&#10;">
                  <v:textbox style="mso-fit-shape-to-text:t" inset="0,0,0,0">
                    <w:txbxContent>
                      <w:p w:rsidR="00E22C43" w:rsidRDefault="00E22C43" w14:paraId="4756B81B" w14:textId="4158CEF7"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Total</w:t>
                        </w:r>
                      </w:p>
                    </w:txbxContent>
                  </v:textbox>
                </v:rect>
                <v:rect id="Rectangle 20" style="position:absolute;left:5211;top:12458;width:9633;height:1708;visibility:visible;mso-wrap-style:none;v-text-anchor:top" o:spid="_x0000_s1043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rcP74A&#10;AADbAAAADwAAAGRycy9kb3ducmV2LnhtbERPS2rDMBDdB3oHMYHuYjleFONYCSEQSEs3cXqAwRp/&#10;iDQykmq7t68WhS4f71+fVmvETD6MjhXssxwEcev0yL2Cr8d1V4IIEVmjcUwKfijA6fiyqbHSbuE7&#10;zU3sRQrhUKGCIcapkjK0A1kMmZuIE9c5bzEm6HupPS4p3BpZ5PmbtDhyahhwostA7bP5tgrko7ku&#10;ZWN87j6K7tO83+4dOaVet+v5ACLSGv/Ff+6bVlCk9elL+gHy+As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pa3D++AAAA2wAAAA8AAAAAAAAAAAAAAAAAmAIAAGRycy9kb3ducmV2&#10;LnhtbFBLBQYAAAAABAAEAPUAAACDAwAAAAA=&#10;">
                  <v:textbox style="mso-fit-shape-to-text:t" inset="0,0,0,0">
                    <w:txbxContent>
                      <w:p w:rsidR="00E22C43" w:rsidRDefault="00E22C43" w14:paraId="4DC7983B" w14:textId="495D85BE"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Type of Business</w:t>
                        </w:r>
                      </w:p>
                    </w:txbxContent>
                  </v:textbox>
                </v:rect>
                <v:rect id="Rectangle 21" style="position:absolute;left:50944;top:12458;width:15125;height:1708;visibility:visible;mso-wrap-style:none;v-text-anchor:top" o:spid="_x0000_s1044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Z5pMAA&#10;AADbAAAADwAAAGRycy9kb3ducmV2LnhtbESPzYoCMRCE74LvEFrYm2acwyKjUUQQVLw47gM0k54f&#10;TDpDEp3x7c3Cwh6LqvqK2uxGa8SLfOgcK1guMhDEldMdNwp+7sf5CkSIyBqNY1LwpgC77XSywUK7&#10;gW/0KmMjEoRDgQraGPtCylC1ZDEsXE+cvNp5izFJ30jtcUhwa2SeZd/SYsdpocWeDi1Vj/JpFch7&#10;eRxWpfGZu+T11ZxPt5qcUl+zcb8GEWmM/+G/9kkryJfw+yX9ALn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RZ5pMAAAADbAAAADwAAAAAAAAAAAAAAAACYAgAAZHJzL2Rvd25y&#10;ZXYueG1sUEsFBgAAAAAEAAQA9QAAAIUDAAAAAA==&#10;">
                  <v:textbox style="mso-fit-shape-to-text:t" inset="0,0,0,0">
                    <w:txbxContent>
                      <w:p w:rsidR="00E22C43" w:rsidRDefault="00E22C43" w14:paraId="3D73629F" w14:textId="79B168E6">
                        <w:r>
                          <w:rPr>
                            <w:rFonts w:ascii="Calibri" w:hAnsi="Calibri" w:cs="Calibri"/>
                            <w:b/>
                            <w:bCs/>
                            <w:color w:val="000000"/>
                            <w:lang w:val="en-US"/>
                          </w:rPr>
                          <w:t>Per Actuary's Certification</w:t>
                        </w:r>
                      </w:p>
                    </w:txbxContent>
                  </v:textbox>
                </v:rect>
                <v:line id="Line 22" style="position:absolute;visibility:visible;mso-wrap-style:square" o:spid="_x0000_s1045" strokecolor="#d4d4d4" strokeweight="0" o:connectortype="straight" from="19663,0" to="19663,5797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LrV0MYAAADbAAAADwAAAGRycy9kb3ducmV2LnhtbESPT2vCQBTE70K/w/KEXqRuzKFI6ir+&#10;aUsLghgtXl+zzyQ0+zbsbjXtp3cFweMwM79hJrPONOJEzteWFYyGCQjiwuqaSwX73dvTGIQPyBob&#10;y6TgjzzMpg+9CWbannlLpzyUIkLYZ6igCqHNpPRFRQb90LbE0TtaZzBE6UqpHZ4j3DQyTZJnabDm&#10;uFBhS8uKip/81yg4jD6L/+3eLd4Xh8F6xd+b1y95VOqx381fQATqwj18a39oBWkK1y/xB8jpB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S61dDGAAAA2wAAAA8AAAAAAAAA&#10;AAAAAAAAoQIAAGRycy9kb3ducmV2LnhtbFBLBQYAAAAABAAEAPkAAACUAwAAAAA=&#10;"/>
                <v:rect id="Rectangle 23" style="position:absolute;left:19663;width:96;height:5797;visibility:visible;mso-wrap-style:square;v-text-anchor:top" o:spid="_x0000_s104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4/K08IA&#10;AADbAAAADwAAAGRycy9kb3ducmV2LnhtbESP0WoCMRRE3wX/IVyhL6LZWhRdjVKkBX1T2w+4bK6b&#10;1c3NkkTd+vWNIPg4zMwZZrFqbS2u5EPlWMH7MANBXDhdcang9+d7MAURIrLG2jEp+KMAq2W3s8Bc&#10;uxvv6XqIpUgQDjkqMDE2uZShMGQxDF1DnLyj8xZjkr6U2uMtwW0tR1k2kRYrTgsGG1obKs6Hi1Ug&#10;TztdyeZr4k/H/lnPzHaM97FSb732cw4iUhtf4Wd7oxWMPuDxJf0Auf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j8rTwgAAANsAAAAPAAAAAAAAAAAAAAAAAJgCAABkcnMvZG93&#10;bnJldi54bWxQSwUGAAAAAAQABAD1AAAAhwMAAAAA&#10;"/>
                <v:line id="Line 24" style="position:absolute;visibility:visible;mso-wrap-style:square" o:spid="_x0000_s1047" strokecolor="#d4d4d4" strokeweight="0" o:connectortype="straight" from="35443,0" to="35443,5797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B/oP8YAAADbAAAADwAAAGRycy9kb3ducmV2LnhtbESPW2sCMRSE3wv9D+EUfCmaVYqU1Sj1&#10;ViwIxUvx9XRz3F26OVmSqKu/3hQEH4eZ+YYZjhtTiRM5X1pW0O0kIIgzq0vOFey2i/Y7CB+QNVaW&#10;ScGFPIxHz09DTLU985pOm5CLCGGfooIihDqV0mcFGfQdWxNH72CdwRCly6V2eI5wU8lekvSlwZLj&#10;QoE1TQvK/jZHo2Df/cqu652bfE72r6sZ/37Pf+RBqdZL8zEAEagJj/C9vdQKem/w/yX+ADm6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Qf6D/GAAAA2wAAAA8AAAAAAAAA&#10;AAAAAAAAoQIAAGRycy9kb3ducmV2LnhtbFBLBQYAAAAABAAEAPkAAACUAwAAAAA=&#10;"/>
                <v:rect id="Rectangle 25" style="position:absolute;left:35443;width:95;height:5797;visibility:visible;mso-wrap-style:square;v-text-anchor:top" o:spid="_x0000_s1048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r3PMIA&#10;AADbAAAADwAAAGRycy9kb3ducmV2LnhtbESP0WoCMRRE3wX/IdyCL1KzFVbs1ihSFPTNqh9w2Vw3&#10;q5ubJYm69usbQejjMDNnmNmis424kQ+1YwUfowwEcel0zZWC42H9PgURIrLGxjEpeFCAxbzfm2Gh&#10;3Z1/6LaPlUgQDgUqMDG2hZShNGQxjFxLnLyT8xZjkr6S2uM9wW0jx1k2kRZrTgsGW/o2VF72V6tA&#10;nne6lu1q4s+n4UV/mm2Ov7lSg7du+QUiUhf/w6/2RisY5/D8kn6AnP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PKvc8wgAAANsAAAAPAAAAAAAAAAAAAAAAAJgCAABkcnMvZG93&#10;bnJldi54bWxQSwUGAAAAAAQABAD1AAAAhwMAAAAA&#10;"/>
                <v:line id="Line 26" style="position:absolute;visibility:visible;mso-wrap-style:square" o:spid="_x0000_s1049" strokecolor="#d4d4d4" strokeweight="0" o:connectortype="straight" from="359,0" to="359,1141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4HT08cAAADbAAAADwAAAGRycy9kb3ducmV2LnhtbESPW2vCQBSE3wv+h+UIfSl1ow+hRFep&#10;9oKFgngpvp5mj0kwezbsbk3sr3cFwcdhZr5hJrPO1OJEzleWFQwHCQji3OqKCwW77cfzCwgfkDXW&#10;lknBmTzMpr2HCWbatrym0yYUIkLYZ6igDKHJpPR5SQb9wDbE0TtYZzBE6QqpHbYRbmo5SpJUGqw4&#10;LpTY0KKk/Lj5Mwr2w6/8f71z88/5/un7jX9X7z/yoNRjv3sdgwjUhXv41l5qBaMUrl/iD5DTC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rgdPTxwAAANsAAAAPAAAAAAAA&#10;AAAAAAAAAKECAABkcnMvZG93bnJldi54bWxQSwUGAAAAAAQABAD5AAAAlQMAAAAA&#10;"/>
                <v:rect id="Rectangle 27" style="position:absolute;left:359;width:96;height:11410;visibility:visible;mso-wrap-style:square;v-text-anchor:top" o:spid="_x0000_s105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TM0MQA&#10;AADbAAAADwAAAGRycy9kb3ducmV2LnhtbESP3WoCMRSE7wXfIRyhN6LZCv50u1FKaaHeqe0DHDbH&#10;za6bkyVJddunN4Lg5TAz3zDFpretOJMPtWMFz9MMBHHpdM2Vgp/vz8kKRIjIGlvHpOCPAmzWw0GB&#10;uXYX3tP5ECuRIBxyVGBi7HIpQ2nIYpi6jjh5R+ctxiR9JbXHS4LbVs6ybCEt1pwWDHb0bqg8HX6t&#10;AtnsdC27j4VvjuOTfjHbOf7PlXoa9W+vICL18RG+t7+0gtkSbl/SD5Dr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C0zNDEAAAA2wAAAA8AAAAAAAAAAAAAAAAAmAIAAGRycy9k&#10;b3ducmV2LnhtbFBLBQYAAAAABAAEAPUAAACJAwAAAAA=&#10;"/>
                <v:line id="Line 28" style="position:absolute;visibility:visible;mso-wrap-style:square" o:spid="_x0000_s1051" strokecolor="#d4d4d4" strokeweight="0" o:connectortype="straight" from="19663,7702" to="19663,1141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VLiOsMAAADbAAAADwAAAGRycy9kb3ducmV2LnhtbERPy2rCQBTdC/2H4Ra6kWaiiyJpRql9&#10;iIIgsYrba+aahGbuhJmppn69sxC6PJx3PutNK87kfGNZwShJQRCXVjdcKdh9fz1PQPiArLG1TAr+&#10;yMNs+jDIMdP2wgWdt6ESMYR9hgrqELpMSl/WZNAntiOO3Mk6gyFCV0nt8BLDTSvHafoiDTYcG2rs&#10;6L2m8mf7axQcRqvyWuzcfDE/DNcffNx87uVJqafH/u0VRKA+/Ivv7qVWMI5j45f4A+T0B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VS4jrDAAAA2wAAAA8AAAAAAAAAAAAA&#10;AAAAoQIAAGRycy9kb3ducmV2LnhtbFBLBQYAAAAABAAEAPkAAACRAwAAAAA=&#10;"/>
                <v:rect id="Rectangle 29" style="position:absolute;left:19663;top:7702;width:96;height:3708;visibility:visible;mso-wrap-style:square;v-text-anchor:top" o:spid="_x0000_s1052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mf9OcIA&#10;AADbAAAADwAAAGRycy9kb3ducmV2LnhtbESPzYoCMRCE78K+Q2hhL7JmFBQdjbLILujNn32AZtJO&#10;RiedIcnq6NMbQfBYVNVX1HzZ2lpcyIfKsYJBPwNBXDhdcang7/D7NQERIrLG2jEpuFGA5eKjM8dc&#10;uyvv6LKPpUgQDjkqMDE2uZShMGQx9F1DnLyj8xZjkr6U2uM1wW0th1k2lhYrTgsGG1oZKs77f6tA&#10;nra6ks3P2J+OvbOems0I7yOlPrvt9wxEpDa+w6/2WisYTuH5Jf0AuXg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Z/05wgAAANsAAAAPAAAAAAAAAAAAAAAAAJgCAABkcnMvZG93&#10;bnJldi54bWxQSwUGAAAAAAQABAD1AAAAhwMAAAAA&#10;"/>
                <v:line id="Line 30" style="position:absolute;visibility:visible;mso-wrap-style:square" o:spid="_x0000_s1053" strokecolor="#d4d4d4" strokeweight="0" o:connectortype="straight" from="35443,7702" to="35443,1141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v144cMAAADbAAAADwAAAGRycy9kb3ducmV2LnhtbERPW2vCMBR+H/gfwhF8GWuqA5FqlOku&#10;TBBEp/T1rDm2xeakJJl2/nrzMNjjx3efLTrTiAs5X1tWMExSEMSF1TWXCg5f708TED4ga2wsk4Jf&#10;8rCY9x5mmGl75R1d9qEUMYR9hgqqENpMSl9UZNAntiWO3Mk6gyFCV0rt8BrDTSNHaTqWBmuODRW2&#10;tKqoOO9/jIJ8uC5uu4Nbfizzx80rf2/fjvKk1KDfvUxBBOrCv/jP/akVPMf18Uv8AXJ+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79eOHDAAAA2wAAAA8AAAAAAAAAAAAA&#10;AAAAoQIAAGRycy9kb3ducmV2LnhtbFBLBQYAAAAABAAEAPkAAACRAwAAAAA=&#10;"/>
                <v:rect id="Rectangle 31" style="position:absolute;left:35443;top:7702;width:95;height:3708;visibility:visible;mso-wrap-style:square;v-text-anchor:top" o:spid="_x0000_s1054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hn4sQA&#10;AADbAAAADwAAAGRycy9kb3ducmV2LnhtbESPUWvCMBSF3wf7D+EOfBmaqiiuaxSRCdvbVv0Bl+ba&#10;tDY3Jcm07tebwWCPh3POdzjFZrCduJAPjWMF00kGgrhyuuFawfGwH69AhIissXNMCm4UYLN+fCgw&#10;1+7KX3QpYy0ShEOOCkyMfS5lqAxZDBPXEyfv5LzFmKSvpfZ4TXDbyVmWLaXFhtOCwZ52hqpz+W0V&#10;yPZTN7J/W/r29HzWL+ZjgT8LpUZPw/YVRKQh/of/2u9awXwKv1/SD5Dr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IZ+LEAAAA2wAAAA8AAAAAAAAAAAAAAAAAmAIAAGRycy9k&#10;b3ducmV2LnhtbFBLBQYAAAAABAAEAPUAAACJAwAAAAA=&#10;"/>
                <v:line id="Line 32" style="position:absolute;visibility:visible;mso-wrap-style:square" o:spid="_x0000_s1055" strokecolor="#d4d4d4" strokeweight="0" o:connectortype="straight" from="50372,0" to="50372,1141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WNDDcYAAADbAAAADwAAAGRycy9kb3ducmV2LnhtbESPW2sCMRSE3wv9D+EUfCma1YKU1Sj1&#10;ViwIxUvx9XRz3F26OVmSqKu/3hQEH4eZ+YYZjhtTiRM5X1pW0O0kIIgzq0vOFey2i/Y7CB+QNVaW&#10;ScGFPIxHz09DTLU985pOm5CLCGGfooIihDqV0mcFGfQdWxNH72CdwRCly6V2eI5wU8lekvSlwZLj&#10;QoE1TQvK/jZHo2Df/cqu652bfE72r6sZ/37Pf+RBqdZL8zEAEagJj/C9vdQK3nrw/yX+ADm6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FjQw3GAAAA2wAAAA8AAAAAAAAA&#10;AAAAAAAAoQIAAGRycy9kb3ducmV2LnhtbFBLBQYAAAAABAAEAPkAAACUAwAAAAA=&#10;"/>
                <v:rect id="Rectangle 33" style="position:absolute;left:50372;width:95;height:11410;visibility:visible;mso-wrap-style:square;v-text-anchor:top" o:spid="_x0000_s105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ZcDsQA&#10;AADbAAAADwAAAGRycy9kb3ducmV2LnhtbESPUWvCMBSF3wf+h3CFvQxNN1Fc1yhDNtjetNsPuDTX&#10;prW5KUnU6q9fBoKPh3POdzjFerCdOJEPjWMFz9MMBHHldMO1gt+fz8kSRIjIGjvHpOBCAdar0UOB&#10;uXZn3tGpjLVIEA45KjAx9rmUoTJkMUxdT5y8vfMWY5K+ltrjOcFtJ1+ybCEtNpwWDPa0MVQdyqNV&#10;INutbmT/sfDt/umgX833HK9zpR7Hw/sbiEhDvIdv7S+tYDaD/y/pB8jV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WXA7EAAAA2wAAAA8AAAAAAAAAAAAAAAAAmAIAAGRycy9k&#10;b3ducmV2LnhtbFBLBQYAAAAABAAEAPUAAACJAwAAAAA=&#10;"/>
                <v:line id="Line 34" style="position:absolute;visibility:visible;mso-wrap-style:square" o:spid="_x0000_s1057" strokeweight="0" o:connectortype="straight" from="455,11410" to="66819,1141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wnXS8QAAADbAAAADwAAAGRycy9kb3ducmV2LnhtbESPT2sCMRTE70K/Q3gFb5q1Wt1ujVKK&#10;ot7qP/D42LzuBjcvyybq+u2NUOhxmJnfMNN5aytxpcYbxwoG/QQEce604ULBYb/spSB8QNZYOSYF&#10;d/Iwn710pphpd+MtXXehEBHCPkMFZQh1JqXPS7Lo+64mjt6vayyGKJtC6gZvEW4r+ZYkY2nRcFwo&#10;sabvkvLz7mIVmJ/x6n0zOX4c5WIVBqf0nBp7UKr72n59ggjUhv/wX3utFQxH8PwSf4CcP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3CddLxAAAANsAAAAPAAAAAAAAAAAA&#10;AAAAAKECAABkcnMvZG93bnJldi54bWxQSwUGAAAAAAQABAD5AAAAkgMAAAAA&#10;"/>
                <v:rect id="Rectangle 35" style="position:absolute;left:455;top:11410;width:66364;height:96;visibility:visible;mso-wrap-style:square;v-text-anchor:top" o:spid="_x0000_s105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3RmsUA&#10;AADbAAAADwAAAGRycy9kb3ducmV2LnhtbESPT2sCMRTE70K/Q3gFb5qtVtGtUWpB6EXw30Fvz83r&#10;7uLmZZtEXfvpG0HwOMzMb5jJrDGVuJDzpWUFb90EBHFmdcm5gt120RmB8AFZY2WZFNzIw2z60ppg&#10;qu2V13TZhFxECPsUFRQh1KmUPivIoO/amjh6P9YZDFG6XGqH1wg3lewlyVAaLDkuFFjTV0HZaXM2&#10;Cubj0fx39c7Lv/XxQIf98TTouUSp9mvz+QEiUBOe4Uf7WyvoD+D+Jf4AOf0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bdGaxQAAANsAAAAPAAAAAAAAAAAAAAAAAJgCAABkcnMv&#10;ZG93bnJldi54bWxQSwUGAAAAAAQABAD1AAAAigMAAAAA&#10;"/>
                <v:line id="Line 36" style="position:absolute;visibility:visible;mso-wrap-style:square" o:spid="_x0000_s1059" strokecolor="#d4d4d4" strokeweight="0" o:connectortype="straight" from="66723,0" to="66723,1141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lhFDsYAAADbAAAADwAAAGRycy9kb3ducmV2LnhtbESPQWsCMRSE7wX/Q3hCL6VmVRDZGkVb&#10;WywIolW8PjfP3cXNy5KkuvrrjVDocZiZb5jRpDGVOJPzpWUF3U4CgjizuuRcwfbn83UIwgdkjZVl&#10;UnAlD5Nx62mEqbYXXtN5E3IRIexTVFCEUKdS+qwgg75ja+LoHa0zGKJ0udQOLxFuKtlLkoE0WHJc&#10;KLCm94Ky0+bXKNh3v7PbeutmX7P9y/KDD6v5Th6Vem430zcQgZrwH/5rL7SC/gAeX+IPkOM7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5YRQ7GAAAA2wAAAA8AAAAAAAAA&#10;AAAAAAAAoQIAAGRycy9kb3ducmV2LnhtbFBLBQYAAAAABAAEAPkAAACUAwAAAAA=&#10;"/>
                <v:rect id="Rectangle 37" style="position:absolute;left:66723;width:96;height:11410;visibility:visible;mso-wrap-style:square;v-text-anchor:top" o:spid="_x0000_s106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1aDcQA&#10;AADbAAAADwAAAGRycy9kb3ducmV2LnhtbESP3WoCMRSE7wXfIZxCb4pmVdR2u1GKtNDe+fcAh81x&#10;s+vmZElS3fr0TaHg5TAz3zDFuretuJAPtWMFk3EGgrh0uuZKwfHwMXoGESKyxtYxKfihAOvVcFBg&#10;rt2Vd3TZx0okCIccFZgYu1zKUBqyGMauI07eyXmLMUlfSe3xmuC2ldMsW0iLNacFgx1tDJXn/bdV&#10;IJutrmX3vvDN6emsX8zXHG9zpR4f+rdXEJH6eA//tz+1gtkS/r6kHyB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VtWg3EAAAA2wAAAA8AAAAAAAAAAAAAAAAAmAIAAGRycy9k&#10;b3ducmV2LnhtbFBLBQYAAAAABAAEAPUAAACJAwAAAAA=&#10;"/>
                <v:line id="Line 38" style="position:absolute;visibility:visible;mso-wrap-style:square" o:spid="_x0000_s1061" strokeweight="0" o:connectortype="straight" from="19759,13309" to="50467,1330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kTdTsAAAADbAAAADwAAAGRycy9kb3ducmV2LnhtbERPy4rCMBTdD/gP4QruxtQRtVajyKDo&#10;7HyCy0tzbYPNTWmidv5+shBmeTjv+bK1lXhS441jBYN+AoI4d9pwoeB82nymIHxA1lg5JgW/5GG5&#10;6HzMMdPuxQd6HkMhYgj7DBWUIdSZlD4vyaLvu5o4cjfXWAwRNoXUDb5iuK3kV5KMpUXDsaHEmr5L&#10;yu/Hh1Vg9uPt6GdymV7kehsG1/SeGntWqtdtVzMQgdrwL367d1rBMI6NX+IPkIs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ZE3U7AAAAA2wAAAA8AAAAAAAAAAAAAAAAA&#10;oQIAAGRycy9kb3ducmV2LnhtbFBLBQYAAAAABAAEAPkAAACOAwAAAAA=&#10;"/>
                <v:rect id="Rectangle 39" style="position:absolute;left:19759;top:13309;width:30708;height:95;visibility:visible;mso-wrap-style:square;v-text-anchor:top" o:spid="_x0000_s1062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Dbn8UA&#10;AADbAAAADwAAAGRycy9kb3ducmV2LnhtbESPT2sCMRTE74V+h/AK3mq2WkVXo1RB8CLUPwe9PTev&#10;u4ubl20SdeunbwTB4zAzv2HG08ZU4kLOl5YVfLQTEMSZ1SXnCnbbxfsAhA/IGivLpOCPPEwnry9j&#10;TLW98poum5CLCGGfooIihDqV0mcFGfRtWxNH78c6gyFKl0vt8BrhppKdJOlLgyXHhQJrmheUnTZn&#10;o2A2HMx+vz95dVsfD3TYH0+9jkuUar01XyMQgZrwDD/aS62gO4T7l/gD5OQ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INufxQAAANsAAAAPAAAAAAAAAAAAAAAAAJgCAABkcnMv&#10;ZG93bnJldi54bWxQSwUGAAAAAAQABAD1AAAAigMAAAAA&#10;"/>
                <v:line id="Line 40" style="position:absolute;visibility:visible;mso-wrap-style:square" o:spid="_x0000_s1063" strokeweight="0" o:connectortype="straight" from="359,11410" to="359,1530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DSiNcAAAADbAAAADwAAAGRycy9kb3ducmV2LnhtbERPy4rCMBTdD/gP4QruxtTBR61GkUHR&#10;2fkEl5fm2gabm9JE7fz9ZCHM8nDe82VrK/GkxhvHCgb9BARx7rThQsH5tPlMQfiArLFyTAp+ycNy&#10;0fmYY6bdiw/0PIZCxBD2GSooQ6gzKX1ekkXfdzVx5G6usRgibAqpG3zFcFvJryQZS4uGY0OJNX2X&#10;lN+PD6vA7Mfb0c/kMr3I9TYMruk9NfasVK/brmYgArXhX/x277SCYVwfv8QfIBd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A0ojXAAAAA2wAAAA8AAAAAAAAAAAAAAAAA&#10;oQIAAGRycy9kb3ducmV2LnhtbFBLBQYAAAAABAAEAPkAAACOAwAAAAA=&#10;"/>
                <v:rect id="Rectangle 41" style="position:absolute;left:359;top:11410;width:96;height:3899;visibility:visible;mso-wrap-style:square;v-text-anchor:top" o:spid="_x0000_s106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VCk5MYA&#10;AADbAAAADwAAAGRycy9kb3ducmV2LnhtbESPT2vCQBTE7wW/w/KE3ppNghWbuooWCr0U6p+D3p7Z&#10;ZxLMvk13t5r207sFweMwM79hpvPetOJMzjeWFWRJCoK4tLrhSsF28/40AeEDssbWMin4JQ/z2eBh&#10;ioW2F17ReR0qESHsC1RQh9AVUvqyJoM+sR1x9I7WGQxRukpqh5cIN63M03QsDTYcF2rs6K2m8rT+&#10;MQqWL5Pl99eIP/9Whz3td4fTc+5SpR6H/eIVRKA+3MO39odWMMrg/0v8AXJ2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VCk5MYAAADbAAAADwAAAAAAAAAAAAAAAACYAgAAZHJz&#10;L2Rvd25yZXYueG1sUEsFBgAAAAAEAAQA9QAAAIsDAAAAAA==&#10;"/>
                <v:line id="Line 42" style="position:absolute;visibility:visible;mso-wrap-style:square" o:spid="_x0000_s1065" strokeweight="0" o:connectortype="straight" from="19663,11506" to="19663,1530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6qZ2cQAAADbAAAADwAAAGRycy9kb3ducmV2LnhtbESPQWvCQBSE74X+h+UJvdWNUm2MWaWU&#10;Fu3NRgMeH9lnsph9G7Jbjf/eLRR6HGbmGyZfD7YVF+q9caxgMk5AEFdOG64VHPafzykIH5A1to5J&#10;wY08rFePDzlm2l35my5FqEWEsM9QQRNCl0npq4Ys+rHriKN3cr3FEGVfS93jNcJtK6dJMpcWDceF&#10;Bjt6b6g6Fz9WgdnNN7Ov13JRyo9NmBzTc2rsQamn0fC2BBFoCP/hv/ZWK3iZwu+X+APk6g4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PqpnZxAAAANsAAAAPAAAAAAAAAAAA&#10;AAAAAKECAABkcnMvZG93bnJldi54bWxQSwUGAAAAAAQABAD5AAAAkgMAAAAA&#10;"/>
                <v:rect id="Rectangle 43" style="position:absolute;left:19663;top:11506;width:96;height:3803;visibility:visible;mso-wrap-style:square;v-text-anchor:top" o:spid="_x0000_s1066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6fCMYA&#10;AADbAAAADwAAAGRycy9kb3ducmV2LnhtbESPS2vDMBCE74X+B7GF3Bq5eZTEtRKaQKGXQl6H5Lax&#10;traJtXIk1XH766NAoMdhZr5hsnlnatGS85VlBS/9BARxbnXFhYLd9uN5AsIHZI21ZVLwSx7ms8eH&#10;DFNtL7ymdhMKESHsU1RQhtCkUvq8JIO+bxvi6H1bZzBE6QqpHV4i3NRykCSv0mDFcaHEhpYl5afN&#10;j1GwmE4W59WIv/7WxwMd9sfTeOASpXpP3fsbiEBd+A/f259awWgIty/xB8jZ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s6fCMYAAADbAAAADwAAAAAAAAAAAAAAAACYAgAAZHJz&#10;L2Rvd25yZXYueG1sUEsFBgAAAAAEAAQA9QAAAIsDAAAAAA==&#10;"/>
                <v:line id="Line 44" style="position:absolute;visibility:visible;mso-wrap-style:square" o:spid="_x0000_s1067" strokeweight="0" o:connectortype="straight" from="35443,11506" to="35443,1530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w+kNsQAAADbAAAADwAAAGRycy9kb3ducmV2LnhtbESPQWvCQBSE74X+h+UJvdWNojZNs0qR&#10;ivZmUwM9PrLPZDH7NmRXjf/eLRR6HGbmGyZfDbYVF+q9caxgMk5AEFdOG64VHL43zykIH5A1to5J&#10;wY08rJaPDzlm2l35iy5FqEWEsM9QQRNCl0npq4Ys+rHriKN3dL3FEGVfS93jNcJtK6dJspAWDceF&#10;BjtaN1SdirNVYPaL7fzzpXwt5cc2TH7SU2rsQamn0fD+BiLQEP7Df+2dVjCbwe+X+APk8g4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vD6Q2xAAAANsAAAAPAAAAAAAAAAAA&#10;AAAAAKECAABkcnMvZG93bnJldi54bWxQSwUGAAAAAAQABAD5AAAAkgMAAAAA&#10;"/>
                <v:rect id="Rectangle 45" style="position:absolute;left:35443;top:11506;width:95;height:3803;visibility:visible;mso-wrap-style:square;v-text-anchor:top" o:spid="_x0000_s106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ui58UA&#10;AADbAAAADwAAAGRycy9kb3ducmV2LnhtbESPQWsCMRSE74L/ITzBm5utqNitUVQQvAjV9lBvz83r&#10;7uLmZU2ibvvrTUHocZiZb5jZojW1uJHzlWUFL0kKgji3uuJCwefHZjAF4QOyxtoyKfghD4t5tzPD&#10;TNs77+l2CIWIEPYZKihDaDIpfV6SQZ/Yhjh639YZDFG6QmqH9wg3tRym6UQarDgulNjQuqT8fLga&#10;BavX6eryPuLd7/50pOPX6TweulSpfq9dvoEI1Ib/8LO91QpGY/j7En+AnD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a6LnxQAAANsAAAAPAAAAAAAAAAAAAAAAAJgCAABkcnMv&#10;ZG93bnJldi54bWxQSwUGAAAAAAQABAD1AAAAigMAAAAA&#10;"/>
                <v:line id="Line 46" style="position:absolute;visibility:visible;mso-wrap-style:square" o:spid="_x0000_s1069" strokeweight="0" o:connectortype="straight" from="50372,11506" to="50372,1530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JGf2sQAAADbAAAADwAAAGRycy9kb3ducmV2LnhtbESPT2vCQBTE74LfYXmCN90oNqapq0hp&#10;UW+tf6DHR/Y1Wcy+Ddmtpt/eFQSPw8z8hlmsOluLC7XeOFYwGScgiAunDZcKjofPUQbCB2SNtWNS&#10;8E8eVst+b4G5dlf+pss+lCJC2OeooAqhyaX0RUUW/dg1xNH7da3FEGVbSt3iNcJtLadJkkqLhuNC&#10;hQ29V1Sc939WgflKNy+7+en1JD82YfKTnTNjj0oNB936DUSgLjzDj/ZWK5ilcP8Sf4Bc3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wkZ/axAAAANsAAAAPAAAAAAAAAAAA&#10;AAAAAKECAABkcnMvZG93bnJldi54bWxQSwUGAAAAAAQABAD5AAAAkgMAAAAA&#10;"/>
                <v:rect id="Rectangle 47" style="position:absolute;left:50372;top:11506;width:95;height:3803;visibility:visible;mso-wrap-style:square;v-text-anchor:top" o:spid="_x0000_s107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WZC8UA&#10;AADbAAAADwAAAGRycy9kb3ducmV2LnhtbESPQWsCMRSE74L/ITzBm2YVrXY1ihYKvQjV9lBvz81z&#10;d3Hzsk2irv76Rih4HGbmG2a+bEwlLuR8aVnBoJ+AIM6sLjlX8P313puC8AFZY2WZFNzIw3LRbs0x&#10;1fbKW7rsQi4ihH2KCooQ6lRKnxVk0PdtTRy9o3UGQ5Qul9rhNcJNJYdJ8iINlhwXCqzpraDstDsb&#10;BevX6fr3c8Sb+/awp/3P4TQeukSpbqdZzUAEasIz/N/+0ApGE3h8iT9AL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9ZkLxQAAANsAAAAPAAAAAAAAAAAAAAAAAJgCAABkcnMv&#10;ZG93bnJldi54bWxQSwUGAAAAAAQABAD1AAAAigMAAAAA&#10;"/>
                <v:line id="Line 48" style="position:absolute;visibility:visible;mso-wrap-style:square" o:spid="_x0000_s1071" strokeweight="0" o:connectortype="straight" from="455,15214" to="66819,1521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kKuM8AAAADbAAAADwAAAGRycy9kb3ducmV2LnhtbERPy4rCMBTdD/gP4QruxtTBR61GkUHR&#10;2fkEl5fm2gabm9JE7fz9ZCHM8nDe82VrK/GkxhvHCgb9BARx7rThQsH5tPlMQfiArLFyTAp+ycNy&#10;0fmYY6bdiw/0PIZCxBD2GSooQ6gzKX1ekkXfdzVx5G6usRgibAqpG3zFcFvJryQZS4uGY0OJNX2X&#10;lN+PD6vA7Mfb0c/kMr3I9TYMruk9NfasVK/brmYgArXhX/x277SCYRwbv8QfIBd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5CrjPAAAAA2wAAAA8AAAAAAAAAAAAAAAAA&#10;oQIAAGRycy9kb3ducmV2LnhtbFBLBQYAAAAABAAEAPkAAACOAwAAAAA=&#10;"/>
                <v:rect id="Rectangle 49" style="position:absolute;left:455;top:15214;width:66364;height:95;visibility:visible;mso-wrap-style:square;v-text-anchor:top" o:spid="_x0000_s1072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ao4sYA&#10;AADbAAAADwAAAGRycy9kb3ducmV2LnhtbESPQWvCQBSE74X+h+UVvDWbihWNWaUWBC+Faj3o7SX7&#10;TILZt+nuqml/vVsQehxm5hsmX/SmFRdyvrGs4CVJQRCXVjdcKdh9rZ4nIHxA1thaJgU/5GExf3zI&#10;MdP2yhu6bEMlIoR9hgrqELpMSl/WZNAntiOO3tE6gyFKV0nt8BrhppXDNB1Lgw3HhRo7eq+pPG3P&#10;RsFyOll+f47443dTHOiwL06vQ5cqNXjq32YgAvXhP3xvr7WC0RT+vsQfIO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yao4sYAAADbAAAADwAAAAAAAAAAAAAAAACYAgAAZHJz&#10;L2Rvd25yZXYueG1sUEsFBgAAAAAEAAQA9QAAAIsDAAAAAA==&#10;"/>
                <v:line id="Line 50" style="position:absolute;visibility:visible;mso-wrap-style:square" o:spid="_x0000_s1073" strokeweight="0" o:connectortype="straight" from="66723,11506" to="66723,1530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e006L8AAADbAAAADwAAAGRycy9kb3ducmV2LnhtbERPy4rCMBTdD/gP4QqzG1MFtVajiMyg&#10;7nyCy0tzbYPNTWkyWv/eLASXh/OeLVpbiTs13jhW0O8lIIhzpw0XCk7Hv58UhA/IGivHpOBJHhbz&#10;ztcMM+0evKf7IRQihrDPUEEZQp1J6fOSLPqeq4kjd3WNxRBhU0jd4COG20oOkmQkLRqODSXWtCop&#10;vx3+rQKzG62H2/F5cpa/69C/pLfU2JNS3912OQURqA0f8du90QqGcX38En+AnL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Ve006L8AAADbAAAADwAAAAAAAAAAAAAAAACh&#10;AgAAZHJzL2Rvd25yZXYueG1sUEsFBgAAAAAEAAQA+QAAAI0DAAAAAA==&#10;"/>
                <v:rect id="Rectangle 51" style="position:absolute;left:66723;top:11506;width:96;height:3803;visibility:visible;mso-wrap-style:square;v-text-anchor:top" o:spid="_x0000_s107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kyOcUA&#10;AADbAAAADwAAAGRycy9kb3ducmV2LnhtbESPT2sCMRTE70K/Q3iF3tysoqKrUaog9FLwTw/19ty8&#10;7i5uXtYk1W0/vREEj8PM/IaZLVpTiws5X1lW0EtSEMS51RUXCr726+4YhA/IGmvLpOCPPCzmL50Z&#10;ZtpeeUuXXShEhLDPUEEZQpNJ6fOSDPrENsTR+7HOYIjSFVI7vEa4qWU/TUfSYMVxocSGViXlp92v&#10;UbCcjJfnzYA//7fHAx2+j6dh36VKvb2271MQgdrwDD/aH1rBsAf3L/EHy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iTI5xQAAANsAAAAPAAAAAAAAAAAAAAAAAJgCAABkcnMv&#10;ZG93bnJldi54bWxQSwUGAAAAAAQABAD1AAAAigMAAAAA&#10;"/>
                <v:line id="Line 52" style="position:absolute;visibility:visible;mso-wrap-style:square" o:spid="_x0000_s1075" strokecolor="#d4d4d4" strokeweight="0" o:connectortype="straight" from="359,15309" to="359,1711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LymrcYAAADbAAAADwAAAGRycy9kb3ducmV2LnhtbESPW2sCMRSE3wv9D+EUfCmaVaiU1Sj1&#10;ViwIxUvx9XRz3F26OVmSqKu/3hQEH4eZ+YYZjhtTiRM5X1pW0O0kIIgzq0vOFey2i/Y7CB+QNVaW&#10;ScGFPIxHz09DTLU985pOm5CLCGGfooIihDqV0mcFGfQdWxNH72CdwRCly6V2eI5wU8lekvSlwZLj&#10;QoE1TQvK/jZHo2Df/cqu652bfE72r6sZ/37Pf+RBqdZL8zEAEagJj/C9vdQK3nrw/yX+ADm6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y8pq3GAAAA2wAAAA8AAAAAAAAA&#10;AAAAAAAAoQIAAGRycy9kb3ducmV2LnhtbFBLBQYAAAAABAAEAPkAAACUAwAAAAA=&#10;"/>
                <v:rect id="Rectangle 53" style="position:absolute;left:359;top:15309;width:96;height:1804;visibility:visible;mso-wrap-style:square;v-text-anchor:top" o:spid="_x0000_s107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4m5rsMA&#10;AADbAAAADwAAAGRycy9kb3ducmV2LnhtbESPUWvCMBSF3wX/Q7jCXmSmblS22igiDra3qfsBl+a2&#10;qTY3JYna7dcvg4GPh3POdzjlerCduJIPrWMF81kGgrhyuuVGwdfx7fEFRIjIGjvHpOCbAqxX41GJ&#10;hXY33tP1EBuRIBwKVGBi7AspQ2XIYpi5njh5tfMWY5K+kdrjLcFtJ5+ybCEttpwWDPa0NVSdDxer&#10;QJ4+dSv73cKf6ulZv5qPHH9ypR4mw2YJItIQ7+H/9rtWkD/D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4m5rsMAAADbAAAADwAAAAAAAAAAAAAAAACYAgAAZHJzL2Rv&#10;d25yZXYueG1sUEsFBgAAAAAEAAQA9QAAAIgDAAAAAA==&#10;"/>
                <v:line id="Line 54" style="position:absolute;visibility:visible;mso-wrap-style:square" o:spid="_x0000_s1077" strokecolor="#d4d4d4" strokeweight="0" o:connectortype="straight" from="19663,15309" to="19663,1711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BmbQscAAADbAAAADwAAAGRycy9kb3ducmV2LnhtbESPW2sCMRSE3wv9D+EUfCmaVWopq1Fq&#10;vaBQKN7w9XRz3F26OVmSqGt/vREKfRxm5htmOG5MJc7kfGlZQbeTgCDOrC45V7DbzttvIHxA1lhZ&#10;JgVX8jAePT4MMdX2wms6b0IuIoR9igqKEOpUSp8VZNB3bE0cvaN1BkOULpfa4SXCTSV7SfIqDZYc&#10;Fwqs6aOg7GdzMgoO3VX2u965yWJyeP6c8vfXbC+PSrWemvcBiEBN+A//tZdaQf8F7l/iD5CjG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sGZtCxwAAANsAAAAPAAAAAAAA&#10;AAAAAAAAAKECAABkcnMvZG93bnJldi54bWxQSwUGAAAAAAQABAD5AAAAlQMAAAAA&#10;"/>
                <v:rect id="Rectangle 55" style="position:absolute;left:19663;top:15309;width:96;height:1804;visibility:visible;mso-wrap-style:square;v-text-anchor:top" o:spid="_x0000_s1078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yEQcIA&#10;AADbAAAADwAAAGRycy9kb3ducmV2LnhtbESP0WoCMRRE3wX/IVyhL6LZFlbqahQRhfZNrR9w2Vw3&#10;q5ubJUl169ebguDjMDNnmPmys424kg+1YwXv4wwEcel0zZWC48929AkiRGSNjWNS8EcBlot+b46F&#10;djfe0/UQK5EgHApUYGJsCylDachiGLuWOHkn5y3GJH0ltcdbgttGfmTZRFqsOS0YbGltqLwcfq0C&#10;ed7pWrabiT+fhhc9Nd853nOl3gbdagYiUhdf4Wf7SyvIc/j/kn6AX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LIRBwgAAANsAAAAPAAAAAAAAAAAAAAAAAJgCAABkcnMvZG93&#10;bnJldi54bWxQSwUGAAAAAAQABAD1AAAAhwMAAAAA&#10;"/>
                <v:line id="Line 56" style="position:absolute;visibility:visible;mso-wrap-style:square" o:spid="_x0000_s1079" strokecolor="#d4d4d4" strokeweight="0" o:connectortype="straight" from="35443,15309" to="35443,1711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4egrsYAAADbAAAADwAAAGRycy9kb3ducmV2LnhtbESPQWsCMRSE7wX/Q3hCL6VmFRTZGkVb&#10;WywIolW8PjfP3cXNy5KkuvrrjVDocZiZb5jRpDGVOJPzpWUF3U4CgjizuuRcwfbn83UIwgdkjZVl&#10;UnAlD5Nx62mEqbYXXtN5E3IRIexTVFCEUKdS+qwgg75ja+LoHa0zGKJ0udQOLxFuKtlLkoE0WHJc&#10;KLCm94Ky0+bXKNh3v7PbeutmX7P9y/KDD6v5Th6Vem430zcQgZrwH/5rL7SC/gAeX+IPkOM7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OHoK7GAAAA2wAAAA8AAAAAAAAA&#10;AAAAAAAAoQIAAGRycy9kb3ducmV2LnhtbFBLBQYAAAAABAAEAPkAAACUAwAAAAA=&#10;"/>
                <v:rect id="Rectangle 57" style="position:absolute;left:35443;top:15309;width:95;height:1804;visibility:visible;mso-wrap-style:square;v-text-anchor:top" o:spid="_x0000_s108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K/rcMA&#10;AADbAAAADwAAAGRycy9kb3ducmV2LnhtbESP3WoCMRSE7wu+QzhCb4pmLaw/q1FEKrR39ecBDpvj&#10;ZnVzsiSprn36RhB6OczMN8xi1dlGXMmH2rGC0TADQVw6XXOl4HjYDqYgQkTW2DgmBXcKsFr2XhZY&#10;aHfjHV33sRIJwqFABSbGtpAylIYshqFriZN3ct5iTNJXUnu8Jbht5HuWjaXFmtOCwZY2hsrL/scq&#10;kOdvXcv2Y+zPp7eLnpmvHH9zpV773XoOIlIX/8PP9qdWkE/g8SX9A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LK/rcMAAADbAAAADwAAAAAAAAAAAAAAAACYAgAAZHJzL2Rv&#10;d25yZXYueG1sUEsFBgAAAAAEAAQA9QAAAIgDAAAAAA==&#10;"/>
                <v:line id="Line 58" style="position:absolute;visibility:visible;mso-wrap-style:square" o:spid="_x0000_s1081" strokecolor="#d4d4d4" strokeweight="0" o:connectortype="straight" from="50372,15309" to="50372,1711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VSRR8MAAADbAAAADwAAAGRycy9kb3ducmV2LnhtbERPW2vCMBR+H/gfwhF8GWuqMJFqlOku&#10;TBBEp/T1rDm2xeakJJl2/nrzMNjjx3efLTrTiAs5X1tWMExSEMSF1TWXCg5f708TED4ga2wsk4Jf&#10;8rCY9x5mmGl75R1d9qEUMYR9hgqqENpMSl9UZNAntiWO3Mk6gyFCV0rt8BrDTSNHaTqWBmuODRW2&#10;tKqoOO9/jIJ8uC5uu4Nbfizzx80rf2/fjvKk1KDfvUxBBOrCv/jP/akVPMex8Uv8AXJ+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1UkUfDAAAA2wAAAA8AAAAAAAAAAAAA&#10;AAAAoQIAAGRycy9kb3ducmV2LnhtbFBLBQYAAAAABAAEAPkAAACRAwAAAAA=&#10;"/>
                <v:rect id="Rectangle 59" style="position:absolute;left:50372;top:15309;width:95;height:1804;visibility:visible;mso-wrap-style:square;v-text-anchor:top" o:spid="_x0000_s1082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mGORMMA&#10;AADbAAAADwAAAGRycy9kb3ducmV2LnhtbESPUWvCMBSF34X9h3AHvsiaKlRm1yhjbDDfXN0PuDTX&#10;ptrclCRqt1+/CMIeD+ec73CqzWh7cSEfOscK5lkOgrhxuuNWwff+4+kZRIjIGnvHpOCHAmzWD5MK&#10;S+2u/EWXOrYiQTiUqMDEOJRShsaQxZC5gTh5B+ctxiR9K7XHa4LbXi7yfCktdpwWDA70Zqg51Wer&#10;QB53upPD+9IfD7OTXpltgb+FUtPH8fUFRKQx/ofv7U+toFjB7Uv6AXL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mGORMMAAADbAAAADwAAAAAAAAAAAAAAAACYAgAAZHJzL2Rv&#10;d25yZXYueG1sUEsFBgAAAAAEAAQA9QAAAIgDAAAAAA==&#10;"/>
                <v:line id="Line 60" style="position:absolute;visibility:visible;mso-wrap-style:square" o:spid="_x0000_s1083" strokeweight="0" o:connectortype="straight" from="455,17113" to="66819,1711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4H+VcAAAADbAAAADwAAAGRycy9kb3ducmV2LnhtbERPy4rCMBTdD/gP4QruxlTBTq1GEVGc&#10;2Y0vcHlprm2wuSlN1M7fTxaCy8N5z5edrcWDWm8cKxgNExDEhdOGSwWn4/YzA+EDssbaMSn4Iw/L&#10;Re9jjrl2T97T4xBKEUPY56igCqHJpfRFRRb90DXEkbu61mKIsC2lbvEZw20tx0mSSouGY0OFDa0r&#10;Km6Hu1VgftPd5OfrPD3LzS6MLtktM/ak1KDfrWYgAnXhLX65v7WCNK6PX+IPkIt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uB/lXAAAAA2wAAAA8AAAAAAAAAAAAAAAAA&#10;oQIAAGRycy9kb3ducmV2LnhtbFBLBQYAAAAABAAEAPkAAACOAwAAAAA=&#10;"/>
                <v:rect id="Rectangle 61" style="position:absolute;left:455;top:17113;width:66364;height:95;visibility:visible;mso-wrap-style:square;v-text-anchor:top" o:spid="_x0000_s108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X4hMUA&#10;AADbAAAADwAAAGRycy9kb3ducmV2LnhtbESPQWsCMRSE70L/Q3iF3tysoqKrUaog9FKo2kO9PTev&#10;u4ublzVJdfXXN4LgcZiZb5jZojW1OJPzlWUFvSQFQZxbXXGh4Hu37o5B+ICssbZMCq7kYTF/6cww&#10;0/bCGzpvQyEihH2GCsoQmkxKn5dk0Ce2IY7er3UGQ5SukNrhJcJNLftpOpIGK44LJTa0Kik/bv+M&#10;guVkvDx9Dfjztjnsaf9zOA77LlXq7bV9n4II1IZn+NH+0ApGPbh/iT9Az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5fiExQAAANsAAAAPAAAAAAAAAAAAAAAAAJgCAABkcnMv&#10;ZG93bnJldi54bWxQSwUGAAAAAAQABAD1AAAAigMAAAAA&#10;"/>
                <v:line id="Line 62" style="position:absolute;visibility:visible;mso-wrap-style:square" o:spid="_x0000_s1085" strokecolor="#d4d4d4" strokeweight="0" o:connectortype="straight" from="66723,15309" to="66723,1711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tBsEMcAAADbAAAADwAAAGRycy9kb3ducmV2LnhtbESPW2vCQBSE3wv+h+UIfSl1ow+hRFep&#10;9oKFgngpvp5mj0kwezbsbk3sr3cFwcdhZr5hJrPO1OJEzleWFQwHCQji3OqKCwW77cfzCwgfkDXW&#10;lknBmTzMpr2HCWbatrym0yYUIkLYZ6igDKHJpPR5SQb9wDbE0TtYZzBE6QqpHbYRbmo5SpJUGqw4&#10;LpTY0KKk/Lj5Mwr2w6/8f71z88/5/un7jX9X7z/yoNRjv3sdgwjUhXv41l5qBekIrl/iD5DTC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C0GwQxwAAANsAAAAPAAAAAAAA&#10;AAAAAAAAAKECAABkcnMvZG93bnJldi54bWxQSwUGAAAAAAQABAD5AAAAlQMAAAAA&#10;"/>
                <v:rect id="Rectangle 63" style="position:absolute;left:66723;top:15309;width:96;height:1804;visibility:visible;mso-wrap-style:square;v-text-anchor:top" o:spid="_x0000_s108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VzE8MA&#10;AADbAAAADwAAAGRycy9kb3ducmV2LnhtbESPUWvCMBSF3wX/Q7jCXmSmbli22igiDra3qfsBl+a2&#10;qTY3JYna7dcvg4GPh3POdzjlerCduJIPrWMF81kGgrhyuuVGwdfx7fEFRIjIGjvHpOCbAqxX41GJ&#10;hXY33tP1EBuRIBwKVGBi7AspQ2XIYpi5njh5tfMWY5K+kdrjLcFtJ5+yLJcWW04LBnvaGqrOh4tV&#10;IE+fupX9LvenenrWr+ZjgT8LpR4mw2YJItIQ7+H/9rtWkD/D35f0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eVzE8MAAADbAAAADwAAAAAAAAAAAAAAAACYAgAAZHJzL2Rv&#10;d25yZXYueG1sUEsFBgAAAAAEAAQA9QAAAIgDAAAAAA==&#10;"/>
                <v:line id="Line 64" style="position:absolute;visibility:visible;mso-wrap-style:square" o:spid="_x0000_s1087" strokeweight="0" o:connectortype="straight" from="455,19018" to="66819,19018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Lr4VsQAAADbAAAADwAAAGRycy9kb3ducmV2LnhtbESPT2vCQBTE74LfYXmCN90oNqapq0hp&#10;UW+tf6DHR/Y1Wcy+Ddmtpt/eFQSPw8z8hlmsOluLC7XeOFYwGScgiAunDZcKjofPUQbCB2SNtWNS&#10;8E8eVst+b4G5dlf+pss+lCJC2OeooAqhyaX0RUUW/dg1xNH7da3FEGVbSt3iNcJtLadJkkqLhuNC&#10;hQ29V1Sc939WgflKNy+7+en1JD82YfKTnTNjj0oNB936DUSgLjzDj/ZWK0hncP8Sf4Bc3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uvhWxAAAANsAAAAPAAAAAAAAAAAA&#10;AAAAAKECAABkcnMvZG93bnJldi54bWxQSwUGAAAAAAQABAD5AAAAkgMAAAAA&#10;"/>
                <v:rect id="Rectangle 65" style="position:absolute;left:455;top:19018;width:66364;height:95;visibility:visible;mso-wrap-style:square;v-text-anchor:top" o:spid="_x0000_s108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d7+h8UA&#10;AADbAAAADwAAAGRycy9kb3ducmV2LnhtbESPQWsCMRSE74L/ITzBm5utqNitUVQQvAjV9lBvz83r&#10;7uLmZU2irv31TUHocZiZb5jZojW1uJHzlWUFL0kKgji3uuJCwefHZjAF4QOyxtoyKXiQh8W825lh&#10;pu2d93Q7hEJECPsMFZQhNJmUPi/JoE9sQxy9b+sMhihdIbXDe4SbWg7TdCINVhwXSmxoXVJ+PlyN&#10;gtXrdHV5H/HuZ3860vHrdB4PXapUv9cu30AEasN/+NneagWTMfx9iT9Az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3v6HxQAAANsAAAAPAAAAAAAAAAAAAAAAAJgCAABkcnMv&#10;ZG93bnJldi54bWxQSwUGAAAAAAQABAD1AAAAigMAAAAA&#10;"/>
                <v:line id="Line 66" style="position:absolute;visibility:visible;mso-wrap-style:square" o:spid="_x0000_s1089" strokeweight="0" o:connectortype="straight" from="455,20916" to="66819,2091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TDusMAAADbAAAADwAAAGRycy9kb3ducmV2LnhtbESPT4vCMBTE7wt+h/CEva2pwtZu1ygi&#10;iuvNv7DHR/O2DTYvpYna/fZGEDwOM/MbZjLrbC2u1HrjWMFwkIAgLpw2XCo4HlYfGQgfkDXWjknB&#10;P3mYTXtvE8y1u/GOrvtQighhn6OCKoQml9IXFVn0A9cQR+/PtRZDlG0pdYu3CLe1HCVJKi0ajgsV&#10;NrSoqDjvL1aB2abrz8349HWSy3UY/mbnzNijUu/9bv4NIlAXXuFn+0crSFN4fIk/QE7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skw7rDAAAA2wAAAA8AAAAAAAAAAAAA&#10;AAAAoQIAAGRycy9kb3ducmV2LnhtbFBLBQYAAAAABAAEAPkAAACRAwAAAAA=&#10;"/>
                <v:rect id="Rectangle 67" style="position:absolute;left:455;top:20916;width:66364;height:96;visibility:visible;mso-wrap-style:square;v-text-anchor:top" o:spid="_x0000_s109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kDFa8YA&#10;AADbAAAADwAAAGRycy9kb3ducmV2LnhtbESPzWsCMRTE70L/h/AK3jRbsX5sjVILQi+CXwe9PTev&#10;u4ubl20Sde1f3wiCx2FmfsNMZo2pxIWcLy0reOsmIIgzq0vOFey2i84IhA/IGivLpOBGHmbTl9YE&#10;U22vvKbLJuQiQtinqKAIoU6l9FlBBn3X1sTR+7HOYIjS5VI7vEa4qWQvSQbSYMlxocCavgrKTpuz&#10;UTAfj+a/qz4v/9bHAx32x9N7zyVKtV+bzw8QgZrwDD/a31rBYAj3L/EHyOk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kDFa8YAAADbAAAADwAAAAAAAAAAAAAAAACYAgAAZHJz&#10;L2Rvd25yZXYueG1sUEsFBgAAAAAEAAQA9QAAAIsDAAAAAA==&#10;"/>
                <v:line id="Line 68" style="position:absolute;visibility:visible;mso-wrap-style:square" o:spid="_x0000_s1091" strokeweight="0" o:connectortype="straight" from="455,22821" to="66819,2282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ffyU8AAAADbAAAADwAAAGRycy9kb3ducmV2LnhtbERPy4rCMBTdD/gP4QruxlTBTq1GEVGc&#10;2Y0vcHlprm2wuSlN1M7fTxaCy8N5z5edrcWDWm8cKxgNExDEhdOGSwWn4/YzA+EDssbaMSn4Iw/L&#10;Re9jjrl2T97T4xBKEUPY56igCqHJpfRFRRb90DXEkbu61mKIsC2lbvEZw20tx0mSSouGY0OFDa0r&#10;Km6Hu1VgftPd5OfrPD3LzS6MLtktM/ak1KDfrWYgAnXhLX65v7WCNI6NX+IPkIt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GX38lPAAAAA2wAAAA8AAAAAAAAAAAAAAAAA&#10;oQIAAGRycy9kb3ducmV2LnhtbFBLBQYAAAAABAAEAPkAAACOAwAAAAA=&#10;"/>
                <v:rect id="Rectangle 69" style="position:absolute;left:455;top:22821;width:66364;height:96;visibility:visible;mso-wrap-style:square;v-text-anchor:top" o:spid="_x0000_s1092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P0gsUA&#10;AADbAAAADwAAAGRycy9kb3ducmV2LnhtbESPQWsCMRSE70L/Q3iF3txsRUVXo1RB6KWgtod6e26e&#10;u4ublzVJdfXXG0HocZiZb5jpvDW1OJPzlWUF70kKgji3uuJCwc/3qjsC4QOyxtoyKbiSh/nspTPF&#10;TNsLb+i8DYWIEPYZKihDaDIpfV6SQZ/Yhjh6B+sMhihdIbXDS4SbWvbSdCgNVhwXSmxoWVJ+3P4Z&#10;BYvxaHFa9/nrttnvaPe7Pw56LlXq7bX9mIAI1Ib/8LP9qRUMx/D4En+An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k/SCxQAAANsAAAAPAAAAAAAAAAAAAAAAAJgCAABkcnMv&#10;ZG93bnJldi54bWxQSwUGAAAAAAQABAD1AAAAigMAAAAA&#10;"/>
                <v:line id="Line 70" style="position:absolute;visibility:visible;mso-wrap-style:square" o:spid="_x0000_s1093" strokeweight="0" o:connectortype="straight" from="359,24911" to="66723,2491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lhoiMEAAADbAAAADwAAAGRycy9kb3ducmV2LnhtbERPz2vCMBS+D/wfwhN2W1MHq7UaRYaj&#10;221qBY+P5tkGm5fSRO3+++Uw2PHj+73ajLYTdxq8caxglqQgiGunDTcKquPHSw7CB2SNnWNS8EMe&#10;NuvJ0woL7R68p/shNCKGsC9QQRtCX0jp65Ys+sT1xJG7uMFiiHBopB7wEcNtJ1/TNJMWDceGFnt6&#10;b6m+Hm5WgfnOyrev+WlxkrsyzM75NTe2Uup5Om6XIAKN4V/85/7UCuZxffwSf4Bc/w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eWGiIwQAAANsAAAAPAAAAAAAAAAAAAAAA&#10;AKECAABkcnMvZG93bnJldi54bWxQSwUGAAAAAAQABAD5AAAAjwMAAAAA&#10;"/>
                <v:rect id="Rectangle 71" style="position:absolute;left:455;top:24720;width:66364;height:95;visibility:visible;mso-wrap-style:square;v-text-anchor:top" o:spid="_x0000_s109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xuWcYA&#10;AADbAAAADwAAAGRycy9kb3ducmV2LnhtbESPQWvCQBSE74L/YXlCb7pRamtjVtFCoZeC2h7q7Zl9&#10;JiHZt3F3q7G/3hUKPQ4z8w2TLTvTiDM5X1lWMB4lIIhzqysuFHx9vg1nIHxA1thYJgVX8rBc9HsZ&#10;ptpeeEvnXShEhLBPUUEZQptK6fOSDPqRbYmjd7TOYIjSFVI7vES4aeQkSZ6kwYrjQoktvZaU17sf&#10;o2D9MlufNo/88bs97Gn/fainE5co9TDoVnMQgbrwH/5rv2sFz2O4f4k/QC5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zxuWcYAAADbAAAADwAAAAAAAAAAAAAAAACYAgAAZHJz&#10;L2Rvd25yZXYueG1sUEsFBgAAAAAEAAQA9QAAAIsDAAAAAA==&#10;"/>
                <v:line id="Line 72" style="position:absolute;visibility:visible;mso-wrap-style:square" o:spid="_x0000_s1095" strokeweight="0" o:connectortype="straight" from="455,26625" to="66819,2662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ZTZMIAAADbAAAADwAAAGRycy9kb3ducmV2LnhtbESPQYvCMBSE78L+h/AWvGmqsFqrUZbF&#10;Rb25roLHR/Nsg81LaaLWf28EweMwM98ws0VrK3GlxhvHCgb9BARx7rThQsH+/7eXgvABWWPlmBTc&#10;ycNi/tGZYabdjf/ouguFiBD2GSooQ6gzKX1ekkXfdzVx9E6usRiibAqpG7xFuK3kMElG0qLhuFBi&#10;TT8l5efdxSow29HqazM+TA5yuQqDY3pOjd0r1f1sv6cgArXhHX6111rBeAjPL/EHyPk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cZTZMIAAADbAAAADwAAAAAAAAAAAAAA&#10;AAChAgAAZHJzL2Rvd25yZXYueG1sUEsFBgAAAAAEAAQA+QAAAJADAAAAAA==&#10;"/>
                <v:rect id="Rectangle 73" style="position:absolute;left:455;top:26625;width:66364;height:95;visibility:visible;mso-wrap-style:square;v-text-anchor:top" o:spid="_x0000_s1096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JVtcYA&#10;AADbAAAADwAAAGRycy9kb3ducmV2LnhtbESPzWsCMRTE7wX/h/AEbzXrR1u7NYoKBS8FP3qot+fm&#10;dXdx87Imqa7+9UYoeBxm5jfMeNqYSpzI+dKygl43AUGcWV1yruB7+/k8AuEDssbKMim4kIfppPU0&#10;xlTbM6/ptAm5iBD2KSooQqhTKX1WkEHftTVx9H6tMxiidLnUDs8RbirZT5JXabDkuFBgTYuCssPm&#10;zyiYv4/mx9WQv67r/Y52P/vDS98lSnXazewDRKAmPML/7aVW8DaA+5f4A+Tk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KJVtcYAAADbAAAADwAAAAAAAAAAAAAAAACYAgAAZHJz&#10;L2Rvd25yZXYueG1sUEsFBgAAAAAEAAQA9QAAAIsDAAAAAA==&#10;"/>
                <v:line id="Line 74" style="position:absolute;visibility:visible;mso-wrap-style:square" o:spid="_x0000_s1097" strokeweight="0" o:connectortype="straight" from="359,17113" to="359,2861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WNui8QAAADbAAAADwAAAGRycy9kb3ducmV2LnhtbESPQWvCQBSE70L/w/IKvdWNpZo0dQ1F&#10;FOvNWoUeH9nXZDH7NmTXGP99Vyh4HGbmG2ZeDLYRPXXeOFYwGScgiEunDVcKDt/r5wyED8gaG8ek&#10;4EoeisXDaI65dhf+on4fKhEh7HNUUIfQ5lL6siaLfuxa4uj9us5iiLKrpO7wEuG2kS9JMpMWDceF&#10;Glta1lSe9merwOxmm+k2Pb4d5WoTJj/ZKTP2oNTT4/DxDiLQEO7h//anVpC+wu1L/AFy8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hY26LxAAAANsAAAAPAAAAAAAAAAAA&#10;AAAAAKECAABkcnMvZG93bnJldi54bWxQSwUGAAAAAAQABAD5AAAAkgMAAAAA&#10;"/>
                <v:rect id="Rectangle 75" style="position:absolute;left:359;top:17113;width:96;height:11506;visibility:visible;mso-wrap-style:square;v-text-anchor:top" o:spid="_x0000_s109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doWsYA&#10;AADbAAAADwAAAGRycy9kb3ducmV2LnhtbESPT2vCQBTE74V+h+UVvNVNRa2mWaUKhV4K/jvo7Zl9&#10;TYLZt3F3G9N+elcQehxm5jdMNu9MLVpyvrKs4KWfgCDOra64ULDbfjxPQPiArLG2TAp+ycN89viQ&#10;YarthdfUbkIhIoR9igrKEJpUSp+XZND3bUMcvW/rDIYoXSG1w0uEm1oOkmQsDVYcF0psaFlSftr8&#10;GAWL6WRxXg356299PNBhfzyNBi5RqvfUvb+BCNSF//C9/akVvI7g9iX+ADm7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AdoWsYAAADbAAAADwAAAAAAAAAAAAAAAACYAgAAZHJz&#10;L2Rvd25yZXYueG1sUEsFBgAAAAAEAAQA9QAAAIsDAAAAAA==&#10;"/>
                <v:line id="Line 76" style="position:absolute;visibility:visible;mso-wrap-style:square" o:spid="_x0000_s1099" strokeweight="0" o:connectortype="straight" from="19663,17208" to="19663,2861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v1VZ8QAAADbAAAADwAAAGRycy9kb3ducmV2LnhtbESPT2vCQBTE7wW/w/KE3upGwRijGxGp&#10;2N5a/4DHR/aZLMm+Ddmtpt++Wyj0OMzMb5j1ZrCtuFPvjWMF00kCgrh02nCl4Hzav2QgfEDW2Dom&#10;Bd/kYVOMntaYa/fgT7ofQyUihH2OCuoQulxKX9Zk0U9cRxy9m+sthij7SuoeHxFuWzlLklRaNBwX&#10;auxoV1PZHL+sAvORHubvi8vyIl8PYXrNmszYs1LP42G7AhFoCP/hv/abVrBI4fdL/AGy+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+/VVnxAAAANsAAAAPAAAAAAAAAAAA&#10;AAAAAKECAABkcnMvZG93bnJldi54bWxQSwUGAAAAAAQABAD5AAAAkgMAAAAA&#10;"/>
                <v:rect id="Rectangle 77" style="position:absolute;left:19663;top:17208;width:96;height:11411;visibility:visible;mso-wrap-style:square;v-text-anchor:top" o:spid="_x0000_s110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5lTtsYA&#10;AADbAAAADwAAAGRycy9kb3ducmV2LnhtbESPzWsCMRTE74L/Q3hCb5pVWj9Wo2ih0EvBr4Penpvn&#10;7uLmZZukuvWvN0Khx2FmfsPMFo2pxJWcLy0r6PcSEMSZ1SXnCva7j+4YhA/IGivLpOCXPCzm7dYM&#10;U21vvKHrNuQiQtinqKAIoU6l9FlBBn3P1sTRO1tnMETpcqkd3iLcVHKQJENpsOS4UGBN7wVll+2P&#10;UbCajFff61f+um9ORzoeTpe3gUuUeuk0yymIQE34D/+1P7WC0QieX+IPkPMH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5lTtsYAAADbAAAADwAAAAAAAAAAAAAAAACYAgAAZHJz&#10;L2Rvd25yZXYueG1sUEsFBgAAAAAEAAQA9QAAAIsDAAAAAA==&#10;"/>
                <v:line id="Line 78" style="position:absolute;visibility:visible;mso-wrap-style:square" o:spid="_x0000_s1101" strokeweight="0" o:connectortype="straight" from="35443,17208" to="35443,2861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C5kjsEAAADbAAAADwAAAGRycy9kb3ducmV2LnhtbERPz2vCMBS+D/wfwhN2W1MHq7UaRYaj&#10;221qBY+P5tkGm5fSRO3+++Uw2PHj+73ajLYTdxq8caxglqQgiGunDTcKquPHSw7CB2SNnWNS8EMe&#10;NuvJ0woL7R68p/shNCKGsC9QQRtCX0jp65Ys+sT1xJG7uMFiiHBopB7wEcNtJ1/TNJMWDceGFnt6&#10;b6m+Hm5WgfnOyrev+WlxkrsyzM75NTe2Uup5Om6XIAKN4V/85/7UCuZxbPwSf4Bc/w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gLmSOwQAAANsAAAAPAAAAAAAAAAAAAAAA&#10;AKECAABkcnMvZG93bnJldi54bWxQSwUGAAAAAAQABAD5AAAAjwMAAAAA&#10;"/>
                <v:rect id="Rectangle 79" style="position:absolute;left:35443;top:17208;width:95;height:11411;visibility:visible;mso-wrap-style:square;v-text-anchor:top" o:spid="_x0000_s1102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UpiX8YA&#10;AADbAAAADwAAAGRycy9kb3ducmV2LnhtbESPzWsCMRTE74X+D+EVvNVsxfqxGqUKghehfhz09ty8&#10;7i5uXrZJ1K1/fSMIHoeZ+Q0znjamEhdyvrSs4KOdgCDOrC45V7DbLt4HIHxA1lhZJgV/5GE6eX0Z&#10;Y6rtldd02YRcRAj7FBUUIdSplD4ryKBv25o4ej/WGQxRulxqh9cIN5XsJElPGiw5LhRY07yg7LQ5&#10;GwWz4WD2+93l1W19PNBhfzx9dlyiVOut+RqBCNSEZ/jRXmoF/SHcv8QfIC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UpiX8YAAADbAAAADwAAAAAAAAAAAAAAAACYAgAAZHJz&#10;L2Rvd25yZXYueG1sUEsFBgAAAAAEAAQA9QAAAIsDAAAAAA==&#10;"/>
                <v:line id="Line 80" style="position:absolute;visibility:visible;mso-wrap-style:square" o:spid="_x0000_s1103" strokeweight="0" o:connectortype="straight" from="50372,17208" to="50372,2861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40Yr8AAAADbAAAADwAAAGRycy9kb3ducmV2LnhtbERPTYvCMBC9C/6HMII3TV3QrdUoIiuu&#10;t92ugsehGdtgMylN1O6/NwfB4+N9L9edrcWdWm8cK5iMExDEhdOGSwXHv90oBeEDssbaMSn4Jw/r&#10;Vb+3xEy7B//SPQ+liCHsM1RQhdBkUvqiIot+7BriyF1cazFE2JZSt/iI4baWH0kykxYNx4YKG9pW&#10;VFzzm1Vgfmb76eHzND/Jr32YnNNrauxRqeGg2yxABOrCW/xyf2sFaVwfv8QfIFdP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uNGK/AAAAA2wAAAA8AAAAAAAAAAAAAAAAA&#10;oQIAAGRycy9kb3ducmV2LnhtbFBLBQYAAAAABAAEAPkAAACOAwAAAAA=&#10;"/>
                <v:rect id="Rectangle 81" style="position:absolute;left:50372;top:17208;width:95;height:11411;visibility:visible;mso-wrap-style:square;v-text-anchor:top" o:spid="_x0000_s110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kefsUA&#10;AADbAAAADwAAAGRycy9kb3ducmV2LnhtbESPT2sCMRTE74LfITyhN80qbVlXo6gg9FKofw56e26e&#10;u4ublzVJdfXTN4VCj8PM/IaZzltTixs5X1lWMBwkIIhzqysuFOx3634KwgdkjbVlUvAgD/NZtzPF&#10;TNs7b+i2DYWIEPYZKihDaDIpfV6SQT+wDXH0ztYZDFG6QmqH9wg3tRwlybs0WHFcKLGhVUn5Zftt&#10;FCzH6fL69cqfz83pSMfD6fI2colSL712MQERqA3/4b/2h1aQDuH3S/wBcvY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6R5+xQAAANsAAAAPAAAAAAAAAAAAAAAAAJgCAABkcnMv&#10;ZG93bnJldi54bWxQSwUGAAAAAAQABAD1AAAAigMAAAAA&#10;"/>
                <v:line id="Line 82" style="position:absolute;visibility:visible;mso-wrap-style:square" o:spid="_x0000_s1105" strokeweight="0" o:connectortype="straight" from="455,28524" to="66819,2852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BMjQ8QAAADbAAAADwAAAGRycy9kb3ducmV2LnhtbESPQWvCQBSE7wX/w/KE3pqNQtMYXUXE&#10;kvbWRgWPj+wzWcy+Ddmtpv++Wyj0OMzMN8xqM9pO3GjwxrGCWZKCIK6dNtwoOB5en3IQPiBr7ByT&#10;gm/ysFlPHlZYaHfnT7pVoRERwr5ABW0IfSGlr1uy6BPXE0fv4gaLIcqhkXrAe4TbTs7TNJMWDceF&#10;FnvatVRfqy+rwHxk5fP7y2lxkvsyzM75NTf2qNTjdNwuQQQaw3/4r/2mFeRz+P0Sf4Bc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0EyNDxAAAANsAAAAPAAAAAAAAAAAA&#10;AAAAAKECAABkcnMvZG93bnJldi54bWxQSwUGAAAAAAQABAD5AAAAkgMAAAAA&#10;"/>
                <v:rect id="Rectangle 83" style="position:absolute;left:455;top:28524;width:66364;height:95;visibility:visible;mso-wrap-style:square;v-text-anchor:top" o:spid="_x0000_s1106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clksYA&#10;AADbAAAADwAAAGRycy9kb3ducmV2LnhtbESPQWvCQBSE70L/w/IKvZlNtS0xukoVCr0Iaj3o7Zl9&#10;TYLZt+nuVlN/vSsUPA4z8w0zmXWmESdyvras4DlJQRAXVtdcKth+ffQzED4ga2wsk4I/8jCbPvQm&#10;mGt75jWdNqEUEcI+RwVVCG0upS8qMugT2xJH79s6gyFKV0rt8BzhppGDNH2TBmuOCxW2tKioOG5+&#10;jYL5KJv/rF54eVkf9rTfHY6vA5cq9fTYvY9BBOrCPfzf/tQKsiHcvsQfIK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XclksYAAADbAAAADwAAAAAAAAAAAAAAAACYAgAAZHJz&#10;L2Rvd25yZXYueG1sUEsFBgAAAAAEAAQA9QAAAIsDAAAAAA==&#10;"/>
                <v:line id="Line 84" style="position:absolute;visibility:visible;mso-wrap-style:square" o:spid="_x0000_s1107" strokeweight="0" o:connectortype="straight" from="66723,17208" to="66723,2861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YerMMAAADbAAAADwAAAGRycy9kb3ducmV2LnhtbESPQWvCQBSE74X+h+UVetONpWqMrlJK&#10;RXvTqODxkX0mi9m3Ibtq/PduQehxmJlvmNmis7W4UuuNYwWDfgKCuHDacKlgv1v2UhA+IGusHZOC&#10;O3lYzF9fZphpd+MtXfNQighhn6GCKoQmk9IXFVn0fdcQR+/kWoshyraUusVbhNtafiTJSFo0HBcq&#10;bOi7ouKcX6wCsxmthr/jw+Qgf1ZhcEzPqbF7pd7fuq8piEBd+A8/22utIP2Evy/xB8j5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S2HqzDAAAA2wAAAA8AAAAAAAAAAAAA&#10;AAAAoQIAAGRycy9kb3ducmV2LnhtbFBLBQYAAAAABAAEAPkAAACRAwAAAAA=&#10;"/>
                <v:rect id="Rectangle 85" style="position:absolute;left:66723;top:17208;width:96;height:11411;visibility:visible;mso-wrap-style:square;v-text-anchor:top" o:spid="_x0000_s110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YfcUA&#10;AADbAAAADwAAAGRycy9kb3ducmV2LnhtbESPT2sCMRTE7wW/Q3gFbzVb0bKuRtGC4EWofw56e26e&#10;u4ubl20SdfXTN4VCj8PM/IaZzFpTixs5X1lW8N5LQBDnVldcKNjvlm8pCB+QNdaWScGDPMymnZcJ&#10;ZtreeUO3bShEhLDPUEEZQpNJ6fOSDPqebYijd7bOYIjSFVI7vEe4qWU/ST6kwYrjQokNfZaUX7ZX&#10;o2AxShffXwNePzenIx0Pp8uw7xKluq/tfAwiUBv+w3/tlVaQDuH3S/wBcvo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0hh9xQAAANsAAAAPAAAAAAAAAAAAAAAAAJgCAABkcnMv&#10;ZG93bnJldi54bWxQSwUGAAAAAAQABAD1AAAAigMAAAAA&#10;"/>
                <v:line id="Line 86" style="position:absolute;visibility:visible;mso-wrap-style:square" o:spid="_x0000_s1109" strokecolor="#d4d4d4" strokeweight="0" o:connectortype="straight" from="359,28619" to="366,2862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eeM6cYAAADbAAAADwAAAGRycy9kb3ducmV2LnhtbESPQWvCQBSE70L/w/IKvUiz0YNImlVq&#10;1VJBEK3F62v2mYRm34bdrUZ/vSsUehxm5hsmn3amESdyvrasYJCkIIgLq2suFew/l89jED4ga2ws&#10;k4ILeZhOHno5ZtqeeUunXShFhLDPUEEVQptJ6YuKDPrEtsTRO1pnMETpSqkdniPcNHKYpiNpsOa4&#10;UGFLbxUVP7tfo+AwWBXX7d7N3meH/nrO35vFlzwq9fTYvb6ACNSF//Bf+0MrGI/g/iX+ADm5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3njOnGAAAA2wAAAA8AAAAAAAAA&#10;AAAAAAAAoQIAAGRycy9kb3ducmV2LnhtbFBLBQYAAAAABAAEAPkAAACUAwAAAAA=&#10;"/>
                <v:rect id="Rectangle 87" style="position:absolute;left:359;top:28619;width:96;height:95;visibility:visible;mso-wrap-style:square;v-text-anchor:top" o:spid="_x0000_s111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KT6sMA&#10;AADbAAAADwAAAGRycy9kb3ducmV2LnhtbESP0WoCMRRE34X+Q7iCL0WzClpdjVKkBX1rVz/gsrlu&#10;Vjc3S5Lq1q83hYKPw8ycYVabzjbiSj7UjhWMRxkI4tLpmisFx8PncA4iRGSNjWNS8EsBNuuX3gpz&#10;7W78TdciViJBOOSowMTY5lKG0pDFMHItcfJOzluMSfpKao+3BLeNnGTZTFqsOS0YbGlrqLwUP1aB&#10;PH/pWrYfM38+vV70wuyneJ8qNeh370sQkbr4DP+3d1rB/A3+vqQfIN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tKT6sMAAADbAAAADwAAAAAAAAAAAAAAAACYAgAAZHJzL2Rv&#10;d25yZXYueG1sUEsFBgAAAAAEAAQA9QAAAIgDAAAAAA==&#10;"/>
                <v:line id="Line 88" style="position:absolute;visibility:visible;mso-wrap-style:square" o:spid="_x0000_s1111" strokecolor="#d4d4d4" strokeweight="0" o:connectortype="straight" from="19663,28619" to="19670,2862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zS9AMMAAADbAAAADwAAAGRycy9kb3ducmV2LnhtbERPy2rCQBTdF/yH4RbclGaiiyJpRqmt&#10;SgsF8YXba+aaBDN3wsyoqV/vLAouD+edTzrTiAs5X1tWMEhSEMSF1TWXCrab+esIhA/IGhvLpOCP&#10;PEzGvaccM22vvKLLOpQihrDPUEEVQptJ6YuKDPrEtsSRO1pnMEToSqkdXmO4aeQwTd+kwZpjQ4Ut&#10;fVZUnNZno2A/+Cluq62bLqb7l98vPixnO3lUqv/cfbyDCNSFh/jf/a0VjOLY+CX+ADm+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M0vQDDAAAA2wAAAA8AAAAAAAAAAAAA&#10;AAAAoQIAAGRycy9kb3ducmV2LnhtbFBLBQYAAAAABAAEAPkAAACRAwAAAAA=&#10;"/>
                <v:rect id="Rectangle 89" style="position:absolute;left:19663;top:28619;width:96;height:95;visibility:visible;mso-wrap-style:square;v-text-anchor:top" o:spid="_x0000_s1112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GiA8MA&#10;AADbAAAADwAAAGRycy9kb3ducmV2LnhtbESPUWvCMBSF3wf+h3AFX8ZMJ7RoZ1rGUHBvzu0HXJpr&#10;U21uSpJp3a9fBsIeD+ec73DW9Wh7cSEfOscKnucZCOLG6Y5bBV+f26cliBCRNfaOScGNAtTV5GGN&#10;pXZX/qDLIbYiQTiUqMDEOJRShsaQxTB3A3Hyjs5bjEn6VmqP1wS3vVxkWSEtdpwWDA70Zqg5H76t&#10;Anna604Om8Kfjo9nvTLvOf7kSs2m4+sLiEhj/A/f2zutYLmCvy/pB8j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AGiA8MAAADbAAAADwAAAAAAAAAAAAAAAACYAgAAZHJzL2Rv&#10;d25yZXYueG1sUEsFBgAAAAAEAAQA9QAAAIgDAAAAAA==&#10;"/>
                <v:line id="Line 90" style="position:absolute;visibility:visible;mso-wrap-style:square" o:spid="_x0000_s1113" strokecolor="#d4d4d4" strokeweight="0" o:connectortype="straight" from="35443,28619" to="35450,2862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Jsn28MAAADbAAAADwAAAGRycy9kb3ducmV2LnhtbERPy2rCQBTdF/yH4QpuSjPRRdHoKNU+&#10;qCCIVsn2NnNNgpk7YWaqqV/vLApdHs57tuhMIy7kfG1ZwTBJQRAXVtdcKjh8vT+NQfiArLGxTAp+&#10;ycNi3nuYYabtlXd02YdSxBD2GSqoQmgzKX1RkUGf2JY4cifrDIYIXSm1w2sMN40cpemzNFhzbKiw&#10;pVVFxXn/YxTkw3Vx2x3c8mOZP25e+Xv7dpQnpQb97mUKIlAX/sV/7k+tYBLXxy/xB8j5H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ibJ9vDAAAA2wAAAA8AAAAAAAAAAAAA&#10;AAAAoQIAAGRycy9kb3ducmV2LnhtbFBLBQYAAAAABAAEAPkAAACRAwAAAAA=&#10;"/>
                <v:rect id="Rectangle 91" style="position:absolute;left:35443;top:28619;width:95;height:95;visibility:visible;mso-wrap-style:square;v-text-anchor:top" o:spid="_x0000_s1114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6442MMA&#10;AADbAAAADwAAAGRycy9kb3ducmV2LnhtbESPUWvCMBSF3wf+h3CFvQxNO1BmNS0yFNzb5vwBl+ba&#10;1DY3Jcm07tcvg8EeD+ec73A21Wh7cSUfWscK8nkGgrh2uuVGwelzP3sBESKyxt4xKbhTgKqcPGyw&#10;0O7GH3Q9xkYkCIcCFZgYh0LKUBuyGOZuIE7e2XmLMUnfSO3xluC2l89ZtpQWW04LBgd6NVR3xy+r&#10;QF7edSuH3dJfzk+dXpm3BX4vlHqcjts1iEhj/A//tQ9awSqH3y/pB8jy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6442MMAAADbAAAADwAAAAAAAAAAAAAAAACYAgAAZHJzL2Rv&#10;d25yZXYueG1sUEsFBgAAAAAEAAQA9QAAAIgDAAAAAA==&#10;"/>
                <v:line id="Line 92" style="position:absolute;visibility:visible;mso-wrap-style:square" o:spid="_x0000_s1115" strokecolor="#d4d4d4" strokeweight="0" o:connectortype="straight" from="50372,28619" to="50378,2862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wUcN8YAAADbAAAADwAAAGRycy9kb3ducmV2LnhtbESPW2sCMRSE3wv9D+EUfCma1YdiV6PU&#10;W7EgFC/F19PNcXfp5mRJoq7+elMQfBxm5htmOG5MJU7kfGlZQbeTgCDOrC45V7DbLtp9ED4ga6ws&#10;k4ILeRiPnp+GmGp75jWdNiEXEcI+RQVFCHUqpc8KMug7tiaO3sE6gyFKl0vt8BzhppK9JHmTBkuO&#10;CwXWNC0o+9scjYJ99yu7rndu8jnZv65m/Ps9/5EHpVovzccARKAmPML39lIreO/B/5f4A+ToB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cFHDfGAAAA2wAAAA8AAAAAAAAA&#10;AAAAAAAAoQIAAGRycy9kb3ducmV2LnhtbFBLBQYAAAAABAAEAPkAAACUAwAAAAA=&#10;"/>
                <v:rect id="Rectangle 93" style="position:absolute;left:50372;top:28619;width:95;height:95;visibility:visible;mso-wrap-style:square;v-text-anchor:top" o:spid="_x0000_s111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ADNMMA&#10;AADbAAAADwAAAGRycy9kb3ducmV2LnhtbESP0WoCMRRE3wv+Q7gFX4pma1F0u1GkKNg3a/sBl83d&#10;zermZkmirn59UxD6OMzMGaZY9bYVF/KhcazgdZyBIC6dbrhW8PO9Hc1BhIissXVMCm4UYLUcPBWY&#10;a3flL7ocYi0ShEOOCkyMXS5lKA1ZDGPXESevct5iTNLXUnu8Jrht5STLZtJiw2nBYEcfhsrT4WwV&#10;yONeN7LbzPyxejnphfmc4n2q1PC5X7+DiNTH//CjvdMKFm/w9yX9AL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DADNMMAAADbAAAADwAAAAAAAAAAAAAAAACYAgAAZHJzL2Rv&#10;d25yZXYueG1sUEsFBgAAAAAEAAQA9QAAAIgDAAAAAA==&#10;"/>
                <v:line id="Line 94" style="position:absolute;visibility:visible;mso-wrap-style:square" o:spid="_x0000_s1117" strokecolor="#d4d4d4" strokeweight="0" o:connectortype="straight" from="66723,28619" to="66730,2862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6Ah2McAAADbAAAADwAAAGRycy9kb3ducmV2LnhtbESPW2sCMRSE3wv9D+EUfCmaVYq0q1Fq&#10;vaBQKN7w9XRz3F26OVmSqGt/vREKfRxm5htmOG5MJc7kfGlZQbeTgCDOrC45V7DbztuvIHxA1lhZ&#10;JgVX8jAePT4MMdX2wms6b0IuIoR9igqKEOpUSp8VZNB3bE0cvaN1BkOULpfa4SXCTSV7SdKXBkuO&#10;CwXW9FFQ9rM5GQWH7ir7Xe/cZDE5PH9O+ftrtpdHpVpPzfsARKAm/If/2kut4O0F7l/iD5CjG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XoCHYxwAAANsAAAAPAAAAAAAA&#10;AAAAAAAAAKECAABkcnMvZG93bnJldi54bWxQSwUGAAAAAAQABAD5AAAAlQMAAAAA&#10;"/>
                <v:rect id="Rectangle 95" style="position:absolute;left:66723;top:28619;width:96;height:95;visibility:visible;mso-wrap-style:square;v-text-anchor:top" o:spid="_x0000_s1118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JU+28MA&#10;AADbAAAADwAAAGRycy9kb3ducmV2LnhtbESPUWvCMBSF34X9h3AHvsiaKlRm1yhjbDDfXN0PuDTX&#10;ptrclCRqt1+/CMIeD+ec73CqzWh7cSEfOscK5lkOgrhxuuNWwff+4+kZRIjIGnvHpOCHAmzWD5MK&#10;S+2u/EWXOrYiQTiUqMDEOJRShsaQxZC5gTh5B+ctxiR9K7XHa4LbXi7yfCktdpwWDA70Zqg51Wer&#10;QB53upPD+9IfD7OTXpltgb+FUtPH8fUFRKQx/ofv7U+tYFXA7Uv6AXL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JU+28MAAADbAAAADwAAAAAAAAAAAAAAAACYAgAAZHJzL2Rv&#10;d25yZXYueG1sUEsFBgAAAAAEAAQA9QAAAIgDAAAAAA==&#10;"/>
                <v:line id="Line 96" style="position:absolute;visibility:visible;mso-wrap-style:square" o:spid="_x0000_s1119" strokecolor="#d4d4d4" strokeweight="0" o:connectortype="straight" from="806,88" to="67265,9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D4aNMYAAADbAAAADwAAAGRycy9kb3ducmV2LnhtbESPQWsCMRSE74L/ITyhF6lZPUi7NYq2&#10;ViwIZa3i9bl57i5uXpYk6ra/3hQKPQ4z8w0zmbWmFldyvrKsYDhIQBDnVldcKNh9vT8+gfABWWNt&#10;mRR8k4fZtNuZYKrtjTO6bkMhIoR9igrKEJpUSp+XZNAPbEMcvZN1BkOUrpDa4S3CTS1HSTKWBiuO&#10;CyU29FpSft5ejILD8CP/yXZusVoc+ps3Pn4u9/Kk1EOvnb+ACNSG//Bfe60VPI/h90v8AXJ6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g+GjTGAAAA2wAAAA8AAAAAAAAA&#10;AAAAAAAAoQIAAGRycy9kb3ducmV2LnhtbFBLBQYAAAAABAAEAPkAAACUAwAAAAA=&#10;"/>
                <v:rect id="Rectangle 97" style="position:absolute;left:359;width:66555;height:95;visibility:visible;mso-wrap-style:square;v-text-anchor:top" o:spid="_x0000_s112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sFN8MA&#10;AADbAAAADwAAAGRycy9kb3ducmV2LnhtbESP3WoCMRSE7wu+QziF3ohmW/Bvu1GkKLR3avsAh83Z&#10;zermZEmirn36RhB6OczMN0yx6m0rLuRD41jB6zgDQVw63XCt4Od7O5qDCBFZY+uYFNwowGo5eCow&#10;1+7Ke7ocYi0ShEOOCkyMXS5lKA1ZDGPXESevct5iTNLXUnu8Jrht5VuWTaXFhtOCwY4+DJWnw9kq&#10;kMedbmS3mfpjNTzphfma4O9EqZfnfv0OIlIf/8OP9qdWsJjB/Uv6AX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wsFN8MAAADbAAAADwAAAAAAAAAAAAAAAACYAgAAZHJzL2Rv&#10;d25yZXYueG1sUEsFBgAAAAAEAAQA9QAAAIgDAAAAAA==&#10;"/>
                <v:line id="Line 98" style="position:absolute;visibility:visible;mso-wrap-style:square" o:spid="_x0000_s1121" strokecolor="#d4d4d4" strokeweight="0" o:connectortype="straight" from="806,1892" to="67265,1898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u0r3cMAAADbAAAADwAAAGRycy9kb3ducmV2LnhtbERPy2rCQBTdF/yH4QpuSjPRRdHoKNU+&#10;qCCIVsn2NnNNgpk7YWaqqV/vLApdHs57tuhMIy7kfG1ZwTBJQRAXVtdcKjh8vT+NQfiArLGxTAp+&#10;ycNi3nuYYabtlXd02YdSxBD2GSqoQmgzKX1RkUGf2JY4cifrDIYIXSm1w2sMN40cpemzNFhzbKiw&#10;pVVFxXn/YxTkw3Vx2x3c8mOZP25e+Xv7dpQnpQb97mUKIlAX/sV/7k+tYBLHxi/xB8j5H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btK93DAAAA2wAAAA8AAAAAAAAAAAAA&#10;AAAAoQIAAGRycy9kb3ducmV2LnhtbFBLBQYAAAAABAAEAPkAAACRAwAAAAA=&#10;"/>
                <v:rect id="Rectangle 99" style="position:absolute;left:359;top:1905;width:66555;height:88;visibility:visible;mso-wrap-style:square;v-text-anchor:top" o:spid="_x0000_s1122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g03sMA&#10;AADbAAAADwAAAGRycy9kb3ducmV2LnhtbESP0WoCMRRE3wv9h3ALvpSaraC4W6OIKNg3u/oBl811&#10;s7q5WZJUV7/eFIQ+DjNzhpktetuKC/nQOFbwOcxAEFdON1wrOOw3H1MQISJrbB2TghsFWMxfX2ZY&#10;aHflH7qUsRYJwqFABSbGrpAyVIYshqHriJN3dN5iTNLXUnu8Jrht5SjLJtJiw2nBYEcrQ9W5/LUK&#10;5GmnG9mtJ/50fD/r3HyP8T5WavDWL79AROrjf/jZ3moFeQ5/X9IPkP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g03sMAAADbAAAADwAAAAAAAAAAAAAAAACYAgAAZHJzL2Rv&#10;d25yZXYueG1sUEsFBgAAAAAEAAQA9QAAAIgDAAAAAA==&#10;"/>
                <v:line id="Line 100" style="position:absolute;visibility:visible;mso-wrap-style:square" o:spid="_x0000_s1123" strokecolor="#d4d4d4" strokeweight="0" o:connectortype="straight" from="1192,3657" to="66819,381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Iq0acgAAADcAAAADwAAAGRycy9kb3ducmV2LnhtbESPT2sCQQzF7wW/wxDBS6mzeihldZRq&#10;a6lQKP4pXtOduLu4k1lmRt366ZtDobeE9/LeL9N55xp1oRBrzwZGwwwUceFtzaWB/W718AQqJmSL&#10;jWcy8EMR5rPe3RRz66+8ocs2lUpCOOZooEqpzbWORUUO49C3xKIdfXCYZA2ltgGvEu4aPc6yR+2w&#10;ZmmosKVlRcVpe3YGDqN1cdvsw+Jtcbj/eOHvz9cvfTRm0O+eJ6ASdenf/Hf9bgU/E3x5RibQs1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xIq0acgAAADcAAAADwAAAAAA&#10;AAAAAAAAAAChAgAAZHJzL2Rvd25yZXYueG1sUEsFBgAAAAAEAAQA+QAAAJYDAAAAAA==&#10;"/>
                <v:rect id="Rectangle 101" style="position:absolute;left:359;top:3803;width:66555;height:95;visibility:visible;mso-wrap-style:square;v-text-anchor:top" o:spid="_x0000_s1124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vrBcAA&#10;AADcAAAADwAAAGRycy9kb3ducmV2LnhtbERP24rCMBB9F/Yfwgi+yJoqKLvVKIvsgr552Q8YmrGp&#10;NpOSRK1+vREE3+ZwrjNbtLYWF/KhcqxgOMhAEBdOV1wq+N//fX6BCBFZY+2YFNwowGL+0Zlhrt2V&#10;t3TZxVKkEA45KjAxNrmUoTBkMQxcQ5y4g/MWY4K+lNrjNYXbWo6ybCItVpwaDDa0NFScdmerQB43&#10;upLN78QfD/2T/jbrMd7HSvW67c8URKQ2vsUv90qn+dkQns+kC+T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yvrBcAAAADcAAAADwAAAAAAAAAAAAAAAACYAgAAZHJzL2Rvd25y&#10;ZXYueG1sUEsFBgAAAAAEAAQA9QAAAIUDAAAAAA==&#10;"/>
                <v:line id="Line 102" style="position:absolute;visibility:visible;mso-wrap-style:square" o:spid="_x0000_s1125" strokecolor="#d4d4d4" strokeweight="0" o:connectortype="straight" from="359,5702" to="66819,5708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xSPhcUAAADcAAAADwAAAGRycy9kb3ducmV2LnhtbERPS2vCQBC+F/oflhF6KbrRQ5HoRny0&#10;pYIgWiXXMTsmodnZsLvV1F/fLQi9zcf3nOmsM424kPO1ZQXDQQKCuLC65lLB4fOtPwbhA7LGxjIp&#10;+CEPs+zxYYqptlfe0WUfShFD2KeooAqhTaX0RUUG/cC2xJE7W2cwROhKqR1eY7hp5ChJXqTBmmND&#10;hS0tKyq+9t9GQT5cF7fdwS3eF/nzZsWn7etRnpV66nXzCYhAXfgX390fOs5PRvD3TLxAZ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WxSPhcUAAADcAAAADwAAAAAAAAAA&#10;AAAAAAChAgAAZHJzL2Rvd25yZXYueG1sUEsFBgAAAAAEAAQA+QAAAJMDAAAAAA==&#10;"/>
                <v:rect id="Rectangle 103" style="position:absolute;left:359;top:5702;width:66555;height:95;visibility:visible;mso-wrap-style:square;v-text-anchor:top" o:spid="_x0000_s112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XQ6cEA&#10;AADcAAAADwAAAGRycy9kb3ducmV2LnhtbERPzWoCMRC+C32HMAUvolkVpW6NUsRCvdW1DzBsxs3q&#10;ZrIkUbd9eiMUvM3H9zvLdWcbcSUfascKxqMMBHHpdM2Vgp/D5/ANRIjIGhvHpOCXAqxXL70l5trd&#10;eE/XIlYihXDIUYGJsc2lDKUhi2HkWuLEHZ23GBP0ldQebyncNnKSZXNpsebUYLCljaHyXFysAnn6&#10;1rVst3N/Og7OemF2M/ybKdV/7T7eQUTq4lP87/7SaX42hccz6QK5u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C10OnBAAAA3AAAAA8AAAAAAAAAAAAAAAAAmAIAAGRycy9kb3du&#10;cmV2LnhtbFBLBQYAAAAABAAEAPUAAACGAwAAAAA=&#10;"/>
                <v:line id="Line 104" style="position:absolute;visibility:visible;mso-wrap-style:square" o:spid="_x0000_s1127" strokecolor="#d4d4d4" strokeweight="0" o:connectortype="straight" from="359,7607" to="66819,761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7GyasQAAADcAAAADwAAAGRycy9kb3ducmV2LnhtbERP22oCMRB9L/QfwhR8KZpVSpHVKNrW&#10;olAo3vB13Iy7SzeTJYm6+vVGKPg2h3Od4bgxlTiR86VlBd1OAoI4s7rkXMFmPWv3QfiArLGyTAou&#10;5GE8en4aYqrtmZd0WoVcxBD2KSooQqhTKX1WkEHfsTVx5A7WGQwRulxqh+cYbirZS5J3abDk2FBg&#10;TR8FZX+ro1Gw6y6y63Ljpt/T3evPJ+9/v7byoFTrpZkMQARqwkP8757rOD95g/sz8QI5u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7sbJqxAAAANwAAAAPAAAAAAAAAAAA&#10;AAAAAKECAABkcnMvZG93bnJldi54bWxQSwUGAAAAAAQABAD5AAAAkgMAAAAA&#10;"/>
                <v:rect id="Rectangle 105" style="position:absolute;left:359;top:7607;width:66555;height:95;visibility:visible;mso-wrap-style:square;v-text-anchor:top" o:spid="_x0000_s1128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BDtBsEA&#10;AADcAAAADwAAAGRycy9kb3ducmV2LnhtbERP3WrCMBS+H/gO4Qi7GZo6qMzaKCIK7m5zPsChOTat&#10;zUlJotY9/TIY7O58fL+nXA+2EzfyoXGsYDbNQBBXTjdcKzh97SdvIEJE1tg5JgUPCrBejZ5KLLS7&#10;8yfdjrEWKYRDgQpMjH0hZagMWQxT1xMn7uy8xZigr6X2eE/htpOvWTaXFhtODQZ72hqqLserVSDb&#10;D93Ifjf37fnlohfmPcfvXKnn8bBZgog0xH/xn/ug0/wsh99n0gVy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Q7QbBAAAA3AAAAA8AAAAAAAAAAAAAAAAAmAIAAGRycy9kb3du&#10;cmV2LnhtbFBLBQYAAAAABAAEAPUAAACGAwAAAAA=&#10;"/>
                <v:line id="Line 106" style="position:absolute;visibility:visible;mso-wrap-style:square" o:spid="_x0000_s1129" strokecolor="#d4d4d4" strokeweight="0" o:connectortype="straight" from="359,9505" to="66819,9512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+JhsQAAADcAAAADwAAAGRycy9kb3ducmV2LnhtbERPS2vCQBC+C/0Pywi9iG7sQUp0I9oX&#10;CoWiVXIds2MSmp0Nu1uN/npXKPQ2H99zZvPONOJEzteWFYxHCQjiwuqaSwW77/fhMwgfkDU2lknB&#10;hTzMs4feDFNtz7yh0zaUIoawT1FBFUKbSumLigz6kW2JI3e0zmCI0JVSOzzHcNPIpySZSIM1x4YK&#10;W3qpqPjZ/hoF+XhdXDc7t/xY5oPPVz58ve3lUanHfreYggjUhX/xn3ul4/xkAvdn4gUyu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L4mGxAAAANwAAAAPAAAAAAAAAAAA&#10;AAAAAKECAABkcnMvZG93bnJldi54bWxQSwUGAAAAAAQABAD5AAAAkgMAAAAA&#10;"/>
                <v:rect id="Rectangle 107" style="position:absolute;left:359;top:9505;width:66555;height:96;visibility:visible;mso-wrap-style:square;v-text-anchor:top" o:spid="_x0000_s113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47W6sEA&#10;AADcAAAADwAAAGRycy9kb3ducmV2LnhtbERPzWoCMRC+C75DGMGLaLaCVlejSKnQ3tT6AMNm3Kxu&#10;JkuS6tqnbwTB23x8v7Nct7YWV/KhcqzgbZSBIC6crrhUcPzZDmcgQkTWWDsmBXcKsF51O0vMtbvx&#10;nq6HWIoUwiFHBSbGJpcyFIYshpFriBN3ct5iTNCXUnu8pXBby3GWTaXFilODwYY+DBWXw69VIM87&#10;Xcnmc+rPp8FFz833BP8mSvV77WYBIlIbX+Kn+0un+dk7PJ5JF8jV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+O1urBAAAA3AAAAA8AAAAAAAAAAAAAAAAAmAIAAGRycy9kb3du&#10;cmV2LnhtbFBLBQYAAAAABAAEAPUAAACGAwAAAAA=&#10;"/>
                <v:line id="Line 108" style="position:absolute;visibility:visible;mso-wrap-style:square" o:spid="_x0000_s1131" strokecolor="#d4d4d4" strokeweight="0" o:connectortype="straight" from="66819,11410" to="66825,11417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vy4b8gAAADcAAAADwAAAGRycy9kb3ducmV2LnhtbESPT2sCQQzF7wW/wxDBS6mzeihldZRq&#10;a6lQKP4pXtOduLu4k1lmRt366ZtDobeE9/LeL9N55xp1oRBrzwZGwwwUceFtzaWB/W718AQqJmSL&#10;jWcy8EMR5rPe3RRz66+8ocs2lUpCOOZooEqpzbWORUUO49C3xKIdfXCYZA2ltgGvEu4aPc6yR+2w&#10;ZmmosKVlRcVpe3YGDqN1cdvsw+Jtcbj/eOHvz9cvfTRm0O+eJ6ASdenf/Hf9bgU/E1p5RibQs1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Ovy4b8gAAADcAAAADwAAAAAA&#10;AAAAAAAAAAChAgAAZHJzL2Rvd25yZXYueG1sUEsFBgAAAAAEAAQA+QAAAJYDAAAAAA==&#10;"/>
                <v:rect id="Rectangle 109" style="position:absolute;left:66819;top:11410;width:95;height:96;visibility:visible;mso-wrap-style:square;v-text-anchor:top" o:spid="_x0000_s1132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3nA8IA&#10;AADcAAAADwAAAGRycy9kb3ducmV2LnhtbERP3WrCMBS+H/gO4Qi7GZpuULHVKCIK291WfYBDc2yq&#10;zUlJMtvt6ZfBYHfn4/s96+1oO3EnH1rHCp7nGQji2umWGwXn03G2BBEissbOMSn4ogDbzeRhjaV2&#10;A3/QvYqNSCEcSlRgYuxLKUNtyGKYu544cRfnLcYEfSO1xyGF206+ZNlCWmw5NRjsaW+ovlWfVoG8&#10;vutW9oeFv16ebrowbzl+50o9TsfdCkSkMf6L/9yvOs3PCvh9Jl0gN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XecDwgAAANwAAAAPAAAAAAAAAAAAAAAAAJgCAABkcnMvZG93&#10;bnJldi54bWxQSwUGAAAAAAQABAD1AAAAhwMAAAAA&#10;"/>
                <v:line id="Line 110" style="position:absolute;visibility:visible;mso-wrap-style:square" o:spid="_x0000_s1133" strokecolor="#d4d4d4" strokeweight="0" o:connectortype="straight" from="66819,13309" to="66825,1331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VMitMcAAADcAAAADwAAAGRycy9kb3ducmV2LnhtbESPS2vDMBCE74X+B7GFXkoiu4dQnCgh&#10;6YsGCiUvct1YG9vUWhlJTZz8+u6h0NsuMzvz7WTWu1adKMTGs4F8mIEiLr1tuDKw3bwNnkDFhGyx&#10;9UwGLhRhNr29mWBh/ZlXdFqnSkkIxwIN1Cl1hdaxrMlhHPqOWLSjDw6TrKHSNuBZwl2rH7NspB02&#10;LA01dvRcU/m9/nEG9vmyvK62YfG+2D98vvDh63Wnj8bc3/XzMahEffo3/11/WMHPBV+ekQn09Bc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BUyK0xwAAANwAAAAPAAAAAAAA&#10;AAAAAAAAAKECAABkcnMvZG93bnJldi54bWxQSwUGAAAAAAQABAD5AAAAlQMAAAAA&#10;"/>
                <v:rect id="Rectangle 111" style="position:absolute;left:66819;top:13309;width:95;height:95;visibility:visible;mso-wrap-style:square;v-text-anchor:top" o:spid="_x0000_s1134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J92MEA&#10;AADcAAAADwAAAGRycy9kb3ducmV2LnhtbERPzWoCMRC+F/oOYQQvRbMrKHU1SpEW6s2ufYBhM25W&#10;N5Mlibr16Y0g9DYf3+8s171txYV8aBwryMcZCOLK6YZrBb/7r9E7iBCRNbaOScEfBVivXl+WWGh3&#10;5R+6lLEWKYRDgQpMjF0hZagMWQxj1xEn7uC8xZigr6X2eE3htpWTLJtJiw2nBoMdbQxVp/JsFcjj&#10;Tjey+5z54+HtpOdmO8XbVKnhoP9YgIjUx3/x0/2t0/w8h8cz6QK5u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ryfdjBAAAA3AAAAA8AAAAAAAAAAAAAAAAAmAIAAGRycy9kb3du&#10;cmV2LnhtbFBLBQYAAAAABAAEAPUAAACGAwAAAAA=&#10;"/>
                <v:line id="Line 112" style="position:absolute;visibility:visible;mso-wrap-style:square" o:spid="_x0000_s1135" strokecolor="#d4d4d4" strokeweight="0" o:connectortype="straight" from="66819,15214" to="66825,1522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s0ZWMQAAADcAAAADwAAAGRycy9kb3ducmV2LnhtbERPS2vCQBC+C/6HZYRepG7iQSR1Fe2L&#10;FoRitHidZsckmJ0Nu1uN/fWuUPA2H99zZovONOJEzteWFaSjBARxYXXNpYLd9u1xCsIHZI2NZVJw&#10;IQ+Leb83w0zbM2/olIdSxBD2GSqoQmgzKX1RkUE/si1x5A7WGQwRulJqh+cYbho5TpKJNFhzbKiw&#10;peeKimP+axTs08/ib7Nzq/fVfrh+4Z+v1295UOph0C2fQATqwl387/7QcX46htsz8QI5vw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zRlYxAAAANwAAAAPAAAAAAAAAAAA&#10;AAAAAKECAABkcnMvZG93bnJldi54bWxQSwUGAAAAAAQABAD5AAAAkgMAAAAA&#10;"/>
                <v:rect id="Rectangle 113" style="position:absolute;left:66819;top:15214;width:95;height:95;visibility:visible;mso-wrap-style:square;v-text-anchor:top" o:spid="_x0000_s113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xGNMIA&#10;AADcAAAADwAAAGRycy9kb3ducmV2LnhtbERP3WrCMBS+H+wdwhl4MzRVUVzXKCITtrut+gCH5ti0&#10;NiclybTu6c1gsLvz8f2eYjPYTlzIh8axgukkA0FcOd1wreB42I9XIEJE1tg5JgU3CrBZPz4UmGt3&#10;5S+6lLEWKYRDjgpMjH0uZagMWQwT1xMn7uS8xZigr6X2eE3htpOzLFtKiw2nBoM97QxV5/LbKpDt&#10;p25k/7b07en5rF/MxwJ/FkqNnobtK4hIQ/wX/7nfdZo/ncPvM+kCub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bEY0wgAAANwAAAAPAAAAAAAAAAAAAAAAAJgCAABkcnMvZG93&#10;bnJldi54bWxQSwUGAAAAAAQABAD1AAAAhwMAAAAA&#10;"/>
                <v:line id="Line 114" style="position:absolute;visibility:visible;mso-wrap-style:square" o:spid="_x0000_s1137" strokecolor="#d4d4d4" strokeweight="0" o:connectortype="straight" from="66819,17113" to="66825,1711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mgkt8UAAADcAAAADwAAAGRycy9kb3ducmV2LnhtbERP22oCMRB9L/gPYYS+FM1uKVJWo9Sq&#10;xUKheMPX6WbcXbqZLEnU1a83BaFvczjXGU1aU4sTOV9ZVpD2ExDEudUVFwq2m0XvFYQPyBpry6Tg&#10;Qh4m487DCDNtz7yi0zoUIoawz1BBGUKTSenzkgz6vm2II3ewzmCI0BVSOzzHcFPL5yQZSIMVx4YS&#10;G3ovKf9dH42CffqZX1dbN/2Y7p++ZvzzPd/Jg1KP3fZtCCJQG/7Fd/dSx/npC/w9Ey+Q4x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mgkt8UAAADcAAAADwAAAAAAAAAA&#10;AAAAAAChAgAAZHJzL2Rvd25yZXYueG1sUEsFBgAAAAAEAAQA+QAAAJMDAAAAAA==&#10;"/>
                <v:rect id="Rectangle 115" style="position:absolute;left:66819;top:17113;width:95;height:95;visibility:visible;mso-wrap-style:square;v-text-anchor:top" o:spid="_x0000_s1138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l728EA&#10;AADcAAAADwAAAGRycy9kb3ducmV2LnhtbERP22oCMRB9F/yHMIW+SM1aWLFbo0hRsG/ePmDYjJvV&#10;zWRJUl39elMQfJvDuc503tlGXMiH2rGC0TADQVw6XXOl4LBffUxAhIissXFMCm4UYD7r96ZYaHfl&#10;LV12sRIphEOBCkyMbSFlKA1ZDEPXEifu6LzFmKCvpPZ4TeG2kZ9ZNpYWa04NBlv6MVSed39WgTxt&#10;dC3b5difjoOz/jK/Od5zpd7fusU3iEhdfImf7rVO80c5/D+TLpCz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XJe9vBAAAA3AAAAA8AAAAAAAAAAAAAAAAAmAIAAGRycy9kb3du&#10;cmV2LnhtbFBLBQYAAAAABAAEAPUAAACGAwAAAAA=&#10;"/>
                <v:line id="Line 116" style="position:absolute;visibility:visible;mso-wrap-style:square" o:spid="_x0000_s1139" strokecolor="#d4d4d4" strokeweight="0" o:connectortype="straight" from="66819,19018" to="66825,1902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fYfW8QAAADcAAAADwAAAGRycy9kb3ducmV2LnhtbERPS2sCMRC+F/wPYQQvpWbXg5StUXyW&#10;CgXxUbxON+Pu4mayJKlu/fVNQfA2H99zRpPW1OJCzleWFaT9BARxbnXFhYLDfvXyCsIHZI21ZVLw&#10;Sx4m487TCDNtr7ylyy4UIoawz1BBGUKTSenzkgz6vm2II3eyzmCI0BVSO7zGcFPLQZIMpcGKY0OJ&#10;Dc1Lys+7H6PgmK7z2/bgZu+z4/Pngr83yy95UqrXbadvIAK14SG+uz90nJ8O4f+ZeIEc/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h9h9bxAAAANwAAAAPAAAAAAAAAAAA&#10;AAAAAKECAABkcnMvZG93bnJldi54bWxQSwUGAAAAAAQABAD5AAAAkgMAAAAA&#10;"/>
                <v:rect id="Rectangle 117" style="position:absolute;left:66819;top:19018;width:95;height:95;visibility:visible;mso-wrap-style:square;v-text-anchor:top" o:spid="_x0000_s114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dAN8IA&#10;AADcAAAADwAAAGRycy9kb3ducmV2LnhtbERP22oCMRB9F/yHMEJfRLMWvK0bpZQW6pvafsCwGTe7&#10;biZLkuq2X28KBd/mcK5T7Hrbiiv5UDtWMJtmIIhLp2uuFHx9vk9WIEJE1tg6JgU/FGC3HQ4KzLW7&#10;8ZGup1iJFMIhRwUmxi6XMpSGLIap64gTd3beYkzQV1J7vKVw28rnLFtIizWnBoMdvRoqL6dvq0A2&#10;B13L7m3hm/P4otdmP8ffuVJPo/5lAyJSHx/if/eHTvNnS/h7Jl0gt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V0A3wgAAANwAAAAPAAAAAAAAAAAAAAAAAJgCAABkcnMvZG93&#10;bnJldi54bWxQSwUGAAAAAAQABAD1AAAAhwMAAAAA&#10;"/>
                <v:line id="Line 118" style="position:absolute;visibility:visible;mso-wrap-style:square" o:spid="_x0000_s1141" strokecolor="#d4d4d4" strokeweight="0" o:connectortype="straight" from="66819,20916" to="66825,2092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yUusscAAADcAAAADwAAAGRycy9kb3ducmV2LnhtbESPS2vDMBCE74X+B7GFXkoiu4dQnCgh&#10;6YsGCiUvct1YG9vUWhlJTZz8+u6h0NsuMzvz7WTWu1adKMTGs4F8mIEiLr1tuDKw3bwNnkDFhGyx&#10;9UwGLhRhNr29mWBh/ZlXdFqnSkkIxwIN1Cl1hdaxrMlhHPqOWLSjDw6TrKHSNuBZwl2rH7NspB02&#10;LA01dvRcU/m9/nEG9vmyvK62YfG+2D98vvDh63Wnj8bc3/XzMahEffo3/11/WMHPhVaekQn09Bc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/JS6yxwAAANwAAAAPAAAAAAAA&#10;AAAAAAAAAKECAABkcnMvZG93bnJldi54bWxQSwUGAAAAAAQABAD5AAAAlQMAAAAA&#10;"/>
                <v:rect id="Rectangle 119" style="position:absolute;left:66819;top:20916;width:95;height:96;visibility:visible;mso-wrap-style:square;v-text-anchor:top" o:spid="_x0000_s1142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IRx3sAA&#10;AADcAAAADwAAAGRycy9kb3ducmV2LnhtbERP24rCMBB9F/Yfwgi+yJoqKFqNssgurG9e9gOGZmyq&#10;zaQkUbt+vREE3+ZwrrNYtbYWV/KhcqxgOMhAEBdOV1wq+Dv8fE5BhIissXZMCv4pwGr50Vlgrt2N&#10;d3Tdx1KkEA45KjAxNrmUoTBkMQxcQ5y4o/MWY4K+lNrjLYXbWo6ybCItVpwaDDa0NlSc9xerQJ62&#10;upLN98Sfjv2znpnNGO9jpXrd9msOIlIb3+KX+1en+cMZPJ9JF8jl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IRx3sAAAADcAAAADwAAAAAAAAAAAAAAAACYAgAAZHJzL2Rvd25y&#10;ZXYueG1sUEsFBgAAAAAEAAQA9QAAAIUDAAAAAA==&#10;"/>
                <v:line id="Line 120" style="position:absolute;visibility:visible;mso-wrap-style:square" o:spid="_x0000_s1143" strokecolor="#d4d4d4" strokeweight="0" o:connectortype="straight" from="66819,22821" to="66825,22828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/oCcgAAADcAAAADwAAAGRycy9kb3ducmV2LnhtbESPT2sCQQzF74V+hyEFL6XO6kHK1lHq&#10;v9JCQbSK17gTd5fuZJaZUdd++uZQ6C3hvbz3y3jauUZdKMTas4FBPwNFXHhbc2lg97V6egYVE7LF&#10;xjMZuFGE6eT+boy59Vfe0GWbSiUhHHM0UKXU5lrHoiKHse9bYtFOPjhMsoZS24BXCXeNHmbZSDus&#10;WRoqbGleUfG9PTsDh8FH8bPZhdnb7PD4ueDjernXJ2N6D93rC6hEXfo3/12/W8EfCr48IxPoyS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jz/oCcgAAADcAAAADwAAAAAA&#10;AAAAAAAAAAChAgAAZHJzL2Rvd25yZXYueG1sUEsFBgAAAAAEAAQA+QAAAJYDAAAAAA==&#10;"/>
                <v:rect id="Rectangle 121" style="position:absolute;left:66819;top:22821;width:95;height:96;visibility:visible;mso-wrap-style:square;v-text-anchor:top" o:spid="_x0000_s1144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63ZcIA&#10;AADcAAAADwAAAGRycy9kb3ducmV2LnhtbERP22oCMRB9F/oPYQq+iGYVlHY1u5RSwb5V2w8YNuNm&#10;L5ksSaprv74pFHybw7nOrhxtLy7kQ+NYwXKRgSCunG64VvD1uZ8/gQgRWWPvmBTcKEBZPEx2mGt3&#10;5SNdTrEWKYRDjgpMjEMuZagMWQwLNxAn7uy8xZigr6X2eE3htperLNtIiw2nBoMDvRqqutO3VSDb&#10;D93I4W3j2/Os08/mfY0/a6Wmj+PLFkSkMd7F/+6DTvNXS/h7Jl0g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nrdlwgAAANwAAAAPAAAAAAAAAAAAAAAAAJgCAABkcnMvZG93&#10;bnJldi54bWxQSwUGAAAAAAQABAD1AAAAhwMAAAAA&#10;"/>
                <v:line id="Line 122" style="position:absolute;visibility:visible;mso-wrap-style:square" o:spid="_x0000_s1145" strokecolor="#d4d4d4" strokeweight="0" o:connectortype="straight" from="66819,24720" to="66825,2472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KHT5cUAAADcAAAADwAAAGRycy9kb3ducmV2LnhtbERPS2vCQBC+C/0Pywi9SN2YQ5HUVXy0&#10;pQVBjBav0+yYhGZnw+5W0/56VxC8zcf3nMmsM404kfO1ZQWjYQKCuLC65lLBfvf2NAbhA7LGxjIp&#10;+CMPs+lDb4KZtmfe0ikPpYgh7DNUUIXQZlL6oiKDfmhb4sgdrTMYInSl1A7PMdw0Mk2SZ2mw5thQ&#10;YUvLioqf/NcoOIw+i//t3i3eF4fBesXfm9cveVTqsd/NX0AE6sJdfHN/6Dg/TeH6TLxATi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KHT5cUAAADcAAAADwAAAAAAAAAA&#10;AAAAAAChAgAAZHJzL2Rvd25yZXYueG1sUEsFBgAAAAAEAAQA+QAAAJMDAAAAAA==&#10;"/>
                <v:rect id="Rectangle 123" style="position:absolute;left:66819;top:24720;width:95;height:95;visibility:visible;mso-wrap-style:square;v-text-anchor:top" o:spid="_x0000_s114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CMicIA&#10;AADcAAAADwAAAGRycy9kb3ducmV2LnhtbERP3WrCMBS+H+wdwhl4MzRVUVzXKDIUtrut+gCH5ti0&#10;NiclybTu6c1gsLvz8f2eYjPYTlzIh8axgukkA0FcOd1wreB42I9XIEJE1tg5JgU3CrBZPz4UmGt3&#10;5S+6lLEWKYRDjgpMjH0uZagMWQwT1xMn7uS8xZigr6X2eE3htpOzLFtKiw2nBoM9vRmqzuW3VSDb&#10;T93Ifrf07en5rF/MxwJ/FkqNnobtK4hIQ/wX/7nfdZo/m8PvM+kCub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AIyJwgAAANwAAAAPAAAAAAAAAAAAAAAAAJgCAABkcnMvZG93&#10;bnJldi54bWxQSwUGAAAAAAQABAD1AAAAhwMAAAAA&#10;"/>
                <v:line id="Line 124" style="position:absolute;visibility:visible;mso-wrap-style:square" o:spid="_x0000_s1147" strokecolor="#d4d4d4" strokeweight="0" o:connectortype="straight" from="66819,26625" to="66825,26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ATuCsQAAADcAAAADwAAAGRycy9kb3ducmV2LnhtbERP22oCMRB9L/QfwhR8KZpVipTVKPVW&#10;LAjFS/F1uhl3l24mSxJ19etNQfBtDuc6w3FjKnEi50vLCrqdBARxZnXJuYLddtF+B+EDssbKMim4&#10;kIfx6PlpiKm2Z17TaRNyEUPYp6igCKFOpfRZQQZ9x9bEkTtYZzBE6HKpHZ5juKlkL0n60mDJsaHA&#10;mqYFZX+bo1Gw735l1/XOTT4n+9fVjH+/5z/yoFTrpfkYgAjUhIf47l7qOL/3Bv/PxAvk6AY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wBO4KxAAAANwAAAAPAAAAAAAAAAAA&#10;AAAAAKECAABkcnMvZG93bnJldi54bWxQSwUGAAAAAAQABAD5AAAAkgMAAAAA&#10;"/>
                <v:rect id="Rectangle 125" style="position:absolute;left:66819;top:26625;width:95;height:95;visibility:visible;mso-wrap-style:square;v-text-anchor:top" o:spid="_x0000_s1148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6WxZsEA&#10;AADcAAAADwAAAGRycy9kb3ducmV2LnhtbERP22oCMRB9L/gPYQRfimYrrOhqFCkK7Vu9fMCwGTer&#10;m8mSRN369aZQ8G0O5zqLVWcbcSMfascKPkYZCOLS6ZorBcfDdjgFESKyxsYxKfilAKtl722BhXZ3&#10;3tFtHyuRQjgUqMDE2BZShtKQxTByLXHiTs5bjAn6SmqP9xRuGznOsom0WHNqMNjSp6Hysr9aBfL8&#10;o2vZbib+fHq/6Jn5zvGRKzXod+s5iEhdfIn/3V86zR/n8PdMukAu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ulsWbBAAAA3AAAAA8AAAAAAAAAAAAAAAAAmAIAAGRycy9kb3du&#10;cmV2LnhtbFBLBQYAAAAABAAEAPUAAACGAwAAAAA=&#10;"/>
                <v:line id="Line 126" style="position:absolute;visibility:visible;mso-wrap-style:square" o:spid="_x0000_s1149" strokecolor="#d4d4d4" strokeweight="0" o:connectortype="straight" from="66819,28524" to="66825,2853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5rV5sUAAADcAAAADwAAAGRycy9kb3ducmV2LnhtbERPS2vCQBC+F/wPywi9lLrRQyjRVap9&#10;YKEgPorXaXZMgtnZsLs1sb/eFQRv8/E9ZzLrTC1O5HxlWcFwkIAgzq2uuFCw2348v4DwAVljbZkU&#10;nMnDbNp7mGCmbctrOm1CIWII+wwVlCE0mZQ+L8mgH9iGOHIH6wyGCF0htcM2hptajpIklQYrjg0l&#10;NrQoKT9u/oyC/fAr/1/v3Pxzvn/6fuPf1fuPPCj12O9exyACdeEuvrmXOs4fpXB9Jl4gpx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b5rV5sUAAADcAAAADwAAAAAAAAAA&#10;AAAAAAChAgAAZHJzL2Rvd25yZXYueG1sUEsFBgAAAAAEAAQA+QAAAJMDAAAAAA==&#10;"/>
                <v:rect id="Rectangle 127" style="position:absolute;left:66819;top:28524;width:95;height:95;visibility:visible;mso-wrap-style:square;v-text-anchor:top" o:spid="_x0000_s115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uKisEA&#10;AADcAAAADwAAAGRycy9kb3ducmV2LnhtbERPzWoCMRC+F/oOYQpeimYVtLoaRUTB3trVBxg242Z1&#10;M1mSqKtP3xQKvc3H9zuLVWcbcSMfascKhoMMBHHpdM2VguNh15+CCBFZY+OYFDwowGr5+rLAXLs7&#10;f9OtiJVIIRxyVGBibHMpQ2nIYhi4ljhxJ+ctxgR9JbXHewq3jRxl2URarDk1GGxpY6i8FFerQJ6/&#10;dC3b7cSfT+8XPTOfY3yOleq9des5iEhd/Bf/ufc6zR99wO8z6QK5/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Q7iorBAAAA3AAAAA8AAAAAAAAAAAAAAAAAmAIAAGRycy9kb3du&#10;cmV2LnhtbFBLBQYAAAAABAAEAPUAAACGAwAAAAA=&#10;"/>
              </v:group>
            </w:pict>
          </mc:Fallback>
        </mc:AlternateContent>
      </w:r>
    </w:p>
    <w:p w14:paraId="5E560797" w14:textId="77777777" w:rsidR="00F72FC1" w:rsidRPr="00D11BCE" w:rsidRDefault="00F72FC1" w:rsidP="006361AD">
      <w:pPr>
        <w:jc w:val="both"/>
        <w:rPr>
          <w:rFonts w:eastAsia="Times New Roman" w:cs="Arial"/>
          <w:lang w:val="en-US"/>
        </w:rPr>
      </w:pPr>
    </w:p>
    <w:p w14:paraId="256E1A01" w14:textId="77777777" w:rsidR="00F72FC1" w:rsidRPr="00D11BCE" w:rsidRDefault="00F72FC1" w:rsidP="006361AD">
      <w:pPr>
        <w:jc w:val="both"/>
        <w:rPr>
          <w:rFonts w:eastAsia="Times New Roman" w:cs="Arial"/>
          <w:lang w:val="en-US"/>
        </w:rPr>
      </w:pPr>
    </w:p>
    <w:p w14:paraId="0BE84C4B" w14:textId="77777777" w:rsidR="00F72FC1" w:rsidRPr="00D11BCE" w:rsidRDefault="00F72FC1" w:rsidP="006361AD">
      <w:pPr>
        <w:jc w:val="both"/>
        <w:rPr>
          <w:rFonts w:eastAsia="Times New Roman" w:cs="Arial"/>
          <w:lang w:val="en-US"/>
        </w:rPr>
      </w:pPr>
    </w:p>
    <w:p w14:paraId="14AED758" w14:textId="62C3910E" w:rsidR="001B65F4" w:rsidRPr="00D11BCE" w:rsidRDefault="001B65F4" w:rsidP="006361AD">
      <w:pPr>
        <w:jc w:val="both"/>
        <w:rPr>
          <w:rFonts w:eastAsia="Times New Roman" w:cs="Arial"/>
          <w:lang w:val="en-US"/>
        </w:rPr>
      </w:pPr>
    </w:p>
    <w:p w14:paraId="12880FD5" w14:textId="777622A4" w:rsidR="001B65F4" w:rsidRPr="00D11BCE" w:rsidRDefault="001B65F4" w:rsidP="006361AD">
      <w:pPr>
        <w:jc w:val="both"/>
        <w:rPr>
          <w:rFonts w:eastAsia="Times New Roman" w:cs="Arial"/>
          <w:lang w:val="en-US"/>
        </w:rPr>
      </w:pPr>
    </w:p>
    <w:p w14:paraId="08D40F16" w14:textId="5CD9357E" w:rsidR="001B65F4" w:rsidRPr="00D11BCE" w:rsidRDefault="001B65F4" w:rsidP="006361AD">
      <w:pPr>
        <w:jc w:val="both"/>
        <w:rPr>
          <w:rFonts w:eastAsia="Times New Roman" w:cs="Arial"/>
          <w:lang w:val="en-US"/>
        </w:rPr>
      </w:pPr>
    </w:p>
    <w:p w14:paraId="4A537504" w14:textId="4BD3303C" w:rsidR="001B65F4" w:rsidRPr="00D11BCE" w:rsidRDefault="001B65F4" w:rsidP="006361AD">
      <w:pPr>
        <w:jc w:val="both"/>
        <w:rPr>
          <w:rFonts w:eastAsia="Times New Roman" w:cs="Arial"/>
          <w:lang w:val="en-US"/>
        </w:rPr>
      </w:pPr>
    </w:p>
    <w:p w14:paraId="7EBCF2DD" w14:textId="27639B23" w:rsidR="001B65F4" w:rsidRPr="00D11BCE" w:rsidRDefault="001B65F4" w:rsidP="006361AD">
      <w:pPr>
        <w:jc w:val="both"/>
        <w:rPr>
          <w:rFonts w:eastAsia="Times New Roman" w:cs="Arial"/>
          <w:lang w:val="en-US"/>
        </w:rPr>
      </w:pPr>
    </w:p>
    <w:p w14:paraId="31BE1560" w14:textId="3E859440" w:rsidR="001B65F4" w:rsidRPr="00D11BCE" w:rsidRDefault="001B65F4" w:rsidP="006361AD">
      <w:pPr>
        <w:jc w:val="both"/>
        <w:rPr>
          <w:rFonts w:eastAsia="Times New Roman" w:cs="Arial"/>
          <w:lang w:val="en-US"/>
        </w:rPr>
      </w:pPr>
    </w:p>
    <w:p w14:paraId="6446DEE9" w14:textId="1A523C6E" w:rsidR="001B65F4" w:rsidRPr="00D11BCE" w:rsidRDefault="001B65F4" w:rsidP="006361AD">
      <w:pPr>
        <w:jc w:val="both"/>
        <w:rPr>
          <w:rFonts w:eastAsia="Times New Roman" w:cs="Arial"/>
          <w:lang w:val="en-US"/>
        </w:rPr>
      </w:pPr>
    </w:p>
    <w:p w14:paraId="0DE28516" w14:textId="5CD7A73E" w:rsidR="001B65F4" w:rsidRPr="00D11BCE" w:rsidRDefault="001B65F4" w:rsidP="006361AD">
      <w:pPr>
        <w:jc w:val="both"/>
        <w:rPr>
          <w:rFonts w:eastAsia="Times New Roman" w:cs="Arial"/>
          <w:lang w:val="en-US"/>
        </w:rPr>
      </w:pPr>
    </w:p>
    <w:p w14:paraId="46185ACF" w14:textId="77777777" w:rsidR="001B65F4" w:rsidRPr="00D11BCE" w:rsidRDefault="001B65F4" w:rsidP="006361AD">
      <w:pPr>
        <w:jc w:val="both"/>
        <w:rPr>
          <w:rFonts w:eastAsia="Times New Roman" w:cs="Arial"/>
          <w:lang w:val="en-US"/>
        </w:rPr>
      </w:pPr>
    </w:p>
    <w:p w14:paraId="0A1FBCFE" w14:textId="4A20FC44" w:rsidR="00071C6D" w:rsidRPr="00D11BCE" w:rsidRDefault="00071C6D" w:rsidP="006361AD">
      <w:pPr>
        <w:jc w:val="both"/>
        <w:rPr>
          <w:rFonts w:eastAsia="Times New Roman" w:cs="Arial"/>
          <w:lang w:val="en-US"/>
        </w:rPr>
      </w:pPr>
    </w:p>
    <w:p w14:paraId="28113839" w14:textId="77777777" w:rsidR="005717DD" w:rsidRPr="00D11BCE" w:rsidRDefault="005717DD" w:rsidP="006361AD">
      <w:pPr>
        <w:jc w:val="both"/>
        <w:rPr>
          <w:rFonts w:eastAsia="Times New Roman" w:cs="Arial"/>
          <w:lang w:val="en-US"/>
        </w:rPr>
      </w:pPr>
    </w:p>
    <w:p w14:paraId="36B8EAA8" w14:textId="77777777" w:rsidR="005717DD" w:rsidRPr="00D11BCE" w:rsidRDefault="005717DD" w:rsidP="006361AD">
      <w:pPr>
        <w:jc w:val="both"/>
        <w:rPr>
          <w:rFonts w:eastAsia="Times New Roman" w:cs="Arial"/>
          <w:lang w:val="en-US"/>
        </w:rPr>
      </w:pPr>
    </w:p>
    <w:p w14:paraId="6F0EF6E3" w14:textId="77777777" w:rsidR="005717DD" w:rsidRPr="00D11BCE" w:rsidRDefault="005717DD" w:rsidP="006361AD">
      <w:pPr>
        <w:jc w:val="both"/>
        <w:rPr>
          <w:rFonts w:eastAsia="Times New Roman" w:cs="Arial"/>
          <w:lang w:val="en-US"/>
        </w:rPr>
      </w:pPr>
    </w:p>
    <w:p w14:paraId="1B13723E" w14:textId="77777777" w:rsidR="00E86B25" w:rsidRPr="00D11BCE" w:rsidRDefault="00E86B25" w:rsidP="006361AD">
      <w:pPr>
        <w:jc w:val="both"/>
        <w:rPr>
          <w:rFonts w:eastAsia="Times New Roman" w:cs="Arial"/>
          <w:lang w:val="en-US"/>
        </w:rPr>
      </w:pPr>
    </w:p>
    <w:p w14:paraId="5412825F" w14:textId="77777777" w:rsidR="00E86B25" w:rsidRPr="00D11BCE" w:rsidRDefault="00E86B25" w:rsidP="006361AD">
      <w:pPr>
        <w:jc w:val="both"/>
        <w:rPr>
          <w:rFonts w:eastAsia="Times New Roman" w:cs="Arial"/>
          <w:lang w:val="en-US"/>
        </w:rPr>
      </w:pPr>
    </w:p>
    <w:p w14:paraId="65206C26" w14:textId="77777777" w:rsidR="00E86B25" w:rsidRPr="00D11BCE" w:rsidRDefault="00E86B25" w:rsidP="006361AD">
      <w:pPr>
        <w:jc w:val="both"/>
        <w:rPr>
          <w:rFonts w:eastAsia="Times New Roman" w:cs="Arial"/>
          <w:lang w:val="en-US"/>
        </w:rPr>
      </w:pPr>
    </w:p>
    <w:p w14:paraId="1E5C0E9D" w14:textId="77777777" w:rsidR="00333365" w:rsidRPr="00D11BCE" w:rsidRDefault="00333365" w:rsidP="006361AD">
      <w:pPr>
        <w:jc w:val="both"/>
        <w:rPr>
          <w:rFonts w:eastAsia="Times New Roman" w:cs="Arial"/>
          <w:lang w:val="en-US"/>
        </w:rPr>
      </w:pPr>
    </w:p>
    <w:p w14:paraId="7AE42AEE" w14:textId="5B1BE8F0" w:rsidR="00E10910" w:rsidRDefault="00BA7335" w:rsidP="00E10910">
      <w:pPr>
        <w:jc w:val="both"/>
        <w:rPr>
          <w:rFonts w:eastAsia="Times New Roman" w:cs="Arial"/>
          <w:lang w:val="en-US"/>
        </w:rPr>
      </w:pPr>
      <w:r>
        <w:rPr>
          <w:noProof/>
          <w:lang w:eastAsia="en-PH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24728E9" wp14:editId="389A242B">
                <wp:simplePos x="0" y="0"/>
                <wp:positionH relativeFrom="column">
                  <wp:posOffset>806450</wp:posOffset>
                </wp:positionH>
                <wp:positionV relativeFrom="paragraph">
                  <wp:posOffset>663575</wp:posOffset>
                </wp:positionV>
                <wp:extent cx="367665" cy="133350"/>
                <wp:effectExtent l="0" t="0" r="1333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" cy="133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3" style="position:absolute;margin-left:63.5pt;margin-top:52.25pt;width:28.95pt;height:10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01]" strokecolor="white [3212]" strokeweight="1pt" w14:anchorId="78CA1A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"/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FF1895D" wp14:editId="249C0CB0">
                <wp:simplePos x="0" y="0"/>
                <wp:positionH relativeFrom="column">
                  <wp:posOffset>1038860</wp:posOffset>
                </wp:positionH>
                <wp:positionV relativeFrom="paragraph">
                  <wp:posOffset>6350</wp:posOffset>
                </wp:positionV>
                <wp:extent cx="190500" cy="152400"/>
                <wp:effectExtent l="0" t="0" r="0" b="0"/>
                <wp:wrapNone/>
                <wp:docPr id="134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1F461B" w14:textId="6EAB754D" w:rsidR="009615DA" w:rsidRDefault="009615DA" w:rsidP="009615DA"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lang w:val="en-US"/>
                              </w:rPr>
                              <w:t xml:space="preserve"> 3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6" style="position:absolute;left:0;text-align:left;margin-left:81.8pt;margin-top:.5pt;width:15pt;height:1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151" filled="f" stroked="f" w14:anchorId="6FF1895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">
                <v:textbox inset="0,0,0,0">
                  <w:txbxContent>
                    <w:p w:rsidR="009615DA" w:rsidP="009615DA" w:rsidRDefault="009615DA" w14:paraId="4B1F461B" w14:textId="6EAB754D"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  <w:lang w:val="en-US"/>
                        </w:rPr>
                        <w:t xml:space="preserve"> 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10B9C5" wp14:editId="3E9BF581">
                <wp:simplePos x="0" y="0"/>
                <wp:positionH relativeFrom="column">
                  <wp:posOffset>1033145</wp:posOffset>
                </wp:positionH>
                <wp:positionV relativeFrom="paragraph">
                  <wp:posOffset>34925</wp:posOffset>
                </wp:positionV>
                <wp:extent cx="152400" cy="114300"/>
                <wp:effectExtent l="0" t="0" r="0" b="0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133" style="position:absolute;margin-left:81.35pt;margin-top:2.75pt;width:12pt;height:9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01]" stroked="f" strokeweight="1pt" w14:anchorId="595668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"/>
            </w:pict>
          </mc:Fallback>
        </mc:AlternateContent>
      </w:r>
      <w:r w:rsidR="00F10B8B"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98AF2AD" wp14:editId="58C42025">
                <wp:simplePos x="0" y="0"/>
                <wp:positionH relativeFrom="column">
                  <wp:posOffset>806450</wp:posOffset>
                </wp:positionH>
                <wp:positionV relativeFrom="paragraph">
                  <wp:posOffset>663575</wp:posOffset>
                </wp:positionV>
                <wp:extent cx="758825" cy="170815"/>
                <wp:effectExtent l="0" t="0" r="0" b="0"/>
                <wp:wrapNone/>
                <wp:docPr id="13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8825" cy="170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0C8F93" w14:textId="764BB615" w:rsidR="00F10B8B" w:rsidRPr="00BA7335" w:rsidRDefault="009615DA" w:rsidP="00F10B8B">
                            <w:r w:rsidRPr="00BA7335">
                              <w:rPr>
                                <w:rFonts w:ascii="Calibri" w:hAnsi="Calibri" w:cs="Calibri"/>
                                <w:bCs/>
                                <w:color w:val="000000"/>
                                <w:lang w:val="en-US"/>
                              </w:rPr>
                              <w:t>20xx</w:t>
                            </w:r>
                          </w:p>
                        </w:txbxContent>
                      </wps:txbx>
                      <wps:bodyPr rot="0" vert="horz" wrap="none" lIns="0" tIns="0" rIns="0" bIns="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_x0000_s1152" style="position:absolute;left:0;text-align:left;margin-left:63.5pt;margin-top:52.25pt;width:59.75pt;height:13.45pt;z-index:2516869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filled="f" stroked="f" w14:anchorId="098AF2A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">
                <v:textbox style="mso-fit-shape-to-text:t" inset="0,0,0,0">
                  <w:txbxContent>
                    <w:p w:rsidRPr="00BA7335" w:rsidR="00F10B8B" w:rsidP="00F10B8B" w:rsidRDefault="009615DA" w14:paraId="590C8F93" w14:textId="764BB615">
                      <w:r w:rsidRPr="00BA7335">
                        <w:rPr>
                          <w:rFonts w:ascii="Calibri" w:hAnsi="Calibri" w:cs="Calibri"/>
                          <w:bCs/>
                          <w:color w:val="000000"/>
                          <w:lang w:val="en-US"/>
                        </w:rPr>
                        <w:t>20xx</w:t>
                      </w:r>
                    </w:p>
                  </w:txbxContent>
                </v:textbox>
              </v:rect>
            </w:pict>
          </mc:Fallback>
        </mc:AlternateContent>
      </w:r>
      <w:r w:rsidR="001636B6" w:rsidRPr="00D11BCE"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E785DD3" wp14:editId="5AB84FC7">
                <wp:simplePos x="0" y="0"/>
                <wp:positionH relativeFrom="column">
                  <wp:posOffset>945515</wp:posOffset>
                </wp:positionH>
                <wp:positionV relativeFrom="paragraph">
                  <wp:posOffset>793639</wp:posOffset>
                </wp:positionV>
                <wp:extent cx="225349" cy="0"/>
                <wp:effectExtent l="0" t="0" r="22860" b="19050"/>
                <wp:wrapNone/>
                <wp:docPr id="138" name="Straight Connector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3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line id="Straight Connector 138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from="74.45pt,62.5pt" to="92.2pt,62.5pt" w14:anchorId="207316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">
                <v:stroke joinstyle="miter"/>
              </v:line>
            </w:pict>
          </mc:Fallback>
        </mc:AlternateContent>
      </w:r>
      <w:r w:rsidR="00E10910" w:rsidRPr="00D11BCE">
        <w:rPr>
          <w:noProof/>
          <w:lang w:eastAsia="en-PH"/>
        </w:rPr>
        <w:drawing>
          <wp:inline distT="0" distB="0" distL="0" distR="0" wp14:anchorId="6FC668A9" wp14:editId="29AA1E4C">
            <wp:extent cx="6528668" cy="8424600"/>
            <wp:effectExtent l="0" t="0" r="5715" b="0"/>
            <wp:docPr id="628" name="Picture 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2553" cy="8429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6D040" w14:textId="77777777" w:rsidR="00E10910" w:rsidRDefault="00E10910" w:rsidP="006361AD">
      <w:pPr>
        <w:jc w:val="both"/>
        <w:rPr>
          <w:rFonts w:eastAsia="Times New Roman" w:cs="Arial"/>
          <w:lang w:val="en-US"/>
        </w:rPr>
      </w:pPr>
    </w:p>
    <w:p w14:paraId="14EA8514" w14:textId="09B34426" w:rsidR="00E24058" w:rsidRDefault="00E10910" w:rsidP="006361AD">
      <w:pPr>
        <w:jc w:val="both"/>
        <w:rPr>
          <w:rFonts w:eastAsia="Times New Roman" w:cs="Arial"/>
          <w:lang w:val="en-US"/>
        </w:rPr>
      </w:pPr>
      <w:r>
        <w:rPr>
          <w:noProof/>
          <w:lang w:eastAsia="en-PH"/>
        </w:rPr>
        <w:lastRenderedPageBreak/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26AA2E1D" wp14:editId="307DCCC9">
                <wp:simplePos x="0" y="0"/>
                <wp:positionH relativeFrom="column">
                  <wp:posOffset>-1178560</wp:posOffset>
                </wp:positionH>
                <wp:positionV relativeFrom="paragraph">
                  <wp:posOffset>1595120</wp:posOffset>
                </wp:positionV>
                <wp:extent cx="8794115" cy="6075680"/>
                <wp:effectExtent l="6668" t="0" r="32702" b="32703"/>
                <wp:wrapThrough wrapText="bothSides">
                  <wp:wrapPolygon edited="0">
                    <wp:start x="16" y="21624"/>
                    <wp:lineTo x="63" y="21624"/>
                    <wp:lineTo x="765" y="20134"/>
                    <wp:lineTo x="4555" y="20134"/>
                    <wp:lineTo x="5257" y="21624"/>
                    <wp:lineTo x="6006" y="20134"/>
                    <wp:lineTo x="6754" y="20066"/>
                    <wp:lineTo x="7503" y="21624"/>
                    <wp:lineTo x="7550" y="21624"/>
                    <wp:lineTo x="8251" y="20134"/>
                    <wp:lineTo x="9047" y="20134"/>
                    <wp:lineTo x="9749" y="20676"/>
                    <wp:lineTo x="10544" y="20676"/>
                    <wp:lineTo x="11246" y="20134"/>
                    <wp:lineTo x="12743" y="20134"/>
                    <wp:lineTo x="13492" y="20066"/>
                    <wp:lineTo x="14241" y="21624"/>
                    <wp:lineTo x="14287" y="21624"/>
                    <wp:lineTo x="14989" y="20134"/>
                    <wp:lineTo x="16533" y="20134"/>
                    <wp:lineTo x="17235" y="20676"/>
                    <wp:lineTo x="18031" y="20676"/>
                    <wp:lineTo x="18733" y="21624"/>
                    <wp:lineTo x="19481" y="20134"/>
                    <wp:lineTo x="21025" y="20134"/>
                    <wp:lineTo x="21634" y="21624"/>
                    <wp:lineTo x="21634" y="20337"/>
                    <wp:lineTo x="21634" y="20269"/>
                    <wp:lineTo x="20978" y="-49"/>
                    <wp:lineTo x="16" y="-49"/>
                    <wp:lineTo x="16" y="21624"/>
                  </wp:wrapPolygon>
                </wp:wrapThrough>
                <wp:docPr id="1905700855" name="Group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rot="5400000">
                          <a:off x="0" y="0"/>
                          <a:ext cx="8794115" cy="6075680"/>
                          <a:chOff x="-9" y="0"/>
                          <a:chExt cx="11887" cy="7348"/>
                        </a:xfrm>
                      </wpg:grpSpPr>
                      <wps:wsp>
                        <wps:cNvPr id="1905700856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28" y="19"/>
                            <a:ext cx="1152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81EC5F" w14:textId="4F8A7242" w:rsidR="00E10910" w:rsidRDefault="00F10B8B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FORMAT NO. 3</w:t>
                              </w:r>
                              <w:r w:rsidR="00E10910"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-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57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8" y="391"/>
                            <a:ext cx="3361" cy="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55DEDD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8"/>
                                  <w:szCs w:val="18"/>
                                  <w:lang w:val="en-US"/>
                                </w:rPr>
                                <w:t>NAME OF LIFE INSURANCE COMPAN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58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8" y="620"/>
                            <a:ext cx="2692" cy="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53A2C5" w14:textId="77777777" w:rsidR="00E10910" w:rsidRDefault="00E10910" w:rsidP="00E10910">
                              <w:r>
                                <w:rPr>
                                  <w:rFonts w:cs="Arial"/>
                                  <w:color w:val="000000"/>
                                  <w:sz w:val="18"/>
                                  <w:szCs w:val="18"/>
                                  <w:lang w:val="en-US"/>
                                </w:rPr>
                                <w:t>Claims Paid during the Year 202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5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38" y="1260"/>
                            <a:ext cx="1221" cy="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983B47" w14:textId="77777777" w:rsidR="00E10910" w:rsidRDefault="00E10910" w:rsidP="00E10910">
                              <w:proofErr w:type="spellStart"/>
                              <w:r>
                                <w:rPr>
                                  <w:rFonts w:cs="Arial"/>
                                  <w:color w:val="000000"/>
                                  <w:sz w:val="18"/>
                                  <w:szCs w:val="18"/>
                                  <w:lang w:val="en-US"/>
                                </w:rPr>
                                <w:t>Microinsurance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6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8" y="6785"/>
                            <a:ext cx="335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26F939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Tot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61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5005" y="6785"/>
                            <a:ext cx="949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33BEDF" w14:textId="77777777" w:rsidR="00E10910" w:rsidRDefault="00E10910" w:rsidP="00E10910">
                              <w:proofErr w:type="spellStart"/>
                              <w:r>
                                <w:rPr>
                                  <w:rFonts w:cs="Arial"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xxxxxxxxxxx.xx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62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9416" y="6785"/>
                            <a:ext cx="809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2E4F92" w14:textId="77777777" w:rsidR="00E10910" w:rsidRDefault="00E10910" w:rsidP="00E10910">
                              <w:proofErr w:type="spellStart"/>
                              <w:r>
                                <w:rPr>
                                  <w:rFonts w:cs="Arial"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xxxxxxxxx.xx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63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6042" y="1699"/>
                            <a:ext cx="841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AF76B9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Date of Los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6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7126" y="1508"/>
                            <a:ext cx="475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6A5327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 xml:space="preserve">Date of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6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6909" y="1699"/>
                            <a:ext cx="911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04BEA2" w14:textId="7B46D8FB" w:rsidR="00E10910" w:rsidRDefault="00B27AEE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Hospitaliz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66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8078" y="1517"/>
                            <a:ext cx="755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220EC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Date Filed (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67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8841" y="1517"/>
                            <a:ext cx="313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85CFEF" w14:textId="5F1A26CB" w:rsidR="00E10910" w:rsidRDefault="00B27AEE" w:rsidP="00E10910">
                              <w:r>
                                <w:rPr>
                                  <w:rFonts w:cs="Arial"/>
                                  <w:b/>
                                  <w:bCs/>
                                  <w:i/>
                                  <w:i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With</w:t>
                              </w:r>
                              <w:r w:rsidR="00E10910">
                                <w:rPr>
                                  <w:rFonts w:cs="Arial"/>
                                  <w:b/>
                                  <w:bCs/>
                                  <w:i/>
                                  <w:i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68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8841" y="1651"/>
                            <a:ext cx="321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869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8841" y="1670"/>
                            <a:ext cx="321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870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7880" y="1708"/>
                            <a:ext cx="1480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86C145" w14:textId="206E7AF5" w:rsidR="00E10910" w:rsidRDefault="00B27AEE" w:rsidP="00E10910">
                              <w:r>
                                <w:rPr>
                                  <w:rFonts w:cs="Arial"/>
                                  <w:b/>
                                  <w:bCs/>
                                  <w:i/>
                                  <w:i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Complete</w:t>
                              </w:r>
                              <w:r w:rsidR="00E10910">
                                <w:rPr>
                                  <w:rFonts w:cs="Arial"/>
                                  <w:b/>
                                  <w:bCs/>
                                  <w:i/>
                                  <w:i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 xml:space="preserve"> documents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71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7880" y="1842"/>
                            <a:ext cx="1442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872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880" y="1861"/>
                            <a:ext cx="1442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873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9416" y="1699"/>
                            <a:ext cx="864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B12572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Amount Pai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74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0283" y="1699"/>
                            <a:ext cx="639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F654CA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Date Pai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75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10952" y="1699"/>
                            <a:ext cx="926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1FA313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Claims Statu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76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47" y="1699"/>
                            <a:ext cx="864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BFD3A3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Product/Pla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77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1093" y="1508"/>
                            <a:ext cx="615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26F5D9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 xml:space="preserve">Nature of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78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1225" y="1699"/>
                            <a:ext cx="382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B2534E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Clai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79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2092" y="1508"/>
                            <a:ext cx="553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32D07E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 xml:space="preserve">Name of 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80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2092" y="1699"/>
                            <a:ext cx="561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7566F6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Assur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81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3224" y="1508"/>
                            <a:ext cx="553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FBC880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 xml:space="preserve">Name of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82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3120" y="1699"/>
                            <a:ext cx="755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47CE3D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Beneficiar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83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4411" y="1508"/>
                            <a:ext cx="304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BFB7AD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 xml:space="preserve">Sum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84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4298" y="1699"/>
                            <a:ext cx="506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F6468F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Insur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85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5175" y="1508"/>
                            <a:ext cx="700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FDA633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 xml:space="preserve">Amount of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86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5325" y="1699"/>
                            <a:ext cx="382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DDF2F4" w14:textId="77777777" w:rsidR="00E10910" w:rsidRDefault="00E10910" w:rsidP="00E10910">
                              <w:r>
                                <w:rPr>
                                  <w:rFonts w:cs="Arial"/>
                                  <w:b/>
                                  <w:bCs/>
                                  <w:color w:val="000000"/>
                                  <w:sz w:val="14"/>
                                  <w:szCs w:val="14"/>
                                  <w:lang w:val="en-US"/>
                                </w:rPr>
                                <w:t>Clai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wps:wsp>
                        <wps:cNvPr id="1905700887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933" y="0"/>
                            <a:ext cx="0" cy="1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888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933" y="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889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2856" y="0"/>
                            <a:ext cx="0" cy="38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890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2856" y="0"/>
                            <a:ext cx="9" cy="382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891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933" y="200"/>
                            <a:ext cx="0" cy="18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892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933" y="200"/>
                            <a:ext cx="10" cy="182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893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1866" y="0"/>
                            <a:ext cx="0" cy="38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894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1866" y="0"/>
                            <a:ext cx="10" cy="382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895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147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896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" cy="147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897" name="Line 46"/>
                        <wps:cNvCnPr>
                          <a:cxnSpLocks noChangeShapeType="1"/>
                        </wps:cNvCnPr>
                        <wps:spPr bwMode="auto">
                          <a:xfrm>
                            <a:off x="933" y="840"/>
                            <a:ext cx="0" cy="41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898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933" y="840"/>
                            <a:ext cx="10" cy="41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899" name="Line 48"/>
                        <wps:cNvCnPr>
                          <a:cxnSpLocks noChangeShapeType="1"/>
                        </wps:cNvCnPr>
                        <wps:spPr bwMode="auto">
                          <a:xfrm>
                            <a:off x="1866" y="840"/>
                            <a:ext cx="0" cy="63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00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1866" y="840"/>
                            <a:ext cx="10" cy="63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01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2856" y="611"/>
                            <a:ext cx="0" cy="859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02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2856" y="611"/>
                            <a:ext cx="9" cy="859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03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4128" y="0"/>
                            <a:ext cx="0" cy="147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04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4128" y="0"/>
                            <a:ext cx="10" cy="147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05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4977" y="0"/>
                            <a:ext cx="0" cy="147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06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4977" y="0"/>
                            <a:ext cx="9" cy="147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07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6032" y="0"/>
                            <a:ext cx="0" cy="147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08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6032" y="0"/>
                            <a:ext cx="10" cy="147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09" name="Line 58"/>
                        <wps:cNvCnPr>
                          <a:cxnSpLocks noChangeShapeType="1"/>
                        </wps:cNvCnPr>
                        <wps:spPr bwMode="auto">
                          <a:xfrm>
                            <a:off x="6881" y="0"/>
                            <a:ext cx="0" cy="147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10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6881" y="0"/>
                            <a:ext cx="9" cy="147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11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7833" y="0"/>
                            <a:ext cx="0" cy="147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12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7833" y="0"/>
                            <a:ext cx="9" cy="147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13" name="Line 62"/>
                        <wps:cNvCnPr>
                          <a:cxnSpLocks noChangeShapeType="1"/>
                        </wps:cNvCnPr>
                        <wps:spPr bwMode="auto">
                          <a:xfrm>
                            <a:off x="9388" y="0"/>
                            <a:ext cx="0" cy="147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14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9388" y="0"/>
                            <a:ext cx="9" cy="147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15" name="Line 64"/>
                        <wps:cNvCnPr>
                          <a:cxnSpLocks noChangeShapeType="1"/>
                        </wps:cNvCnPr>
                        <wps:spPr bwMode="auto">
                          <a:xfrm>
                            <a:off x="10264" y="0"/>
                            <a:ext cx="0" cy="147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16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10264" y="0"/>
                            <a:ext cx="10" cy="147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17" name="Line 66"/>
                        <wps:cNvCnPr>
                          <a:cxnSpLocks noChangeShapeType="1"/>
                        </wps:cNvCnPr>
                        <wps:spPr bwMode="auto">
                          <a:xfrm>
                            <a:off x="10924" y="0"/>
                            <a:ext cx="0" cy="147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18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10924" y="0"/>
                            <a:ext cx="9" cy="147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19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9" y="1470"/>
                            <a:ext cx="11867" cy="1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20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11867" y="0"/>
                            <a:ext cx="0" cy="147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21" name="Rectangle 70"/>
                        <wps:cNvSpPr>
                          <a:spLocks noChangeArrowheads="1"/>
                        </wps:cNvSpPr>
                        <wps:spPr bwMode="auto">
                          <a:xfrm>
                            <a:off x="11867" y="0"/>
                            <a:ext cx="9" cy="147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22" name="Line 71"/>
                        <wps:cNvCnPr>
                          <a:cxnSpLocks noChangeShapeType="1"/>
                        </wps:cNvCnPr>
                        <wps:spPr bwMode="auto">
                          <a:xfrm>
                            <a:off x="933" y="1489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23" name="Rectangle 72"/>
                        <wps:cNvSpPr>
                          <a:spLocks noChangeArrowheads="1"/>
                        </wps:cNvSpPr>
                        <wps:spPr bwMode="auto">
                          <a:xfrm>
                            <a:off x="933" y="1489"/>
                            <a:ext cx="10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24" name="Line 73"/>
                        <wps:cNvCnPr>
                          <a:cxnSpLocks noChangeShapeType="1"/>
                        </wps:cNvCnPr>
                        <wps:spPr bwMode="auto">
                          <a:xfrm>
                            <a:off x="1866" y="1489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25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1866" y="1489"/>
                            <a:ext cx="10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26" name="Line 75"/>
                        <wps:cNvCnPr>
                          <a:cxnSpLocks noChangeShapeType="1"/>
                        </wps:cNvCnPr>
                        <wps:spPr bwMode="auto">
                          <a:xfrm>
                            <a:off x="2856" y="1489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27" name="Rectangle 76"/>
                        <wps:cNvSpPr>
                          <a:spLocks noChangeArrowheads="1"/>
                        </wps:cNvSpPr>
                        <wps:spPr bwMode="auto">
                          <a:xfrm>
                            <a:off x="2856" y="1489"/>
                            <a:ext cx="9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28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4128" y="1489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29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4128" y="1489"/>
                            <a:ext cx="10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30" name="Line 79"/>
                        <wps:cNvCnPr>
                          <a:cxnSpLocks noChangeShapeType="1"/>
                        </wps:cNvCnPr>
                        <wps:spPr bwMode="auto">
                          <a:xfrm>
                            <a:off x="4977" y="1517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31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4977" y="1489"/>
                            <a:ext cx="9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32" name="Line 81"/>
                        <wps:cNvCnPr>
                          <a:cxnSpLocks noChangeShapeType="1"/>
                        </wps:cNvCnPr>
                        <wps:spPr bwMode="auto">
                          <a:xfrm>
                            <a:off x="6032" y="1489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33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6032" y="1489"/>
                            <a:ext cx="10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34" name="Line 83"/>
                        <wps:cNvCnPr>
                          <a:cxnSpLocks noChangeShapeType="1"/>
                        </wps:cNvCnPr>
                        <wps:spPr bwMode="auto">
                          <a:xfrm>
                            <a:off x="6881" y="1489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35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6881" y="1489"/>
                            <a:ext cx="9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36" name="Line 85"/>
                        <wps:cNvCnPr>
                          <a:cxnSpLocks noChangeShapeType="1"/>
                        </wps:cNvCnPr>
                        <wps:spPr bwMode="auto">
                          <a:xfrm>
                            <a:off x="7833" y="1489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37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7833" y="1489"/>
                            <a:ext cx="9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38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9388" y="1489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39" name="Rectangle 88"/>
                        <wps:cNvSpPr>
                          <a:spLocks noChangeArrowheads="1"/>
                        </wps:cNvSpPr>
                        <wps:spPr bwMode="auto">
                          <a:xfrm>
                            <a:off x="9388" y="1489"/>
                            <a:ext cx="9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40" name="Line 89"/>
                        <wps:cNvCnPr>
                          <a:cxnSpLocks noChangeShapeType="1"/>
                        </wps:cNvCnPr>
                        <wps:spPr bwMode="auto">
                          <a:xfrm>
                            <a:off x="10264" y="1489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41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10264" y="1489"/>
                            <a:ext cx="10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42" name="Line 91"/>
                        <wps:cNvCnPr>
                          <a:cxnSpLocks noChangeShapeType="1"/>
                        </wps:cNvCnPr>
                        <wps:spPr bwMode="auto">
                          <a:xfrm>
                            <a:off x="10924" y="1489"/>
                            <a:ext cx="0" cy="3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43" name="Rectangle 92"/>
                        <wps:cNvSpPr>
                          <a:spLocks noChangeArrowheads="1"/>
                        </wps:cNvSpPr>
                        <wps:spPr bwMode="auto">
                          <a:xfrm>
                            <a:off x="10924" y="1489"/>
                            <a:ext cx="9" cy="37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44" name="Rectangle 93"/>
                        <wps:cNvSpPr>
                          <a:spLocks noChangeArrowheads="1"/>
                        </wps:cNvSpPr>
                        <wps:spPr bwMode="auto">
                          <a:xfrm>
                            <a:off x="9" y="1861"/>
                            <a:ext cx="11867" cy="1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45" name="Line 94"/>
                        <wps:cNvCnPr>
                          <a:cxnSpLocks noChangeShapeType="1"/>
                        </wps:cNvCnPr>
                        <wps:spPr bwMode="auto">
                          <a:xfrm>
                            <a:off x="9" y="2052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46" name="Rectangle 95"/>
                        <wps:cNvSpPr>
                          <a:spLocks noChangeArrowheads="1"/>
                        </wps:cNvSpPr>
                        <wps:spPr bwMode="auto">
                          <a:xfrm>
                            <a:off x="9" y="2052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47" name="Line 96"/>
                        <wps:cNvCnPr>
                          <a:cxnSpLocks noChangeShapeType="1"/>
                        </wps:cNvCnPr>
                        <wps:spPr bwMode="auto">
                          <a:xfrm>
                            <a:off x="9" y="2233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48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9" y="2233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49" name="Line 98"/>
                        <wps:cNvCnPr>
                          <a:cxnSpLocks noChangeShapeType="1"/>
                        </wps:cNvCnPr>
                        <wps:spPr bwMode="auto">
                          <a:xfrm>
                            <a:off x="9" y="2414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50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9" y="2414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51" name="Line 100"/>
                        <wps:cNvCnPr>
                          <a:cxnSpLocks noChangeShapeType="1"/>
                        </wps:cNvCnPr>
                        <wps:spPr bwMode="auto">
                          <a:xfrm>
                            <a:off x="9" y="2596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52" name="Rectangle 101"/>
                        <wps:cNvSpPr>
                          <a:spLocks noChangeArrowheads="1"/>
                        </wps:cNvSpPr>
                        <wps:spPr bwMode="auto">
                          <a:xfrm>
                            <a:off x="9" y="2596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53" name="Line 102"/>
                        <wps:cNvCnPr>
                          <a:cxnSpLocks noChangeShapeType="1"/>
                        </wps:cNvCnPr>
                        <wps:spPr bwMode="auto">
                          <a:xfrm>
                            <a:off x="9" y="2777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54" name="Rectangle 103"/>
                        <wps:cNvSpPr>
                          <a:spLocks noChangeArrowheads="1"/>
                        </wps:cNvSpPr>
                        <wps:spPr bwMode="auto">
                          <a:xfrm>
                            <a:off x="9" y="2777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55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9" y="2958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56" name="Rectangle 105"/>
                        <wps:cNvSpPr>
                          <a:spLocks noChangeArrowheads="1"/>
                        </wps:cNvSpPr>
                        <wps:spPr bwMode="auto">
                          <a:xfrm>
                            <a:off x="9" y="2958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57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9" y="3139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58" name="Rectangle 107"/>
                        <wps:cNvSpPr>
                          <a:spLocks noChangeArrowheads="1"/>
                        </wps:cNvSpPr>
                        <wps:spPr bwMode="auto">
                          <a:xfrm>
                            <a:off x="9" y="3139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59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9" y="3321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60" name="Rectangle 109"/>
                        <wps:cNvSpPr>
                          <a:spLocks noChangeArrowheads="1"/>
                        </wps:cNvSpPr>
                        <wps:spPr bwMode="auto">
                          <a:xfrm>
                            <a:off x="9" y="3321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61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9" y="3502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62" name="Rectangle 111"/>
                        <wps:cNvSpPr>
                          <a:spLocks noChangeArrowheads="1"/>
                        </wps:cNvSpPr>
                        <wps:spPr bwMode="auto">
                          <a:xfrm>
                            <a:off x="9" y="3502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63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9" y="3683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64" name="Rectangle 113"/>
                        <wps:cNvSpPr>
                          <a:spLocks noChangeArrowheads="1"/>
                        </wps:cNvSpPr>
                        <wps:spPr bwMode="auto">
                          <a:xfrm>
                            <a:off x="9" y="3683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65" name="Line 114"/>
                        <wps:cNvCnPr>
                          <a:cxnSpLocks noChangeShapeType="1"/>
                        </wps:cNvCnPr>
                        <wps:spPr bwMode="auto">
                          <a:xfrm>
                            <a:off x="9" y="3865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66" name="Rectangle 115"/>
                        <wps:cNvSpPr>
                          <a:spLocks noChangeArrowheads="1"/>
                        </wps:cNvSpPr>
                        <wps:spPr bwMode="auto">
                          <a:xfrm>
                            <a:off x="9" y="3865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67" name="Line 116"/>
                        <wps:cNvCnPr>
                          <a:cxnSpLocks noChangeShapeType="1"/>
                        </wps:cNvCnPr>
                        <wps:spPr bwMode="auto">
                          <a:xfrm>
                            <a:off x="9" y="4046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68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9" y="4046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69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9" y="4227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70" name="Rectangle 119"/>
                        <wps:cNvSpPr>
                          <a:spLocks noChangeArrowheads="1"/>
                        </wps:cNvSpPr>
                        <wps:spPr bwMode="auto">
                          <a:xfrm>
                            <a:off x="9" y="4227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71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9" y="4409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72" name="Rectangle 121"/>
                        <wps:cNvSpPr>
                          <a:spLocks noChangeArrowheads="1"/>
                        </wps:cNvSpPr>
                        <wps:spPr bwMode="auto">
                          <a:xfrm>
                            <a:off x="9" y="4409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73" name="Rectangle 122"/>
                        <wps:cNvSpPr>
                          <a:spLocks noChangeArrowheads="1"/>
                        </wps:cNvSpPr>
                        <wps:spPr bwMode="auto">
                          <a:xfrm>
                            <a:off x="11857" y="1489"/>
                            <a:ext cx="19" cy="29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74" name="Line 123"/>
                        <wps:cNvCnPr>
                          <a:cxnSpLocks noChangeShapeType="1"/>
                        </wps:cNvCnPr>
                        <wps:spPr bwMode="auto">
                          <a:xfrm>
                            <a:off x="9" y="4590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75" name="Rectangle 124"/>
                        <wps:cNvSpPr>
                          <a:spLocks noChangeArrowheads="1"/>
                        </wps:cNvSpPr>
                        <wps:spPr bwMode="auto">
                          <a:xfrm>
                            <a:off x="9" y="4590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76" name="Line 125"/>
                        <wps:cNvCnPr>
                          <a:cxnSpLocks noChangeShapeType="1"/>
                        </wps:cNvCnPr>
                        <wps:spPr bwMode="auto">
                          <a:xfrm>
                            <a:off x="11867" y="4418"/>
                            <a:ext cx="0" cy="172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77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11867" y="4418"/>
                            <a:ext cx="9" cy="172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78" name="Line 127"/>
                        <wps:cNvCnPr>
                          <a:cxnSpLocks noChangeShapeType="1"/>
                        </wps:cNvCnPr>
                        <wps:spPr bwMode="auto">
                          <a:xfrm>
                            <a:off x="9" y="4771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79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9" y="4771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80" name="Line 129"/>
                        <wps:cNvCnPr>
                          <a:cxnSpLocks noChangeShapeType="1"/>
                        </wps:cNvCnPr>
                        <wps:spPr bwMode="auto">
                          <a:xfrm>
                            <a:off x="9" y="4952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81" name="Rectangle 130"/>
                        <wps:cNvSpPr>
                          <a:spLocks noChangeArrowheads="1"/>
                        </wps:cNvSpPr>
                        <wps:spPr bwMode="auto">
                          <a:xfrm>
                            <a:off x="9" y="4952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82" name="Line 131"/>
                        <wps:cNvCnPr>
                          <a:cxnSpLocks noChangeShapeType="1"/>
                        </wps:cNvCnPr>
                        <wps:spPr bwMode="auto">
                          <a:xfrm>
                            <a:off x="9" y="5134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83" name="Rectangle 132"/>
                        <wps:cNvSpPr>
                          <a:spLocks noChangeArrowheads="1"/>
                        </wps:cNvSpPr>
                        <wps:spPr bwMode="auto">
                          <a:xfrm>
                            <a:off x="9" y="5134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84" name="Line 133"/>
                        <wps:cNvCnPr>
                          <a:cxnSpLocks noChangeShapeType="1"/>
                        </wps:cNvCnPr>
                        <wps:spPr bwMode="auto">
                          <a:xfrm>
                            <a:off x="9" y="5315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85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9" y="5315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86" name="Line 135"/>
                        <wps:cNvCnPr>
                          <a:cxnSpLocks noChangeShapeType="1"/>
                        </wps:cNvCnPr>
                        <wps:spPr bwMode="auto">
                          <a:xfrm>
                            <a:off x="9" y="5496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87" name="Rectangle 136"/>
                        <wps:cNvSpPr>
                          <a:spLocks noChangeArrowheads="1"/>
                        </wps:cNvSpPr>
                        <wps:spPr bwMode="auto">
                          <a:xfrm>
                            <a:off x="9" y="5496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88" name="Line 137"/>
                        <wps:cNvCnPr>
                          <a:cxnSpLocks noChangeShapeType="1"/>
                        </wps:cNvCnPr>
                        <wps:spPr bwMode="auto">
                          <a:xfrm>
                            <a:off x="9" y="5678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89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" y="5678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90" name="Line 139"/>
                        <wps:cNvCnPr>
                          <a:cxnSpLocks noChangeShapeType="1"/>
                        </wps:cNvCnPr>
                        <wps:spPr bwMode="auto">
                          <a:xfrm>
                            <a:off x="9" y="5859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91" name="Rectangle 140"/>
                        <wps:cNvSpPr>
                          <a:spLocks noChangeArrowheads="1"/>
                        </wps:cNvSpPr>
                        <wps:spPr bwMode="auto">
                          <a:xfrm>
                            <a:off x="9" y="5859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92" name="Line 141"/>
                        <wps:cNvCnPr>
                          <a:cxnSpLocks noChangeShapeType="1"/>
                        </wps:cNvCnPr>
                        <wps:spPr bwMode="auto">
                          <a:xfrm>
                            <a:off x="9" y="6040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93" name="Rectangle 142"/>
                        <wps:cNvSpPr>
                          <a:spLocks noChangeArrowheads="1"/>
                        </wps:cNvSpPr>
                        <wps:spPr bwMode="auto">
                          <a:xfrm>
                            <a:off x="9" y="6040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94" name="Line 143"/>
                        <wps:cNvCnPr>
                          <a:cxnSpLocks noChangeShapeType="1"/>
                        </wps:cNvCnPr>
                        <wps:spPr bwMode="auto">
                          <a:xfrm>
                            <a:off x="9" y="6222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95" name="Rectangle 144"/>
                        <wps:cNvSpPr>
                          <a:spLocks noChangeArrowheads="1"/>
                        </wps:cNvSpPr>
                        <wps:spPr bwMode="auto">
                          <a:xfrm>
                            <a:off x="9" y="6222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96" name="Line 145"/>
                        <wps:cNvCnPr>
                          <a:cxnSpLocks noChangeShapeType="1"/>
                        </wps:cNvCnPr>
                        <wps:spPr bwMode="auto">
                          <a:xfrm>
                            <a:off x="9" y="6403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97" name="Rectangle 146"/>
                        <wps:cNvSpPr>
                          <a:spLocks noChangeArrowheads="1"/>
                        </wps:cNvSpPr>
                        <wps:spPr bwMode="auto">
                          <a:xfrm>
                            <a:off x="9" y="6403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0998" name="Line 147"/>
                        <wps:cNvCnPr>
                          <a:cxnSpLocks noChangeShapeType="1"/>
                        </wps:cNvCnPr>
                        <wps:spPr bwMode="auto">
                          <a:xfrm>
                            <a:off x="9" y="6584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0999" name="Rectangle 148"/>
                        <wps:cNvSpPr>
                          <a:spLocks noChangeArrowheads="1"/>
                        </wps:cNvSpPr>
                        <wps:spPr bwMode="auto">
                          <a:xfrm>
                            <a:off x="9" y="6584"/>
                            <a:ext cx="11848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00" name="Line 149"/>
                        <wps:cNvCnPr>
                          <a:cxnSpLocks noChangeShapeType="1"/>
                        </wps:cNvCnPr>
                        <wps:spPr bwMode="auto">
                          <a:xfrm>
                            <a:off x="4128" y="1880"/>
                            <a:ext cx="0" cy="489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01" name="Rectangle 150"/>
                        <wps:cNvSpPr>
                          <a:spLocks noChangeArrowheads="1"/>
                        </wps:cNvSpPr>
                        <wps:spPr bwMode="auto">
                          <a:xfrm>
                            <a:off x="4128" y="1880"/>
                            <a:ext cx="10" cy="489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02" name="Line 151"/>
                        <wps:cNvCnPr>
                          <a:cxnSpLocks noChangeShapeType="1"/>
                        </wps:cNvCnPr>
                        <wps:spPr bwMode="auto">
                          <a:xfrm>
                            <a:off x="9" y="6766"/>
                            <a:ext cx="11848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03" name="Rectangle 152"/>
                        <wps:cNvSpPr>
                          <a:spLocks noChangeArrowheads="1"/>
                        </wps:cNvSpPr>
                        <wps:spPr bwMode="auto">
                          <a:xfrm>
                            <a:off x="9" y="6766"/>
                            <a:ext cx="11848" cy="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04" name="Rectangle 153"/>
                        <wps:cNvSpPr>
                          <a:spLocks noChangeArrowheads="1"/>
                        </wps:cNvSpPr>
                        <wps:spPr bwMode="auto">
                          <a:xfrm>
                            <a:off x="-9" y="1470"/>
                            <a:ext cx="18" cy="550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05" name="Line 154"/>
                        <wps:cNvCnPr>
                          <a:cxnSpLocks noChangeShapeType="1"/>
                        </wps:cNvCnPr>
                        <wps:spPr bwMode="auto">
                          <a:xfrm>
                            <a:off x="933" y="1880"/>
                            <a:ext cx="0" cy="5076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06" name="Rectangle 155"/>
                        <wps:cNvSpPr>
                          <a:spLocks noChangeArrowheads="1"/>
                        </wps:cNvSpPr>
                        <wps:spPr bwMode="auto">
                          <a:xfrm>
                            <a:off x="933" y="1880"/>
                            <a:ext cx="10" cy="507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07" name="Line 156"/>
                        <wps:cNvCnPr>
                          <a:cxnSpLocks noChangeShapeType="1"/>
                        </wps:cNvCnPr>
                        <wps:spPr bwMode="auto">
                          <a:xfrm>
                            <a:off x="1866" y="1880"/>
                            <a:ext cx="0" cy="5076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08" name="Rectangle 157"/>
                        <wps:cNvSpPr>
                          <a:spLocks noChangeArrowheads="1"/>
                        </wps:cNvSpPr>
                        <wps:spPr bwMode="auto">
                          <a:xfrm>
                            <a:off x="1866" y="1880"/>
                            <a:ext cx="10" cy="507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09" name="Line 158"/>
                        <wps:cNvCnPr>
                          <a:cxnSpLocks noChangeShapeType="1"/>
                        </wps:cNvCnPr>
                        <wps:spPr bwMode="auto">
                          <a:xfrm>
                            <a:off x="2856" y="1880"/>
                            <a:ext cx="0" cy="5076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10" name="Rectangle 159"/>
                        <wps:cNvSpPr>
                          <a:spLocks noChangeArrowheads="1"/>
                        </wps:cNvSpPr>
                        <wps:spPr bwMode="auto">
                          <a:xfrm>
                            <a:off x="2856" y="1880"/>
                            <a:ext cx="9" cy="507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11" name="Line 160"/>
                        <wps:cNvCnPr>
                          <a:cxnSpLocks noChangeShapeType="1"/>
                        </wps:cNvCnPr>
                        <wps:spPr bwMode="auto">
                          <a:xfrm>
                            <a:off x="4128" y="6775"/>
                            <a:ext cx="0" cy="181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12" name="Rectangle 161"/>
                        <wps:cNvSpPr>
                          <a:spLocks noChangeArrowheads="1"/>
                        </wps:cNvSpPr>
                        <wps:spPr bwMode="auto">
                          <a:xfrm>
                            <a:off x="4128" y="6775"/>
                            <a:ext cx="10" cy="181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13" name="Line 162"/>
                        <wps:cNvCnPr>
                          <a:cxnSpLocks noChangeShapeType="1"/>
                        </wps:cNvCnPr>
                        <wps:spPr bwMode="auto">
                          <a:xfrm>
                            <a:off x="4977" y="1880"/>
                            <a:ext cx="0" cy="5076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14" name="Rectangle 163"/>
                        <wps:cNvSpPr>
                          <a:spLocks noChangeArrowheads="1"/>
                        </wps:cNvSpPr>
                        <wps:spPr bwMode="auto">
                          <a:xfrm>
                            <a:off x="4977" y="1880"/>
                            <a:ext cx="9" cy="507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15" name="Line 164"/>
                        <wps:cNvCnPr>
                          <a:cxnSpLocks noChangeShapeType="1"/>
                        </wps:cNvCnPr>
                        <wps:spPr bwMode="auto">
                          <a:xfrm>
                            <a:off x="6032" y="1880"/>
                            <a:ext cx="0" cy="5076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16" name="Rectangle 165"/>
                        <wps:cNvSpPr>
                          <a:spLocks noChangeArrowheads="1"/>
                        </wps:cNvSpPr>
                        <wps:spPr bwMode="auto">
                          <a:xfrm>
                            <a:off x="6032" y="1880"/>
                            <a:ext cx="10" cy="507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17" name="Line 166"/>
                        <wps:cNvCnPr>
                          <a:cxnSpLocks noChangeShapeType="1"/>
                        </wps:cNvCnPr>
                        <wps:spPr bwMode="auto">
                          <a:xfrm>
                            <a:off x="6881" y="1880"/>
                            <a:ext cx="0" cy="5076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18" name="Rectangle 167"/>
                        <wps:cNvSpPr>
                          <a:spLocks noChangeArrowheads="1"/>
                        </wps:cNvSpPr>
                        <wps:spPr bwMode="auto">
                          <a:xfrm>
                            <a:off x="6881" y="1880"/>
                            <a:ext cx="9" cy="507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19" name="Line 168"/>
                        <wps:cNvCnPr>
                          <a:cxnSpLocks noChangeShapeType="1"/>
                        </wps:cNvCnPr>
                        <wps:spPr bwMode="auto">
                          <a:xfrm>
                            <a:off x="7833" y="1880"/>
                            <a:ext cx="0" cy="5076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20" name="Rectangle 169"/>
                        <wps:cNvSpPr>
                          <a:spLocks noChangeArrowheads="1"/>
                        </wps:cNvSpPr>
                        <wps:spPr bwMode="auto">
                          <a:xfrm>
                            <a:off x="7833" y="1880"/>
                            <a:ext cx="9" cy="507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21" name="Line 170"/>
                        <wps:cNvCnPr>
                          <a:cxnSpLocks noChangeShapeType="1"/>
                        </wps:cNvCnPr>
                        <wps:spPr bwMode="auto">
                          <a:xfrm>
                            <a:off x="9388" y="1880"/>
                            <a:ext cx="0" cy="5076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22" name="Rectangle 171"/>
                        <wps:cNvSpPr>
                          <a:spLocks noChangeArrowheads="1"/>
                        </wps:cNvSpPr>
                        <wps:spPr bwMode="auto">
                          <a:xfrm>
                            <a:off x="9388" y="1880"/>
                            <a:ext cx="9" cy="507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23" name="Line 172"/>
                        <wps:cNvCnPr>
                          <a:cxnSpLocks noChangeShapeType="1"/>
                        </wps:cNvCnPr>
                        <wps:spPr bwMode="auto">
                          <a:xfrm>
                            <a:off x="10264" y="1880"/>
                            <a:ext cx="0" cy="5076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24" name="Rectangle 173"/>
                        <wps:cNvSpPr>
                          <a:spLocks noChangeArrowheads="1"/>
                        </wps:cNvSpPr>
                        <wps:spPr bwMode="auto">
                          <a:xfrm>
                            <a:off x="10264" y="1880"/>
                            <a:ext cx="10" cy="507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25" name="Line 174"/>
                        <wps:cNvCnPr>
                          <a:cxnSpLocks noChangeShapeType="1"/>
                        </wps:cNvCnPr>
                        <wps:spPr bwMode="auto">
                          <a:xfrm>
                            <a:off x="10924" y="1880"/>
                            <a:ext cx="0" cy="5076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26" name="Rectangle 175"/>
                        <wps:cNvSpPr>
                          <a:spLocks noChangeArrowheads="1"/>
                        </wps:cNvSpPr>
                        <wps:spPr bwMode="auto">
                          <a:xfrm>
                            <a:off x="10924" y="1880"/>
                            <a:ext cx="9" cy="507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27" name="Rectangle 176"/>
                        <wps:cNvSpPr>
                          <a:spLocks noChangeArrowheads="1"/>
                        </wps:cNvSpPr>
                        <wps:spPr bwMode="auto">
                          <a:xfrm>
                            <a:off x="9" y="6956"/>
                            <a:ext cx="11867" cy="1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28" name="Rectangle 177"/>
                        <wps:cNvSpPr>
                          <a:spLocks noChangeArrowheads="1"/>
                        </wps:cNvSpPr>
                        <wps:spPr bwMode="auto">
                          <a:xfrm>
                            <a:off x="11857" y="4590"/>
                            <a:ext cx="19" cy="238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29" name="Line 178"/>
                        <wps:cNvCnPr>
                          <a:cxnSpLocks noChangeShapeType="1"/>
                        </wps:cNvCnPr>
                        <wps:spPr bwMode="auto">
                          <a:xfrm>
                            <a:off x="0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30" name="Rectangle 179"/>
                        <wps:cNvSpPr>
                          <a:spLocks noChangeArrowheads="1"/>
                        </wps:cNvSpPr>
                        <wps:spPr bwMode="auto">
                          <a:xfrm>
                            <a:off x="0" y="6975"/>
                            <a:ext cx="9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31" name="Line 180"/>
                        <wps:cNvCnPr>
                          <a:cxnSpLocks noChangeShapeType="1"/>
                        </wps:cNvCnPr>
                        <wps:spPr bwMode="auto">
                          <a:xfrm>
                            <a:off x="933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32" name="Rectangle 181"/>
                        <wps:cNvSpPr>
                          <a:spLocks noChangeArrowheads="1"/>
                        </wps:cNvSpPr>
                        <wps:spPr bwMode="auto">
                          <a:xfrm>
                            <a:off x="933" y="6975"/>
                            <a:ext cx="10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33" name="Line 182"/>
                        <wps:cNvCnPr>
                          <a:cxnSpLocks noChangeShapeType="1"/>
                        </wps:cNvCnPr>
                        <wps:spPr bwMode="auto">
                          <a:xfrm>
                            <a:off x="1866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34" name="Rectangle 183"/>
                        <wps:cNvSpPr>
                          <a:spLocks noChangeArrowheads="1"/>
                        </wps:cNvSpPr>
                        <wps:spPr bwMode="auto">
                          <a:xfrm>
                            <a:off x="1866" y="6975"/>
                            <a:ext cx="10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35" name="Line 184"/>
                        <wps:cNvCnPr>
                          <a:cxnSpLocks noChangeShapeType="1"/>
                        </wps:cNvCnPr>
                        <wps:spPr bwMode="auto">
                          <a:xfrm>
                            <a:off x="2856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36" name="Rectangle 185"/>
                        <wps:cNvSpPr>
                          <a:spLocks noChangeArrowheads="1"/>
                        </wps:cNvSpPr>
                        <wps:spPr bwMode="auto">
                          <a:xfrm>
                            <a:off x="2856" y="6975"/>
                            <a:ext cx="9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37" name="Line 186"/>
                        <wps:cNvCnPr>
                          <a:cxnSpLocks noChangeShapeType="1"/>
                        </wps:cNvCnPr>
                        <wps:spPr bwMode="auto">
                          <a:xfrm>
                            <a:off x="4128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38" name="Rectangle 187"/>
                        <wps:cNvSpPr>
                          <a:spLocks noChangeArrowheads="1"/>
                        </wps:cNvSpPr>
                        <wps:spPr bwMode="auto">
                          <a:xfrm>
                            <a:off x="4128" y="6975"/>
                            <a:ext cx="10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39" name="Line 188"/>
                        <wps:cNvCnPr>
                          <a:cxnSpLocks noChangeShapeType="1"/>
                        </wps:cNvCnPr>
                        <wps:spPr bwMode="auto">
                          <a:xfrm>
                            <a:off x="4977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40" name="Rectangle 189"/>
                        <wps:cNvSpPr>
                          <a:spLocks noChangeArrowheads="1"/>
                        </wps:cNvSpPr>
                        <wps:spPr bwMode="auto">
                          <a:xfrm>
                            <a:off x="4977" y="6975"/>
                            <a:ext cx="9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41" name="Line 190"/>
                        <wps:cNvCnPr>
                          <a:cxnSpLocks noChangeShapeType="1"/>
                        </wps:cNvCnPr>
                        <wps:spPr bwMode="auto">
                          <a:xfrm>
                            <a:off x="6032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42" name="Rectangle 191"/>
                        <wps:cNvSpPr>
                          <a:spLocks noChangeArrowheads="1"/>
                        </wps:cNvSpPr>
                        <wps:spPr bwMode="auto">
                          <a:xfrm>
                            <a:off x="6032" y="6975"/>
                            <a:ext cx="10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43" name="Line 192"/>
                        <wps:cNvCnPr>
                          <a:cxnSpLocks noChangeShapeType="1"/>
                        </wps:cNvCnPr>
                        <wps:spPr bwMode="auto">
                          <a:xfrm>
                            <a:off x="6881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44" name="Rectangle 193"/>
                        <wps:cNvSpPr>
                          <a:spLocks noChangeArrowheads="1"/>
                        </wps:cNvSpPr>
                        <wps:spPr bwMode="auto">
                          <a:xfrm>
                            <a:off x="6881" y="6975"/>
                            <a:ext cx="9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45" name="Line 194"/>
                        <wps:cNvCnPr>
                          <a:cxnSpLocks noChangeShapeType="1"/>
                        </wps:cNvCnPr>
                        <wps:spPr bwMode="auto">
                          <a:xfrm>
                            <a:off x="7833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46" name="Rectangle 195"/>
                        <wps:cNvSpPr>
                          <a:spLocks noChangeArrowheads="1"/>
                        </wps:cNvSpPr>
                        <wps:spPr bwMode="auto">
                          <a:xfrm>
                            <a:off x="7833" y="6975"/>
                            <a:ext cx="9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47" name="Line 196"/>
                        <wps:cNvCnPr>
                          <a:cxnSpLocks noChangeShapeType="1"/>
                        </wps:cNvCnPr>
                        <wps:spPr bwMode="auto">
                          <a:xfrm>
                            <a:off x="9388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48" name="Rectangle 197"/>
                        <wps:cNvSpPr>
                          <a:spLocks noChangeArrowheads="1"/>
                        </wps:cNvSpPr>
                        <wps:spPr bwMode="auto">
                          <a:xfrm>
                            <a:off x="9388" y="6975"/>
                            <a:ext cx="9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49" name="Line 198"/>
                        <wps:cNvCnPr>
                          <a:cxnSpLocks noChangeShapeType="1"/>
                        </wps:cNvCnPr>
                        <wps:spPr bwMode="auto">
                          <a:xfrm>
                            <a:off x="10264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50" name="Rectangle 199"/>
                        <wps:cNvSpPr>
                          <a:spLocks noChangeArrowheads="1"/>
                        </wps:cNvSpPr>
                        <wps:spPr bwMode="auto">
                          <a:xfrm>
                            <a:off x="10264" y="6975"/>
                            <a:ext cx="10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51" name="Line 200"/>
                        <wps:cNvCnPr>
                          <a:cxnSpLocks noChangeShapeType="1"/>
                        </wps:cNvCnPr>
                        <wps:spPr bwMode="auto">
                          <a:xfrm>
                            <a:off x="10924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52" name="Rectangle 201"/>
                        <wps:cNvSpPr>
                          <a:spLocks noChangeArrowheads="1"/>
                        </wps:cNvSpPr>
                        <wps:spPr bwMode="auto">
                          <a:xfrm>
                            <a:off x="10924" y="6975"/>
                            <a:ext cx="9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53" name="Line 202"/>
                        <wps:cNvCnPr>
                          <a:cxnSpLocks noChangeShapeType="1"/>
                        </wps:cNvCnPr>
                        <wps:spPr bwMode="auto">
                          <a:xfrm>
                            <a:off x="11867" y="6975"/>
                            <a:ext cx="1" cy="363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5701054" name="Rectangle 203"/>
                        <wps:cNvSpPr>
                          <a:spLocks noChangeArrowheads="1"/>
                        </wps:cNvSpPr>
                        <wps:spPr bwMode="auto">
                          <a:xfrm>
                            <a:off x="11867" y="6975"/>
                            <a:ext cx="9" cy="373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701055" name="Line 204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11876" cy="1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AA2E1D" id="Group 205" o:spid="_x0000_s1154" style="position:absolute;left:0;text-align:left;margin-left:-92.8pt;margin-top:125.6pt;width:692.45pt;height:478.4pt;rotation:90;z-index:251681792;mso-width-relative:margin;mso-height-relative:margin" coordorigin="-9" coordsize="11887,7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">
                <v:rect id="Rectangle 5" o:spid="_x0000_s1155" style="position:absolute;left:28;top:19;width:1152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3068gA&#10;AADjAAAADwAAAGRycy9kb3ducmV2LnhtbERPS2vCQBC+C/0PyxR6090WtEl0FakWPdYH2N6G7JiE&#10;ZmdDdmtSf71bKHic7z2zRW9rcaHWV441PI8UCOLcmYoLDcfD+zAB4QOywdoxafglD4v5w2CGmXEd&#10;7+iyD4WIIewz1FCG0GRS+rwki37kGuLInV1rMcSzLaRpsYvhtpYvSk2kxYpjQ4kNvZWUf+9/rIZN&#10;0iw/t+7aFfX6a3P6OKWrQxq0fnrsl1MQgfpwF/+7tybOT9X4ValkPIG/nyIAcn4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7DfTryAAAAOMAAAAPAAAAAAAAAAAAAAAAAJgCAABk&#10;cnMvZG93bnJldi54bWxQSwUGAAAAAAQABAD1AAAAjQMAAAAA&#10;" filled="f" stroked="f">
                  <v:textbox inset="0,0,0,0">
                    <w:txbxContent>
                      <w:p w14:paraId="6281EC5F" w14:textId="4F8A7242" w:rsidR="00E10910" w:rsidRDefault="00F10B8B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FORMAT NO. 3</w:t>
                        </w:r>
                        <w:r w:rsidR="00E10910"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-A</w:t>
                        </w:r>
                      </w:p>
                    </w:txbxContent>
                  </v:textbox>
                </v:rect>
                <v:rect id="_x0000_s1156" style="position:absolute;left:38;top:391;width:3361;height:2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EFRcMgA&#10;AADjAAAADwAAAGRycy9kb3ducmV2LnhtbERPX2vCMBB/H+w7hBv4NhMHaluNIttEH6cO1LejOdti&#10;cylNtN0+/TIY7PF+/2++7G0t7tT6yrGG0VCBIM6dqbjQ8HlYPycgfEA2WDsmDV/kYbl4fJhjZlzH&#10;O7rvQyFiCPsMNZQhNJmUPi/Joh+6hjhyF9daDPFsC2la7GK4reWLUhNpseLYUGJDryXl1/3Natgk&#10;zeq0dd9dUb+fN8ePY/p2SIPWg6d+NQMRqA//4j/31sT5qRpPlUrGU/j9KQIgFz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UQVFwyAAAAOMAAAAPAAAAAAAAAAAAAAAAAJgCAABk&#10;cnMvZG93bnJldi54bWxQSwUGAAAAAAQABAD1AAAAjQMAAAAA&#10;" filled="f" stroked="f">
                  <v:textbox inset="0,0,0,0">
                    <w:txbxContent>
                      <w:p w14:paraId="2D55DEDD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8"/>
                            <w:szCs w:val="18"/>
                            <w:lang w:val="en-US"/>
                          </w:rPr>
                          <w:t>NAME OF LIFE INSURANCE COMPANY</w:t>
                        </w:r>
                      </w:p>
                    </w:txbxContent>
                  </v:textbox>
                </v:rect>
                <v:rect id="Rectangle 7" o:spid="_x0000_s1157" style="position:absolute;left:38;top:620;width:2692;height:2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7FAssA&#10;AADjAAAADwAAAGRycy9kb3ducmV2LnhtbESPT0/DMAzF70h8h8hI3FjCpEFblk3TAG1H9kca3KzG&#10;tBWNUzVhLXx6fEDa0X7P7/08X46+VWfqYxPYwv3EgCIug2u4snA8vN5loGJCdtgGJgs/FGG5uL6a&#10;Y+HCwDs671OlJIRjgRbqlLpC61jW5DFOQkcs2mfoPSYZ+0q7HgcJ962eGvOgPTYsDTV2tK6p/Np/&#10;ewubrFu9b8PvULUvH5vT2yl/PuTJ2tubcfUEKtGYLub/660T/NzMHo3JZgItP8kC9OIP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Cl3sUCywAAAOMAAAAPAAAAAAAAAAAAAAAAAJgC&#10;AABkcnMvZG93bnJldi54bWxQSwUGAAAAAAQABAD1AAAAkAMAAAAA&#10;" filled="f" stroked="f">
                  <v:textbox inset="0,0,0,0">
                    <w:txbxContent>
                      <w:p w14:paraId="5253A2C5" w14:textId="77777777" w:rsidR="00E10910" w:rsidRDefault="00E10910" w:rsidP="00E10910">
                        <w:r>
                          <w:rPr>
                            <w:rFonts w:cs="Arial"/>
                            <w:color w:val="000000"/>
                            <w:sz w:val="18"/>
                            <w:szCs w:val="18"/>
                            <w:lang w:val="en-US"/>
                          </w:rPr>
                          <w:t>Claims Paid during the Year 2022</w:t>
                        </w:r>
                      </w:p>
                    </w:txbxContent>
                  </v:textbox>
                </v:rect>
                <v:rect id="Rectangle 8" o:spid="_x0000_s1158" style="position:absolute;left:38;top:1260;width:1221;height:2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JgmcgA&#10;AADjAAAADwAAAGRycy9kb3ducmV2LnhtbERPX2vCMBB/F/wO4QTfNHHg1nZGEefQx00F3dvR3Nqy&#10;5lKazHZ+ejMY7PF+/2+x6m0trtT6yrGG2VSBIM6dqbjQcDq+ThIQPiAbrB2Thh/ysFoOBwvMjOv4&#10;na6HUIgYwj5DDWUITSalz0uy6KeuIY7cp2sthni2hTQtdjHc1vJBqUdpseLYUGJDm5Lyr8O31bBL&#10;mvVl725dUW8/due3c/pyTIPW41G/fgYRqA//4j/33sT5qZo/KZXMU/j9KQIgl3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KkmCZyAAAAOMAAAAPAAAAAAAAAAAAAAAAAJgCAABk&#10;cnMvZG93bnJldi54bWxQSwUGAAAAAAQABAD1AAAAjQMAAAAA&#10;" filled="f" stroked="f">
                  <v:textbox inset="0,0,0,0">
                    <w:txbxContent>
                      <w:p w14:paraId="6D983B47" w14:textId="77777777" w:rsidR="00E10910" w:rsidRDefault="00E10910" w:rsidP="00E10910">
                        <w:r>
                          <w:rPr>
                            <w:rFonts w:cs="Arial"/>
                            <w:color w:val="000000"/>
                            <w:sz w:val="18"/>
                            <w:szCs w:val="18"/>
                            <w:lang w:val="en-US"/>
                          </w:rPr>
                          <w:t>Microinsurance</w:t>
                        </w:r>
                      </w:p>
                    </w:txbxContent>
                  </v:textbox>
                </v:rect>
                <v:rect id="Rectangle 9" o:spid="_x0000_s1159" style="position:absolute;left:28;top:6785;width:335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QDucsA&#10;AADjAAAADwAAAGRycy9kb3ducmV2LnhtbESPQU/DMAyF70j8h8hI3FjCJEZblk3TAG3HsSENblZj&#10;2orGqZqwFn79fEDa0fbze++bL0ffqhP1sQls4X5iQBGXwTVcWXg/vN5loGJCdtgGJgu/FGG5uL6a&#10;Y+HCwG902qdKiQnHAi3UKXWF1rGsyWOchI5Ybl+h95hk7CvtehzE3Ld6asxMe2xYEmrsaF1T+b3/&#10;8RY2Wbf62Ia/oWpfPjfH3TF/PuTJ2tubcfUEKtGYLuL/762T+rl5eDQmmwmFMMkC9OIM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CVxAO5ywAAAOMAAAAPAAAAAAAAAAAAAAAAAJgC&#10;AABkcnMvZG93bnJldi54bWxQSwUGAAAAAAQABAD1AAAAkAMAAAAA&#10;" filled="f" stroked="f">
                  <v:textbox inset="0,0,0,0">
                    <w:txbxContent>
                      <w:p w14:paraId="0426F939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Total</w:t>
                        </w:r>
                      </w:p>
                    </w:txbxContent>
                  </v:textbox>
                </v:rect>
                <v:rect id="Rectangle 10" o:spid="_x0000_s1160" style="position:absolute;left:5005;top:6785;width:949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oimIsgA&#10;AADjAAAADwAAAGRycy9kb3ducmV2LnhtbERPS2vCQBC+F/oflhG81V0LtUl0FekDPVYtqLchOybB&#10;7GzIrib117uFQo/zvWe26G0trtT6yrGG8UiBIM6dqbjQ8L37fEpA+IBssHZMGn7Iw2L++DDDzLiO&#10;N3TdhkLEEPYZaihDaDIpfV6SRT9yDXHkTq61GOLZFtK02MVwW8tnpSbSYsWxocSG3krKz9uL1bBK&#10;muVh7W5dUX8cV/uvffq+S4PWw0G/nIII1Id/8Z97beL8VL28KpVMxvD7UwRAzu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6iKYiyAAAAOMAAAAPAAAAAAAAAAAAAAAAAJgCAABk&#10;cnMvZG93bnJldi54bWxQSwUGAAAAAAQABAD1AAAAjQMAAAAA&#10;" filled="f" stroked="f">
                  <v:textbox inset="0,0,0,0">
                    <w:txbxContent>
                      <w:p w14:paraId="6633BEDF" w14:textId="77777777" w:rsidR="00E10910" w:rsidRDefault="00E10910" w:rsidP="00E10910">
                        <w:r>
                          <w:rPr>
                            <w:rFonts w:cs="Arial"/>
                            <w:color w:val="000000"/>
                            <w:sz w:val="14"/>
                            <w:szCs w:val="14"/>
                            <w:lang w:val="en-US"/>
                          </w:rPr>
                          <w:t>xxxxxxxxxxx.xx</w:t>
                        </w:r>
                      </w:p>
                    </w:txbxContent>
                  </v:textbox>
                </v:rect>
                <v:rect id="Rectangle 11" o:spid="_x0000_s1161" style="position:absolute;left:9416;top:6785;width:809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o4VcgA&#10;AADjAAAADwAAAGRycy9kb3ducmV2LnhtbERPS2vCQBC+F/oflil4q7sVtEl0FWkteqwPsL0N2TEJ&#10;zc6G7GpSf71bKHic7z2zRW9rcaHWV441vAwVCOLcmYoLDYf9x3MCwgdkg7Vj0vBLHhbzx4cZZsZ1&#10;vKXLLhQihrDPUEMZQpNJ6fOSLPqha4gjd3KtxRDPtpCmxS6G21qOlJpIixXHhhIbeisp/9mdrYZ1&#10;0iy/Nu7aFfXqe338PKbv+zRoPXjql1MQgfpwF/+7NybOT9X4ValkMoK/nyIAcn4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KWjhVyAAAAOMAAAAPAAAAAAAAAAAAAAAAAJgCAABk&#10;cnMvZG93bnJldi54bWxQSwUGAAAAAAQABAD1AAAAjQMAAAAA&#10;" filled="f" stroked="f">
                  <v:textbox inset="0,0,0,0">
                    <w:txbxContent>
                      <w:p w14:paraId="6A2E4F92" w14:textId="77777777" w:rsidR="00E10910" w:rsidRDefault="00E10910" w:rsidP="00E10910">
                        <w:r>
                          <w:rPr>
                            <w:rFonts w:cs="Arial"/>
                            <w:color w:val="000000"/>
                            <w:sz w:val="14"/>
                            <w:szCs w:val="14"/>
                            <w:lang w:val="en-US"/>
                          </w:rPr>
                          <w:t>xxxxxxxxx.xx</w:t>
                        </w:r>
                      </w:p>
                    </w:txbxContent>
                  </v:textbox>
                </v:rect>
                <v:rect id="Rectangle 12" o:spid="_x0000_s1162" style="position:absolute;left:6042;top:1699;width:841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RadzsgA&#10;AADjAAAADwAAAGRycy9kb3ducmV2LnhtbERPS2vCQBC+F/wPywi91V1bqkl0FekDPVoV1NuQHZNg&#10;djZktybtr+8WCj3O9575sre1uFHrK8caxiMFgjh3puJCw2H//pCA8AHZYO2YNHyRh+VicDfHzLiO&#10;P+i2C4WIIewz1FCG0GRS+rwki37kGuLIXVxrMcSzLaRpsYvhtpaPSk2kxYpjQ4kNvZSUX3efVsM6&#10;aVanjfvuivrtvD5uj+nrPg1a3w/71QxEoD78i//cGxPnp+p5qlQyeYLfnyIAcvE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lFp3OyAAAAOMAAAAPAAAAAAAAAAAAAAAAAJgCAABk&#10;cnMvZG93bnJldi54bWxQSwUGAAAAAAQABAD1AAAAjQMAAAAA&#10;" filled="f" stroked="f">
                  <v:textbox inset="0,0,0,0">
                    <w:txbxContent>
                      <w:p w14:paraId="0DAF76B9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Date of Loss</w:t>
                        </w:r>
                      </w:p>
                    </w:txbxContent>
                  </v:textbox>
                </v:rect>
                <v:rect id="Rectangle 13" o:spid="_x0000_s1163" style="position:absolute;left:7126;top:1508;width:475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8FusgA&#10;AADjAAAADwAAAGRycy9kb3ducmV2LnhtbERPS2vCQBC+F/wPywi91V1Lq0l0FekDPVoV1NuQHZNg&#10;djZktybtr+8WCj3O9575sre1uFHrK8caxiMFgjh3puJCw2H//pCA8AHZYO2YNHyRh+VicDfHzLiO&#10;P+i2C4WIIewz1FCG0GRS+rwki37kGuLIXVxrMcSzLaRpsYvhtpaPSk2kxYpjQ4kNvZSUX3efVsM6&#10;aVanjfvuivrtvD5uj+nrPg1a3w/71QxEoD78i//cGxPnp+p5qlQyeYLfnyIAcvE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q/wW6yAAAAOMAAAAPAAAAAAAAAAAAAAAAAJgCAABk&#10;cnMvZG93bnJldi54bWxQSwUGAAAAAAQABAD1AAAAjQMAAAAA&#10;" filled="f" stroked="f">
                  <v:textbox inset="0,0,0,0">
                    <w:txbxContent>
                      <w:p w14:paraId="1F6A5327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 xml:space="preserve">Date of </w:t>
                        </w:r>
                      </w:p>
                    </w:txbxContent>
                  </v:textbox>
                </v:rect>
                <v:rect id="Rectangle 14" o:spid="_x0000_s1164" style="position:absolute;left:6909;top:1699;width:911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OgIcgA&#10;AADjAAAADwAAAGRycy9kb3ducmV2LnhtbERPS2vCQBC+C/0PyxR6090WtEl0FakWPdYH2N6G7JiE&#10;ZmdDdmtSf71bKHic7z2zRW9rcaHWV441PI8UCOLcmYoLDcfD+zAB4QOywdoxafglD4v5w2CGmXEd&#10;7+iyD4WIIewz1FCG0GRS+rwki37kGuLInV1rMcSzLaRpsYvhtpYvSk2kxYpjQ4kNvZWUf+9/rIZN&#10;0iw/t+7aFfX6a3P6OKWrQxq0fnrsl1MQgfpwF/+7tybOT9X4ValkMoa/nyIAcn4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Fs6AhyAAAAOMAAAAPAAAAAAAAAAAAAAAAAJgCAABk&#10;cnMvZG93bnJldi54bWxQSwUGAAAAAAQABAD1AAAAjQMAAAAA&#10;" filled="f" stroked="f">
                  <v:textbox inset="0,0,0,0">
                    <w:txbxContent>
                      <w:p w14:paraId="4D04BEA2" w14:textId="7B46D8FB" w:rsidR="00E10910" w:rsidRDefault="00B27AEE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Hospitalization</w:t>
                        </w:r>
                      </w:p>
                    </w:txbxContent>
                  </v:textbox>
                </v:rect>
                <v:rect id="Rectangle 15" o:spid="_x0000_s1165" style="position:absolute;left:8078;top:1517;width:755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E+VsgA&#10;AADjAAAADwAAAGRycy9kb3ducmV2LnhtbERPX0vDMBB/F/wO4YS9uUTB2nbLxlDH9jg7Ye7taM62&#10;2FxKk62dn94MBB/v9//my9G24ky9bxxreJgqEMSlMw1XGj726/sUhA/IBlvHpOFCHpaL25s55sYN&#10;/E7nIlQihrDPUUMdQpdL6cuaLPqp64gj9+V6iyGefSVNj0MMt618VCqRFhuODTV29FJT+V2crIZN&#10;2q0+t+5nqNq34+awO2Sv+yxoPbkbVzMQgcbwL/5zb02cn6mnZ6XSJIHrTxEAufgF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1YT5WyAAAAOMAAAAPAAAAAAAAAAAAAAAAAJgCAABk&#10;cnMvZG93bnJldi54bWxQSwUGAAAAAAQABAD1AAAAjQMAAAAA&#10;" filled="f" stroked="f">
                  <v:textbox inset="0,0,0,0">
                    <w:txbxContent>
                      <w:p w14:paraId="4A1220EC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Date Filed (</w:t>
                        </w:r>
                      </w:p>
                    </w:txbxContent>
                  </v:textbox>
                </v:rect>
                <v:rect id="Rectangle 16" o:spid="_x0000_s1166" style="position:absolute;left:8841;top:1517;width:313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i2bzcgA&#10;AADjAAAADwAAAGRycy9kb3ducmV2LnhtbERPS2vCQBC+F/oflil4q7sV1CS6iqhFj/UBtrchOyah&#10;2dmQ3Zq0v75bKHic7z3zZW9rcaPWV441vAwVCOLcmYoLDefT63MCwgdkg7Vj0vBNHpaLx4c5ZsZ1&#10;fKDbMRQihrDPUEMZQpNJ6fOSLPqha4gjd3WtxRDPtpCmxS6G21qOlJpIixXHhhIbWpeUfx6/rIZd&#10;0qze9+6nK+rtx+7ydkk3pzRoPXjqVzMQgfpwF/+79ybOT9V4qlQymcLfTxEAufgF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aLZvNyAAAAOMAAAAPAAAAAAAAAAAAAAAAAJgCAABk&#10;cnMvZG93bnJldi54bWxQSwUGAAAAAAQABAD1AAAAjQMAAAAA&#10;" filled="f" stroked="f">
                  <v:textbox inset="0,0,0,0">
                    <w:txbxContent>
                      <w:p w14:paraId="3485CFEF" w14:textId="5F1A26CB" w:rsidR="00E10910" w:rsidRDefault="00B27AEE" w:rsidP="00E10910">
                        <w:r>
                          <w:rPr>
                            <w:rFonts w:cs="Arial"/>
                            <w:b/>
                            <w:bCs/>
                            <w:i/>
                            <w:iCs/>
                            <w:color w:val="000000"/>
                            <w:sz w:val="14"/>
                            <w:szCs w:val="14"/>
                            <w:lang w:val="en-US"/>
                          </w:rPr>
                          <w:t>With</w:t>
                        </w:r>
                        <w:r w:rsidR="00E10910">
                          <w:rPr>
                            <w:rFonts w:cs="Arial"/>
                            <w:b/>
                            <w:bCs/>
                            <w:i/>
                            <w:iCs/>
                            <w:color w:val="000000"/>
                            <w:sz w:val="14"/>
                            <w:szCs w:val="14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" o:spid="_x0000_s1167" style="position:absolute;left:8841;top:1651;width:321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HWWcwA&#10;AADjAAAADwAAAGRycy9kb3ducmV2LnhtbESPQU/DMAyF70j8h8hI3FjCxEbXLZsYEhIXJDY4sJvX&#10;eG21xilJ2Aq/Hh+QONrv+b3Pi9XgO3WimNrAFm5HBhRxFVzLtYX3t6ebAlTKyA67wGThmxKslpcX&#10;CyxdOPOGTttcKwnhVKKFJue+1DpVDXlMo9ATi3YI0WOWMdbaRTxLuO/02Jip9tiyNDTY02ND1XH7&#10;5S2sZ8X68/WOX342+x3tPvbHyTgaa6+vhoc5qExD/jf/XT87wZ+Zyb0xxVSg5SdZgF7+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nxHWWcwAAADjAAAADwAAAAAAAAAAAAAAAACY&#10;AgAAZHJzL2Rvd25yZXYueG1sUEsFBgAAAAAEAAQA9QAAAJEDAAAAAA==&#10;" fillcolor="black" stroked="f"/>
                <v:rect id="Rectangle 18" o:spid="_x0000_s1168" style="position:absolute;left:8841;top:1670;width:321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1zwskA&#10;AADjAAAADwAAAGRycy9kb3ducmV2LnhtbERPzU4CMRC+m/AOzZB4k1YiuLtQiJiYeCER9AC3YTvu&#10;bthO17bC4tNbEhOP8/3PfNnbVpzIh8axhvuRAkFcOtNwpeHj/eUuAxEissHWMWm4UIDlYnAzx8K4&#10;M2/otI2VSCEcCtRQx9gVUoayJoth5DrixH06bzGm01fSeDyncNvKsVJTabHh1FBjR881lcftt9Ww&#10;yrPV19sDr382hz3td4fjZOyV1rfD/mkGIlIf/8V/7leT5udq8qhUNs3h+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8F1zwskAAADjAAAADwAAAAAAAAAAAAAAAACYAgAA&#10;ZHJzL2Rvd25yZXYueG1sUEsFBgAAAAAEAAQA9QAAAI4DAAAAAA==&#10;" fillcolor="black" stroked="f"/>
                <v:rect id="Rectangle 19" o:spid="_x0000_s1169" style="position:absolute;left:7880;top:1708;width:1480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2VZMsA&#10;AADjAAAADwAAAGRycy9kb3ducmV2LnhtbESPQU/DMAyF70j8h8hI3FjCJFhblk3TAG1H2JAGN6sx&#10;bUXjVE1Yy379fEDa0fbze++bL0ffqiP1sQls4X5iQBGXwTVcWfjYv95loGJCdtgGJgt/FGG5uL6a&#10;Y+HCwO903KVKiQnHAi3UKXWF1rGsyWOchI5Ybt+h95hk7CvtehzE3Ld6asyj9tiwJNTY0bqm8mf3&#10;6y1ssm71uQ2noWpfvjaHt0P+vM+Ttbc34+oJVKIxXcT/31sn9XPzMDMmmwmFMMkC9OIM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AQHZVkywAAAOMAAAAPAAAAAAAAAAAAAAAAAJgC&#10;AABkcnMvZG93bnJldi54bWxQSwUGAAAAAAQABAD1AAAAkAMAAAAA&#10;" filled="f" stroked="f">
                  <v:textbox inset="0,0,0,0">
                    <w:txbxContent>
                      <w:p w14:paraId="0C86C145" w14:textId="206E7AF5" w:rsidR="00E10910" w:rsidRDefault="00B27AEE" w:rsidP="00E10910">
                        <w:r>
                          <w:rPr>
                            <w:rFonts w:cs="Arial"/>
                            <w:b/>
                            <w:bCs/>
                            <w:i/>
                            <w:iCs/>
                            <w:color w:val="000000"/>
                            <w:sz w:val="14"/>
                            <w:szCs w:val="14"/>
                            <w:lang w:val="en-US"/>
                          </w:rPr>
                          <w:t>Complete</w:t>
                        </w:r>
                        <w:r w:rsidR="00E10910">
                          <w:rPr>
                            <w:rFonts w:cs="Arial"/>
                            <w:b/>
                            <w:bCs/>
                            <w:i/>
                            <w:iCs/>
                            <w:color w:val="000000"/>
                            <w:sz w:val="14"/>
                            <w:szCs w:val="14"/>
                            <w:lang w:val="en-US"/>
                          </w:rPr>
                          <w:t xml:space="preserve"> documents)</w:t>
                        </w:r>
                      </w:p>
                    </w:txbxContent>
                  </v:textbox>
                </v:rect>
                <v:rect id="Rectangle 20" o:spid="_x0000_s1170" style="position:absolute;left:7880;top:1842;width:1442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LpGckA&#10;AADjAAAADwAAAGRycy9kb3ducmV2LnhtbERPS08CMRC+m/gfmjHhJi2Ex7JSiJCQcDEB9CC3YTvu&#10;bthO17bA6q+3JiYe53vPfNnZRlzJh9qxhkFfgSAunKm51PD2unnMQISIbLBxTBq+KMBycX83x9y4&#10;G+/peoilSCEcctRQxdjmUoaiIouh71rixH04bzGm05fSeLylcNvIoVITabHm1FBhS+uKivPhYjWs&#10;Ztnqczfil+/96UjH99N5PPRK695D9/wEIlIX/8V/7q1J82dqPFUqmw7g96cEgFz8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i/LpGckAAADjAAAADwAAAAAAAAAAAAAAAACYAgAA&#10;ZHJzL2Rvd25yZXYueG1sUEsFBgAAAAAEAAQA9QAAAI4DAAAAAA==&#10;" fillcolor="black" stroked="f"/>
                <v:rect id="Rectangle 21" o:spid="_x0000_s1171" style="position:absolute;left:7880;top:1861;width:1442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B3bskA&#10;AADjAAAADwAAAGRycy9kb3ducmV2LnhtbERPzU4CMRC+m/AOzZB4k9aNyLJQiJiYeCER9AC3YTvu&#10;bthO17bC4tNbEhOP8/3PfNnbVpzIh8axhvuRAkFcOtNwpeHj/eUuBxEissHWMWm4UIDlYnAzx8K4&#10;M2/otI2VSCEcCtRQx9gVUoayJoth5DrixH06bzGm01fSeDyncNvKTKlHabHh1FBjR881lcftt9Ww&#10;muarr7cHXv9sDnva7w7HceaV1rfD/mkGIlIf/8V/7leT5k/VeKJUPsng+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eyB3bskAAADjAAAADwAAAAAAAAAAAAAAAACYAgAA&#10;ZHJzL2Rvd25yZXYueG1sUEsFBgAAAAAEAAQA9QAAAI4DAAAAAA==&#10;" fillcolor="black" stroked="f"/>
                <v:rect id="Rectangle 22" o:spid="_x0000_s1172" style="position:absolute;left:9416;top:1699;width:864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M8LE8gA&#10;AADjAAAADwAAAGRycy9kb3ducmV2LnhtbERPS2vCQBC+F/wPywi91V1bWpPoKtIHevQF6m3Ijkkw&#10;OxuyW5P213cLhR7ne89s0dta3Kj1lWMN45ECQZw7U3Gh4bD/eEhA+IBssHZMGr7Iw2I+uJthZlzH&#10;W7rtQiFiCPsMNZQhNJmUPi/Joh+5hjhyF9daDPFsC2la7GK4reWjUi/SYsWxocSGXkvKr7tPq2GV&#10;NMvT2n13Rf1+Xh03x/Rtnwat74f9cgoiUB/+xX/utYnzU/U8USqZPMHvTxEAOf8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gzwsTyAAAAOMAAAAPAAAAAAAAAAAAAAAAAJgCAABk&#10;cnMvZG93bnJldi54bWxQSwUGAAAAAAQABAD1AAAAjQMAAAAA&#10;" filled="f" stroked="f">
                  <v:textbox inset="0,0,0,0">
                    <w:txbxContent>
                      <w:p w14:paraId="28B12572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Amount Paid</w:t>
                        </w:r>
                      </w:p>
                    </w:txbxContent>
                  </v:textbox>
                </v:rect>
                <v:rect id="Rectangle 23" o:spid="_x0000_s1173" style="position:absolute;left:10283;top:1699;width:639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aTZ8gA&#10;AADjAAAADwAAAGRycy9kb3ducmV2LnhtbERPS2vCQBC+F/wPywi91V1LW5PoKtIHevQF6m3Ijkkw&#10;OxuyW5P213cLhR7ne89s0dta3Kj1lWMN45ECQZw7U3Gh4bD/eEhA+IBssHZMGr7Iw2I+uJthZlzH&#10;W7rtQiFiCPsMNZQhNJmUPi/Joh+5hjhyF9daDPFsC2la7GK4reWjUi/SYsWxocSGXkvKr7tPq2GV&#10;NMvT2n13Rf1+Xh03x/Rtnwat74f9cgoiUB/+xX/utYnzU/U8USqZPMHvTxEAOf8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vJpNnyAAAAOMAAAAPAAAAAAAAAAAAAAAAAJgCAABk&#10;cnMvZG93bnJldi54bWxQSwUGAAAAAAQABAD1AAAAjQMAAAAA&#10;" filled="f" stroked="f">
                  <v:textbox inset="0,0,0,0">
                    <w:txbxContent>
                      <w:p w14:paraId="2EF654CA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Date Paid</w:t>
                        </w:r>
                      </w:p>
                    </w:txbxContent>
                  </v:textbox>
                </v:rect>
                <v:rect id="Rectangle 24" o:spid="_x0000_s1174" style="position:absolute;left:10952;top:1699;width:926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o2/MgA&#10;AADjAAAADwAAAGRycy9kb3ducmV2LnhtbERPX2vCMBB/H+w7hBv4NhMHaluNIttEH6cO1LejOdti&#10;cylNtN0+/TIY7PF+/2++7G0t7tT6yrGG0VCBIM6dqbjQ8HlYPycgfEA2WDsmDV/kYbl4fJhjZlzH&#10;O7rvQyFiCPsMNZQhNJmUPi/Joh+6hjhyF9daDPFsC2la7GK4reWLUhNpseLYUGJDryXl1/3Natgk&#10;zeq0dd9dUb+fN8ePY/p2SIPWg6d+NQMRqA//4j/31sT5qRpPlUqmY/j9KQIgFz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Aajb8yAAAAOMAAAAPAAAAAAAAAAAAAAAAAJgCAABk&#10;cnMvZG93bnJldi54bWxQSwUGAAAAAAQABAD1AAAAjQMAAAAA&#10;" filled="f" stroked="f">
                  <v:textbox inset="0,0,0,0">
                    <w:txbxContent>
                      <w:p w14:paraId="3B1FA313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Claims Status</w:t>
                        </w:r>
                      </w:p>
                    </w:txbxContent>
                  </v:textbox>
                </v:rect>
                <v:rect id="Rectangle 25" o:spid="_x0000_s1175" style="position:absolute;left:47;top:1699;width:864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Lioi8gA&#10;AADjAAAADwAAAGRycy9kb3ducmV2LnhtbERPS2vCQBC+F/oflil4q7sV1CS6iqhFj/UBtrchOyah&#10;2dmQ3Zq0v75bKHic7z3zZW9rcaPWV441vAwVCOLcmYoLDefT63MCwgdkg7Vj0vBNHpaLx4c5ZsZ1&#10;fKDbMRQihrDPUEMZQpNJ6fOSLPqha4gjd3WtxRDPtpCmxS6G21qOlJpIixXHhhIbWpeUfx6/rIZd&#10;0qze9+6nK+rtx+7ydkk3pzRoPXjqVzMQgfpwF/+79ybOT9V4qlQyncDfTxEAufgF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wuKiLyAAAAOMAAAAPAAAAAAAAAAAAAAAAAJgCAABk&#10;cnMvZG93bnJldi54bWxQSwUGAAAAAAQABAD1AAAAjQMAAAAA&#10;" filled="f" stroked="f">
                  <v:textbox inset="0,0,0,0">
                    <w:txbxContent>
                      <w:p w14:paraId="47BFD3A3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Product/Plan</w:t>
                        </w:r>
                      </w:p>
                    </w:txbxContent>
                  </v:textbox>
                </v:rect>
                <v:rect id="Rectangle 26" o:spid="_x0000_s1176" style="position:absolute;left:1093;top:1508;width:615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/QNEMgA&#10;AADjAAAADwAAAGRycy9kb3ducmV2LnhtbERPS0vDQBC+C/6HZYTe7K6CzaPZlqKW9qitEHsbsmMS&#10;zM6G7LaJ/npXEDzO955iPdlOXGjwrWMNd3MFgrhypuVaw9txe5uC8AHZYOeYNHyRh/Xq+qrA3LiR&#10;X+lyCLWIIexz1NCE0OdS+qohi37ueuLIfbjBYojnUEsz4BjDbSfvlVpIiy3HhgZ7emyo+jycrYZd&#10;2m/e9+57rLvn0658KbOnYxa0nt1MmyWIQFP4F/+59ybOz9RDolSaJPD7UwRArn4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f9A0QyAAAAOMAAAAPAAAAAAAAAAAAAAAAAJgCAABk&#10;cnMvZG93bnJldi54bWxQSwUGAAAAAAQABAD1AAAAjQMAAAAA&#10;" filled="f" stroked="f">
                  <v:textbox inset="0,0,0,0">
                    <w:txbxContent>
                      <w:p w14:paraId="2526F5D9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 xml:space="preserve">Nature of </w:t>
                        </w:r>
                      </w:p>
                    </w:txbxContent>
                  </v:textbox>
                </v:rect>
                <v:rect id="Rectangle 27" o:spid="_x0000_s1177" style="position:absolute;left:1225;top:1699;width:382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muZYssA&#10;AADjAAAADwAAAGRycy9kb3ducmV2LnhtbESPQU/DMAyF70j8h8hI3FjCJFhblk3TAG1H2JAGN6sx&#10;bUXjVE1Yy379fEDa0X7P732eL0ffqiP1sQls4X5iQBGXwTVcWfjYv95loGJCdtgGJgt/FGG5uL6a&#10;Y+HCwO903KVKSQjHAi3UKXWF1rGsyWOchI5YtO/Qe0wy9pV2PQ4S7ls9NeZRe2xYGmrsaF1T+bP7&#10;9RY2Wbf63IbTULUvX5vD2yF/3ufJ2tubcfUEKtGYLub/660T/Nw8zIzJZgItP8kC9OIM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ua5liywAAAOMAAAAPAAAAAAAAAAAAAAAAAJgC&#10;AABkcnMvZG93bnJldi54bWxQSwUGAAAAAAQABAD1AAAAkAMAAAAA&#10;" filled="f" stroked="f">
                  <v:textbox inset="0,0,0,0">
                    <w:txbxContent>
                      <w:p w14:paraId="62B2534E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Claim</w:t>
                        </w:r>
                      </w:p>
                    </w:txbxContent>
                  </v:textbox>
                </v:rect>
                <v:rect id="Rectangle 28" o:spid="_x0000_s1178" style="position:absolute;left:2092;top:1508;width:553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c8+cgA&#10;AADjAAAADwAAAGRycy9kb3ducmV2LnhtbERPS2vCQBC+C/0PyxR6090WWpPoKtIHemxVUG9DdkyC&#10;2dmQ3Zror3eFQo/zvWc6720tztT6yrGG55ECQZw7U3GhYbv5GiYgfEA2WDsmDRfyMJ89DKaYGdfx&#10;D53XoRAxhH2GGsoQmkxKn5dk0Y9cQxy5o2sthni2hTQtdjHc1vJFqTdpseLYUGJD7yXlp/Wv1bBM&#10;msV+5a5dUX8elrvvXfqxSYPWT4/9YgIiUB/+xX/ulYnzU/U6VioZp3D/KQIgZz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BJzz5yAAAAOMAAAAPAAAAAAAAAAAAAAAAAJgCAABk&#10;cnMvZG93bnJldi54bWxQSwUGAAAAAAQABAD1AAAAjQMAAAAA&#10;" filled="f" stroked="f">
                  <v:textbox inset="0,0,0,0">
                    <w:txbxContent>
                      <w:p w14:paraId="6E32D07E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 xml:space="preserve">Name of  </w:t>
                        </w:r>
                      </w:p>
                    </w:txbxContent>
                  </v:textbox>
                </v:rect>
                <v:rect id="Rectangle 29" o:spid="_x0000_s1179" style="position:absolute;left:2092;top:1699;width:561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jlQ8wA&#10;AADjAAAADwAAAGRycy9kb3ducmV2LnhtbESPT0/DMAzF70h8h8iTuLFkSEDbLZsm/mg7jg1p7GY1&#10;pq1onKoJa+HTzwckjraf33u/xWr0rTpTH5vAFmZTA4q4DK7hysL74fU2AxUTssM2MFn4oQir5fXV&#10;AgsXBn6j8z5VSkw4FmihTqkrtI5lTR7jNHTEcvsMvcckY19p1+Mg5r7Vd8Y8aI8NS0KNHT3VVH7t&#10;v72FTdatP7bhd6jal9PmuDvmz4c8WXszGddzUInG9C/++946qZ+b+0djskwohEkWoJcXAA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JcjlQ8wAAADjAAAADwAAAAAAAAAAAAAAAACY&#10;AgAAZHJzL2Rvd25yZXYueG1sUEsFBgAAAAAEAAQA9QAAAJEDAAAAAA==&#10;" filled="f" stroked="f">
                  <v:textbox inset="0,0,0,0">
                    <w:txbxContent>
                      <w:p w14:paraId="2E7566F6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Assured</w:t>
                        </w:r>
                      </w:p>
                    </w:txbxContent>
                  </v:textbox>
                </v:rect>
                <v:rect id="Rectangle 30" o:spid="_x0000_s1180" style="position:absolute;left:3224;top:1508;width:553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RA2MgA&#10;AADjAAAADwAAAGRycy9kb3ducmV2LnhtbERPX2vCMBB/F/wO4QTfNFFwtp1RxG3o46aC7u1obm1Z&#10;cylNZrt9+mUg7PF+/2+16W0tbtT6yrGG2VSBIM6dqbjQcD69TBIQPiAbrB2Thm/ysFkPByvMjOv4&#10;jW7HUIgYwj5DDWUITSalz0uy6KeuIY7ch2sthni2hTQtdjHc1nKu1IO0WHFsKLGhXUn55/HLatgn&#10;zfZ6cD9dUT+/7y+vl/TplAatx6N++wgiUB/+xXf3wcT5qVoslUqSGfz9FAGQ61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KhEDYyAAAAOMAAAAPAAAAAAAAAAAAAAAAAJgCAABk&#10;cnMvZG93bnJldi54bWxQSwUGAAAAAAQABAD1AAAAjQMAAAAA&#10;" filled="f" stroked="f">
                  <v:textbox inset="0,0,0,0">
                    <w:txbxContent>
                      <w:p w14:paraId="68FBC880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 xml:space="preserve">Name of </w:t>
                        </w:r>
                      </w:p>
                    </w:txbxContent>
                  </v:textbox>
                </v:rect>
                <v:rect id="Rectangle 31" o:spid="_x0000_s1181" style="position:absolute;left:3120;top:1699;width:755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ber8gA&#10;AADjAAAADwAAAGRycy9kb3ducmV2LnhtbERPX2vCMBB/H/gdwgm+zUTBre2MIm6ij5sKurejubVl&#10;zaU00XZ+ejMY7PF+/2++7G0trtT6yrGGyViBIM6dqbjQcDxsHhMQPiAbrB2Thh/ysFwMHuaYGdfx&#10;B133oRAxhH2GGsoQmkxKn5dk0Y9dQxy5L9daDPFsC2la7GK4reVUqSdpseLYUGJD65Ly7/3Fatgm&#10;zeq8c7euqN8+t6f3U/p6SIPWo2G/egERqA//4j/3zsT5qZo9K5UkU/j9KQIgF3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6Vt6vyAAAAOMAAAAPAAAAAAAAAAAAAAAAAJgCAABk&#10;cnMvZG93bnJldi54bWxQSwUGAAAAAAQABAD1AAAAjQMAAAAA&#10;" filled="f" stroked="f">
                  <v:textbox inset="0,0,0,0">
                    <w:txbxContent>
                      <w:p w14:paraId="1E47CE3D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Beneficiary</w:t>
                        </w:r>
                      </w:p>
                    </w:txbxContent>
                  </v:textbox>
                </v:rect>
                <v:rect id="Rectangle 32" o:spid="_x0000_s1182" style="position:absolute;left:4411;top:1508;width:304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Rp7NMgA&#10;AADjAAAADwAAAGRycy9kb3ducmV2LnhtbERPS2vCQBC+F/wPywje6q5Ka5K6ivSBHqsWbG9DdkyC&#10;2dmQ3Zq0v94VCj3O957Fqre1uFDrK8caJmMFgjh3puJCw8fh7T4B4QOywdoxafghD6vl4G6BmXEd&#10;7+iyD4WIIewz1FCG0GRS+rwki37sGuLInVxrMcSzLaRpsYvhtpZTpR6lxYpjQ4kNPZeUn/ffVsMm&#10;adafW/fbFfXr1+b4fkxfDmnQejTs108gAvXhX/zn3po4P1UPc6WSZAa3nyIAcnkF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VGns0yAAAAOMAAAAPAAAAAAAAAAAAAAAAAJgCAABk&#10;cnMvZG93bnJldi54bWxQSwUGAAAAAAQABAD1AAAAjQMAAAAA&#10;" filled="f" stroked="f">
                  <v:textbox inset="0,0,0,0">
                    <w:txbxContent>
                      <w:p w14:paraId="43BFB7AD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 xml:space="preserve">Sum </w:t>
                        </w:r>
                      </w:p>
                    </w:txbxContent>
                  </v:textbox>
                </v:rect>
                <v:rect id="Rectangle 33" o:spid="_x0000_s1183" style="position:absolute;left:4298;top:1699;width:506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PjQMgA&#10;AADjAAAADwAAAGRycy9kb3ducmV2LnhtbERPS2vCQBC+F/wPywje6q5ia5K6ivSBHqsWbG9DdkyC&#10;2dmQ3Zq0v94VCj3O957Fqre1uFDrK8caJmMFgjh3puJCw8fh7T4B4QOywdoxafghD6vl4G6BmXEd&#10;7+iyD4WIIewz1FCG0GRS+rwki37sGuLInVxrMcSzLaRpsYvhtpZTpR6lxYpjQ4kNPZeUn/ffVsMm&#10;adafW/fbFfXr1+b4fkxfDmnQejTs108gAvXhX/zn3po4P1UPc6WSZAa3nyIAcnkF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a8+NAyAAAAOMAAAAPAAAAAAAAAAAAAAAAAJgCAABk&#10;cnMvZG93bnJldi54bWxQSwUGAAAAAAQABAD1AAAAjQMAAAAA&#10;" filled="f" stroked="f">
                  <v:textbox inset="0,0,0,0">
                    <w:txbxContent>
                      <w:p w14:paraId="2CF6468F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Insured</w:t>
                        </w:r>
                      </w:p>
                    </w:txbxContent>
                  </v:textbox>
                </v:rect>
                <v:rect id="Rectangle 34" o:spid="_x0000_s1184" style="position:absolute;left:5175;top:1508;width:700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9G28gA&#10;AADjAAAADwAAAGRycy9kb3ducmV2LnhtbERPX2vCMBB/F/wO4QTfNHHg1nZGEefQx00F3dvR3Nqy&#10;5lKazHZ+ejMY7PF+/2+x6m0trtT6yrGG2VSBIM6dqbjQcDq+ThIQPiAbrB2Thh/ysFoOBwvMjOv4&#10;na6HUIgYwj5DDWUITSalz0uy6KeuIY7cp2sthni2hTQtdjHc1vJBqUdpseLYUGJDm5Lyr8O31bBL&#10;mvVl725dUW8/due3c/pyTIPW41G/fgYRqA//4j/33sT5qZo/KZUkc/j9KQIgl3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1v0bbyAAAAOMAAAAPAAAAAAAAAAAAAAAAAJgCAABk&#10;cnMvZG93bnJldi54bWxQSwUGAAAAAAQABAD1AAAAjQMAAAAA&#10;" filled="f" stroked="f">
                  <v:textbox inset="0,0,0,0">
                    <w:txbxContent>
                      <w:p w14:paraId="7EFDA633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 xml:space="preserve">Amount of </w:t>
                        </w:r>
                      </w:p>
                    </w:txbxContent>
                  </v:textbox>
                </v:rect>
                <v:rect id="Rectangle 35" o:spid="_x0000_s1185" style="position:absolute;left:5325;top:1699;width:382;height: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3YrMgA&#10;AADjAAAADwAAAGRycy9kb3ducmV2LnhtbERPX2vCMBB/H+w7hBvsbSYTpm01iswNfXQqqG9Hc7bF&#10;5lKazHb79Isg7PF+/286720trtT6yrGG14ECQZw7U3GhYb/7fElA+IBssHZMGn7Iw3z2+DDFzLiO&#10;v+i6DYWIIewz1FCG0GRS+rwki37gGuLInV1rMcSzLaRpsYvhtpZDpUbSYsWxocSG3kvKL9tvq2GV&#10;NIvj2v12Rf1xWh02h3S5S4PWz0/9YgIiUB/+xXf32sT5qXobK5UkI7j9FAGQsz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FbdisyAAAAOMAAAAPAAAAAAAAAAAAAAAAAJgCAABk&#10;cnMvZG93bnJldi54bWxQSwUGAAAAAAQABAD1AAAAjQMAAAAA&#10;" filled="f" stroked="f">
                  <v:textbox inset="0,0,0,0">
                    <w:txbxContent>
                      <w:p w14:paraId="63DDF2F4" w14:textId="77777777" w:rsidR="00E10910" w:rsidRDefault="00E10910" w:rsidP="00E10910">
                        <w:r>
                          <w:rPr>
                            <w:rFonts w:cs="Arial"/>
                            <w:b/>
                            <w:bCs/>
                            <w:color w:val="000000"/>
                            <w:sz w:val="14"/>
                            <w:szCs w:val="14"/>
                            <w:lang w:val="en-US"/>
                          </w:rPr>
                          <w:t>Claim</w:t>
                        </w:r>
                      </w:p>
                    </w:txbxContent>
                  </v:textbox>
                </v:rect>
                <v:line id="Line 36" o:spid="_x0000_s1186" style="position:absolute;visibility:visible;mso-wrap-style:square" from="933,0" to="933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aMQheygAAAOMAAAAPAAAA&#10;AAAAAAAAAAAAAKECAABkcnMvZG93bnJldi54bWxQSwUGAAAAAAQABAD5AAAAmAMAAAAA&#10;" strokecolor="#d4d4d4" strokeweight="0"/>
                <v:rect id="Rectangle 37" o:spid="_x0000_s1187" style="position:absolute;left:933;width:10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2BpMkA&#10;AADjAAAADwAAAGRycy9kb3ducmV2LnhtbESPQU/DMAyF70j8h8hIXNCWgNTRdcsmhECCGwx+gNV4&#10;TbfGqZKwFX49PiBxtN/ze5/X2ykM6kQp95Et3M4NKOI2up47C58fz7MaVC7IDofIZOGbMmw3lxdr&#10;bFw88zuddqVTEsK5QQu+lLHROreeAuZ5HIlF28cUsMiYOu0SniU8DPrOmIUO2LM0eBzp0VN73H0F&#10;C/rw5no9Pi3SYX9zdEv/WuFPZe311fSwAlVoKv/mv+sXJ/hLU90bU9cCLT/JAvTmFw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Gt2BpMkAAADjAAAADwAAAAAAAAAAAAAAAACYAgAA&#10;ZHJzL2Rvd25yZXYueG1sUEsFBgAAAAAEAAQA9QAAAI4DAAAAAA==&#10;" fillcolor="#d4d4d4" stroked="f"/>
                <v:line id="Line 38" o:spid="_x0000_s1188" style="position:absolute;visibility:visible;mso-wrap-style:square" from="2856,0" to="2856,3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E4jm3ygAAAOMAAAAPAAAA&#10;AAAAAAAAAAAAAKECAABkcnMvZG93bnJldi54bWxQSwUGAAAAAAQABAD5AAAAmAMAAAAA&#10;" strokecolor="#d4d4d4" strokeweight="0"/>
                <v:rect id="Rectangle 39" o:spid="_x0000_s1189" style="position:absolute;left:2856;width:9;height:3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Ibf8kA&#10;AADjAAAADwAAAGRycy9kb3ducmV2LnhtbESPQU/DMAyF70j8h8hIXNCWgNSxdssmhECCGwx+gNV4&#10;TbfGqZKwFX49PiBxtP383vvW2ykM6kQp95Et3M4NKOI2up47C58fz7MlqFyQHQ6RycI3ZdhuLi/W&#10;2Lh45nc67UqnxIRzgxZ8KWOjdW49BczzOBLLbR9TwCJj6rRLeBbzMOg7YxY6YM+S4HGkR0/tcfcV&#10;LOjDm+v1+LRIh/3N0dX+tcKfytrrq+lhBarQVP7Ff98vTurXpro3ZlkLhTDJAvTmFw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YXIbf8kAAADjAAAADwAAAAAAAAAAAAAAAACYAgAA&#10;ZHJzL2Rvd25yZXYueG1sUEsFBgAAAAAEAAQA9QAAAI4DAAAAAA==&#10;" fillcolor="#d4d4d4" stroked="f"/>
                <v:line id="Line 40" o:spid="_x0000_s1190" style="position:absolute;visibility:visible;mso-wrap-style:square" from="933,200" to="933,3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A/TaNsygAAAOMAAAAPAAAA&#10;AAAAAAAAAAAAAKECAABkcnMvZG93bnJldi54bWxQSwUGAAAAAAQABAD5AAAAmAMAAAAA&#10;" strokecolor="#d4d4d4" strokeweight="0"/>
                <v:rect id="Rectangle 41" o:spid="_x0000_s1191" style="position:absolute;left:933;top:200;width:10;height:1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uwgk8YA&#10;AADjAAAADwAAAGRycy9kb3ducmV2LnhtbERPzWoCMRC+C32HMIVeSk0qrHW3RinSQr21tg8wbMbN&#10;6mayJFG3fXojCB7n+5/5cnCdOFKIrWcNz2MFgrj2puVGw+/Px9MMREzIBjvPpOGPIiwXd6M5Vsaf&#10;+JuOm9SIHMKxQg02pb6SMtaWHMax74kzt/XBYcpnaKQJeMrhrpMTpabSYcu5wWJPK0v1fnNwGuTu&#10;y7Syf5+G3fZxb0q7LvC/0Prhfnh7BZFoSDfx1f1p8vxSFS9KzcoJXH7KAMjFG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uwgk8YAAADjAAAADwAAAAAAAAAAAAAAAACYAgAAZHJz&#10;L2Rvd25yZXYueG1sUEsFBgAAAAAEAAQA9QAAAIsDAAAAAA==&#10;" fillcolor="#d4d4d4" stroked="f"/>
                <v:line id="Line 42" o:spid="_x0000_s1192" style="position:absolute;visibility:visible;mso-wrap-style:square" from="1866,0" to="1866,3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Cg05iAygAAAOMAAAAPAAAA&#10;AAAAAAAAAAAAAKECAABkcnMvZG93bnJldi54bWxQSwUGAAAAAAQABAD5AAAAmAMAAAAA&#10;" strokecolor="#d4d4d4" strokeweight="0"/>
                <v:rect id="Rectangle 43" o:spid="_x0000_s1193" style="position:absolute;left:1866;width:10;height:3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kdfMcA&#10;AADjAAAADwAAAGRycy9kb3ducmV2LnhtbERPzU4CMRC+k/gOzZh4MdJqXGRXCiFGE7kB+gCT7bBd&#10;2E43bYHVp7ckJhzn+5/ZYnCdOFGIrWcNj2MFgrj2puVGw/fXx8MUREzIBjvPpOGHIizmN6MZVsaf&#10;eUOnbWpEDuFYoQabUl9JGWtLDuPY98SZ2/ngMOUzNNIEPOdw18knpSbSYcu5wWJPb5bqw/boNMj9&#10;2rSyf5+E/e7+YEq7KvC30Prudli+gkg0pKv43/1p8vxSFS9KTctnuPyUAZD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5JHXzHAAAA4wAAAA8AAAAAAAAAAAAAAAAAmAIAAGRy&#10;cy9kb3ducmV2LnhtbFBLBQYAAAAABAAEAPUAAACMAwAAAAA=&#10;" fillcolor="#d4d4d4" stroked="f"/>
                <v:line id="Line 44" o:spid="_x0000_s1194" style="position:absolute;visibility:visible;mso-wrap-style:square" from="0,0" to="0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AdqVvygAAAOMAAAAPAAAA&#10;AAAAAAAAAAAAAKECAABkcnMvZG93bnJldi54bWxQSwUGAAAAAAQABAD5AAAAmAMAAAAA&#10;" strokecolor="#d4d4d4" strokeweight="0"/>
                <v:rect id="Rectangle 45" o:spid="_x0000_s1195" style="position:absolute;width:9;height:1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cmkMYA&#10;AADjAAAADwAAAGRycy9kb3ducmV2LnhtbERPX0vDMBB/F/wO4Qa+iEsU2q3dsiEyQd/c5gc4mlvT&#10;rbmUJNuqn94Igo/3+3/L9eh6caEQO88aHqcKBHHjTceths/968McREzIBnvPpOGLIqxXtzdLrI2/&#10;8pYuu9SKHMKxRg02paGWMjaWHMapH4gzd/DBYcpnaKUJeM3hrpdPSpXSYce5weJAL5aa0+7sNMjj&#10;h+nksCnD8XB/MpV9L/C70PpuMj4vQCQa07/4z/1m8vxKFTOl5lUJvz9lAOTq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dcmkMYAAADjAAAADwAAAAAAAAAAAAAAAACYAgAAZHJz&#10;L2Rvd25yZXYueG1sUEsFBgAAAAAEAAQA9QAAAIsDAAAAAA==&#10;" fillcolor="#d4d4d4" stroked="f"/>
                <v:line id="Line 46" o:spid="_x0000_s1196" style="position:absolute;visibility:visible;mso-wrap-style:square" from="933,840" to="933,12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Df6J6DygAAAOMAAAAPAAAA&#10;AAAAAAAAAAAAAKECAABkcnMvZG93bnJldi54bWxQSwUGAAAAAAQABAD5AAAAmAMAAAAA&#10;" strokecolor="#d4d4d4" strokeweight="0"/>
                <v:rect id="Rectangle 47" o:spid="_x0000_s1197" style="position:absolute;left:933;top:840;width:10;height: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QXeckA&#10;AADjAAAADwAAAGRycy9kb3ducmV2LnhtbESPQU/DMAyF70j8h8hIXNCWgNSxdssmhECCGwx+gNV4&#10;TbfGqZKwFX49PiBxtN/ze5/X2ykM6kQp95Et3M4NKOI2up47C58fz7MlqFyQHQ6RycI3ZdhuLi/W&#10;2Lh45nc67UqnJIRzgxZ8KWOjdW49BczzOBKLto8pYJExddolPEt4GPSdMQsdsGdp8DjSo6f2uPsK&#10;FvThzfV6fFqkw/7m6Gr/WuFPZe311fSwAlVoKv/mv+sXJ/i1qe6NWdYCLT/JAvTmFw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nwQXeckAAADjAAAADwAAAAAAAAAAAAAAAACYAgAA&#10;ZHJzL2Rvd25yZXYueG1sUEsFBgAAAAAEAAQA9QAAAI4DAAAAAA==&#10;" fillcolor="#d4d4d4" stroked="f"/>
                <v:line id="Line 48" o:spid="_x0000_s1198" style="position:absolute;visibility:visible;mso-wrap-style:square" from="1866,840" to="1866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DBO69qygAAAOMAAAAPAAAA&#10;AAAAAAAAAAAAAKECAABkcnMvZG93bnJldi54bWxQSwUGAAAAAAQABAD5AAAAmAMAAAAA&#10;" strokecolor="#d4d4d4" strokeweight="0"/>
                <v:rect id="Rectangle 49" o:spid="_x0000_s1199" style="position:absolute;left:1866;top:840;width:10;height:6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5mBZckA&#10;AADjAAAADwAAAGRycy9kb3ducmV2LnhtbESPQU/DMAyF70j8h8hIXNCWgNRBu2UTQiDBjQ1+gNV4&#10;TbfGqZKwFX49PiBxtP383vtWmykM6kQp95Et3M4NKOI2up47C58fL7MHULkgOxwik4VvyrBZX16s&#10;sHHxzFs67UqnxIRzgxZ8KWOjdW49BczzOBLLbR9TwCJj6rRLeBbzMOg7YxY6YM+S4HGkJ0/tcfcV&#10;LOjDu+v1+LxIh/3N0dX+rcKfytrrq+lxCarQVP7Ff9+vTurXpro3pjZCIUyyAL3+B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/5mBZckAAADjAAAADwAAAAAAAAAAAAAAAACYAgAA&#10;ZHJzL2Rvd25yZXYueG1sUEsFBgAAAAAEAAQA9QAAAI4DAAAAAA==&#10;" fillcolor="#d4d4d4" stroked="f"/>
                <v:line id="Line 50" o:spid="_x0000_s1200" style="position:absolute;visibility:visible;mso-wrap-style:square" from="2856,611" to="2856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" strokecolor="#d4d4d4" strokeweight="0"/>
                <v:rect id="Rectangle 51" o:spid="_x0000_s1201" style="position:absolute;left:2856;top:611;width:9;height:8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e6icYA&#10;AADjAAAADwAAAGRycy9kb3ducmV2LnhtbERPzWoCMRC+C32HMIVeiiYV1rqrUUppob1V6wMMm3Gz&#10;upksSarbPn0jCB7n+5/lenCdOFGIrWcNTxMFgrj2puVGw+77fTwHEROywc4zafilCOvV3WiJlfFn&#10;3tBpmxqRQzhWqMGm1FdSxtqSwzjxPXHm9j44TPkMjTQBzzncdXKq1Ew6bDk3WOzp1VJ93P44DfLw&#10;ZVrZv83CYf94NKX9LPCv0PrhfnhZgEg0pJv46v4weX6pimelSjWFy08ZALn6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Ae6icYAAADjAAAADwAAAAAAAAAAAAAAAACYAgAAZHJz&#10;L2Rvd25yZXYueG1sUEsFBgAAAAAEAAQA9QAAAIsDAAAAAA==&#10;" fillcolor="#d4d4d4" stroked="f"/>
                <v:line id="Line 52" o:spid="_x0000_s1202" style="position:absolute;visibility:visible;mso-wrap-style:square" from="4128,0" to="4128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A+OAKaygAAAOMAAAAPAAAA&#10;AAAAAAAAAAAAAKECAABkcnMvZG93bnJldi54bWxQSwUGAAAAAAQABAD5AAAAmAMAAAAA&#10;" strokecolor="#d4d4d4" strokeweight="0"/>
                <v:rect id="Rectangle 53" o:spid="_x0000_s1203" style="position:absolute;left:4128;width:10;height:1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KHZsYA&#10;AADjAAAADwAAAGRycy9kb3ducmV2LnhtbERPzU4CMRC+m/gOzZBwMdJKXGQXCjEEE70h8gCT7bBd&#10;2E43bYXVp7cmJh7n+5/lenCduFCIrWcNDxMFgrj2puVGw+Hj5X4OIiZkg51n0vBFEdar25slVsZf&#10;+Z0u+9SIHMKxQg02pb6SMtaWHMaJ74kzd/TBYcpnaKQJeM3hrpNTpWbSYcu5wWJPG0v1ef/pNMjT&#10;zrSy387C6Xh3NqV9K/C70Ho8Gp4XIBIN6V/85341eX6piielSvUIvz9lAOTq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KKHZsYAAADjAAAADwAAAAAAAAAAAAAAAACYAgAAZHJz&#10;L2Rvd25yZXYueG1sUEsFBgAAAAAEAAQA9QAAAIsDAAAAAA==&#10;" fillcolor="#d4d4d4" stroked="f"/>
                <v:line id="Line 54" o:spid="_x0000_s1204" style="position:absolute;visibility:visible;mso-wrap-style:square" from="4977,0" to="4977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" strokecolor="#d4d4d4" strokeweight="0"/>
                <v:rect id="Rectangle 55" o:spid="_x0000_s1205" style="position:absolute;left:4977;width:9;height:1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y8isYA&#10;AADjAAAADwAAAGRycy9kb3ducmV2LnhtbERPX0vDMBB/F/wO4YS9iEsctNq6bIg4cG86/QBHc2u6&#10;NZeSxK3z0y+DgY/3+3/z5eh6caAQO88aHqcKBHHjTcethp/v1cMziJiQDfaeScOJIiwXtzdzrI0/&#10;8hcdNqkVOYRjjRpsSkMtZWwsOYxTPxBnbuuDw5TP0EoT8JjDXS9nSpXSYce5weJAb5aa/ebXaZC7&#10;T9PJ4b0Mu+393lR2XeBfofXkbnx9AZFoTP/iq/vD5PmVKp6UqlQJl58yAHJx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zy8isYAAADjAAAADwAAAAAAAAAAAAAAAACYAgAAZHJz&#10;L2Rvd25yZXYueG1sUEsFBgAAAAAEAAQA9QAAAIsDAAAAAA==&#10;" fillcolor="#d4d4d4" stroked="f"/>
                <v:line id="Line 56" o:spid="_x0000_s1206" style="position:absolute;visibility:visible;mso-wrap-style:square" from="6032,0" to="6032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BAwSZygAAAOMAAAAPAAAA&#10;AAAAAAAAAAAAAKECAABkcnMvZG93bnJldi54bWxQSwUGAAAAAAQABAD5AAAAmAMAAAAA&#10;" strokecolor="#d4d4d4" strokeweight="0"/>
                <v:rect id="Rectangle 57" o:spid="_x0000_s1207" style="position:absolute;left:6032;width:10;height:1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+NY8kA&#10;AADjAAAADwAAAGRycy9kb3ducmV2LnhtbESPQU/DMAyF70j8h8hIXNCWgNRBu2UTQiDBjQ1+gNV4&#10;TbfGqZKwFX49PiBxtN/ze59XmykM6kQp95Et3M4NKOI2up47C58fL7MHULkgOxwik4VvyrBZX16s&#10;sHHxzFs67UqnJIRzgxZ8KWOjdW49BczzOBKLto8pYJExddolPEt4GPSdMQsdsGdp8DjSk6f2uPsK&#10;FvTh3fV6fF6kw/7m6Gr/VuFPZe311fS4BFVoKv/mv+tXJ/i1qe6NqY1Ay0+yAL3+B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Ae+NY8kAAADjAAAADwAAAAAAAAAAAAAAAACYAgAA&#10;ZHJzL2Rvd25yZXYueG1sUEsFBgAAAAAEAAQA9QAAAI4DAAAAAA==&#10;" fillcolor="#d4d4d4" stroked="f"/>
                <v:line id="Line 58" o:spid="_x0000_s1208" style="position:absolute;visibility:visible;mso-wrap-style:square" from="6881,0" to="6881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f0DVwygAAAOMAAAAPAAAA&#10;AAAAAAAAAAAAAKECAABkcnMvZG93bnJldi54bWxQSwUGAAAAAAQABAD5AAAAmAMAAAAA&#10;" strokecolor="#d4d4d4" strokeweight="0"/>
                <v:rect id="Rectangle 59" o:spid="_x0000_s1209" style="position:absolute;left:6881;width:9;height:1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AXuMkA&#10;AADjAAAADwAAAGRycy9kb3ducmV2LnhtbESPQU/DMAyF70j8h8hIXNCWDKljLcsmhECCGwx+gNV4&#10;TbfGqZKwFX49PiBxtP383vvW2ykM6kQp95EtLOYGFHEbXc+dhc+P59kKVC7IDofIZOGbMmw3lxdr&#10;bFw88zuddqVTYsK5QQu+lLHROreeAuZ5HInlto8pYJExddolPIt5GPStMUsdsGdJ8DjSo6f2uPsK&#10;FvThzfV6fFqmw/7m6Gr/WuFPZe311fRwD6rQVP7Ff98vTurXprozpl4IhTDJAvTmFw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ekAXuMkAAADjAAAADwAAAAAAAAAAAAAAAACYAgAA&#10;ZHJzL2Rvd25yZXYueG1sUEsFBgAAAAAEAAQA9QAAAI4DAAAAAA==&#10;" fillcolor="#d4d4d4" stroked="f"/>
                <v:line id="Line 60" o:spid="_x0000_s1210" style="position:absolute;visibility:visible;mso-wrap-style:square" from="7833,0" to="7833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Akf6+rygAAAOMAAAAPAAAA&#10;AAAAAAAAAAAAAKECAABkcnMvZG93bnJldi54bWxQSwUGAAAAAAQABAD5AAAAmAMAAAAA&#10;" strokecolor="#d4d4d4" strokeweight="0"/>
                <v:rect id="Rectangle 61" o:spid="_x0000_s1211" style="position:absolute;left:7833;width:9;height:1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d4sVMYA&#10;AADjAAAADwAAAGRycy9kb3ducmV2LnhtbERPX0vDMBB/F/wO4QRfhks26LS12RBRmG9z+gGO5ta0&#10;ay4liVvdpzeC4OP9/l+9mdwgThRi51nDYq5AEDfedNxq+Px4vXsAEROywcEzafimCJv19VWNlfFn&#10;fqfTPrUih3CsUINNaaykjI0lh3HuR+LMHXxwmPIZWmkCnnO4G+RSqZV02HFusDjSs6XmuP9yGmS/&#10;M50cX1ahP8yOprRvBV4KrW9vpqdHEImm9C/+c29Nnl+q4l6pcrGE358yAHL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d4sVMYAAADjAAAADwAAAAAAAAAAAAAAAACYAgAAZHJz&#10;L2Rvd25yZXYueG1sUEsFBgAAAAAEAAQA9QAAAIsDAAAAAA==&#10;" fillcolor="#d4d4d4" stroked="f"/>
                <v:line id="Line 62" o:spid="_x0000_s1212" style="position:absolute;visibility:visible;mso-wrap-style:square" from="9388,0" to="9388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C74ZRHygAAAOMAAAAPAAAA&#10;AAAAAAAAAAAAAKECAABkcnMvZG93bnJldi54bWxQSwUGAAAAAAQABAD5AAAAmAMAAAAA&#10;" strokecolor="#d4d4d4" strokeweight="0"/>
                <v:rect id="Rectangle 63" o:spid="_x0000_s1213" style="position:absolute;left:9388;width:9;height:1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sRu8cA&#10;AADjAAAADwAAAGRycy9kb3ducmV2LnhtbERPzU4CMRC+m/AOzZB4MdBiXGAXCjFGE70p8ACT7bBd&#10;2E43bYXVp7cmJh7n+5/1dnCduFCIrWcNs6kCQVx703Kj4bB/mSxBxIRssPNMGr4ownYzulljZfyV&#10;P+iyS43IIRwr1GBT6ispY23JYZz6njhzRx8cpnyGRpqA1xzuOnmv1Fw6bDk3WOzpyVJ93n06DfL0&#10;blrZP8/D6Xh3NqV9K/C70Pp2PDyuQCQa0r/4z/1q8vxSFQulytkD/P6UAZCb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V7EbvHAAAA4wAAAA8AAAAAAAAAAAAAAAAAmAIAAGRy&#10;cy9kb3ducmV2LnhtbFBLBQYAAAAABAAEAPUAAACMAwAAAAA=&#10;" fillcolor="#d4d4d4" stroked="f"/>
                <v:line id="Line 64" o:spid="_x0000_s1214" style="position:absolute;visibility:visible;mso-wrap-style:square" from="10264,0" to="10264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bRKmoygAAAOMAAAAPAAAA&#10;AAAAAAAAAAAAAKECAABkcnMvZG93bnJldi54bWxQSwUGAAAAAAQABAD5AAAAmAMAAAAA&#10;" strokecolor="#d4d4d4" strokeweight="0"/>
                <v:rect id="Rectangle 65" o:spid="_x0000_s1215" style="position:absolute;left:10264;width:10;height:1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UqV8YA&#10;AADjAAAADwAAAGRycy9kb3ducmV2LnhtbERPX0vDMBB/F/wO4QRfZEsmtNpu2RjDgb656Qc4mlvT&#10;rbmUJG6dn94Igo/3+3+L1eh6caYQO88aZlMFgrjxpuNWw+fHdvIMIiZkg71n0nClCKvl7c0Ca+Mv&#10;vKPzPrUih3CsUYNNaailjI0lh3HqB+LMHXxwmPIZWmkCXnK46+WjUqV02HFusDjQxlJz2n85DfL4&#10;bjo5vJTheHg4mcq+FfhdaH1/N67nIBKN6V/85341eX6liielqlkJvz9lAOTy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uUqV8YAAADjAAAADwAAAAAAAAAAAAAAAACYAgAAZHJz&#10;L2Rvd25yZXYueG1sUEsFBgAAAAAEAAQA9QAAAIsDAAAAAA==&#10;" fillcolor="#d4d4d4" stroked="f"/>
                <v:line id="Line 66" o:spid="_x0000_s1216" style="position:absolute;visibility:visible;mso-wrap-style:square" from="10924,0" to="10924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DE2pJEygAAAOMAAAAPAAAA&#10;AAAAAAAAAAAAAKECAABkcnMvZG93bnJldi54bWxQSwUGAAAAAAQABAD5AAAAmAMAAAAA&#10;" strokecolor="#d4d4d4" strokeweight="0"/>
                <v:rect id="Rectangle 67" o:spid="_x0000_s1217" style="position:absolute;left:10924;width:9;height:1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YbvskA&#10;AADjAAAADwAAAGRycy9kb3ducmV2LnhtbESPQU/DMAyF70j8h8hIXNCWDKljLcsmhECCGwx+gNV4&#10;TbfGqZKwFX49PiBxtN/ze5/X2ykM6kQp95EtLOYGFHEbXc+dhc+P59kKVC7IDofIZOGbMmw3lxdr&#10;bFw88zuddqVTEsK5QQu+lLHROreeAuZ5HIlF28cUsMiYOu0SniU8DPrWmKUO2LM0eBzp0VN73H0F&#10;C/rw5no9Pi3TYX9zdLV/rfCnsvb6anq4B1VoKv/mv+sXJ/i1qe6MqRcCLT/JAvTmFw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hDYbvskAAADjAAAADwAAAAAAAAAAAAAAAACYAgAA&#10;ZHJzL2Rvd25yZXYueG1sUEsFBgAAAAAEAAQA9QAAAI4DAAAAAA==&#10;" fillcolor="#d4d4d4" stroked="f"/>
                <v:rect id="Rectangle 68" o:spid="_x0000_s1218" style="position:absolute;left:9;top:1470;width:11867;height: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roPIskA&#10;AADjAAAADwAAAGRycy9kb3ducmV2LnhtbERPzU4CMRC+k/gOzZh4gxYiyK4UIiYmXEgEPcht2I67&#10;G7bTta2w8PSWhMTjfP8zW3S2EUfyoXasYThQIIgLZ2ouNXx+vPWnIEJENtg4Jg1nCrCY3/VmmBt3&#10;4g0dt7EUKYRDjhqqGNtcylBUZDEMXEucuG/nLcZ0+lIaj6cUbhs5UmoiLdacGips6bWi4rD9tRqW&#10;2XT58/7I68tmv6Pd1/4wHnml9cN99/IMIlIX/8U398qk+ZkaPymVDTO4/pQAkPM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3roPIskAAADjAAAADwAAAAAAAAAAAAAAAACYAgAA&#10;ZHJzL2Rvd25yZXYueG1sUEsFBgAAAAAEAAQA9QAAAI4DAAAAAA==&#10;" fillcolor="black" stroked="f"/>
                <v:line id="Line 69" o:spid="_x0000_s1219" style="position:absolute;visibility:visible;mso-wrap-style:square" from="11867,0" to="11867,14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" strokecolor="#d4d4d4" strokeweight="0"/>
                <v:rect id="Rectangle 70" o:spid="_x0000_s1220" style="position:absolute;left:11867;width:9;height:1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2B4nsYA&#10;AADjAAAADwAAAGRycy9kb3ducmV2LnhtbERPX0vDMBB/F/wO4QRfhks26LS12RBRmG9z+gGO5ta0&#10;ay4liVvdpzeC4OP9/l+9mdwgThRi51nDYq5AEDfedNxq+Px4vXsAEROywcEzafimCJv19VWNlfFn&#10;fqfTPrUih3CsUINNaaykjI0lh3HuR+LMHXxwmPIZWmkCnnO4G+RSqZV02HFusDjSs6XmuP9yGmS/&#10;M50cX1ahP8yOprRvBV4KrW9vpqdHEImm9C/+c29Nnl+q4l6pcrmA358yAHL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2B4nsYAAADjAAAADwAAAAAAAAAAAAAAAACYAgAAZHJz&#10;L2Rvd25yZXYueG1sUEsFBgAAAAAEAAQA9QAAAIsDAAAAAA==&#10;" fillcolor="#d4d4d4" stroked="f"/>
                <v:line id="Line 71" o:spid="_x0000_s1221" style="position:absolute;visibility:visible;mso-wrap-style:square" from="933,1489" to="933,18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prl3scAAADjAAAADwAAAGRycy9kb3ducmV2LnhtbERP3WvCMBB/H/g/hBP2NhMLatsZRcaG&#10;29v8gj0ezdkGm0tpMu3++2Uw8PF+37dcD64VV+qD9axhOlEgiCtvLNcajoe3pxxEiMgGW8+k4YcC&#10;rFejhyWWxt94R9d9rEUK4VCihibGrpQyVA05DBPfESfu7HuHMZ19LU2PtxTuWpkpNZcOLaeGBjt6&#10;aai67L+dBvs5384+FqfiJF+3cfqVX3Lrjlo/jofNM4hIQ7yL/93vJs0v1GyhVJFl8PdTAkCuf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+muXexwAAAOMAAAAPAAAAAAAA&#10;AAAAAAAAAKECAABkcnMvZG93bnJldi54bWxQSwUGAAAAAAQABAD5AAAAlQMAAAAA&#10;" strokeweight="0"/>
                <v:rect id="Rectangle 72" o:spid="_x0000_s1222" style="position:absolute;left:933;top:1489;width:10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7ydckA&#10;AADjAAAADwAAAGRycy9kb3ducmV2LnhtbERPS08CMRC+m/gfmjHxJi2rCLtSiJiYeDHhdZDbsB12&#10;N2yna1th9ddbExOO871nOu9tK07kQ+NYw3CgQBCXzjRcadhuXu8mIEJENtg6Jg3fFGA+u76aYmHc&#10;mVd0WsdKpBAOBWqoY+wKKUNZk8UwcB1x4g7OW4zp9JU0Hs8p3LYyU+pRWmw4NdTY0UtN5XH9ZTUs&#10;8snic/nA7z+r/Y52H/vjKPNK69ub/vkJRKQ+XsT/7jeT5udqNFYqz+7h76cEgJz9Ag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cT7ydckAAADjAAAADwAAAAAAAAAAAAAAAACYAgAA&#10;ZHJzL2Rvd25yZXYueG1sUEsFBgAAAAAEAAQA9QAAAI4DAAAAAA==&#10;" fillcolor="black" stroked="f"/>
                <v:line id="Line 73" o:spid="_x0000_s1223" style="position:absolute;visibility:visible;mso-wrap-style:square" from="1866,1489" to="1866,18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j/YMccAAADjAAAADwAAAGRycy9kb3ducmV2LnhtbERPX2vCMBB/H+w7hBv4NhNlatsZZYyJ&#10;7k2dwh6P5tYGm0tpotZvbwaDPd7v/82XvWvEhbpgPWsYDRUI4tIby5WGw9fqOQMRIrLBxjNpuFGA&#10;5eLxYY6F8Vfe0WUfK5FCOBSooY6xLaQMZU0Ow9C3xIn78Z3DmM6ukqbDawp3jRwrNZUOLaeGGlt6&#10;r6k87c9Og91O15PP2TE/yo91HH1np8y6g9aDp/7tFUSkPv6L/9wbk+bnajJTKh+/wO9PCQC5uA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eP9gxxwAAAOMAAAAPAAAAAAAA&#10;AAAAAAAAAKECAABkcnMvZG93bnJldi54bWxQSwUGAAAAAAQABAD5AAAAlQMAAAAA&#10;" strokeweight="0"/>
                <v:rect id="Rectangle 74" o:spid="_x0000_s1224" style="position:absolute;left:1866;top:1489;width:10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vPmskA&#10;AADjAAAADwAAAGRycy9kb3ducmV2LnhtbERPT0/CMBS/m/AdmkfiTVoWp2xQCJiYeDER9CC3x/rY&#10;FtbX2VaYfnprYuLx/f6/xWqwnTiTD61jDdOJAkFcOdNyreHt9fFmBiJEZIOdY9LwRQFWy9HVAkvj&#10;Lryl8y7WIoVwKFFDE2NfShmqhiyGieuJE3d03mJMp6+l8XhJ4baTmVJ30mLLqaHBnh4aqk67T6th&#10;U8w2Hy+3/Py9Pexp/3445ZlXWl+Ph/UcRKQh/ov/3E8mzS9Ufq9UkeXw+1MCQC5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kZvPmskAAADjAAAADwAAAAAAAAAAAAAAAACYAgAA&#10;ZHJzL2Rvd25yZXYueG1sUEsFBgAAAAAEAAQA9QAAAI4DAAAAAA==&#10;" fillcolor="black" stroked="f"/>
                <v:line id="Line 75" o:spid="_x0000_s1225" style="position:absolute;visibility:visible;mso-wrap-style:square" from="2856,1489" to="2856,18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aHj3ccAAADjAAAADwAAAGRycy9kb3ducmV2LnhtbERPX2vCMBB/H/gdwgl7m4mCte2MImPD&#10;+bY5hT0ezdkGm0tpMu2+/SIMfLzf/1uuB9eKC/XBetYwnSgQxJU3lmsNh6+3pxxEiMgGW8+k4ZcC&#10;rFejhyWWxl/5ky77WIsUwqFEDU2MXSllqBpyGCa+I07cyfcOYzr7WpoerynctXKmVCYdWk4NDXb0&#10;0lB13v84DfYj2853i2NxlK/bOP3Oz7l1B60fx8PmGUSkId7F/+53k+YXar5QqphlcPspASBX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BoePdxwAAAOMAAAAPAAAAAAAA&#10;AAAAAAAAAKECAABkcnMvZG93bnJldi54bWxQSwUGAAAAAAQABAD5AAAAlQMAAAAA&#10;" strokeweight="0"/>
                <v:rect id="Rectangle 76" o:spid="_x0000_s1226" style="position:absolute;left:2856;top:1489;width:9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X0dskA&#10;AADjAAAADwAAAGRycy9kb3ducmV2LnhtbERPzU4CMRC+m/AOzZB4k9aNCLtQiJiYeCER9AC3YTvu&#10;bthO17bC4tNbEhOP8/3PfNnbVpzIh8axhvuRAkFcOtNwpeHj/eVuCiJEZIOtY9JwoQDLxeBmjoVx&#10;Z97QaRsrkUI4FKihjrErpAxlTRbDyHXEift03mJMp6+k8XhO4baVmVKP0mLDqaHGjp5rKo/bb6th&#10;lU9XX28PvP7ZHPa03x2O48wrrW+H/dMMRKQ+/ov/3K8mzc/VeKJUnk3g+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DgX0dskAAADjAAAADwAAAAAAAAAAAAAAAACYAgAA&#10;ZHJzL2Rvd25yZXYueG1sUEsFBgAAAAAEAAQA9QAAAI4DAAAAAA==&#10;" fillcolor="black" stroked="f"/>
                <v:line id="Line 77" o:spid="_x0000_s1227" style="position:absolute;visibility:visible;mso-wrap-style:square" from="4128,1489" to="4128,18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" strokeweight="0"/>
                <v:rect id="Rectangle 78" o:spid="_x0000_s1228" style="position:absolute;left:4128;top:1489;width:10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bFn8kA&#10;AADjAAAADwAAAGRycy9kb3ducmV2LnhtbERPzU4CMRC+m/gOzZh4k9aNKLtQiJCYeDEB5AC3YTvs&#10;bthOl7bC6tNTExOP8/3PZNbbVpzJh8axhseBAkFcOtNwpWHz+fYwAhEissHWMWn4pgCz6e3NBAvj&#10;Lryi8zpWIoVwKFBDHWNXSBnKmiyGgeuIE3dw3mJMp6+k8XhJ4baVmVLP0mLDqaHGjhY1lcf1l9Uw&#10;z0fz0/KJP35W+x3ttvvjMPNK6/u7/nUMIlIf/8V/7neT5udq+KJUnuXw+1MCQE6v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ENbFn8kAAADjAAAADwAAAAAAAAAAAAAAAACYAgAA&#10;ZHJzL2Rvd25yZXYueG1sUEsFBgAAAAAEAAQA9QAAAI4DAAAAAA==&#10;" fillcolor="black" stroked="f"/>
                <v:line id="Line 79" o:spid="_x0000_s1229" style="position:absolute;visibility:visible;mso-wrap-style:square" from="4977,1517" to="4977,18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" strokeweight="0"/>
                <v:rect id="Rectangle 80" o:spid="_x0000_s1230" style="position:absolute;left:4977;top:1489;width:9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3lfRMkA&#10;AADjAAAADwAAAGRycy9kb3ducmV2LnhtbERPS08CMRC+m/gfmjHhJi0vZVcKERMSLiaAHuQ2bMfd&#10;Ddvp2lZY/fXUhMTjfO+ZLTrbiBP5UDvWMOgrEMSFMzWXGt7fVvdTECEiG2wck4YfCrCY397MMDfu&#10;zFs67WIpUgiHHDVUMba5lKGoyGLou5Y4cZ/OW4zp9KU0Hs8p3DZyqNSDtFhzaqiwpZeKiuPu22pY&#10;ZtPl12bMr7/bw572H4fjZOiV1r277vkJRKQu/ouv7rVJ8zM1eVQqGw3g76cEgJxf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a3lfRMkAAADjAAAADwAAAAAAAAAAAAAAAACYAgAA&#10;ZHJzL2Rvd25yZXYueG1sUEsFBgAAAAAEAAQA9QAAAI4DAAAAAA==&#10;" fillcolor="black" stroked="f"/>
                <v:line id="Line 81" o:spid="_x0000_s1231" style="position:absolute;visibility:visible;mso-wrap-style:square" from="6032,1489" to="6032,18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0NzA8cAAADjAAAADwAAAGRycy9kb3ducmV2LnhtbERPX2vCMBB/H+w7hBv4NhMdatsZZYyJ&#10;7k2dwh6P5tYGm0tpotZvbwaDPd7v/82XvWvEhbpgPWsYDRUI4tIby5WGw9fqOQMRIrLBxjNpuFGA&#10;5eLxYY6F8Vfe0WUfK5FCOBSooY6xLaQMZU0Ow9C3xIn78Z3DmM6ukqbDawp3jRwrNZUOLaeGGlt6&#10;r6k87c9Og91O15PP2TE/yo91HH1np8y6g9aDp/7tFUSkPv6L/9wbk+bnajJTKn8Zw+9PCQC5uA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7Q3MDxwAAAOMAAAAPAAAAAAAA&#10;AAAAAAAAAKECAABkcnMvZG93bnJldi54bWxQSwUGAAAAAAQABAD5AAAAlQMAAAAA&#10;" strokeweight="0"/>
                <v:rect id="Rectangle 82" o:spid="_x0000_s1232" style="position:absolute;left:6032;top:1489;width:10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OdkqMkA&#10;AADjAAAADwAAAGRycy9kb3ducmV2LnhtbERPS08CMRC+m/gfmjHhJq0gwq4UIiYmXkx4HeA2bMfd&#10;Ddvp0lZY/fXWhMTjfO+ZzjvbiDP5UDvW8NBXIIgLZ2ouNWw3b/cTECEiG2wck4ZvCjCf3d5MMTfu&#10;wis6r2MpUgiHHDVUMba5lKGoyGLou5Y4cZ/OW4zp9KU0Hi8p3DZyoNSTtFhzaqiwpdeKiuP6y2pY&#10;ZJPFafnIHz+rw572u8NxNPBK695d9/IMIlIX/8VX97tJ8zM1GiuVDYfw91MCQM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9OdkqMkAAADjAAAADwAAAAAAAAAAAAAAAACYAgAA&#10;ZHJzL2Rvd25yZXYueG1sUEsFBgAAAAAEAAQA9QAAAI4DAAAAAA==&#10;" fillcolor="black" stroked="f"/>
                <v:line id="Line 83" o:spid="_x0000_s1233" style="position:absolute;visibility:visible;mso-wrap-style:square" from="6881,1489" to="6881,18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+ZO7McAAADjAAAADwAAAGRycy9kb3ducmV2LnhtbERPS0sDMRC+C/6HMII3m1T72N02LSJK&#10;9dYn9Dhspruhm8myie323xtB8Djfe+bL3jXiQl2wnjUMBwoEcemN5UrDfvfxlIEIEdlg45k03CjA&#10;cnF/N8fC+Ctv6LKNlUghHArUUMfYFlKGsiaHYeBb4sSdfOcwprOrpOnwmsJdI5+VmkiHllNDjS29&#10;1VSet99Og11PVuOv6SE/yPdVHB6zc2bdXuvHh/51BiJSH//Ff+5Pk+bnajxVKn8Zwe9PCQC5+A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b5k7sxwAAAOMAAAAPAAAAAAAA&#10;AAAAAAAAAKECAABkcnMvZG93bnJldi54bWxQSwUGAAAAAAQABAD5AAAAlQMAAAAA&#10;" strokeweight="0"/>
                <v:rect id="Rectangle 84" o:spid="_x0000_s1234" style="position:absolute;left:6881;top:1489;width:9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EJZR8kA&#10;AADjAAAADwAAAGRycy9kb3ducmV2LnhtbERPzU4CMRC+m/AOzZB4k1Z0gV0pRExMvJgAcpDbsB13&#10;N2yna1th9emtCYnH+f5nvuxtK07kQ+NYw+1IgSAunWm40rB7e76ZgQgR2WDrmDR8U4DlYnA1x8K4&#10;M2/otI2VSCEcCtRQx9gVUoayJoth5DrixH04bzGm01fSeDyncNvKsVITabHh1FBjR081lcftl9Ww&#10;ymerz/U9v/5sDnvavx+O2dgrra+H/eMDiEh9/Bdf3C8mzc9VNlUqv8vg76cEgFz8Ag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FEJZR8kAAADjAAAADwAAAAAAAAAAAAAAAACYAgAA&#10;ZHJzL2Rvd25yZXYueG1sUEsFBgAAAAAEAAQA9QAAAI4DAAAAAA==&#10;" fillcolor="black" stroked="f"/>
                <v:line id="Line 85" o:spid="_x0000_s1235" style="position:absolute;visibility:visible;mso-wrap-style:square" from="7833,1489" to="7833,18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h1AMcAAADjAAAADwAAAGRycy9kb3ducmV2LnhtbERP3UvDMBB/F/wfwg18c8km69q6bMhQ&#10;pm/7BB+P5taGNZfSxK3+90YQfLzf9y1Wg2vFlfpgPWuYjBUI4soby7WG4+HtMQcRIrLB1jNp+KYA&#10;q+X93QJL42+8o+s+1iKFcChRQxNjV0oZqoYchrHviBN39r3DmM6+lqbHWwp3rZwqlUmHllNDgx2t&#10;G6ou+y+nwW6zzexjfipO8nUTJ5/5JbfuqPXDaHh5BhFpiP/iP/e7SfMLNZsrVTxl8PtTAkAu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EeHUAxwAAAOMAAAAPAAAAAAAA&#10;AAAAAAAAAKECAABkcnMvZG93bnJldi54bWxQSwUGAAAAAAQABAD5AAAAlQMAAAAA&#10;" strokeweight="0"/>
                <v:rect id="Rectangle 86" o:spid="_x0000_s1236" style="position:absolute;left:7833;top:1489;width:9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9xiq8kA&#10;AADjAAAADwAAAGRycy9kb3ducmV2LnhtbERPzU4CMRC+k/gOzZh4g1YUYVcKARITLyaCHuQ2bMfd&#10;Ddvp0hZYfHpLYuJxvv+ZzjvbiBP5UDvWcD9QIIgLZ2ouNXx+vPQnIEJENtg4Jg0XCjCf3fSmmBt3&#10;5jWdNrEUKYRDjhqqGNtcylBUZDEMXEucuG/nLcZ0+lIaj+cUbhs5VOpJWqw5NVTY0qqiYr85Wg3L&#10;bLI8vD/y2896t6Xt124/Gnql9d1tt3gGEamL/+I/96tJ8zM1GiuVPYzh+lMCQM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i9xiq8kAAADjAAAADwAAAAAAAAAAAAAAAACYAgAA&#10;ZHJzL2Rvd25yZXYueG1sUEsFBgAAAAAEAAQA9QAAAI4DAAAAAA==&#10;" fillcolor="black" stroked="f"/>
                <v:line id="Line 87" o:spid="_x0000_s1237" style="position:absolute;visibility:visible;mso-wrap-style:square" from="9388,1489" to="9388,18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" strokeweight="0"/>
                <v:rect id="Rectangle 88" o:spid="_x0000_s1238" style="position:absolute;left:9388;top:1489;width:9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9TQskA&#10;AADjAAAADwAAAGRycy9kb3ducmV2LnhtbERPS08CMRC+m/gfmjHxJq0oyi4UIiQkXkx4eIDbsB13&#10;N2yna1tg9ddTExOO871nPO1sI07kQ+1Yw2NPgSAunKm51PC5WTwMQYSIbLBxTBp+KMB0cnszxty4&#10;M6/otI6lSCEcctRQxdjmUoaiIouh51rixH05bzGm05fSeDyncNvIvlIv0mLNqaHCluYVFYf10WqY&#10;ZcPZ9/KZP35X+x3ttvvDoO+V1vd33dsIRKQuXsX/7neT5mdq8KpU9pTB308JADm5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lQ9TQskAAADjAAAADwAAAAAAAAAAAAAAAACYAgAA&#10;ZHJzL2Rvd25yZXYueG1sUEsFBgAAAAAEAAQA9QAAAI4DAAAAAA==&#10;" fillcolor="black" stroked="f"/>
                <v:line id="Line 89" o:spid="_x0000_s1239" style="position:absolute;visibility:visible;mso-wrap-style:square" from="10264,1489" to="10264,18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" strokeweight="0"/>
                <v:rect id="Rectangle 90" o:spid="_x0000_s1240" style="position:absolute;left:10264;top:1489;width:10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38sOckA&#10;AADjAAAADwAAAGRycy9kb3ducmV2LnhtbERPzU4CMRC+k/gOzZh4gxYCyi4UIiYmXkgEOcBt2A67&#10;G7bTta2w8vTWxMTjfP8zX3a2ERfyoXasYThQIIgLZ2ouNew+XvtTECEiG2wck4ZvCrBc3PXmmBt3&#10;5Q1dtrEUKYRDjhqqGNtcylBUZDEMXEucuJPzFmM6fSmNx2sKt40cKfUoLdacGips6aWi4rz9shpW&#10;2XT1+T7m9W1zPNBhfzxPRl5p/XDfPc9AROriv/jP/WbS/ExNnpTKxkP4/SkBIBc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M38sOckAAADjAAAADwAAAAAAAAAAAAAAAACYAgAA&#10;ZHJzL2Rvd25yZXYueG1sUEsFBgAAAAAEAAQA9QAAAI4DAAAAAA==&#10;" fillcolor="black" stroked="f"/>
                <v:line id="Line 91" o:spid="_x0000_s1241" style="position:absolute;visibility:visible;mso-wrap-style:square" from="10924,1489" to="10924,18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0UAfscAAADjAAAADwAAAGRycy9kb3ducmV2LnhtbERPX2vCMBB/H+w7hBv4NhNlatsZZYyJ&#10;7k2dwh6P5tYGm0tpotZvbwaDPd7v/82XvWvEhbpgPWsYDRUI4tIby5WGw9fqOQMRIrLBxjNpuFGA&#10;5eLxYY6F8Vfe0WUfK5FCOBSooY6xLaQMZU0Ow9C3xIn78Z3DmM6ukqbDawp3jRwrNZUOLaeGGlt6&#10;r6k87c9Og91O15PP2TE/yo91HH1np8y6g9aDp/7tFUSkPv6L/9wbk+bnajJTKn8Zw+9PCQC5uA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jRQB+xwAAAOMAAAAPAAAAAAAA&#10;AAAAAAAAAKECAABkcnMvZG93bnJldi54bWxQSwUGAAAAAAQABAD5AAAAlQMAAAAA&#10;" strokeweight="0"/>
                <v:rect id="Rectangle 92" o:spid="_x0000_s1242" style="position:absolute;left:10924;top:1489;width:9;height: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EX1ckA&#10;AADjAAAADwAAAGRycy9kb3ducmV2LnhtbERPzU4CMRC+m/AOzZB4kxYEZVcKARMSLiaCHuQ2bMfd&#10;Ddvp2hZYfXpqYuJxvv+ZLTrbiDP5UDvWMBwoEMSFMzWXGt7f1ndTECEiG2wck4ZvCrCY925mmBt3&#10;4S2dd7EUKYRDjhqqGNtcylBUZDEMXEucuE/nLcZ0+lIaj5cUbhs5UupBWqw5NVTY0nNFxXF3shpW&#10;2XT19Trml5/tYU/7j8NxMvJK69t+t3wCEamL/+I/98ak+ZmaPCqVje/h96cEgJxf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rOEX1ckAAADjAAAADwAAAAAAAAAAAAAAAACYAgAA&#10;ZHJzL2Rvd25yZXYueG1sUEsFBgAAAAAEAAQA9QAAAI4DAAAAAA==&#10;" fillcolor="black" stroked="f"/>
                <v:rect id="Rectangle 93" o:spid="_x0000_s1243" style="position:absolute;left:9;top:1861;width:11867;height: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iPockA&#10;AADjAAAADwAAAGRycy9kb3ducmV2LnhtbERPS08CMRC+m/gfmjHxJq1keexCIWJi4sVE0APchu24&#10;u2E7XdsKq7/ekpBwnO8982VvW3EkHxrHGh4HCgRx6UzDlYbPj5eHKYgQkQ22jknDLwVYLm5v5lgY&#10;d+I1HTexEimEQ4Ea6hi7QspQ1mQxDFxHnLgv5y3GdPpKGo+nFG5bOVRqLC02nBpq7Oi5pvKw+bEa&#10;Vvl09f2e8dvfer+j3XZ/GA290vr+rn+agYjUx6v44n41aX6uRhOl8iyD808JALn4Bw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IwiPockAAADjAAAADwAAAAAAAAAAAAAAAACYAgAA&#10;ZHJzL2Rvd25yZXYueG1sUEsFBgAAAAAEAAQA9QAAAI4DAAAAAA==&#10;" fillcolor="black" stroked="f"/>
                <v:line id="Line 94" o:spid="_x0000_s1244" style="position:absolute;visibility:visible;mso-wrap-style:square" from="9,2052" to="11857,20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KyYCscAAADjAAAADwAAAGRycy9kb3ducmV2LnhtbERP3UvDMBB/F/wfwg18c8lk3dq6bIhM&#10;pm/7BB+P5taGNZfSxK3+90YQfLzf9y1Wg2vFlfpgPWuYjBUI4soby7WG4+HtMQcRIrLB1jNp+KYA&#10;q+X93QJL42+8o+s+1iKFcChRQxNjV0oZqoYchrHviBN39r3DmM6+lqbHWwp3rXxSaiYdWk4NDXb0&#10;2lB12X85DXY722Qf81NxkutNnHzml9y6o9YPo+HlGUSkIf6L/9zvJs0vVDZXqphm8PtTAkAu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srJgKxwAAAOMAAAAPAAAAAAAA&#10;AAAAAAAAAKECAABkcnMvZG93bnJldi54bWxQSwUGAAAAAAQABAD5AAAAlQMAAAAA&#10;" strokeweight="0"/>
                <v:rect id="Rectangle 95" o:spid="_x0000_s1245" style="position:absolute;left:9;top:2052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a0TckA&#10;AADjAAAADwAAAGRycy9kb3ducmV2LnhtbERPzU4CMRC+k/gOzZhwg1YCyC4UIiYmXkwEOcBt2A67&#10;G7bTtS2w+vTWxMTjfP+zWHW2EVfyoXas4WGoQBAXztRcath9vAxmIEJENtg4Jg1fFGC1vOstMDfu&#10;xhu6bmMpUgiHHDVUMba5lKGoyGIYupY4cSfnLcZ0+lIaj7cUbhs5UmoqLdacGips6bmi4ry9WA3r&#10;bLb+fB/z2/fmeKDD/niejLzSun/fPc1BROriv/jP/WrS/ExNHpXKxlP4/SkBIJc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vJa0TckAAADjAAAADwAAAAAAAAAAAAAAAACYAgAA&#10;ZHJzL2Rvd25yZXYueG1sUEsFBgAAAAAEAAQA9QAAAI4DAAAAAA==&#10;" fillcolor="black" stroked="f"/>
                <v:line id="Line 96" o:spid="_x0000_s1246" style="position:absolute;visibility:visible;mso-wrap-style:square" from="9,2233" to="11857,223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zKj5sYAAADjAAAADwAAAGRycy9kb3ducmV2LnhtbERPS0sDMRC+C/6HMAVvNqm03YdNi0il&#10;eusTPA6b6W7oZrJsYrv+eyMIHud7z2I1uFZcqQ/Ws4bJWIEgrryxXGs4Ht4ecxAhIhtsPZOGbwqw&#10;Wt7fLbA0/sY7uu5jLVIIhxI1NDF2pZShashhGPuOOHFn3zuM6exraXq8pXDXyiel5tKh5dTQYEev&#10;DVWX/ZfTYLfzzewjOxUnud7EyWd+ya07av0wGl6eQUQa4r/4z/1u0vxCzTKlimkGvz8lAOTy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Myo+bGAAAA4wAAAA8AAAAAAAAA&#10;AAAAAAAAoQIAAGRycy9kb3ducmV2LnhtbFBLBQYAAAAABAAEAPkAAACUAwAAAAA=&#10;" strokeweight="0"/>
                <v:rect id="Rectangle 97" o:spid="_x0000_s1247" style="position:absolute;left:9;top:2233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WFpMwA&#10;AADjAAAADwAAAGRycy9kb3ducmV2LnhtbESPQU/DMAyF70j8h8hI3FjCtMHaLZsYEhIXJDY4sJvX&#10;eG21xilJ2Aq/Hh+QONrv+b3Pi9XgO3WimNrAFm5HBhRxFVzLtYX3t6ebGaiUkR12gcnCNyVYLS8v&#10;Fli6cOYNnba5VhLCqUQLTc59qXWqGvKYRqEnFu0QoscsY6y1i3iWcN/psTF32mPL0tBgT48NVcft&#10;l7ewLmbrz9cJv/xs9jvafeyP03E01l5fDQ9zUJmG/G/+u352gl+Y6b0xxUSg5SdZgF7+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okWFpMwAAADjAAAADwAAAAAAAAAAAAAAAACY&#10;AgAAZHJzL2Rvd25yZXYueG1sUEsFBgAAAAAEAAQA9QAAAJEDAAAAAA==&#10;" fillcolor="black" stroked="f"/>
                <v:line id="Line 98" o:spid="_x0000_s1248" style="position:absolute;visibility:visible;mso-wrap-style:square" from="9,2414" to="11857,24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eGSD8cAAADjAAAADwAAAGRycy9kb3ducmV2LnhtbERPX2vCMBB/H+w7hBv4pokyte2MMmTi&#10;9uacwh6P5tYGm0tpotZvvwyEPd7v/y1WvWvEhbpgPWsYjxQI4tIby5WGw9dmmIEIEdlg45k03CjA&#10;avn4sMDC+Ct/0mUfK5FCOBSooY6xLaQMZU0Ow8i3xIn78Z3DmM6ukqbDawp3jZwoNZMOLaeGGlta&#10;11Se9menwe5m2+nH/Jgf5ds2jr+zU2bdQevBU//6AiJSH//Fd/e7SfNzNZ0rlT/n8PdTAkAufw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4ZIPxwAAAOMAAAAPAAAAAAAA&#10;AAAAAAAAAKECAABkcnMvZG93bnJldi54bWxQSwUGAAAAAAQABAD5AAAAlQMAAAAA&#10;" strokeweight="0"/>
                <v:rect id="Rectangle 99" o:spid="_x0000_s1249" style="position:absolute;left:9;top:2414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off8wA&#10;AADjAAAADwAAAGRycy9kb3ducmV2LnhtbESPQU/DMAyF70j8h8hI3FjCRGEtyyaGhMQFiQ0O7OY1&#10;pq3WOCUJW+HX48Mkjraf33vffDn6Xh0opi6wheuJAUVcB9dxY+H97elqBiplZId9YLLwQwmWi/Oz&#10;OVYuHHlNh01ulJhwqtBCm/NQaZ3qljymSRiI5fYZoscsY2y0i3gUc9/rqTG32mPHktDiQI8t1fvN&#10;t7ewKmerr9cbfvld77a0/djti2k01l5ejA/3oDKN+V98+n52Ur80xZ0xZSEUwiQL0Is/AA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2eoff8wAAADjAAAADwAAAAAAAAAAAAAAAACY&#10;AgAAZHJzL2Rvd25yZXYueG1sUEsFBgAAAAAEAAQA9QAAAJEDAAAAAA==&#10;" fillcolor="black" stroked="f"/>
                <v:line id="Line 100" o:spid="_x0000_s1250" style="position:absolute;visibility:visible;mso-wrap-style:square" from="9,2596" to="11857,25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k4I1McAAADjAAAADwAAAGRycy9kb3ducmV2LnhtbERPX2vCMBB/H+w7hBvsbSYdVNtqFJGJ&#10;29vmFPZ4NGcbbC6lidp9+2Uw2OP9/t9iNbpOXGkI1rOGbKJAENfeWG40HD63TwWIEJENdp5JwzcF&#10;WC3v7xZYGX/jD7ruYyNSCIcKNbQx9pWUoW7JYZj4njhxJz84jOkcGmkGvKVw18lnpabSoeXU0GJP&#10;m5bq8/7iNNj36S5/mx3Lo3zZxeyrOBfWHbR+fBjXcxCRxvgv/nO/mjS/VPlMqTLP4PenBIBc/g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WTgjUxwAAAOMAAAAPAAAAAAAA&#10;AAAAAAAAAKECAABkcnMvZG93bnJldi54bWxQSwUGAAAAAAQABAD5AAAAlQMAAAAA&#10;" strokeweight="0"/>
                <v:rect id="Rectangle 101" o:spid="_x0000_s1251" style="position:absolute;left:9;top:2596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Qkk8kA&#10;AADjAAAADwAAAGRycy9kb3ducmV2LnhtbERPT0/CMBS/m/AdmkfiTVoWp2xQCJiYeDER9CC3x/rY&#10;FtbX2VaYfnprYuLx/f6/xWqwnTiTD61jDdOJAkFcOdNyreHt9fFmBiJEZIOdY9LwRQFWy9HVAkvj&#10;Lryl8y7WIoVwKFFDE2NfShmqhiyGieuJE3d03mJMp6+l8XhJ4baTmVJ30mLLqaHBnh4aqk67T6th&#10;U8w2Hy+3/Py9Pexp/3445ZlXWl+Ph/UcRKQh/ov/3E8mzS9Ufq9UkWfw+1MCQC5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RnQkk8kAAADjAAAADwAAAAAAAAAAAAAAAACYAgAA&#10;ZHJzL2Rvd25yZXYueG1sUEsFBgAAAAAEAAQA9QAAAI4DAAAAAA==&#10;" fillcolor="black" stroked="f"/>
                <v:line id="Line 102" o:spid="_x0000_s1252" style="position:absolute;visibility:visible;mso-wrap-style:square" from="9,2777" to="11857,27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dAzOMcAAADjAAAADwAAAGRycy9kb3ducmV2LnhtbERP3UvDMBB/F/wfwg18c8kc3dq6bIhM&#10;pm/7BB+P5taGNZfSxK3+90YQfLzf9y1Wg2vFlfpgPWuYjBUI4soby7WG4+HtMQcRIrLB1jNp+KYA&#10;q+X93QJL42+8o+s+1iKFcChRQxNjV0oZqoYchrHviBN39r3DmM6+lqbHWwp3rXxSaiYdWk4NDXb0&#10;2lB12X85DXY722Qf81NxkutNnHzml9y6o9YPo+HlGUSkIf6L/9zvJs0vVDZXqsim8PtTAkAu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J0DM4xwAAAOMAAAAPAAAAAAAA&#10;AAAAAAAAAKECAABkcnMvZG93bnJldi54bWxQSwUGAAAAAAQABAD5AAAAlQMAAAAA&#10;" strokeweight="0"/>
                <v:rect id="Rectangle 103" o:spid="_x0000_s1253" style="position:absolute;left:9;top:2777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EZfMkA&#10;AADjAAAADwAAAGRycy9kb3ducmV2LnhtbERPzU4CMRC+m/AOzZB4k1bCKrtQCJiYeDER9AC3YTvu&#10;bthOl7bC6tNbEhOP8/3PfNnbVpzJh8axhvuRAkFcOtNwpeHj/fluCiJEZIOtY9LwTQGWi8HNHAvj&#10;Lryh8zZWIoVwKFBDHWNXSBnKmiyGkeuIE/fpvMWYTl9J4/GSwm0rx0o9SIsNp4YaO3qqqTxuv6yG&#10;dT5dn94m/PqzOexpvzscs7FXWt8O+9UMRKQ+/ov/3C8mzc9V9qhUnk3g+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ptEZfMkAAADjAAAADwAAAAAAAAAAAAAAAACYAgAA&#10;ZHJzL2Rvd25yZXYueG1sUEsFBgAAAAAEAAQA9QAAAI4DAAAAAA==&#10;" fillcolor="black" stroked="f"/>
                <v:line id="Line 104" o:spid="_x0000_s1254" style="position:absolute;visibility:visible;mso-wrap-style:square" from="9,2958" to="11857,29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XUO18cAAADjAAAADwAAAGRycy9kb3ducmV2LnhtbERPX2vCMBB/H/gdwgl7m4mDaluNMsaG&#10;8206hT0ezdkGm0tpMu2+/SIMfLzf/1uuB9eKC/XBetYwnSgQxJU3lmsNh6/3pxxEiMgGW8+k4ZcC&#10;rFejhyWWxl95R5d9rEUK4VCihibGrpQyVA05DBPfESfu5HuHMZ19LU2P1xTuWvms1Ew6tJwaGuzo&#10;taHqvP9xGuznbJNt58fiKN82cfqdn3PrDlo/joeXBYhIQ7yL/90fJs0vVDZXqsgyuP2UAJCrP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pdQ7XxwAAAOMAAAAPAAAAAAAA&#10;AAAAAAAAAKECAABkcnMvZG93bnJldi54bWxQSwUGAAAAAAQABAD5AAAAlQMAAAAA&#10;" strokeweight="0"/>
                <v:rect id="Rectangle 105" o:spid="_x0000_s1255" style="position:absolute;left:9;top:2958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8ikMkA&#10;AADjAAAADwAAAGRycy9kb3ducmV2LnhtbERPzU4CMRC+m/AOzZB4k1biIrtQCJiYeDER9AC3YTvu&#10;bthOl7bC6tNbEhOP8/3PfNnbVpzJh8axhvuRAkFcOtNwpeHj/fluCiJEZIOtY9LwTQGWi8HNHAvj&#10;Lryh8zZWIoVwKFBDHWNXSBnKmiyGkeuIE/fpvMWYTl9J4/GSwm0rx0pNpMWGU0ONHT3VVB63X1bD&#10;Op+uT28P/PqzOexpvzscs7FXWt8O+9UMRKQ+/ov/3C8mzc9V9qhUnk3g+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OU8ikMkAAADjAAAADwAAAAAAAAAAAAAAAACYAgAA&#10;ZHJzL2Rvd25yZXYueG1sUEsFBgAAAAAEAAQA9QAAAI4DAAAAAA==&#10;" fillcolor="black" stroked="f"/>
                <v:line id="Line 106" o:spid="_x0000_s1256" style="position:absolute;visibility:visible;mso-wrap-style:square" from="9,3139" to="11857,31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us1O8cAAADjAAAADwAAAGRycy9kb3ducmV2LnhtbERPS2sCMRC+F/ofwhR6q4mFdR8aRaRi&#10;e2utQo/DZtwNbibLJur23zeFQo/zvWexGl0nrjQE61nDdKJAENfeWG40HD63TwWIEJENdp5JwzcF&#10;WC3v7xZYGX/jD7ruYyNSCIcKNbQx9pWUoW7JYZj4njhxJz84jOkcGmkGvKVw18lnpWbSoeXU0GJP&#10;m5bq8/7iNNj32S57y4/lUb7s4vSrOBfWHbR+fBjXcxCRxvgv/nO/mjS/VFmuVJnl8PtTAkAu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26zU7xwAAAOMAAAAPAAAAAAAA&#10;AAAAAAAAAKECAABkcnMvZG93bnJldi54bWxQSwUGAAAAAAQABAD5AAAAlQMAAAAA&#10;" strokeweight="0"/>
                <v:rect id="Rectangle 107" o:spid="_x0000_s1257" style="position:absolute;left:9;top:3139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wTecwA&#10;AADjAAAADwAAAGRycy9kb3ducmV2LnhtbESPQU/DMAyF70j8h8hI3FjCRGEtyyaGhMQFiQ0O7OY1&#10;pq3WOCUJW+HX48MkjvZ7fu/zfDn6Xh0opi6wheuJAUVcB9dxY+H97elqBiplZId9YLLwQwmWi/Oz&#10;OVYuHHlNh01ulIRwqtBCm/NQaZ3qljymSRiIRfsM0WOWMTbaRTxKuO/11Jhb7bFjaWhxoMeW6v3m&#10;21tYlbPV1+sNv/yud1vafuz2xTQaay8vxod7UJnG/G8+XT87wS9NcWdMWQi0/CQL0Is/AA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J5wTecwAAADjAAAADwAAAAAAAAAAAAAAAACY&#10;AgAAZHJzL2Rvd25yZXYueG1sUEsFBgAAAAAEAAQA9QAAAJEDAAAAAA==&#10;" fillcolor="black" stroked="f"/>
                <v:line id="Line 108" o:spid="_x0000_s1258" style="position:absolute;visibility:visible;mso-wrap-style:square" from="9,3321" to="11857,33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DgE0scAAADjAAAADwAAAGRycy9kb3ducmV2LnhtbERPX2vCMBB/H/gdwgl7m4mDaluNMsaG&#10;8206hT0ezdkGm0tpMu2+/SIMfLzf/1uuB9eKC/XBetYwnSgQxJU3lmsNh6/3pxxEiMgGW8+k4ZcC&#10;rFejhyWWxl95R5d9rEUK4VCihibGrpQyVA05DBPfESfu5HuHMZ19LU2P1xTuWvms1Ew6tJwaGuzo&#10;taHqvP9xGuznbJNt58fiKN82cfqdn3PrDlo/joeXBYhIQ7yL/90fJs0vVDZXqsgKuP2UAJCrP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oOATSxwAAAOMAAAAPAAAAAAAA&#10;AAAAAAAAAKECAABkcnMvZG93bnJldi54bWxQSwUGAAAAAAQABAD5AAAAlQMAAAAA&#10;" strokeweight="0"/>
                <v:rect id="Rectangle 109" o:spid="_x0000_s1259" style="position:absolute;left:9;top:3321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4bVwswA&#10;AADjAAAADwAAAGRycy9kb3ducmV2LnhtbESPQU/DMAyF70j8h8hI3FjCxMbaLZsYEhIXJDY4sJvX&#10;eG21xilJ2Aq/Hh+QONp+fu99i9XgO3WimNrAFm5HBhRxFVzLtYX3t6ebGaiUkR12gcnCNyVYLS8v&#10;Fli6cOYNnba5VmLCqUQLTc59qXWqGvKYRqEnltshRI9ZxlhrF/Es5r7TY2Om2mPLktBgT48NVcft&#10;l7ewLmbrz9c7fvnZ7He0+9gfJ+NorL2+Gh7moDIN+V/89/3spH5hJvfGFFOhECZZgF7+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F4bVwswAAADjAAAADwAAAAAAAAAAAAAAAACY&#10;AgAAZHJzL2Rvd25yZXYueG1sUEsFBgAAAAAEAAQA9QAAAJEDAAAAAA==&#10;" fillcolor="black" stroked="f"/>
                <v:line id="Line 110" o:spid="_x0000_s1260" style="position:absolute;visibility:visible;mso-wrap-style:square" from="9,3502" to="11857,35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CLCaccAAADjAAAADwAAAGRycy9kb3ducmV2LnhtbERP3UvDMBB/F/wfwgm+uaTCurYuG2Mo&#10;m2+6D9jj0ZxtWHMpTdzqf78Igo/3+775cnSduNAQrGcN2USBIK69sdxoOOzfngoQISIb7DyThh8K&#10;sFzc382xMv7Kn3TZxUakEA4Vamhj7CspQ92SwzDxPXHivvzgMKZzaKQZ8JrCXSeflcqlQ8upocWe&#10;1i3V592302A/8s30fXYsj/J1E7NTcS6sO2j9+DCuXkBEGuO/+M+9NWl+qaYzpco8g9+fEgBycQ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YIsJpxwAAAOMAAAAPAAAAAAAA&#10;AAAAAAAAAKECAABkcnMvZG93bnJldi54bWxQSwUGAAAAAAQABAD5AAAAlQMAAAAA&#10;" strokeweight="0"/>
                <v:rect id="Rectangle 111" o:spid="_x0000_s1261" style="position:absolute;left:9;top:3502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juLskA&#10;AADjAAAADwAAAGRycy9kb3ducmV2LnhtbERPzU4CMRC+m/AOzZB4k9aNILtQiJiYeCER9AC3YTvu&#10;bthO17bC4tNbEhOP8/3PfNnbVpzIh8axhvuRAkFcOtNwpeHj/eVuCiJEZIOtY9JwoQDLxeBmjoVx&#10;Z97QaRsrkUI4FKihjrErpAxlTRbDyHXEift03mJMp6+k8XhO4baVmVITabHh1FBjR881lcftt9Ww&#10;yqerr7cHXv9sDnva7w7HceaV1rfD/mkGIlIf/8V/7leT5udq/KhUPsng+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iBjuLskAAADjAAAADwAAAAAAAAAAAAAAAACYAgAA&#10;ZHJzL2Rvd25yZXYueG1sUEsFBgAAAAAEAAQA9QAAAI4DAAAAAA==&#10;" fillcolor="black" stroked="f"/>
                <v:line id="Line 112" o:spid="_x0000_s1262" style="position:absolute;visibility:visible;mso-wrap-style:square" from="9,3683" to="11857,3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7z5hccAAADjAAAADwAAAGRycy9kb3ducmV2LnhtbERP3UvDMBB/F/wfwg18c8km69q6bMhQ&#10;pm/7BB+P5taGNZfSxK3+90YQfLzf9y1Wg2vFlfpgPWuYjBUI4soby7WG4+HtMQcRIrLB1jNp+KYA&#10;q+X93QJL42+8o+s+1iKFcChRQxNjV0oZqoYchrHviBN39r3DmM6+lqbHWwp3rZwqlUmHllNDgx2t&#10;G6ou+y+nwW6zzexjfipO8nUTJ5/5JbfuqPXDaHh5BhFpiP/iP/e7SfMLNZsrVWRP8PtTAkAu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HvPmFxwAAAOMAAAAPAAAAAAAA&#10;AAAAAAAAAKECAABkcnMvZG93bnJldi54bWxQSwUGAAAAAAQABAD5AAAAlQMAAAAA&#10;" strokeweight="0"/>
                <v:rect id="Rectangle 113" o:spid="_x0000_s1263" style="position:absolute;left:9;top:3683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3TwckA&#10;AADjAAAADwAAAGRycy9kb3ducmV2LnhtbERPzU4CMRC+k/gOzZhwg1YCyC4UIiYmXkwEOcBt2A67&#10;G7bTtS2w+vTWxMTjfP+zWHW2EVfyoXas4WGoQBAXztRcath9vAxmIEJENtg4Jg1fFGC1vOstMDfu&#10;xhu6bmMpUgiHHDVUMba5lKGoyGIYupY4cSfnLcZ0+lIaj7cUbhs5UmoqLdacGips6bmi4ry9WA3r&#10;bLb+fB/z2/fmeKDD/niejLzSun/fPc1BROriv/jP/WrS/ExNHpXKpmP4/SkBIJc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aL3TwckAAADjAAAADwAAAAAAAAAAAAAAAACYAgAA&#10;ZHJzL2Rvd25yZXYueG1sUEsFBgAAAAAEAAQA9QAAAI4DAAAAAA==&#10;" fillcolor="black" stroked="f"/>
                <v:line id="Line 114" o:spid="_x0000_s1264" style="position:absolute;visibility:visible;mso-wrap-style:square" from="9,3865" to="11857,38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xnEascAAADjAAAADwAAAGRycy9kb3ducmV2LnhtbERPX2vCMBB/H+w7hBvsbSYOWttqFJEN&#10;59vmFPZ4NGcbbC6lybT79osw2OP9/t9iNbpOXGgI1rOG6USBIK69sdxoOHy+PhUgQkQ22HkmDT8U&#10;YLW8v1tgZfyVP+iyj41IIRwq1NDG2FdShrolh2Hie+LEnfzgMKZzaKQZ8JrCXSeflcqlQ8upocWe&#10;Ni3V5/2302Df8222mx3Lo3zZxulXcS6sO2j9+DCu5yAijfFf/Od+M2l+qbKZUmWewe2nBIBc/g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nGcRqxwAAAOMAAAAPAAAAAAAA&#10;AAAAAAAAAKECAABkcnMvZG93bnJldi54bWxQSwUGAAAAAAQABAD5AAAAlQMAAAAA&#10;" strokeweight="0"/>
                <v:rect id="Rectangle 115" o:spid="_x0000_s1265" style="position:absolute;left:9;top:3865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yPoLckA&#10;AADjAAAADwAAAGRycy9kb3ducmV2LnhtbERPzU4CMRC+k/gOzZhwg1YiK7tQiJiYeDER9AC3YTvu&#10;bthO17bA6tNbEhOP8/3PYtXbVpzJh8axhruxAkFcOtNwpeHj/Xk0AxEissHWMWn4pgCr5c1ggYVx&#10;F97QeRsrkUI4FKihjrErpAxlTRbD2HXEift03mJMp6+k8XhJ4baVE6UyabHh1FBjR081lcftyWpY&#10;57P119s9v/5sDnva7w7H6cQrrYe3/eMcRKQ+/ov/3C8mzc/V9EGpPMvg+lMCQC5/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9yPoLckAAADjAAAADwAAAAAAAAAAAAAAAACYAgAA&#10;ZHJzL2Rvd25yZXYueG1sUEsFBgAAAAAEAAQA9QAAAI4DAAAAAA==&#10;" fillcolor="black" stroked="f"/>
                <v:line id="Line 116" o:spid="_x0000_s1266" style="position:absolute;visibility:visible;mso-wrap-style:square" from="9,4046" to="11857,40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If/hsYAAADjAAAADwAAAGRycy9kb3ducmV2LnhtbERPS0sDMRC+C/6HMII3m1TovmxaSlFa&#10;b9oH9Dhsxt3QzWTZxHb9940geJzvPfPl6DpxoSFYzxqmEwWCuPbGcqPhsH97KkCEiGyw80wafijA&#10;cnF/N8fK+Ct/0mUXG5FCOFSooY2xr6QMdUsOw8T3xIn78oPDmM6hkWbAawp3nXxWKpMOLaeGFnta&#10;t1Sfd99Og/3INrP3/Fge5esmTk/FubDuoPXjw7h6ARFpjP/iP/fWpPmlmuVKlVkOvz8lAOTiB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iH/4bGAAAA4wAAAA8AAAAAAAAA&#10;AAAAAAAAoQIAAGRycy9kb3ducmV2LnhtbFBLBQYAAAAABAAEAPkAAACUAwAAAAA=&#10;" strokeweight="0"/>
                <v:rect id="Rectangle 117" o:spid="_x0000_s1267" style="position:absolute;left:9;top:4046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fDZxMwA&#10;AADjAAAADwAAAGRycy9kb3ducmV2LnhtbESPQU/DMAyF70j8h8hI3FjCxMbaLZsYEhIXJDY4sJvX&#10;eG21xilJ2Aq/Hh+QONrv+b3Pi9XgO3WimNrAFm5HBhRxFVzLtYX3t6ebGaiUkR12gcnCNyVYLS8v&#10;Fli6cOYNnba5VhLCqUQLTc59qXWqGvKYRqEnFu0QoscsY6y1i3iWcN/psTFT7bFlaWiwp8eGquP2&#10;y1tYF7P15+sdv/xs9jvafeyPk3E01l5fDQ9zUJmG/G/+u352gl+Yyb0xxVSg5SdZgF7+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6fDZxMwAAADjAAAADwAAAAAAAAAAAAAAAACY&#10;AgAAZHJzL2Rvd25yZXYueG1sUEsFBgAAAAAEAAQA9QAAAJEDAAAAAA==&#10;" fillcolor="black" stroked="f"/>
                <v:line id="Line 118" o:spid="_x0000_s1268" style="position:absolute;visibility:visible;mso-wrap-style:square" from="9,4227" to="11857,42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lTOb8cAAADjAAAADwAAAGRycy9kb3ducmV2LnhtbERPX2vCMBB/F/Ydwg32pokDa1uNMsaG&#10;7s05hT0ezdkGm0tpMu2+vRkIe7zf/1uuB9eKC/XBetYwnSgQxJU3lmsNh6/3cQ4iRGSDrWfS8EsB&#10;1quH0RJL46/8SZd9rEUK4VCihibGrpQyVA05DBPfESfu5HuHMZ19LU2P1xTuWvmsVCYdWk4NDXb0&#10;2lB13v84DXaXbWYf82NxlG+bOP3Oz7l1B62fHoeXBYhIQ/wX391bk+YXajZXqsgK+PspASBX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VM5vxwAAAOMAAAAPAAAAAAAA&#10;AAAAAAAAAKECAABkcnMvZG93bnJldi54bWxQSwUGAAAAAAQABAD5AAAAlQMAAAAA&#10;" strokeweight="0"/>
                <v:rect id="Rectangle 119" o:spid="_x0000_s1269" style="position:absolute;left:9;top:4227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9DH8wA&#10;AADjAAAADwAAAGRycy9kb3ducmV2LnhtbESPQU/DMAyF70j8h8hI3FjCxNjaLZsYEhIXJDY4bDev&#10;MW21xilJ2Aq/Hh+QONp+fu99i9XgO3WimNrAFm5HBhRxFVzLtYX3t6ebGaiUkR12gcnCNyVYLS8v&#10;Fli6cOYNnba5VmLCqUQLTc59qXWqGvKYRqEnlttHiB6zjLHWLuJZzH2nx8bca48tS0KDPT02VB23&#10;X97CupitP1/v+OVnc9jTfnc4TsbRWHt9NTzMQWUa8r/47/vZSf3CTKbGFFOhECZZgF7+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kl9DH8wAAADjAAAADwAAAAAAAAAAAAAAAACY&#10;AgAAZHJzL2Rvd25yZXYueG1sUEsFBgAAAAAEAAQA9QAAAJEDAAAAAA==&#10;" fillcolor="black" stroked="f"/>
                <v:line id="Line 120" o:spid="_x0000_s1270" style="position:absolute;visibility:visible;mso-wrap-style:square" from="9,4409" to="11857,44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ftUtMcAAADjAAAADwAAAGRycy9kb3ducmV2LnhtbERPS0sDMRC+C/6HMII3m6zQ7sOmpRSl&#10;9aZ9QI/DZtwN3UyWTWzXf98Igsf53jNfjq4TFxqC9awhmygQxLU3lhsNh/3bUwEiRGSDnWfS8EMB&#10;lov7uzlWxl/5ky672IgUwqFCDW2MfSVlqFtyGCa+J07clx8cxnQOjTQDXlO46+SzUjPp0HJqaLGn&#10;dUv1efftNNiP2Wb6nh/Lo3zdxOxUnAvrDlo/PoyrFxCRxvgv/nNvTZpfqmmuVJln8PtTAkAubg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d+1S0xwAAAOMAAAAPAAAAAAAA&#10;AAAAAAAAAKECAABkcnMvZG93bnJldi54bWxQSwUGAAAAAAQABAD5AAAAlQMAAAAA&#10;" strokeweight="0"/>
                <v:rect id="Rectangle 121" o:spid="_x0000_s1271" style="position:absolute;left:9;top:4409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F488kA&#10;AADjAAAADwAAAGRycy9kb3ducmV2LnhtbERPzU4CMRC+m/AOzZB4k9aNCLtQiJiYeCER9AC3YTvu&#10;bthO17bC4tNbEhOP8/3PfNnbVpzIh8axhvuRAkFcOtNwpeHj/eVuCiJEZIOtY9JwoQDLxeBmjoVx&#10;Z97QaRsrkUI4FKihjrErpAxlTRbDyHXEift03mJMp6+k8XhO4baVmVKP0mLDqaHGjp5rKo/bb6th&#10;lU9XX28PvP7ZHPa03x2O48wrrW+H/dMMRKQ+/ov/3K8mzc/VeKJUPsng+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DcF488kAAADjAAAADwAAAAAAAAAAAAAAAACYAgAA&#10;ZHJzL2Rvd25yZXYueG1sUEsFBgAAAAAEAAQA9QAAAI4DAAAAAA==&#10;" fillcolor="black" stroked="f"/>
                <v:rect id="Rectangle 122" o:spid="_x0000_s1272" style="position:absolute;left:11857;top:1489;width:19;height:29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3daMkA&#10;AADjAAAADwAAAGRycy9kb3ducmV2LnhtbERPzU4CMRC+k/gOzZh4g1YUYVcKARITLyaCHuQ2bMfd&#10;Ddvp0hZYfHpLYuJxvv+ZzjvbiBP5UDvWcD9QIIgLZ2ouNXx+vPQnIEJENtg4Jg0XCjCf3fSmmBt3&#10;5jWdNrEUKYRDjhqqGNtcylBUZDEMXEucuG/nLcZ0+lIaj+cUbhs5VOpJWqw5NVTY0qqiYr85Wg3L&#10;bLI8vD/y2896t6Xt124/Gnql9d1tt3gGEamL/+I/96tJ8zM1GiuVjR/g+lMCQM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Yo3daMkAAADjAAAADwAAAAAAAAAAAAAAAACYAgAA&#10;ZHJzL2Rvd25yZXYueG1sUEsFBgAAAAAEAAQA9QAAAI4DAAAAAA==&#10;" fillcolor="black" stroked="f"/>
                <v:line id="Line 123" o:spid="_x0000_s1273" style="position:absolute;visibility:visible;mso-wrap-style:square" from="9,4590" to="11857,459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Yz3LMYAAADjAAAADwAAAGRycy9kb3ducmV2LnhtbERPS0sDMRC+C/6HMAVvNqm03YdNi0il&#10;eusTPA6b6W7oZrJsYrv+eyMIHud7z2I1uFZcqQ/Ws4bJWIEgrryxXGs4Ht4ecxAhIhtsPZOGbwqw&#10;Wt7fLbA0/sY7uu5jLVIIhxI1NDF2pZShashhGPuOOHFn3zuM6exraXq8pXDXyiel5tKh5dTQYEev&#10;DVWX/ZfTYLfzzewjOxUnud7EyWd+ya07av0wGl6eQUQa4r/4z/1u0vxCzTKlimwKvz8lAOTy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2M9yzGAAAA4wAAAA8AAAAAAAAA&#10;AAAAAAAAoQIAAGRycy9kb3ducmV2LnhtbFBLBQYAAAAABAAEAPkAAACUAwAAAAA=&#10;" strokeweight="0"/>
                <v:rect id="Rectangle 124" o:spid="_x0000_s1274" style="position:absolute;left:9;top:4590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ijgh8kA&#10;AADjAAAADwAAAGRycy9kb3ducmV2LnhtbERPzU4CMRC+m/AOzZB4k1biCrtQCJiYeDER9AC3YTvu&#10;bthOl7bC6tNbEhOP8/3PfNnbVpzJh8axhvuRAkFcOtNwpeHj/fluCiJEZIOtY9LwTQGWi8HNHAvj&#10;Lryh8zZWIoVwKFBDHWNXSBnKmiyGkeuIE/fpvMWYTl9J4/GSwm0rx0o9SosNp4YaO3qqqTxuv6yG&#10;dT5dn94e+PVnc9jTfnc4ZmOvtL4d9qsZiEh9/Bf/uV9Mmp+rbKJUPsng+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gijgh8kAAADjAAAADwAAAAAAAAAAAAAAAACYAgAA&#10;ZHJzL2Rvd25yZXYueG1sUEsFBgAAAAAEAAQA9QAAAI4DAAAAAA==&#10;" fillcolor="black" stroked="f"/>
                <v:line id="Line 125" o:spid="_x0000_s1275" style="position:absolute;visibility:visible;mso-wrap-style:square" from="11867,4418" to="11867,459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2SdJ/ygAAAOMAAAAPAAAA&#10;AAAAAAAAAAAAAKECAABkcnMvZG93bnJldi54bWxQSwUGAAAAAAQABAD5AAAAmAMAAAAA&#10;" strokecolor="#d4d4d4" strokeweight="0"/>
                <v:rect id="Rectangle 126" o:spid="_x0000_s1276" style="position:absolute;left:11867;top:4418;width:9;height:1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ZqbMYA&#10;AADjAAAADwAAAGRycy9kb3ducmV2LnhtbERPX0vDMBB/F/wO4QRfZEsmdLXdsjFEQd/c5gc4mlvT&#10;rbmUJG7VT28EYY/3+3/L9eh6caYQO88aZlMFgrjxpuNWw+f+dfIEIiZkg71n0vBNEdar25sl1sZf&#10;eEvnXWpFDuFYowab0lBLGRtLDuPUD8SZO/jgMOUztNIEvORw18tHpebSYce5weJAz5aa0+7LaZDH&#10;D9PJ4WUejoeHk6nse4E/hdb3d+NmASLRmK7if/ebyfMrVZRKVWUJfz9lAOTq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HZqbMYAAADjAAAADwAAAAAAAAAAAAAAAACYAgAAZHJz&#10;L2Rvd25yZXYueG1sUEsFBgAAAAAEAAQA9QAAAIsDAAAAAA==&#10;" fillcolor="#d4d4d4" stroked="f"/>
                <v:line id="Line 127" o:spid="_x0000_s1277" style="position:absolute;visibility:visible;mso-wrap-style:square" from="9,4771" to="11857,47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Mwf0pygAAAOMAAAAPAAAA&#10;AAAAAAAAAAAAAKECAABkcnMvZG93bnJldi54bWxQSwUGAAAAAAQABAD5AAAAmAMAAAAA&#10;" strokeweight="0"/>
                <v:rect id="Rectangle 128" o:spid="_x0000_s1278" style="position:absolute;left:9;top:4771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2XqgskA&#10;AADjAAAADwAAAGRycy9kb3ducmV2LnhtbERPS08CMRC+m/gfmjHxJq2E164UIiQmXkwAPcht2I67&#10;G7bTta2w8uspCQnH+d4znXe2EQfyoXas4bmnQBAXztRcavj6fHuagAgR2WDjmDT8U4D57P5uirlx&#10;R17TYRNLkUI45KihirHNpQxFRRZDz7XEiftx3mJMpy+l8XhM4baRfaVG0mLNqaHClpYVFfvNn9Ww&#10;yCaL39WAP07r3Za237v9sO+V1o8P3esLiEhdvImv7neT5mdqOFYqG2dw+SkBIGdn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A2XqgskAAADjAAAADwAAAAAAAAAAAAAAAACYAgAA&#10;ZHJzL2Rvd25yZXYueG1sUEsFBgAAAAAEAAQA9QAAAI4DAAAAAA==&#10;" fillcolor="black" stroked="f"/>
                <v:line id="Line 129" o:spid="_x0000_s1279" style="position:absolute;visibility:visible;mso-wrap-style:square" from="9,4952" to="11857,4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CHYoEIygAAAOMAAAAPAAAA&#10;AAAAAAAAAAAAAKECAABkcnMvZG93bnJldi54bWxQSwUGAAAAAAQABAD5AAAAmAMAAAAA&#10;" strokeweight="0"/>
                <v:rect id="_x0000_s1280" style="position:absolute;left:9;top:4952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aWo8kA&#10;AADjAAAADwAAAGRycy9kb3ducmV2LnhtbERPzU4CMRC+m/gOzZhwkxYCuLtQiJiYeDER9AC3YTvu&#10;bthO17bC6tNbEhKP8/3PYtXbVpzIh8axhtFQgSAunWm40vDx/nyfgQgR2WDrmDT8UIDV8vZmgYVx&#10;Z97QaRsrkUI4FKihjrErpAxlTRbD0HXEift03mJMp6+k8XhO4baVY6Vm0mLDqaHGjp5qKo/bb6th&#10;nWfrr7cJv/5uDnva7w7H6dgrrQd3/eMcRKQ+/ouv7heT5udq+qBUno3g8lMCQC7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yMaWo8kAAADjAAAADwAAAAAAAAAAAAAAAACYAgAA&#10;ZHJzL2Rvd25yZXYueG1sUEsFBgAAAAAEAAQA9QAAAI4DAAAAAA==&#10;" fillcolor="black" stroked="f"/>
                <v:line id="Line 131" o:spid="_x0000_s1281" style="position:absolute;visibility:visible;mso-wrap-style:square" from="9,5134" to="11857,51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Py65MYAAADjAAAADwAAAGRycy9kb3ducmV2LnhtbERPX2vCMBB/F/Ydwg1800RBbTujjLGh&#10;vm1OYY9Hc2uDzaU0mdZvb4SBj/f7f8t17xpxpi5YzxomYwWCuPTGcqXh8P0xykCEiGyw8UwarhRg&#10;vXoaLLEw/sJfdN7HSqQQDgVqqGNsCylDWZPDMPYtceJ+fecwprOrpOnwksJdI6dKzaVDy6mhxpbe&#10;aipP+z+nwX7ON7Pd4pgf5fsmTn6yU2bdQevhc//6AiJSHx/if/fWpPm5mi2UyrMp3H9KAMjV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j8uuTGAAAA4wAAAA8AAAAAAAAA&#10;AAAAAAAAoQIAAGRycy9kb3ducmV2LnhtbFBLBQYAAAAABAAEAPkAAACUAwAAAAA=&#10;" strokeweight="0"/>
                <v:rect id="Rectangle 132" o:spid="_x0000_s1282" style="position:absolute;left:9;top:5134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1itT8kA&#10;AADjAAAADwAAAGRycy9kb3ducmV2LnhtbERPS08CMRC+m/gfmjHxJi0osrtSiJiYeDHhdZDbsB12&#10;N2yna1th9ddbExOO871nOu9tK07kQ+NYw3CgQBCXzjRcadhuXu8yECEiG2wdk4ZvCjCfXV9NsTDu&#10;zCs6rWMlUgiHAjXUMXaFlKGsyWIYuI44cQfnLcZ0+koaj+cUbls5UupRWmw4NdTY0UtN5XH9ZTUs&#10;8mzxuXzg95/Vfke7j/1xPPJK69ub/vkJRKQ+XsT/7jeT5udqPFEqz+7h76cEgJz9Ag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V1itT8kAAADjAAAADwAAAAAAAAAAAAAAAACYAgAA&#10;ZHJzL2Rvd25yZXYueG1sUEsFBgAAAAAEAAQA9QAAAI4DAAAAAA==&#10;" fillcolor="black" stroked="f"/>
                <v:line id="Line 133" o:spid="_x0000_s1283" style="position:absolute;visibility:visible;mso-wrap-style:square" from="9,5315" to="11857,53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FmHC8cAAADjAAAADwAAAGRycy9kb3ducmV2LnhtbERPX2vCMBB/H+w7hBv4pokyte2MMmTi&#10;9uacwh6P5tYGm0tpotZvvwyEPd7v/y1WvWvEhbpgPWsYjxQI4tIby5WGw9dmmIEIEdlg45k03CjA&#10;avn4sMDC+Ct/0mUfK5FCOBSooY6xLaQMZU0Ow8i3xIn78Z3DmM6ukqbDawp3jZwoNZMOLaeGGlta&#10;11Se9menwe5m2+nH/Jgf5ds2jr+zU2bdQevBU//6AiJSH//Fd/e7SfNzNZ0rlWfP8PdTAkAufw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4WYcLxwAAAOMAAAAPAAAAAAAA&#10;AAAAAAAAAKECAABkcnMvZG93bnJldi54bWxQSwUGAAAAAAQABAD5AAAAlQMAAAAA&#10;" strokeweight="0"/>
                <v:rect id="Rectangle 134" o:spid="_x0000_s1284" style="position:absolute;left:9;top:5315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/2QoMkA&#10;AADjAAAADwAAAGRycy9kb3ducmV2LnhtbERPT0/CMBS/m/AdmkfiTVqI021QCJiYeDER9CC3x/rY&#10;FtbX2VaYfnprYuLx/f6/xWqwnTiTD61jDdOJAkFcOdNyreHt9fEmBxEissHOMWn4ogCr5ehqgaVx&#10;F97SeRdrkUI4lKihibEvpQxVQxbDxPXEiTs6bzGm09fSeLykcNvJmVJ30mLLqaHBnh4aqk67T6th&#10;U+Sbj5dbfv7eHva0fz+csplXWl+Ph/UcRKQh/ov/3E8mzS9Udq9UkWfw+1MCQC5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t/2QoMkAAADjAAAADwAAAAAAAAAAAAAAAACYAgAA&#10;ZHJzL2Rvd25yZXYueG1sUEsFBgAAAAAEAAQA9QAAAI4DAAAAAA==&#10;" fillcolor="black" stroked="f"/>
                <v:line id="Line 135" o:spid="_x0000_s1285" style="position:absolute;visibility:visible;mso-wrap-style:square" from="9,5496" to="11857,54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8e858cAAADjAAAADwAAAGRycy9kb3ducmV2LnhtbERP3WvCMBB/H/g/hBN8m4kDa9sZZYyJ&#10;29vmB/h4NLc22FxKE7X+98tgsMf7fd9yPbhWXKkP1rOG2VSBIK68sVxrOOw3jzmIEJENtp5Jw50C&#10;rFejhyWWxt/4i667WIsUwqFEDU2MXSllqBpyGKa+I07ct+8dxnT2tTQ93lK4a+WTUpl0aDk1NNjR&#10;a0PVeXdxGuxntp1/LI7FUb5t4+yUn3PrDlpPxsPLM4hIQ/wX/7nfTZpfqPlCqSLP4PenBIBc/Q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nx7znxwAAAOMAAAAPAAAAAAAA&#10;AAAAAAAAAKECAABkcnMvZG93bnJldi54bWxQSwUGAAAAAAQABAD5AAAAlQMAAAAA&#10;" strokeweight="0"/>
                <v:rect id="Rectangle 136" o:spid="_x0000_s1286" style="position:absolute;left:9;top:5496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OrTMkA&#10;AADjAAAADwAAAGRycy9kb3ducmV2LnhtbERPzU4CMRC+m/AOzZB4k1YisrtQiJiYeCER9AC3YTvu&#10;bthO17bC4tNbEhOP8/3PfNnbVpzIh8axhvuRAkFcOtNwpeHj/eUuAxEissHWMWm4UIDlYnAzx8K4&#10;M2/otI2VSCEcCtRQx9gVUoayJoth5DrixH06bzGm01fSeDyncNvKsVKP0mLDqaHGjp5rKo/bb6th&#10;lWerr7cHXv9sDnva7w7HydgrrW+H/dMMRKQ+/ov/3K8mzc/VZKpUnk3h+lMCQC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KGOrTMkAAADjAAAADwAAAAAAAAAAAAAAAACYAgAA&#10;ZHJzL2Rvd25yZXYueG1sUEsFBgAAAAAEAAQA9QAAAI4DAAAAAA==&#10;" fillcolor="black" stroked="f"/>
                <v:line id="Line 137" o:spid="_x0000_s1287" style="position:absolute;visibility:visible;mso-wrap-style:square" from="9,5678" to="11857,56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5FI0OygAAAOMAAAAPAAAA&#10;AAAAAAAAAAAAAKECAABkcnMvZG93bnJldi54bWxQSwUGAAAAAAQABAD5AAAAmAMAAAAA&#10;" strokeweight="0"/>
                <v:rect id="Rectangle 138" o:spid="_x0000_s1288" style="position:absolute;left:9;top:5678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CapckA&#10;AADjAAAADwAAAGRycy9kb3ducmV2LnhtbERPzU4CMRC+k/gOzZh4g1YiuLtSiJiYeCER9CC3YTvu&#10;bthO17bCytNbEhKO8/3PbNHbVhzIh8axhvuRAkFcOtNwpeHz43WYgQgR2WDrmDT8UYDF/GYww8K4&#10;I6/psImVSCEcCtRQx9gVUoayJoth5DrixH07bzGm01fSeDymcNvKsVJTabHh1FBjRy81lfvNr9Ww&#10;zLPlz/sDr07r3Za2X7v9ZOyV1ne3/fMTiEh9vIov7jeT5udq8qhUnuVw/ikBIOf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NrCapckAAADjAAAADwAAAAAAAAAAAAAAAACYAgAA&#10;ZHJzL2Rvd25yZXYueG1sUEsFBgAAAAAEAAQA9QAAAI4DAAAAAA==&#10;" fillcolor="black" stroked="f"/>
                <v:line id="Line 139" o:spid="_x0000_s1289" style="position:absolute;visibility:visible;mso-wrap-style:square" from="9,5859" to="11857,58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ACuxfVygAAAOMAAAAPAAAA&#10;AAAAAAAAAAAAAKECAABkcnMvZG93bnJldi54bWxQSwUGAAAAAAQABAD5AAAAmAMAAAAA&#10;" strokeweight="0"/>
                <v:rect id="Rectangle 140" o:spid="_x0000_s1290" style="position:absolute;left:9;top:5859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8AfskA&#10;AADjAAAADwAAAGRycy9kb3ducmV2LnhtbERPzU4CMRC+k/gOzZh4gxYiyK4UIiYmXEgEPcht2I67&#10;G7bTta2w8PSWhMTjfP8zW3S2EUfyoXasYThQIIgLZ2ouNXx+vPWnIEJENtg4Jg1nCrCY3/VmmBt3&#10;4g0dt7EUKYRDjhqqGNtcylBUZDEMXEucuG/nLcZ0+lIaj6cUbhs5UmoiLdacGips6bWi4rD9tRqW&#10;2XT58/7I68tmv6Pd1/4wHnml9cN99/IMIlIX/8U398qk+ZkaPymVZUO4/pQAkPM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TR8AfskAAADjAAAADwAAAAAAAAAAAAAAAACYAgAA&#10;ZHJzL2Rvd25yZXYueG1sUEsFBgAAAAAEAAQA9QAAAI4DAAAAAA==&#10;" fillcolor="black" stroked="f"/>
                <v:line id="Line 141" o:spid="_x0000_s1291" style="position:absolute;visibility:visible;mso-wrap-style:square" from="9,6040" to="11857,60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SUsOcYAAADjAAAADwAAAGRycy9kb3ducmV2LnhtbERPX2vCMBB/F/Ydwg1800RBbTujjLGh&#10;vm1OYY9Hc2uDzaU0mdZvb4SBj/f7f8t17xpxpi5YzxomYwWCuPTGcqXh8P0xykCEiGyw8UwarhRg&#10;vXoaLLEw/sJfdN7HSqQQDgVqqGNsCylDWZPDMPYtceJ+fecwprOrpOnwksJdI6dKzaVDy6mhxpbe&#10;aipP+z+nwX7ON7Pd4pgf5fsmTn6yU2bdQevhc//6AiJSHx/if/fWpPm5mi2UyvMp3H9KAMjV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0lLDnGAAAA4wAAAA8AAAAAAAAA&#10;AAAAAAAAoQIAAGRycy9kb3ducmV2LnhtbFBLBQYAAAAABAAEAPkAAACUAwAAAAA=&#10;" strokeweight="0"/>
                <v:rect id="Rectangle 142" o:spid="_x0000_s1292" style="position:absolute;left:9;top:6040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oE7kskA&#10;AADjAAAADwAAAGRycy9kb3ducmV2LnhtbERPS08CMRC+m/gfmjHxJq0oyi4UIiQkXkx4eIDbsB13&#10;N2yna1tg9ddTExOO871nPO1sI07kQ+1Yw2NPgSAunKm51PC5WTwMQYSIbLBxTBp+KMB0cnszxty4&#10;M6/otI6lSCEcctRQxdjmUoaiIouh51rixH05bzGm05fSeDyncNvIvlIv0mLNqaHCluYVFYf10WqY&#10;ZcPZ9/KZP35X+x3ttvvDoO+V1vd33dsIRKQuXsX/7neT5mdq8KpUlj3B308JADm5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0oE7kskAAADjAAAADwAAAAAAAAAAAAAAAACYAgAA&#10;ZHJzL2Rvd25yZXYueG1sUEsFBgAAAAAEAAQA9QAAAI4DAAAAAA==&#10;" fillcolor="black" stroked="f"/>
                <v:line id="Line 143" o:spid="_x0000_s1293" style="position:absolute;visibility:visible;mso-wrap-style:square" from="9,6222" to="11857,62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YAR1scAAADjAAAADwAAAGRycy9kb3ducmV2LnhtbERPX2vCMBB/H+w7hBv4pokyte2MMmTi&#10;9uacwh6P5tYGm0tpotZvvwyEPd7v/y1WvWvEhbpgPWsYjxQI4tIby5WGw9dmmIEIEdlg45k03CjA&#10;avn4sMDC+Ct/0mUfK5FCOBSooY6xLaQMZU0Ow8i3xIn78Z3DmM6ukqbDawp3jZwoNZMOLaeGGlta&#10;11Se9menwe5m2+nH/Jgf5ds2jr+zU2bdQevBU//6AiJSH//Fd/e7SfNzNZ0rlefP8PdTAkAufw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9gBHWxwAAAOMAAAAPAAAAAAAA&#10;AAAAAAAAAKECAABkcnMvZG93bnJldi54bWxQSwUGAAAAAAQABAD5AAAAlQMAAAAA&#10;" strokeweight="0"/>
                <v:rect id="Rectangle 144" o:spid="_x0000_s1294" style="position:absolute;left:9;top:6222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QGfckA&#10;AADjAAAADwAAAGRycy9kb3ducmV2LnhtbERPzU4CMRC+k/gOzZh4g1biIrtSiJiYeCER9CC3YTvu&#10;bthO17bCytNbEhKO8/3PbNHbVhzIh8axhvuRAkFcOtNwpeHz43U4BREissHWMWn4owCL+c1ghoVx&#10;R17TYRMrkUI4FKihjrErpAxlTRbDyHXEift23mJMp6+k8XhM4baVY6Um0mLDqaHGjl5qKvebX6th&#10;mU+XP+8PvDqtd1vafu322dgrre9u++cnEJH6eBVf3G8mzc9V9qhUnmdw/ikBIOf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MiQGfckAAADjAAAADwAAAAAAAAAAAAAAAACYAgAA&#10;ZHJzL2Rvd25yZXYueG1sUEsFBgAAAAAEAAQA9QAAAI4DAAAAAA==&#10;" fillcolor="black" stroked="f"/>
                <v:line id="Line 145" o:spid="_x0000_s1295" style="position:absolute;visibility:visible;mso-wrap-style:square" from="9,6403" to="11857,64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h4qOscAAADjAAAADwAAAGRycy9kb3ducmV2LnhtbERPX2vCMBB/F/Ydwg32pokDa1uNMsaG&#10;7s05hT0ezdkGm0tpMu2+vRkIe7zf/1uuB9eKC/XBetYwnSgQxJU3lmsNh6/3cQ4iRGSDrWfS8EsB&#10;1quH0RJL46/8SZd9rEUK4VCihibGrpQyVA05DBPfESfu5HuHMZ19LU2P1xTuWvmsVCYdWk4NDXb0&#10;2lB13v84DXaXbWYf82NxlG+bOP3Oz7l1B62fHoeXBYhIQ/wX391bk+YXajZXqigy+PspASBX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iHio6xwAAAOMAAAAPAAAAAAAA&#10;AAAAAAAAAKECAABkcnMvZG93bnJldi54bWxQSwUGAAAAAAQABAD5AAAAlQMAAAAA&#10;" strokeweight="0"/>
                <v:rect id="Rectangle 146" o:spid="_x0000_s1296" style="position:absolute;left:9;top:6403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o9kckA&#10;AADjAAAADwAAAGRycy9kb3ducmV2LnhtbERPS08CMRC+m/gfmjHxJq2E164UIiQmXkwAPcht2I67&#10;G7bTta2w8uspCQnH+d4znXe2EQfyoXas4bmnQBAXztRcavj6fHuagAgR2WDjmDT8U4D57P5uirlx&#10;R17TYRNLkUI45KihirHNpQxFRRZDz7XEiftx3mJMpy+l8XhM4baRfaVG0mLNqaHClpYVFfvNn9Ww&#10;yCaL39WAP07r3Za237v9sO+V1o8P3esLiEhdvImv7neT5mdqOFYqy8Zw+SkBIGdn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rbo9kckAAADjAAAADwAAAAAAAAAAAAAAAACYAgAA&#10;ZHJzL2Rvd25yZXYueG1sUEsFBgAAAAAEAAQA9QAAAI4DAAAAAA==&#10;" fillcolor="black" stroked="f"/>
                <v:line id="Line 147" o:spid="_x0000_s1297" style="position:absolute;visibility:visible;mso-wrap-style:square" from="9,6584" to="11857,65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D8zRvTygAAAOMAAAAPAAAA&#10;AAAAAAAAAAAAAKECAABkcnMvZG93bnJldi54bWxQSwUGAAAAAAQABAD5AAAAmAMAAAAA&#10;" strokeweight="0"/>
                <v:rect id="Rectangle 148" o:spid="_x0000_s1298" style="position:absolute;left:9;top:6584;width:11848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2kMeMgA&#10;AADjAAAADwAAAGRycy9kb3ducmV2LnhtbERPzU4CMRC+m/AOzZB4kxYiShcKARMTLyaCHuQ2bIfd&#10;Ddvp2lZYfXprYuJxvv9ZrHrXijOF2Hg2MB4pEMSltw1XBt5eH29mIGJCtth6JgNfFGG1HFwtsLD+&#10;wls671IlcgjHAg3UKXWFlLGsyWEc+Y44c0cfHKZ8hkragJcc7lo5UepOOmw4N9TY0UNN5Wn36Qxs&#10;9Gzz8XLLz9/bw57274fTdBKUMdfDfj0HkahP/+I/95PN87Wa3iultYbfnzIAcvk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zaQx4yAAAAOMAAAAPAAAAAAAAAAAAAAAAAJgCAABk&#10;cnMvZG93bnJldi54bWxQSwUGAAAAAAQABAD1AAAAjQMAAAAA&#10;" fillcolor="black" stroked="f"/>
                <v:line id="Line 149" o:spid="_x0000_s1299" style="position:absolute;visibility:visible;mso-wrap-style:square" from="4128,1880" to="4128,67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ClS9FygAAAOMAAAAPAAAA&#10;AAAAAAAAAAAAAKECAABkcnMvZG93bnJldi54bWxQSwUGAAAAAAQABAD5AAAAmAMAAAAA&#10;" strokeweight="0"/>
                <v:rect id="Rectangle 150" o:spid="_x0000_s1300" style="position:absolute;left:4128;top:1880;width:10;height:48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E47skA&#10;AADjAAAADwAAAGRycy9kb3ducmV2LnhtbERPS08CMRC+m/gfmjHxJu0SUVgoREhMvJjwOsBt2I67&#10;G7bTpa2w+uspiYnH+d4zmXW2EWfyoXasIespEMSFMzWXGrab96chiBCRDTaOScMPBZhN7+8mmBt3&#10;4RWd17EUKYRDjhqqGNtcylBUZDH0XEucuC/nLcZ0+lIaj5cUbhvZV+pFWqw5NVTY0qKi4rj+thrm&#10;o+H8tHzmz9/VYU/73eE46Hul9eND9zYGEamL/+I/94dJ80dq8KoypTK4/ZQAkNMr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DTE47skAAADjAAAADwAAAAAAAAAAAAAAAACYAgAA&#10;ZHJzL2Rvd25yZXYueG1sUEsFBgAAAAAEAAQA9QAAAI4DAAAAAA==&#10;" fillcolor="black" stroked="f"/>
                <v:line id="Line 151" o:spid="_x0000_s1301" style="position:absolute;visibility:visible;mso-wrap-style:square" from="9,6766" to="11857,676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QsUqcYAAADjAAAADwAAAGRycy9kb3ducmV2LnhtbERPX2vCMBB/F/Ydwg1806SCWjujjLGh&#10;vm1OYY9Hc2uDzaU0mdZvb4SBj/f7f8t17xpxpi5YzxqysQJBXHpjudJw+P4Y5SBCRDbYeCYNVwqw&#10;Xj0NllgYf+EvOu9jJVIIhwI11DG2hZShrMlhGPuWOHG/vnMY09lV0nR4SeGukROlZtKh5dRQY0tv&#10;NZWn/Z/TYD9nm+luflwc5fsmZj/5KbfuoPXwuX99ARGpjw/xv3tr0vyFms5VptQE7j8lAOTqB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0LFKnGAAAA4wAAAA8AAAAAAAAA&#10;AAAAAAAAoQIAAGRycy9kb3ducmV2LnhtbFBLBQYAAAAABAAEAPkAAACUAwAAAAA=&#10;" strokeweight="0"/>
                <v:rect id="Rectangle 152" o:spid="_x0000_s1302" style="position:absolute;left:9;top:6766;width:11848;height: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8DAskA&#10;AADjAAAADwAAAGRycy9kb3ducmV2LnhtbERPS08CMRC+m/gfmjHhJi0vgYVCxMSEi4k8DnAbtsPu&#10;hu10bSus/nprYuJxvvfMl62txZV8qBxr6HUVCOLcmYoLDfvd6+MERIjIBmvHpOGLAiwX93dzzIy7&#10;8Yau21iIFMIhQw1ljE0mZchLshi6riFO3Nl5izGdvpDG4y2F21r2lXqSFitODSU29FJSftl+Wg2r&#10;6WT18T7kt+/N6UjHw+ky6nuldeehfZ6BiNTGf/Gfe23S/KkajVVPqQH8/pQAkIsf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kq8DAskAAADjAAAADwAAAAAAAAAAAAAAAACYAgAA&#10;ZHJzL2Rvd25yZXYueG1sUEsFBgAAAAAEAAQA9QAAAI4DAAAAAA==&#10;" fillcolor="black" stroked="f"/>
                <v:rect id="Rectangle 153" o:spid="_x0000_s1303" style="position:absolute;left:-9;top:1470;width:18;height:55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abdsgA&#10;AADjAAAADwAAAGRycy9kb3ducmV2LnhtbERPS2sCMRC+F/ofwhS81UTxuRqlCoVeCvVx0Nu4GXcX&#10;N5Ntkuq2v74pCD3O9575srW1uJIPlWMNva4CQZw7U3GhYb97fZ6ACBHZYO2YNHxTgOXi8WGOmXE3&#10;3tB1GwuRQjhkqKGMscmkDHlJFkPXNcSJOztvMabTF9J4vKVwW8u+UiNpseLUUGJD65Lyy/bLalhN&#10;J6vPjwG//2xORzoeTpdh3yutO0/tywxEpDb+i+/uN5PmT9VwrHpKDeDvpwSAXPwC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dRpt2yAAAAOMAAAAPAAAAAAAAAAAAAAAAAJgCAABk&#10;cnMvZG93bnJldi54bWxQSwUGAAAAAAQABAD1AAAAjQMAAAAA&#10;" fillcolor="black" stroked="f"/>
                <v:line id="Line 154" o:spid="_x0000_s1304" style="position:absolute;visibility:visible;mso-wrap-style:square" from="933,1880" to="933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uKM3ccAAADjAAAADwAAAGRycy9kb3ducmV2LnhtbERPX2vCMBB/H/gdwgl7m0kH1VqNMsaG&#10;8206hT0ezdkGm0tpMu2+/SIMfLzf/1uuB9eKC/XBetaQTRQI4soby7WGw9f7UwEiRGSDrWfS8EsB&#10;1qvRwxJL46+8o8s+1iKFcChRQxNjV0oZqoYchonviBN38r3DmM6+lqbHawp3rXxWaiodWk4NDXb0&#10;2lB13v84DfZzusm3s+P8KN82MfsuzoV1B60fx8PLAkSkId7F/+4Pk+bPVT5TmVI53H5KAMjV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S4ozdxwAAAOMAAAAPAAAAAAAA&#10;AAAAAAAAAKECAABkcnMvZG93bnJldi54bWxQSwUGAAAAAAQABAD5AAAAlQMAAAAA&#10;" strokeweight="0"/>
                <v:rect id="Rectangle 155" o:spid="_x0000_s1305" style="position:absolute;left:933;top:1880;width:10;height:50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igmssA&#10;AADjAAAADwAAAGRycy9kb3ducmV2LnhtbESPQWsCMRCF70L/Q5hCb5ootdXVKLVQ8CKo7UFv42a6&#10;u7iZbJNUV3+9EQo9zrz3vnkznbe2FifyoXKsod9TIIhzZyouNHx9fnRHIEJENlg7Jg0XCjCfPXSm&#10;mBl35g2dtrEQCcIhQw1ljE0mZchLshh6riFO2rfzFmMafSGNx3OC21oOlHqRFitOF0ps6L2k/Lj9&#10;tRoW49HiZ/3Mq+vmsKf97nAcDrzS+umxfZuAiNTGf/NfemlS/bEavqp+4sL9p7QAObsB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CC2KCaywAAAOMAAAAPAAAAAAAAAAAAAAAAAJgC&#10;AABkcnMvZG93bnJldi54bWxQSwUGAAAAAAQABAD1AAAAkAMAAAAA&#10;" fillcolor="black" stroked="f"/>
                <v:line id="Line 156" o:spid="_x0000_s1306" style="position:absolute;visibility:visible;mso-wrap-style:square" from="1866,1880" to="1866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Xy3MccAAADjAAAADwAAAGRycy9kb3ducmV2LnhtbERPX2vCMBB/F/Ydwg32pkkH2toZRWTi&#10;9uacwh6P5tYGm0tponbffhkIe7zf/1usBteKK/XBetaQTRQI4soby7WG4+d2XIAIEdlg65k0/FCA&#10;1fJhtMDS+Bt/0PUQa5FCOJSooYmxK6UMVUMOw8R3xIn79r3DmM6+lqbHWwp3rXxWaiYdWk4NDXa0&#10;aag6Hy5Og93PdtP3/DQ/ydddzL6Kc2HdUeunx2H9AiLSEP/Fd/ebSfPnapqrTKkc/n5KAMjlL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NfLcxxwAAAOMAAAAPAAAAAAAA&#10;AAAAAAAAAKECAABkcnMvZG93bnJldi54bWxQSwUGAAAAAAQABAD5AAAAlQMAAAAA&#10;" strokeweight="0"/>
                <v:rect id="Rectangle 157" o:spid="_x0000_s1307" style="position:absolute;left:1866;top:1880;width:10;height:50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uRc8wA&#10;AADjAAAADwAAAGRycy9kb3ducmV2LnhtbESPQU8CMRCF7yb8h2ZIuEkLEYWVQsTExIuJoAe5Ddtx&#10;d8N2urYFVn+9czDxOPPevPfNct37Vp0ppiawhcnYgCIug2u4svD+9nQ9B5UyssM2MFn4pgTr1eBq&#10;iYULF97SeZcrJSGcCrRQ59wVWqeyJo9pHDpi0T5D9JhljJV2ES8S7ls9NeZWe2xYGmrs6LGm8rg7&#10;eQubxXzz9XrDLz/bw572H4fjbBqNtaNh/3APKlOf/81/189O8Bdmdmcmxgi0/CQL0KtfAA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nAuRc8wAAADjAAAADwAAAAAAAAAAAAAAAACY&#10;AgAAZHJzL2Rvd25yZXYueG1sUEsFBgAAAAAEAAQA9QAAAJEDAAAAAA==&#10;" fillcolor="black" stroked="f"/>
                <v:line id="Line 158" o:spid="_x0000_s1308" style="position:absolute;visibility:visible;mso-wrap-style:square" from="2856,1880" to="2856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6+G2McAAADjAAAADwAAAGRycy9kb3ducmV2LnhtbERPX2vCMBB/H+w7hBv4NpMKatsZZQyH&#10;8206hT0eza0NNpfSZFq//SIMfLzf/1usBteKM/XBetaQjRUI4soby7WGw9f7cw4iRGSDrWfScKUA&#10;q+XjwwJL4y+8o/M+1iKFcChRQxNjV0oZqoYchrHviBP343uHMZ19LU2PlxTuWjlRaiYdWk4NDXb0&#10;1lB12v86DfZztplu58fiKNebmH3np9y6g9ajp+H1BUSkId7F/+4Pk+YXajpXmVIF3H5KAMjl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r4bYxwAAAOMAAAAPAAAAAAAA&#10;AAAAAAAAAKECAABkcnMvZG93bnJldi54bWxQSwUGAAAAAAQABAD5AAAAlQMAAAAA&#10;" strokeweight="0"/>
                <v:rect id="Rectangle 159" o:spid="_x0000_s1309" style="position:absolute;left:2856;top:1880;width:9;height:50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6QLqMsA&#10;AADjAAAADwAAAGRycy9kb3ducmV2LnhtbERPwWoCMRC9C/2HMIXeNFFqq6tRaqHgRVDbg97GzXR3&#10;cTPZJqmufr0RCuWdZt689+ZN562txYl8qBxr6PcUCOLcmYoLDV+fH90RiBCRDdaOScOFAsxnD50p&#10;ZsadeUOnbSxEMuGQoYYyxiaTMuQlWQw91xAn7tt5izGNvpDG4zmZ21oOlHqRFitOCSU29F5Sftz+&#10;Wg2L8Wjxs37m1XVz2NN+dzgOB15p/fTYvk1ARGrj//GfemnS+2M1fFX9BLh3SguQsxs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npAuoywAAAOMAAAAPAAAAAAAAAAAAAAAAAJgC&#10;AABkcnMvZG93bnJldi54bWxQSwUGAAAAAAQABAD1AAAAkAMAAAAA&#10;" fillcolor="black" stroked="f"/>
                <v:line id="Line 160" o:spid="_x0000_s1310" style="position:absolute;visibility:visible;mso-wrap-style:square" from="4128,6775" to="4128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" strokecolor="#d4d4d4" strokeweight="0"/>
                <v:rect id="Rectangle 161" o:spid="_x0000_s1311" style="position:absolute;left:4128;top:6775;width:10;height:1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fqBQ8YA&#10;AADjAAAADwAAAGRycy9kb3ducmV2LnhtbERPX0vDMBB/F/wO4QRfhks66HS12RBRmG9z+gGO5tp0&#10;ay4liVvdpzeC4OP9/l+9mdwgThRi71lDMVcgiBtveu40fH683j2AiAnZ4OCZNHxThM36+qrGyvgz&#10;v9NpnzqRQzhWqMGmNFZSxsaSwzj3I3HmWh8cpnyGTpqA5xzuBrlQaikd9pwbLI70bKk57r+cBnnY&#10;mV6OL8twaGdHs7JvJV5KrW9vpqdHEImm9C/+c29Nnr9S5b0qVLGA358yAHL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fqBQ8YAAADjAAAADwAAAAAAAAAAAAAAAACYAgAAZHJz&#10;L2Rvd25yZXYueG1sUEsFBgAAAAAEAAQA9QAAAIsDAAAAAA==&#10;" fillcolor="#d4d4d4" stroked="f"/>
                <v:line id="Line 162" o:spid="_x0000_s1312" style="position:absolute;visibility:visible;mso-wrap-style:square" from="4977,1880" to="4977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54n78cAAADjAAAADwAAAGRycy9kb3ducmV2LnhtbERPX2vCMBB/H+w7hBv4pkkdau2MMmTi&#10;9uacwh6P5tYGm0tpotZvvwyEPd7v/y1WvWvEhbpgPWvIRgoEcemN5UrD4WszzEGEiGyw8UwabhRg&#10;tXx8WGBh/JU/6bKPlUghHArUUMfYFlKGsiaHYeRb4sT9+M5hTGdXSdPhNYW7Ro6VmkqHllNDjS2t&#10;aypP+7PTYHfT7eRjdpwf5ds2Zt/5KbfuoPXgqX99ARGpj//iu/vdpPlzNZmpTGXP8PdTAkAufw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3nifvxwAAAOMAAAAPAAAAAAAA&#10;AAAAAAAAAKECAABkcnMvZG93bnJldi54bWxQSwUGAAAAAAQABAD5AAAAlQMAAAAA&#10;" strokeweight="0"/>
                <v:rect id="Rectangle 163" o:spid="_x0000_s1313" style="position:absolute;left:4977;top:1880;width:9;height:50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8Nq8kA&#10;AADjAAAADwAAAGRycy9kb3ducmV2LnhtbERPT0/CMBS/m/gdmmfCTdoRUDYpREhIvJgIenC3x/rc&#10;FtbX2RaYfnprYuLx/f6/xWqwnTiTD61jDdlYgSCunGm51vD2ur2dgwgR2WDnmDR8UYDV8vpqgYVx&#10;F97ReR9rkUI4FKihibEvpAxVQxbD2PXEiftw3mJMp6+l8XhJ4baTE6XupMWWU0ODPW0aqo77k9Ww&#10;zufrz5cpP3/vDiWV74fjbOKV1qOb4fEBRKQh/ov/3E8mzc/V7F5lKpvC708JALn8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mJ8Nq8kAAADjAAAADwAAAAAAAAAAAAAAAACYAgAA&#10;ZHJzL2Rvd25yZXYueG1sUEsFBgAAAAAEAAQA9QAAAI4DAAAAAA==&#10;" fillcolor="black" stroked="f"/>
                <v:line id="Line 164" o:spid="_x0000_s1314" style="position:absolute;visibility:visible;mso-wrap-style:square" from="6032,1880" to="6032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zsaAMcAAADjAAAADwAAAGRycy9kb3ducmV2LnhtbERPX2vCMBB/H/gdwgl7m0kH1VqNMsaG&#10;8206hT0ezdkGm0tpMu2+/SIMfLzf/1uuB9eKC/XBetaQTRQI4soby7WGw9f7UwEiRGSDrWfS8EsB&#10;1qvRwxJL46+8o8s+1iKFcChRQxNjV0oZqoYchonviBN38r3DmM6+lqbHawp3rXxWaiodWk4NDXb0&#10;2lB13v84DfZzusm3s+P8KN82MfsuzoV1B60fx8PLAkSkId7F/+4Pk+bPVT5TmcpyuP2UAJCrP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XOxoAxwAAAOMAAAAPAAAAAAAA&#10;AAAAAAAAAKECAABkcnMvZG93bnJldi54bWxQSwUGAAAAAAQABAD5AAAAlQMAAAAA&#10;" strokeweight="0"/>
                <v:rect id="Rectangle 165" o:spid="_x0000_s1315" style="position:absolute;left:6032;top:1880;width:10;height:50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wE2R8kA&#10;AADjAAAADwAAAGRycy9kb3ducmV2LnhtbERPzU4CMRC+m/gOzZh4k3aJICwUIiYmXkwAOcBt2A67&#10;G7bTta2w8vTUhMTjfP8znXe2ESfyoXasIespEMSFMzWXGjZf708jECEiG2wck4ZfCjCf3d9NMTfu&#10;zCs6rWMpUgiHHDVUMba5lKGoyGLouZY4cQfnLcZ0+lIaj+cUbhvZV2ooLdacGips6a2i4rj+sRoW&#10;49Hie/nMn5fVfke77f446Hul9eND9zoBEamL/+Kb+8Ok+WM1eFGZyobw91MCQM6u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BwE2R8kAAADjAAAADwAAAAAAAAAAAAAAAACYAgAA&#10;ZHJzL2Rvd25yZXYueG1sUEsFBgAAAAAEAAQA9QAAAI4DAAAAAA==&#10;" fillcolor="black" stroked="f"/>
                <v:line id="Line 166" o:spid="_x0000_s1316" style="position:absolute;visibility:visible;mso-wrap-style:square" from="6881,1880" to="6881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KUh7McAAADjAAAADwAAAGRycy9kb3ducmV2LnhtbERPX2vCMBB/F/Ydwg32pkkH2toZRWTi&#10;9uacwh6P5tYGm0tponbffhkIe7zf/1usBteKK/XBetaQTRQI4soby7WG4+d2XIAIEdlg65k0/FCA&#10;1fJhtMDS+Bt/0PUQa5FCOJSooYmxK6UMVUMOw8R3xIn79r3DmM6+lqbHWwp3rXxWaiYdWk4NDXa0&#10;aag6Hy5Og93PdtP3/DQ/ydddzL6Kc2HdUeunx2H9AiLSEP/Fd/ebSfPnapqrTGU5/P2UAJDLX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IpSHsxwAAAOMAAAAPAAAAAAAA&#10;AAAAAAAAAKECAABkcnMvZG93bnJldi54bWxQSwUGAAAAAAQABAD5AAAAlQMAAAAA&#10;" strokeweight="0"/>
                <v:rect id="Rectangle 167" o:spid="_x0000_s1317" style="position:absolute;left:6881;top:1880;width:9;height:50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IHrswA&#10;AADjAAAADwAAAGRycy9kb3ducmV2LnhtbESPQU/DMAyF70j8h8hI3FjSicHWLZsYEhIXJDY4sJvX&#10;eG21xilJ2Aq/Hh+QONrv+b3Pi9XgO3WimNrAFoqRAUVcBddybeH97elmCiplZIddYLLwTQlWy8uL&#10;BZYunHlDp22ulYRwKtFCk3Nfap2qhjymUeiJRTuE6DHLGGvtIp4l3Hd6bMyd9tiyNDTY02ND1XH7&#10;5S2sZ9P15+stv/xs9jvafeyPk3E01l5fDQ9zUJmG/G/+u352gj8zk3tTmEKg5SdZgF7+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GdIHrswAAADjAAAADwAAAAAAAAAAAAAAAACY&#10;AgAAZHJzL2Rvd25yZXYueG1sUEsFBgAAAAAEAAQA9QAAAJEDAAAAAA==&#10;" fillcolor="black" stroked="f"/>
                <v:line id="Line 168" o:spid="_x0000_s1318" style="position:absolute;visibility:visible;mso-wrap-style:square" from="7833,1880" to="7833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nYQBccAAADjAAAADwAAAGRycy9kb3ducmV2LnhtbERPX2vCMBB/H+w7hBv4NpMKatsZZQyH&#10;8206hT0eza0NNpfSZFq//SIMfLzf/1usBteKM/XBetaQjRUI4soby7WGw9f7cw4iRGSDrWfScKUA&#10;q+XjwwJL4y+8o/M+1iKFcChRQxNjV0oZqoYchrHviBP343uHMZ19LU2PlxTuWjlRaiYdWk4NDXb0&#10;1lB12v86DfZztplu58fiKNebmH3np9y6g9ajp+H1BUSkId7F/+4Pk+YXajpXmcoKuP2UAJDLP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WdhAFxwAAAOMAAAAPAAAAAAAA&#10;AAAAAAAAAKECAABkcnMvZG93bnJldi54bWxQSwUGAAAAAAQABAD5AAAAlQMAAAAA&#10;" strokeweight="0"/>
                <v:rect id="Rectangle 169" o:spid="_x0000_s1319" style="position:absolute;left:7833;top:1880;width:9;height:50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jBFcwA&#10;AADjAAAADwAAAGRycy9kb3ducmV2LnhtbESPQU/DMAyF70j8h8hI3FiyisHWLZsYEhIXJDY4sJvX&#10;eG21xilJ2Aq/Hh+QONp+fu99i9XgO3WimNrAFsYjA4q4Cq7l2sL729PNFFTKyA67wGThmxKslpcX&#10;CyxdOPOGTttcKzHhVKKFJue+1DpVDXlMo9ATy+0QoscsY6y1i3gWc9/pwpg77bFlSWiwp8eGquP2&#10;y1tYz6brz9dbfvnZ7He0+9gfJ0U01l5fDQ9zUJmG/C/++352Un9mJvdmbAqhECZZgF7+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KcjBFcwAAADjAAAADwAAAAAAAAAAAAAAAACY&#10;AgAAZHJzL2Rvd25yZXYueG1sUEsFBgAAAAAEAAQA9QAAAJEDAAAAAA==&#10;" fillcolor="black" stroked="f"/>
                <v:line id="Line 170" o:spid="_x0000_s1320" style="position:absolute;visibility:visible;mso-wrap-style:square" from="9388,1880" to="9388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mzWvsYAAADjAAAADwAAAGRycy9kb3ducmV2LnhtbERPX2vCMBB/F/Ydwg1806SCWjujjLGh&#10;vm1OYY9Hc2uDzaU0mdZvb4SBj/f7f8t17xpxpi5YzxqysQJBXHpjudJw+P4Y5SBCRDbYeCYNVwqw&#10;Xj0NllgYf+EvOu9jJVIIhwI11DG2hZShrMlhGPuWOHG/vnMY09lV0nR4SeGukROlZtKh5dRQY0tv&#10;NZWn/Z/TYD9nm+luflwc5fsmZj/5KbfuoPXwuX99ARGpjw/xv3tr0vyFms5VpiYZ3H9KAMjV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Zs1r7GAAAA4wAAAA8AAAAAAAAA&#10;AAAAAAAAoQIAAGRycy9kb3ducmV2LnhtbFBLBQYAAAAABAAEAPkAAACUAwAAAAA=&#10;" strokeweight="0"/>
                <v:rect id="Rectangle 171" o:spid="_x0000_s1321" style="position:absolute;left:9388;top:1880;width:9;height:50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b6+ckA&#10;AADjAAAADwAAAGRycy9kb3ducmV2LnhtbERPS08CMRC+m/gfmjHxJi0bUVgoRExMuJDI4wC3YTvu&#10;bthO17bCwq+3JCYe53vPZNbZRpzIh9qxhn5PgSAunKm51LDdfDwNQYSIbLBxTBouFGA2vb+bYG7c&#10;mVd0WsdSpBAOOWqoYmxzKUNRkcXQcy1x4r6ctxjT6UtpPJ5TuG1kptSLtFhzaqiwpfeKiuP6x2qY&#10;j4bz789nXl5Xhz3td4fjIPNK68eH7m0MIlIX/8V/7oVJ80dq8Kr6Ksvg9lMCQE5/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tlb6+ckAAADjAAAADwAAAAAAAAAAAAAAAACYAgAA&#10;ZHJzL2Rvd25yZXYueG1sUEsFBgAAAAAEAAQA9QAAAI4DAAAAAA==&#10;" fillcolor="black" stroked="f"/>
                <v:line id="Line 172" o:spid="_x0000_s1322" style="position:absolute;visibility:visible;mso-wrap-style:square" from="10264,1880" to="10264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fLtUscAAADjAAAADwAAAGRycy9kb3ducmV2LnhtbERPX2vCMBB/H+w7hBv4NpM61NoZZYyJ&#10;7k2dwh6P5tYGm0tpotZvbwaDPd7v/82XvWvEhbpgPWvIhgoEcemN5UrD4Wv1nIMIEdlg45k03CjA&#10;cvH4MMfC+Cvv6LKPlUghHArUUMfYFlKGsiaHYehb4sT9+M5hTGdXSdPhNYW7Ro6UmkiHllNDjS29&#10;11Se9menwW4n6/Hn9Dg7yo91zL7zU27dQevBU//2CiJSH//Ff+6NSfNnajxVmRq9wO9PCQC5uA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58u1SxwAAAOMAAAAPAAAAAAAA&#10;AAAAAAAAAKECAABkcnMvZG93bnJldi54bWxQSwUGAAAAAAQABAD5AAAAlQMAAAAA&#10;" strokeweight="0"/>
                <v:rect id="Rectangle 173" o:spid="_x0000_s1323" style="position:absolute;left:10264;top:1880;width:10;height:50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PHFskA&#10;AADjAAAADwAAAGRycy9kb3ducmV2LnhtbERPzU4CMRC+k/gOzZh4g5YNKCwUIiYmXkgEOcBt2A67&#10;G7bTta2w8vTWxMTjfP8zX3a2ERfyoXasYThQIIgLZ2ouNew+XvsTECEiG2wck4ZvCrBc3PXmmBt3&#10;5Q1dtrEUKYRDjhqqGNtcylBUZDEMXEucuJPzFmM6fSmNx2sKt43MlHqUFmtODRW29FJRcd5+WQ2r&#10;6WT1+T7i9W1zPNBhfzyPM6+0frjvnmcgInXxX/znfjNp/lSNn9RQZSP4/SkBIBc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VvPHFskAAADjAAAADwAAAAAAAAAAAAAAAACYAgAA&#10;ZHJzL2Rvd25yZXYueG1sUEsFBgAAAAAEAAQA9QAAAI4DAAAAAA==&#10;" fillcolor="black" stroked="f"/>
                <v:line id="Line 174" o:spid="_x0000_s1324" style="position:absolute;visibility:visible;mso-wrap-style:square" from="10924,1880" to="10924,69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VfQvccAAADjAAAADwAAAGRycy9kb3ducmV2LnhtbERPX2vCMBB/H+w7hBP2NpMK1doZZYyJ&#10;7m1zCns8mrMNNpfSRO2+vRkMfLzf/1usBteKC/XBetaQjRUI4soby7WG/ff6uQARIrLB1jNp+KUA&#10;q+XjwwJL46/8RZddrEUK4VCihibGrpQyVA05DGPfESfu6HuHMZ19LU2P1xTuWjlRaiodWk4NDXb0&#10;1lB12p2dBvs53eQfs8P8IN83MfspToV1e62fRsPrC4hIQ7yL/91bk+bPVT5TmZrk8PdTAkAub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ZV9C9xwAAAOMAAAAPAAAAAAAA&#10;AAAAAAAAAKECAABkcnMvZG93bnJldi54bWxQSwUGAAAAAAQABAD5AAAAlQMAAAAA&#10;" strokeweight="0"/>
                <v:rect id="Rectangle 175" o:spid="_x0000_s1325" style="position:absolute;left:10924;top:1880;width:9;height:50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38+skA&#10;AADjAAAADwAAAGRycy9kb3ducmV2LnhtbERPT0vDMBS/C36H8ARvNllxc63LhhMEL4KbHuztrXm2&#10;Zc1LTeJW/fRmIOz4fv/fYjXaXhzIh86xhkmmQBDXznTcaHh/e7qZgwgR2WDvmDT8UIDV8vJigaVx&#10;R97QYRsbkUI4lKihjXEopQx1SxZD5gbixH06bzGm0zfSeDymcNvLXKmZtNhxamhxoMeW6v3222pY&#10;F/P11+stv/xudhVVH7v9NPdK6+ur8eEeRKQxnsX/7meT5hdqeqcmKp/B6acEgFz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yW38+skAAADjAAAADwAAAAAAAAAAAAAAAACYAgAA&#10;ZHJzL2Rvd25yZXYueG1sUEsFBgAAAAAEAAQA9QAAAI4DAAAAAA==&#10;" fillcolor="black" stroked="f"/>
                <v:rect id="Rectangle 176" o:spid="_x0000_s1326" style="position:absolute;left:9;top:6956;width:11867;height: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FZYckA&#10;AADjAAAADwAAAGRycy9kb3ducmV2LnhtbERPT0vDMBS/C36H8ARvNllxbq3LhhMEL4KbHuztrXm2&#10;Zc1LTeJW/fRmMPD4fv/fYjXaXhzIh86xhkmmQBDXznTcaHh/e7qZgwgR2WDvmDT8UIDV8vJigaVx&#10;R97QYRsbkUI4lKihjXEopQx1SxZD5gbixH06bzGm0zfSeDymcNvLXKk7abHj1NDiQI8t1fvtt9Ww&#10;Lubrr9dbfvnd7CqqPnb7ae6V1tdX48M9iEhj/Bef3c8mzS/UdKYmKp/B6acEgFz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piFZYckAAADjAAAADwAAAAAAAAAAAAAAAACYAgAA&#10;ZHJzL2Rvd25yZXYueG1sUEsFBgAAAAAEAAQA9QAAAI4DAAAAAA==&#10;" fillcolor="black" stroked="f"/>
                <v:rect id="Rectangle 177" o:spid="_x0000_s1327" style="position:absolute;left:11857;top:4590;width:19;height:23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77NE8wA&#10;AADjAAAADwAAAGRycy9kb3ducmV2LnhtbESPQU/DMAyF70j8h8hI3FiyisHWLZsYEhIXJDY4sJvX&#10;eG21xilJ2Aq/Hh+QONrv+b3Pi9XgO3WimNrAFsYjA4q4Cq7l2sL729PNFFTKyA67wGThmxKslpcX&#10;CyxdOPOGTttcKwnhVKKFJue+1DpVDXlMo9ATi3YI0WOWMdbaRTxLuO90Ycyd9tiyNDTY02ND1XH7&#10;5S2sZ9P15+stv/xs9jvafeyPkyIaa6+vhoc5qExD/jf/XT87wZ+Zyb0Zm0Kg5SdZgF7+Ag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177NE8wAAADjAAAADwAAAAAAAAAAAAAAAACY&#10;AgAAZHJzL2Rvd25yZXYueG1sUEsFBgAAAAAEAAQA9QAAAJEDAAAAAA==&#10;" fillcolor="black" stroked="f"/>
                <v:line id="Line 178" o:spid="_x0000_s1328" style="position:absolute;visibility:visible;mso-wrap-style:square" from="0,6975" to="1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C8QcQHygAAAOMAAAAPAAAA&#10;AAAAAAAAAAAAAKECAABkcnMvZG93bnJldi54bWxQSwUGAAAAAAQABAD5AAAAmAMAAAAA&#10;" strokecolor="#d4d4d4" strokeweight="0"/>
                <v:rect id="Rectangle 179" o:spid="_x0000_s1329" style="position:absolute;top:6975;width:9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Hmz8oA&#10;AADjAAAADwAAAGRycy9kb3ducmV2LnhtbESPwU4DMQxE70j8Q2QkLogmBW1pl6YVQiDBrZR+gLVx&#10;N9tunFUS2oWvxwckjrbHM/OW6zH06kQpd5EtTCcGFHETXcethd3n6+0cVC7IDvvIZOGbMqxXlxdL&#10;rF088wedtqVVYsK5Rgu+lKHWOjeeAuZJHIjlto8pYJExtdolPIt56PWdMTMdsGNJ8DjQs6fmuP0K&#10;FvRh4zo9vMzSYX9zdAv/XuFPZe311fj0CKrQWP7Ff99vTuovTPVgpuZeKIRJFqBXv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JnR5s/KAAAA4wAAAA8AAAAAAAAAAAAAAAAAmAIA&#10;AGRycy9kb3ducmV2LnhtbFBLBQYAAAAABAAEAPUAAACPAwAAAAA=&#10;" fillcolor="#d4d4d4" stroked="f"/>
                <v:line id="Line 180" o:spid="_x0000_s1330" style="position:absolute;visibility:visible;mso-wrap-style:square" from="933,6975" to="934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DH7l7cygAAAOMAAAAPAAAA&#10;AAAAAAAAAAAAAKECAABkcnMvZG93bnJldi54bWxQSwUGAAAAAAQABAD5AAAAmAMAAAAA&#10;" strokecolor="#d4d4d4" strokeweight="0"/>
                <v:rect id="Rectangle 181" o:spid="_x0000_s1331" style="position:absolute;left:933;top:6975;width:10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/dI8cA&#10;AADjAAAADwAAAGRycy9kb3ducmV2LnhtbERPzU4CMRC+m/gOzZhwIdKCWZSVQoyBBG+IPsBkO2wX&#10;ttNNW2Hx6akJicf5/me+7F0rThRi41nDeKRAEFfeNFxr+P5aP76AiAnZYOuZNFwownJxfzfH0vgz&#10;f9Jpl2qRQziWqMGm1JVSxsqSwzjyHXHm9j44TPkMtTQBzznctXKi1FQ6bDg3WOzo3VJ13P04DfKw&#10;NY3sVtNw2A+PZmY/CvwttB489G+vIBL16V98c29Mnj9TxbMaq6cJ/P2UAZCLK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ZP3SPHAAAA4wAAAA8AAAAAAAAAAAAAAAAAmAIAAGRy&#10;cy9kb3ducmV2LnhtbFBLBQYAAAAABAAEAPUAAACMAwAAAAA=&#10;" fillcolor="#d4d4d4" stroked="f"/>
                <v:line id="Line 182" o:spid="_x0000_s1332" style="position:absolute;visibility:visible;mso-wrap-style:square" from="1866,6975" to="1867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YcGUwygAAAOMAAAAPAAAA&#10;AAAAAAAAAAAAAKECAABkcnMvZG93bnJldi54bWxQSwUGAAAAAAQABAD5AAAAmAMAAAAA&#10;" strokecolor="#d4d4d4" strokeweight="0"/>
                <v:rect id="Rectangle 183" o:spid="_x0000_s1333" style="position:absolute;left:1866;top:6975;width:10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urgzMcA&#10;AADjAAAADwAAAGRycy9kb3ducmV2LnhtbERPzU4CMRC+m/gOzZh4MdCiLspKIYZoIjf+HmCyHbYL&#10;2+mmLbD69NbEhON8/zOd964VZwqx8axhNFQgiCtvGq417Lafg1cQMSEbbD2Thm+KMJ/d3kyxNP7C&#10;azpvUi1yCMcSNdiUulLKWFlyGIe+I87c3geHKZ+hlibgJYe7Vj4qNZYOG84NFjtaWKqOm5PTIA8r&#10;08juYxwO+4ejmdhlgT+F1vd3/fsbiER9uor/3V8mz5+o4kWN1NMz/P2UAZCz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bq4MzHAAAA4wAAAA8AAAAAAAAAAAAAAAAAmAIAAGRy&#10;cy9kb3ducmV2LnhtbFBLBQYAAAAABAAEAPUAAACMAwAAAAA=&#10;" fillcolor="#d4d4d4" stroked="f"/>
                <v:line id="Line 184" o:spid="_x0000_s1334" style="position:absolute;visibility:visible;mso-wrap-style:square" from="2856,6975" to="2857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" strokecolor="#d4d4d4" strokeweight="0"/>
                <v:rect id="Rectangle 185" o:spid="_x0000_s1335" style="position:absolute;left:2856;top:6975;width:9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TbIMcA&#10;AADjAAAADwAAAGRycy9kb3ducmV2LnhtbERPzU4CMRC+m/AOzZB4MdCi2QUWCjFGE70p8ACT7bBd&#10;2E43bYXVp7cmJh7n+5/1dnCduFCIrWcNs6kCQVx703Kj4bB/mSxAxIRssPNMGr4ownYzulljZfyV&#10;P+iyS43IIRwr1GBT6ispY23JYZz6njhzRx8cpnyGRpqA1xzuOnmvVCkdtpwbLPb0ZKk+7z6dBnl6&#10;N63sn8twOt6dzdK+FfhdaH07Hh5XIBIN6V/85341ef5SFXM1Uw8l/P6UAZCb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l02yDHAAAA4wAAAA8AAAAAAAAAAAAAAAAAmAIAAGRy&#10;cy9kb3ducmV2LnhtbFBLBQYAAAAABAAEAPUAAACMAwAAAAA=&#10;" fillcolor="#d4d4d4" stroked="f"/>
                <v:line id="Line 186" o:spid="_x0000_s1336" style="position:absolute;visibility:visible;mso-wrap-style:square" from="4128,6975" to="4129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" strokecolor="#d4d4d4" strokeweight="0"/>
                <v:rect id="Rectangle 187" o:spid="_x0000_s1337" style="position:absolute;left:4128;top:6975;width:10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fqycoA&#10;AADjAAAADwAAAGRycy9kb3ducmV2LnhtbESPwU4DMQxE70j8Q2QkLogmBW1pl6YVQiDBrZR+gLVx&#10;N9tunFUS2oWvxwckjvaMZ56X6zH06kQpd5EtTCcGFHETXcethd3n6+0cVC7IDvvIZOGbMqxXlxdL&#10;rF088wedtqVVEsK5Rgu+lKHWOjeeAuZJHIhF28cUsMiYWu0SniU89PrOmJkO2LE0eBzo2VNz3H4F&#10;C/qwcZ0eXmbpsL85uoV/r/Cnsvb6anx6BFVoLP/mv+s3J/gLUz2YqbkXaPlJFqBXv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Gen6snKAAAA4wAAAA8AAAAAAAAAAAAAAAAAmAIA&#10;AGRycy9kb3ducmV2LnhtbFBLBQYAAAAABAAEAPUAAACPAwAAAAA=&#10;" fillcolor="#d4d4d4" stroked="f"/>
                <v:line id="Line 188" o:spid="_x0000_s1338" style="position:absolute;visibility:visible;mso-wrap-style:square" from="4977,6975" to="4978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A5mFLaygAAAOMAAAAPAAAA&#10;AAAAAAAAAAAAAKECAABkcnMvZG93bnJldi54bWxQSwUGAAAAAAQABAD5AAAAmAMAAAAA&#10;" strokecolor="#d4d4d4" strokeweight="0"/>
                <v:rect id="Rectangle 189" o:spid="_x0000_s1339" style="position:absolute;left:4977;top:6975;width:9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eVssoA&#10;AADjAAAADwAAAGRycy9kb3ducmV2LnhtbESPwU4DMQxE70j8Q2QkLogmRWxpl6YVQiDBrZR+gLVx&#10;N9tunFUS2oWvxwckjrbHM/OW6zH06kQpd5EtTCcGFHETXcethd3n6+0cVC7IDvvIZOGbMqxXlxdL&#10;rF088wedtqVVYsK5Rgu+lKHWOjeeAuZJHIjlto8pYJExtdolPIt56PWdMTMdsGNJ8DjQs6fmuP0K&#10;FvRh4zo9vMzSYX9zdAv/XuFPZe311fj0CKrQWP7Ff99vTuovTPVgpuZeKIRJFqBXv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MHXlbLKAAAA4wAAAA8AAAAAAAAAAAAAAAAAmAIA&#10;AGRycy9kb3ducmV2LnhtbFBLBQYAAAAABAAEAPUAAACPAwAAAAA=&#10;" fillcolor="#d4d4d4" stroked="f"/>
                <v:line id="Line 190" o:spid="_x0000_s1340" style="position:absolute;visibility:visible;mso-wrap-style:square" from="6032,6975" to="6033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Cf6C2hygAAAOMAAAAPAAAA&#10;AAAAAAAAAAAAAKECAABkcnMvZG93bnJldi54bWxQSwUGAAAAAAQABAD5AAAAmAMAAAAA&#10;" strokecolor="#d4d4d4" strokeweight="0"/>
                <v:rect id="Rectangle 191" o:spid="_x0000_s1341" style="position:absolute;left:6032;top:6975;width:10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muXscA&#10;AADjAAAADwAAAGRycy9kb3ducmV2LnhtbERPzU4CMRC+m/gOzZhwIdJCXJSVQoyBBG+IPsBkO2wX&#10;ttNNW2Hx6akJicf5/me+7F0rThRi41nDeKRAEFfeNFxr+P5aP76AiAnZYOuZNFwownJxfzfH0vgz&#10;f9Jpl2qRQziWqMGm1JVSxsqSwzjyHXHm9j44TPkMtTQBzznctXKi1FQ6bDg3WOzo3VJ13P04DfKw&#10;NY3sVtNw2A+PZmY/CvwttB489G+vIBL16V98c29Mnj9TxbMaq6cJ/P2UAZCLK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5Jrl7HAAAA4wAAAA8AAAAAAAAAAAAAAAAAmAIAAGRy&#10;cy9kb3ducmV2LnhtbFBLBQYAAAAABAAEAPUAAACMAwAAAAA=&#10;" fillcolor="#d4d4d4" stroked="f"/>
                <v:line id="Line 192" o:spid="_x0000_s1342" style="position:absolute;visibility:visible;mso-wrap-style:square" from="6881,6975" to="6882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AAdhZNygAAAOMAAAAPAAAA&#10;AAAAAAAAAAAAAKECAABkcnMvZG93bnJldi54bWxQSwUGAAAAAAQABAD5AAAAmAMAAAAA&#10;" strokecolor="#d4d4d4" strokeweight="0"/>
                <v:rect id="Rectangle 193" o:spid="_x0000_s1343" style="position:absolute;left:6881;top:6975;width:9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uyTsccA&#10;AADjAAAADwAAAGRycy9kb3ducmV2LnhtbERPzU4CMRC+k/gOzZhwMdJCWJSVQgzBRG+IPsBkO2wX&#10;ttNNW2Dx6a2JCcf5/mex6l0rzhRi41nDeKRAEFfeNFxr+P56e3wGEROywdYzabhShNXybrDA0vgL&#10;f9J5l2qRQziWqMGm1JVSxsqSwzjyHXHm9j44TPkMtTQBLznctXKi1Ew6bDg3WOxobak67k5Ogzxs&#10;TSO7zSwc9g9HM7cfBf4UWg/v+9cXEIn6dBP/u99Nnj9XxZMaq+kU/n7KAMjl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7sk7HHAAAA4wAAAA8AAAAAAAAAAAAAAAAAmAIAAGRy&#10;cy9kb3ducmV2LnhtbFBLBQYAAAAABAAEAPUAAACMAwAAAAA=&#10;" fillcolor="#d4d4d4" stroked="f"/>
                <v:line id="Line 194" o:spid="_x0000_s1344" style="position:absolute;visibility:visible;mso-wrap-style:square" from="7833,6975" to="7834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" strokecolor="#d4d4d4" strokeweight="0"/>
                <v:rect id="Rectangle 195" o:spid="_x0000_s1345" style="position:absolute;left:7833;top:6975;width:9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KoXccA&#10;AADjAAAADwAAAGRycy9kb3ducmV2LnhtbERPzU4CMRC+m/AOzZB4MdBi3AUWCjFGE70p8ACT7bBd&#10;2E43bYXVp7cmJh7n+5/1dnCduFCIrWcNs6kCQVx703Kj4bB/mSxAxIRssPNMGr4ownYzulljZfyV&#10;P+iyS43IIRwr1GBT6ispY23JYZz6njhzRx8cpnyGRpqA1xzuOnmvVCkdtpwbLPb0ZKk+7z6dBnl6&#10;N63sn8twOt6dzdK+FfhdaH07Hh5XIBIN6V/85341ef5SFXM1Uw8l/P6UAZCb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FyqF3HAAAA4wAAAA8AAAAAAAAAAAAAAAAAmAIAAGRy&#10;cy9kb3ducmV2LnhtbFBLBQYAAAAABAAEAPUAAACMAwAAAAA=&#10;" fillcolor="#d4d4d4" stroked="f"/>
                <v:line id="Line 196" o:spid="_x0000_s1346" style="position:absolute;visibility:visible;mso-wrap-style:square" from="9388,6975" to="9389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" strokecolor="#d4d4d4" strokeweight="0"/>
                <v:rect id="Rectangle 197" o:spid="_x0000_s1347" style="position:absolute;left:9388;top:6975;width:9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GZtMoA&#10;AADjAAAADwAAAGRycy9kb3ducmV2LnhtbESPwU4DMQxE70j8Q2QkLogmRWxpl6YVQiDBrZR+gLVx&#10;N9tunFUS2oWvxwckjvaMZ56X6zH06kQpd5EtTCcGFHETXcethd3n6+0cVC7IDvvIZOGbMqxXlxdL&#10;rF088wedtqVVEsK5Rgu+lKHWOjeeAuZJHIhF28cUsMiYWu0SniU89PrOmJkO2LE0eBzo2VNz3H4F&#10;C/qwcZ0eXmbpsL85uoV/r/Cnsvb6anx6BFVoLP/mv+s3J/gLUz2YqbkXaPlJFqBXv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D+hmbTKAAAA4wAAAA8AAAAAAAAAAAAAAAAAmAIA&#10;AGRycy9kb3ducmV2LnhtbFBLBQYAAAAABAAEAPUAAACPAwAAAAA=&#10;" fillcolor="#d4d4d4" stroked="f"/>
                <v:line id="Line 198" o:spid="_x0000_s1348" style="position:absolute;visibility:visible;mso-wrap-style:square" from="10264,6975" to="10265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hniGnygAAAOMAAAAPAAAA&#10;AAAAAAAAAAAAAKECAABkcnMvZG93bnJldi54bWxQSwUGAAAAAAQABAD5AAAAmAMAAAAA&#10;" strokecolor="#d4d4d4" strokeweight="0"/>
                <v:rect id="Rectangle 199" o:spid="_x0000_s1349" style="position:absolute;left:10264;top:6975;width:10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4Db8oA&#10;AADjAAAADwAAAGRycy9kb3ducmV2LnhtbESPwU4DMQxE70j8Q2SkXhBNWmkLXZpWCLUS3KDwAdbG&#10;3Wy7cVZJaBe+Hh+QONoez8xbbcbQqzOl3EW2MJsaUMRNdB23Fj4/dncPoHJBdthHJgvflGGzvr5a&#10;Ye3ihd/pvC+tEhPONVrwpQy11rnxFDBP40Ast0NMAYuMqdUu4UXMQ6/nxix0wI4lweNAz56a0/4r&#10;WNDHN9fpYbtIx8PtyS39a4U/lbWTm/HpEVShsfyL/75fnNRfmurezEwlFMIkC9DrX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EQOA2/KAAAA4wAAAA8AAAAAAAAAAAAAAAAAmAIA&#10;AGRycy9kb3ducmV2LnhtbFBLBQYAAAAABAAEAPUAAACPAwAAAAA=&#10;" fillcolor="#d4d4d4" stroked="f"/>
                <v:line id="Line 200" o:spid="_x0000_s1350" style="position:absolute;visibility:visible;mso-wrap-style:square" from="10924,6975" to="10925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AaMbt8ygAAAOMAAAAPAAAA&#10;AAAAAAAAAAAAAKECAABkcnMvZG93bnJldi54bWxQSwUGAAAAAAQABAD5AAAAmAMAAAAA&#10;" strokecolor="#d4d4d4" strokeweight="0"/>
                <v:rect id="Rectangle 201" o:spid="_x0000_s1351" style="position:absolute;left:10924;top:6975;width:9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5A4g8YA&#10;AADjAAAADwAAAGRycy9kb3ducmV2LnhtbERPzWoCMRC+C32HMAUvRROFtbo1SikK7a21fYBhM25W&#10;N5MlSXXt0zeC4HG+/1mue9eKE4XYeNYwGSsQxJU3Ddcafr63ozmImJANtp5Jw4UirFcPgyWWxp/5&#10;i067VIscwrFEDTalrpQyVpYcxrHviDO398FhymeopQl4zuGulVOlZtJhw7nBYkdvlqrj7tdpkIdP&#10;08huMwuH/dPRLOxHgX+F1sPH/vUFRKI+3cU397vJ8xeqeFYTVUzh+lMGQK7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5A4g8YAAADjAAAADwAAAAAAAAAAAAAAAACYAgAAZHJz&#10;L2Rvd25yZXYueG1sUEsFBgAAAAAEAAQA9QAAAIsDAAAAAA==&#10;" fillcolor="#d4d4d4" stroked="f"/>
                <v:line id="Line 202" o:spid="_x0000_s1352" style="position:absolute;visibility:visible;mso-wrap-style:square" from="11867,6975" to="11868,7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" strokecolor="#d4d4d4" strokeweight="0"/>
                <v:rect id="Rectangle 203" o:spid="_x0000_s1353" style="position:absolute;left:11867;top:6975;width:9;height:3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UFbMcA&#10;AADjAAAADwAAAGRycy9kb3ducmV2LnhtbERPzU4CMRC+m/gOzZhwMdBi3FVWCjEGEr0B8gCT7bBd&#10;2E43bYXFp7cmJh7n+5/5cnCdOFOIrWcN04kCQVx703KjYf+5Hj+DiAnZYOeZNFwpwnJxezPHyvgL&#10;b+m8S43IIRwr1GBT6ispY23JYZz4njhzBx8cpnyGRpqAlxzuOvmgVCkdtpwbLPb0Zqk+7b6cBnnc&#10;mFb2qzIcD/cnM7MfBX4XWo/uhtcXEImG9C/+c7+bPH+miic1VcUj/P6UAZCL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s1BWzHAAAA4wAAAA8AAAAAAAAAAAAAAAAAmAIAAGRy&#10;cy9kb3ducmV2LnhtbFBLBQYAAAAABAAEAPUAAACMAwAAAAA=&#10;" fillcolor="#d4d4d4" stroked="f"/>
                <v:line id="Line 204" o:spid="_x0000_s1354" style="position:absolute;visibility:visible;mso-wrap-style:square" from="0,0" to="11876,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BlCr1/ygAAAOMAAAAPAAAA&#10;AAAAAAAAAAAAAKECAABkcnMvZG93bnJldi54bWxQSwUGAAAAAAQABAD5AAAAmAMAAAAA&#10;" strokecolor="#d4d4d4" strokeweight="0"/>
                <w10:wrap type="through"/>
              </v:group>
            </w:pict>
          </mc:Fallback>
        </mc:AlternateContent>
      </w:r>
      <w:r w:rsidR="001636B6" w:rsidRPr="00D11BCE">
        <w:rPr>
          <w:rFonts w:eastAsia="Times New Roman" w:cs="Arial"/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B47E864" wp14:editId="7FBFE96E">
                <wp:simplePos x="0" y="0"/>
                <wp:positionH relativeFrom="column">
                  <wp:posOffset>5149906</wp:posOffset>
                </wp:positionH>
                <wp:positionV relativeFrom="paragraph">
                  <wp:posOffset>1889125</wp:posOffset>
                </wp:positionV>
                <wp:extent cx="0" cy="211015"/>
                <wp:effectExtent l="0" t="0" r="19050" b="36830"/>
                <wp:wrapNone/>
                <wp:docPr id="131" name="Straight Connector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10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37283044">
              <v:line id="Straight Connector 131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from="405.5pt,148.75pt" to="405.5pt,165.35pt" w14:anchorId="4764E4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">
                <v:stroke joinstyle="miter"/>
              </v:line>
            </w:pict>
          </mc:Fallback>
        </mc:AlternateContent>
      </w:r>
      <w:r w:rsidR="001636B6" w:rsidRPr="00D11BCE">
        <w:rPr>
          <w:rFonts w:eastAsia="Times New Roman" w:cs="Arial"/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2CAC7E" wp14:editId="7E76520A">
                <wp:simplePos x="0" y="0"/>
                <wp:positionH relativeFrom="column">
                  <wp:posOffset>5155083</wp:posOffset>
                </wp:positionH>
                <wp:positionV relativeFrom="paragraph">
                  <wp:posOffset>1889725</wp:posOffset>
                </wp:positionV>
                <wp:extent cx="95459" cy="180870"/>
                <wp:effectExtent l="0" t="0" r="0" b="0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459" cy="1808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E2D0F0" w14:textId="1C363515" w:rsidR="00E22C43" w:rsidRDefault="00E22C43" w:rsidP="001636B6">
                            <w:pPr>
                              <w:jc w:val="center"/>
                            </w:pPr>
                            <w:r>
                              <w:t>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130" style="position:absolute;left:0;text-align:left;margin-left:405.9pt;margin-top:148.8pt;width:7.5pt;height:14.2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354" fillcolor="white [3212]" stroked="f" strokeweight="1pt" w14:anchorId="382CAC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">
                <v:textbox>
                  <w:txbxContent>
                    <w:p w:rsidR="00E22C43" w:rsidP="001636B6" w:rsidRDefault="00E22C43" w14:paraId="1EE2D0F0" w14:textId="1C363515">
                      <w:pPr>
                        <w:jc w:val="center"/>
                      </w:pPr>
                      <w:r>
                        <w:t>XX</w:t>
                      </w:r>
                    </w:p>
                  </w:txbxContent>
                </v:textbox>
              </v:rect>
            </w:pict>
          </mc:Fallback>
        </mc:AlternateContent>
      </w:r>
      <w:r w:rsidR="00211478">
        <w:rPr>
          <w:rFonts w:eastAsia="Times New Roman" w:cs="Arial"/>
          <w:lang w:val="en-US"/>
        </w:rPr>
        <w:t xml:space="preserve">         </w:t>
      </w:r>
    </w:p>
    <w:p w14:paraId="456EF28A" w14:textId="77777777" w:rsidR="006C0F3F" w:rsidRDefault="006C0F3F" w:rsidP="006361AD">
      <w:pPr>
        <w:jc w:val="both"/>
        <w:rPr>
          <w:rFonts w:eastAsia="Times New Roman" w:cs="Arial"/>
          <w:lang w:val="en-US"/>
        </w:rPr>
      </w:pPr>
    </w:p>
    <w:p w14:paraId="4C5B81EE" w14:textId="77777777" w:rsidR="006C0F3F" w:rsidRDefault="006C0F3F" w:rsidP="006361AD">
      <w:pPr>
        <w:jc w:val="both"/>
        <w:rPr>
          <w:rFonts w:eastAsia="Times New Roman" w:cs="Arial"/>
          <w:lang w:val="en-US"/>
        </w:rPr>
      </w:pPr>
    </w:p>
    <w:p w14:paraId="6D947394" w14:textId="77777777" w:rsidR="006C0F3F" w:rsidRDefault="006C0F3F" w:rsidP="006361AD">
      <w:pPr>
        <w:jc w:val="both"/>
        <w:rPr>
          <w:rFonts w:eastAsia="Times New Roman" w:cs="Arial"/>
          <w:lang w:val="en-US"/>
        </w:rPr>
      </w:pPr>
    </w:p>
    <w:p w14:paraId="7322F916" w14:textId="77777777" w:rsidR="006C0F3F" w:rsidRDefault="006C0F3F" w:rsidP="006361AD">
      <w:pPr>
        <w:jc w:val="both"/>
        <w:rPr>
          <w:rFonts w:eastAsia="Times New Roman" w:cs="Arial"/>
          <w:lang w:val="en-US"/>
        </w:rPr>
      </w:pPr>
    </w:p>
    <w:p w14:paraId="1FBAB8CE" w14:textId="77777777" w:rsidR="006C0F3F" w:rsidRDefault="006C0F3F" w:rsidP="006361AD">
      <w:pPr>
        <w:jc w:val="both"/>
        <w:rPr>
          <w:rFonts w:eastAsia="Times New Roman" w:cs="Arial"/>
          <w:lang w:val="en-US"/>
        </w:rPr>
      </w:pPr>
    </w:p>
    <w:p w14:paraId="59507B65" w14:textId="77777777" w:rsidR="006C0F3F" w:rsidRDefault="006C0F3F" w:rsidP="006361AD">
      <w:pPr>
        <w:jc w:val="both"/>
        <w:rPr>
          <w:rFonts w:eastAsia="Times New Roman" w:cs="Arial"/>
          <w:lang w:val="en-US"/>
        </w:rPr>
      </w:pPr>
    </w:p>
    <w:p w14:paraId="7F9AB33F" w14:textId="55771E4F" w:rsidR="006C0F3F" w:rsidRDefault="006C0F3F" w:rsidP="006361AD">
      <w:pPr>
        <w:jc w:val="both"/>
        <w:rPr>
          <w:rFonts w:eastAsia="Times New Roman" w:cs="Arial"/>
          <w:lang w:val="en-US"/>
        </w:rPr>
      </w:pPr>
    </w:p>
    <w:p w14:paraId="6CDB64C1" w14:textId="77777777" w:rsidR="006C0F3F" w:rsidRDefault="006C0F3F" w:rsidP="006361AD">
      <w:pPr>
        <w:jc w:val="both"/>
        <w:rPr>
          <w:rFonts w:eastAsia="Times New Roman" w:cs="Arial"/>
          <w:lang w:val="en-US"/>
        </w:rPr>
      </w:pPr>
    </w:p>
    <w:p w14:paraId="32D45453" w14:textId="49EFFE16" w:rsidR="006C0F3F" w:rsidRDefault="006C0F3F" w:rsidP="006C0F3F">
      <w:pPr>
        <w:tabs>
          <w:tab w:val="left" w:pos="2490"/>
        </w:tabs>
        <w:rPr>
          <w:rFonts w:eastAsia="Times New Roman" w:cs="Arial"/>
          <w:lang w:val="en-US"/>
        </w:rPr>
      </w:pPr>
      <w:r>
        <w:rPr>
          <w:rFonts w:eastAsia="Times New Roman" w:cs="Arial"/>
          <w:lang w:val="en-US"/>
        </w:rPr>
        <w:tab/>
      </w:r>
    </w:p>
    <w:p w14:paraId="55EF6FCD" w14:textId="4B12D96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61606BC2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03380C34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5519D909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2255F5B9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49E18DD7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01853DF0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00426F16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64C00599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70654051" w14:textId="3ADE61BD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5352001C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10F09891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772E3092" w14:textId="796AE3A1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20D41C8B" w14:textId="77353D74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1D1257CB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02B99C7A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240C4780" w14:textId="166A48EA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08A20A17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3C8DB5AA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17A2B2D9" w14:textId="11665D3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0780604E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468B22AD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3F071FE5" w14:textId="6C0CD7FE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6F4C839C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74639777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79727729" w14:textId="46F6174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3F36F96F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485A7934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021467C4" w14:textId="0D404FEC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7C2AE771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65646C2D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74D31CAB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467E177B" w14:textId="01C73368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274FBCCB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2E3D9C58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7B56319E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52862219" w14:textId="70FE8B19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5F55FF0F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52C0DAE0" w14:textId="3F6E4A64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46897992" w14:textId="217EB6DB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1E41F33D" w14:textId="03F63E34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7F8B28E4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1996069D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30A19436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5298BEE1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1329007A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15458B0D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6EEE0E6E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77F9AC13" w14:textId="77777777" w:rsidR="00B27AEE" w:rsidRDefault="00B27AEE" w:rsidP="006C0F3F">
      <w:pPr>
        <w:tabs>
          <w:tab w:val="left" w:pos="2490"/>
        </w:tabs>
        <w:rPr>
          <w:rFonts w:eastAsia="Times New Roman" w:cs="Arial"/>
          <w:lang w:val="en-US"/>
        </w:rPr>
      </w:pPr>
    </w:p>
    <w:p w14:paraId="461F2ECA" w14:textId="18BCF439" w:rsidR="00B27AEE" w:rsidRDefault="00947EB5" w:rsidP="006C0F3F">
      <w:pPr>
        <w:tabs>
          <w:tab w:val="left" w:pos="2490"/>
        </w:tabs>
        <w:rPr>
          <w:rFonts w:eastAsia="Times New Roman" w:cs="Arial"/>
          <w:lang w:val="en-US"/>
        </w:rPr>
      </w:pPr>
      <w:r>
        <w:rPr>
          <w:rFonts w:eastAsia="Times New Roman" w:cs="Arial"/>
          <w:noProof/>
          <w:lang w:eastAsia="en-PH"/>
        </w:rPr>
        <w:lastRenderedPageBreak/>
        <mc:AlternateContent>
          <mc:Choice Requires="wpc">
            <w:drawing>
              <wp:anchor distT="0" distB="0" distL="114300" distR="114300" simplePos="0" relativeHeight="251683840" behindDoc="1" locked="0" layoutInCell="1" allowOverlap="1" wp14:anchorId="3A069FC5" wp14:editId="6F4518AF">
                <wp:simplePos x="0" y="0"/>
                <wp:positionH relativeFrom="margin">
                  <wp:posOffset>148645</wp:posOffset>
                </wp:positionH>
                <wp:positionV relativeFrom="paragraph">
                  <wp:posOffset>299720</wp:posOffset>
                </wp:positionV>
                <wp:extent cx="6402705" cy="8945217"/>
                <wp:effectExtent l="0" t="0" r="0" b="66040"/>
                <wp:wrapNone/>
                <wp:docPr id="780" name="Canvas 78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4" name="Group 205"/>
                        <wpg:cNvGrpSpPr>
                          <a:grpSpLocks/>
                        </wpg:cNvGrpSpPr>
                        <wpg:grpSpPr bwMode="auto">
                          <a:xfrm rot="5400000">
                            <a:off x="-1308099" y="1419409"/>
                            <a:ext cx="8985189" cy="6146358"/>
                            <a:chOff x="-9" y="0"/>
                            <a:chExt cx="10031" cy="5639"/>
                          </a:xfrm>
                        </wpg:grpSpPr>
                        <wps:wsp>
                          <wps:cNvPr id="129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26" y="15"/>
                              <a:ext cx="861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1D17D0" w14:textId="37E80E18" w:rsidR="00B27AEE" w:rsidRDefault="00F10B8B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Format No. 3</w:t>
                                </w:r>
                                <w:r w:rsidR="00B27AEE"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-B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36" name="Rectangle 6"/>
                          <wps:cNvSpPr>
                            <a:spLocks noChangeArrowheads="1"/>
                          </wps:cNvSpPr>
                          <wps:spPr bwMode="auto">
                            <a:xfrm>
                              <a:off x="34" y="308"/>
                              <a:ext cx="3625" cy="16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273852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4"/>
                                    <w:szCs w:val="14"/>
                                    <w:lang w:val="en-US"/>
                                  </w:rPr>
                                  <w:t>NAME OF ASSOCIATION LIFE INSURANCE COMPANY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41" name="Rectangle 7"/>
                          <wps:cNvSpPr>
                            <a:spLocks noChangeArrowheads="1"/>
                          </wps:cNvSpPr>
                          <wps:spPr bwMode="auto">
                            <a:xfrm>
                              <a:off x="34" y="488"/>
                              <a:ext cx="2296" cy="16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A84647" w14:textId="219594A9" w:rsidR="00B27AEE" w:rsidRDefault="00B27AEE" w:rsidP="00B27AEE">
                                <w:r>
                                  <w:rPr>
                                    <w:rFonts w:cs="Arial"/>
                                    <w:color w:val="000000"/>
                                    <w:sz w:val="14"/>
                                    <w:szCs w:val="14"/>
                                    <w:lang w:val="en-US"/>
                                  </w:rPr>
                                  <w:t xml:space="preserve">Denied </w:t>
                                </w:r>
                                <w:r w:rsidR="003F0E71">
                                  <w:rPr>
                                    <w:rFonts w:cs="Arial"/>
                                    <w:color w:val="000000"/>
                                    <w:sz w:val="14"/>
                                    <w:szCs w:val="14"/>
                                    <w:lang w:val="en-US"/>
                                  </w:rPr>
                                  <w:t>Claims during</w:t>
                                </w:r>
                                <w:r>
                                  <w:rPr>
                                    <w:rFonts w:cs="Arial"/>
                                    <w:color w:val="000000"/>
                                    <w:sz w:val="14"/>
                                    <w:szCs w:val="14"/>
                                    <w:lang w:val="en-US"/>
                                  </w:rPr>
                                  <w:t xml:space="preserve"> the Year 202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42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34" y="991"/>
                              <a:ext cx="950" cy="16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D9CFD3D" w14:textId="77777777" w:rsidR="00B27AEE" w:rsidRDefault="00B27AEE" w:rsidP="00B27AEE">
                                <w:proofErr w:type="spellStart"/>
                                <w:r>
                                  <w:rPr>
                                    <w:rFonts w:cs="Arial"/>
                                    <w:color w:val="000000"/>
                                    <w:sz w:val="14"/>
                                    <w:szCs w:val="14"/>
                                    <w:lang w:val="en-US"/>
                                  </w:rPr>
                                  <w:t>Microinsurance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43" name="Rectangle 9"/>
                          <wps:cNvSpPr>
                            <a:spLocks noChangeArrowheads="1"/>
                          </wps:cNvSpPr>
                          <wps:spPr bwMode="auto">
                            <a:xfrm>
                              <a:off x="26" y="5338"/>
                              <a:ext cx="287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ABF922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Total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44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664" y="5338"/>
                              <a:ext cx="814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2815D72" w14:textId="77777777" w:rsidR="00B27AEE" w:rsidRDefault="00B27AEE" w:rsidP="00B27AEE">
                                <w:proofErr w:type="spellStart"/>
                                <w:r>
                                  <w:rPr>
                                    <w:rFonts w:cs="Arial"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xxxxxxxxxxx.xx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45" name="Rectangle 11"/>
                          <wps:cNvSpPr>
                            <a:spLocks noChangeArrowheads="1"/>
                          </wps:cNvSpPr>
                          <wps:spPr bwMode="auto">
                            <a:xfrm>
                              <a:off x="5768" y="1186"/>
                              <a:ext cx="407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7EAE548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 xml:space="preserve">Date of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46" name="Rectangle 12"/>
                          <wps:cNvSpPr>
                            <a:spLocks noChangeArrowheads="1"/>
                          </wps:cNvSpPr>
                          <wps:spPr bwMode="auto">
                            <a:xfrm>
                              <a:off x="5845" y="1336"/>
                              <a:ext cx="281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6AF990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Los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47" name="Rectangle 13"/>
                          <wps:cNvSpPr>
                            <a:spLocks noChangeArrowheads="1"/>
                          </wps:cNvSpPr>
                          <wps:spPr bwMode="auto">
                            <a:xfrm>
                              <a:off x="6590" y="1186"/>
                              <a:ext cx="407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F4CD32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 xml:space="preserve">Date of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48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6393" y="1336"/>
                              <a:ext cx="781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70E6BB" w14:textId="421C1221" w:rsidR="00B27AEE" w:rsidRDefault="003F0E71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Hospitalization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49" name="Rectangle 15"/>
                          <wps:cNvSpPr>
                            <a:spLocks noChangeArrowheads="1"/>
                          </wps:cNvSpPr>
                          <wps:spPr bwMode="auto">
                            <a:xfrm>
                              <a:off x="7454" y="1194"/>
                              <a:ext cx="647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507F88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Date Filed (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50" name="Rectangl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8147" y="1194"/>
                              <a:ext cx="269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63957F4" w14:textId="6E219555" w:rsidR="00B27AEE" w:rsidRDefault="003F0E71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i/>
                                    <w:i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With</w:t>
                                </w:r>
                                <w:r w:rsidR="00B27AEE">
                                  <w:rPr>
                                    <w:rFonts w:cs="Arial"/>
                                    <w:b/>
                                    <w:bCs/>
                                    <w:i/>
                                    <w:i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51" name="Rectangle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8147" y="1299"/>
                              <a:ext cx="291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2" name="Rectangle 18"/>
                          <wps:cNvSpPr>
                            <a:spLocks noChangeArrowheads="1"/>
                          </wps:cNvSpPr>
                          <wps:spPr bwMode="auto">
                            <a:xfrm>
                              <a:off x="8147" y="1314"/>
                              <a:ext cx="291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7274" y="1344"/>
                              <a:ext cx="1269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EFF36D" w14:textId="51EB212F" w:rsidR="00B27AEE" w:rsidRDefault="003F0E71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i/>
                                    <w:i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Complete</w:t>
                                </w:r>
                                <w:r w:rsidR="00B27AEE">
                                  <w:rPr>
                                    <w:rFonts w:cs="Arial"/>
                                    <w:b/>
                                    <w:bCs/>
                                    <w:i/>
                                    <w:i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 xml:space="preserve"> documents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54" name="Rectangl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7274" y="1449"/>
                              <a:ext cx="1310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5" name="Rectangle 21"/>
                          <wps:cNvSpPr>
                            <a:spLocks noChangeArrowheads="1"/>
                          </wps:cNvSpPr>
                          <wps:spPr bwMode="auto">
                            <a:xfrm>
                              <a:off x="7274" y="1464"/>
                              <a:ext cx="1310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6" name="Rectangle 22"/>
                          <wps:cNvSpPr>
                            <a:spLocks noChangeArrowheads="1"/>
                          </wps:cNvSpPr>
                          <wps:spPr bwMode="auto">
                            <a:xfrm>
                              <a:off x="8755" y="1186"/>
                              <a:ext cx="261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5A5087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 xml:space="preserve">Date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57" name="Rectangle 23"/>
                          <wps:cNvSpPr>
                            <a:spLocks noChangeArrowheads="1"/>
                          </wps:cNvSpPr>
                          <wps:spPr bwMode="auto">
                            <a:xfrm>
                              <a:off x="8678" y="1336"/>
                              <a:ext cx="401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3CFF9CC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Denie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58" name="Rectangle 24"/>
                          <wps:cNvSpPr>
                            <a:spLocks noChangeArrowheads="1"/>
                          </wps:cNvSpPr>
                          <wps:spPr bwMode="auto">
                            <a:xfrm>
                              <a:off x="9174" y="1336"/>
                              <a:ext cx="794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AEF9A4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Claims Statu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59" name="Rectangle 25"/>
                          <wps:cNvSpPr>
                            <a:spLocks noChangeArrowheads="1"/>
                          </wps:cNvSpPr>
                          <wps:spPr bwMode="auto">
                            <a:xfrm>
                              <a:off x="51" y="1336"/>
                              <a:ext cx="741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ABC173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Product/Plan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60" name="Rectangle 26"/>
                          <wps:cNvSpPr>
                            <a:spLocks noChangeArrowheads="1"/>
                          </wps:cNvSpPr>
                          <wps:spPr bwMode="auto">
                            <a:xfrm>
                              <a:off x="1053" y="1186"/>
                              <a:ext cx="527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B292D72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 xml:space="preserve">Nature of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61" name="Rectangle 27"/>
                          <wps:cNvSpPr>
                            <a:spLocks noChangeArrowheads="1"/>
                          </wps:cNvSpPr>
                          <wps:spPr bwMode="auto">
                            <a:xfrm>
                              <a:off x="1172" y="1336"/>
                              <a:ext cx="327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C151FF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Claim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62" name="Rectangle 28"/>
                          <wps:cNvSpPr>
                            <a:spLocks noChangeArrowheads="1"/>
                          </wps:cNvSpPr>
                          <wps:spPr bwMode="auto">
                            <a:xfrm>
                              <a:off x="3115" y="1186"/>
                              <a:ext cx="474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73668D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 xml:space="preserve">Name of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63" name="Rectangle 29"/>
                          <wps:cNvSpPr>
                            <a:spLocks noChangeArrowheads="1"/>
                          </wps:cNvSpPr>
                          <wps:spPr bwMode="auto">
                            <a:xfrm>
                              <a:off x="3021" y="1336"/>
                              <a:ext cx="647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31EA91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Beneficiary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64" name="Rectangle 30"/>
                          <wps:cNvSpPr>
                            <a:spLocks noChangeArrowheads="1"/>
                          </wps:cNvSpPr>
                          <wps:spPr bwMode="auto">
                            <a:xfrm>
                              <a:off x="2071" y="1186"/>
                              <a:ext cx="474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800911F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 xml:space="preserve">Name of 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65" name="Rectangle 31"/>
                          <wps:cNvSpPr>
                            <a:spLocks noChangeArrowheads="1"/>
                          </wps:cNvSpPr>
                          <wps:spPr bwMode="auto">
                            <a:xfrm>
                              <a:off x="2080" y="1336"/>
                              <a:ext cx="461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8CC20EF" w14:textId="3B6A3B6A" w:rsidR="00B27AEE" w:rsidRDefault="003F0E71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Assure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66" name="Rectangle 32"/>
                          <wps:cNvSpPr>
                            <a:spLocks noChangeArrowheads="1"/>
                          </wps:cNvSpPr>
                          <wps:spPr bwMode="auto">
                            <a:xfrm>
                              <a:off x="4125" y="1186"/>
                              <a:ext cx="261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186663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 xml:space="preserve">Sum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67" name="Rectangle 33"/>
                          <wps:cNvSpPr>
                            <a:spLocks noChangeArrowheads="1"/>
                          </wps:cNvSpPr>
                          <wps:spPr bwMode="auto">
                            <a:xfrm>
                              <a:off x="4022" y="1336"/>
                              <a:ext cx="434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1CBD95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Insure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68" name="Rectangle 34"/>
                          <wps:cNvSpPr>
                            <a:spLocks noChangeArrowheads="1"/>
                          </wps:cNvSpPr>
                          <wps:spPr bwMode="auto">
                            <a:xfrm>
                              <a:off x="4818" y="1186"/>
                              <a:ext cx="600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A1B9E5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 xml:space="preserve">Amount of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69" name="Rectangle 35"/>
                          <wps:cNvSpPr>
                            <a:spLocks noChangeArrowheads="1"/>
                          </wps:cNvSpPr>
                          <wps:spPr bwMode="auto">
                            <a:xfrm>
                              <a:off x="4955" y="1336"/>
                              <a:ext cx="327" cy="1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656BF1" w14:textId="77777777" w:rsidR="00B27AEE" w:rsidRDefault="00B27AEE" w:rsidP="00B27AEE"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00000"/>
                                    <w:sz w:val="12"/>
                                    <w:szCs w:val="12"/>
                                    <w:lang w:val="en-US"/>
                                  </w:rPr>
                                  <w:t>Claim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70" name="Line 3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82" y="0"/>
                              <a:ext cx="0" cy="8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1" name="Rectangle 37"/>
                          <wps:cNvSpPr>
                            <a:spLocks noChangeArrowheads="1"/>
                          </wps:cNvSpPr>
                          <wps:spPr bwMode="auto">
                            <a:xfrm>
                              <a:off x="882" y="0"/>
                              <a:ext cx="8" cy="8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2" name="Line 3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850" y="0"/>
                              <a:ext cx="0" cy="30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3" name="Rectangle 39"/>
                          <wps:cNvSpPr>
                            <a:spLocks noChangeArrowheads="1"/>
                          </wps:cNvSpPr>
                          <wps:spPr bwMode="auto">
                            <a:xfrm>
                              <a:off x="2850" y="0"/>
                              <a:ext cx="8" cy="300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" name="Line 4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868" y="0"/>
                              <a:ext cx="0" cy="30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5" name="Rectangle 41"/>
                          <wps:cNvSpPr>
                            <a:spLocks noChangeArrowheads="1"/>
                          </wps:cNvSpPr>
                          <wps:spPr bwMode="auto">
                            <a:xfrm>
                              <a:off x="3868" y="0"/>
                              <a:ext cx="9" cy="300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6" name="Line 4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82" y="158"/>
                              <a:ext cx="0" cy="142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7" name="Rectangle 43"/>
                          <wps:cNvSpPr>
                            <a:spLocks noChangeArrowheads="1"/>
                          </wps:cNvSpPr>
                          <wps:spPr bwMode="auto">
                            <a:xfrm>
                              <a:off x="882" y="158"/>
                              <a:ext cx="8" cy="142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" name="Line 4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80" y="0"/>
                              <a:ext cx="0" cy="30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9" name="Rectangle 45"/>
                          <wps:cNvSpPr>
                            <a:spLocks noChangeArrowheads="1"/>
                          </wps:cNvSpPr>
                          <wps:spPr bwMode="auto">
                            <a:xfrm>
                              <a:off x="1780" y="0"/>
                              <a:ext cx="9" cy="300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0" name="Line 4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0" cy="1156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1" name="Rectangle 47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" cy="1156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" name="Line 4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82" y="661"/>
                              <a:ext cx="0" cy="32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3" name="Rectangle 49"/>
                          <wps:cNvSpPr>
                            <a:spLocks noChangeArrowheads="1"/>
                          </wps:cNvSpPr>
                          <wps:spPr bwMode="auto">
                            <a:xfrm>
                              <a:off x="882" y="661"/>
                              <a:ext cx="8" cy="323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4" name="Line 5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80" y="661"/>
                              <a:ext cx="0" cy="495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5" name="Rectangle 51"/>
                          <wps:cNvSpPr>
                            <a:spLocks noChangeArrowheads="1"/>
                          </wps:cNvSpPr>
                          <wps:spPr bwMode="auto">
                            <a:xfrm>
                              <a:off x="1780" y="661"/>
                              <a:ext cx="9" cy="495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" name="Line 5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850" y="481"/>
                              <a:ext cx="0" cy="675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7" name="Rectangle 53"/>
                          <wps:cNvSpPr>
                            <a:spLocks noChangeArrowheads="1"/>
                          </wps:cNvSpPr>
                          <wps:spPr bwMode="auto">
                            <a:xfrm>
                              <a:off x="2850" y="481"/>
                              <a:ext cx="8" cy="675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" name="Line 5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868" y="481"/>
                              <a:ext cx="0" cy="675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9" name="Rectangle 55"/>
                          <wps:cNvSpPr>
                            <a:spLocks noChangeArrowheads="1"/>
                          </wps:cNvSpPr>
                          <wps:spPr bwMode="auto">
                            <a:xfrm>
                              <a:off x="3868" y="481"/>
                              <a:ext cx="9" cy="675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" name="Line 5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39" y="0"/>
                              <a:ext cx="0" cy="1156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1" name="Rectangle 57"/>
                          <wps:cNvSpPr>
                            <a:spLocks noChangeArrowheads="1"/>
                          </wps:cNvSpPr>
                          <wps:spPr bwMode="auto">
                            <a:xfrm>
                              <a:off x="4639" y="0"/>
                              <a:ext cx="8" cy="1156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6" name="Line 5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597" y="0"/>
                              <a:ext cx="0" cy="1156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7" name="Rectangle 59"/>
                          <wps:cNvSpPr>
                            <a:spLocks noChangeArrowheads="1"/>
                          </wps:cNvSpPr>
                          <wps:spPr bwMode="auto">
                            <a:xfrm>
                              <a:off x="5597" y="0"/>
                              <a:ext cx="9" cy="1156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8" name="Line 6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367" y="0"/>
                              <a:ext cx="0" cy="1156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9" name="Rectangle 61"/>
                          <wps:cNvSpPr>
                            <a:spLocks noChangeArrowheads="1"/>
                          </wps:cNvSpPr>
                          <wps:spPr bwMode="auto">
                            <a:xfrm>
                              <a:off x="6367" y="0"/>
                              <a:ext cx="9" cy="1156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0" name="Line 6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232" y="0"/>
                              <a:ext cx="0" cy="1156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81" name="Rectangle 63"/>
                          <wps:cNvSpPr>
                            <a:spLocks noChangeArrowheads="1"/>
                          </wps:cNvSpPr>
                          <wps:spPr bwMode="auto">
                            <a:xfrm>
                              <a:off x="7232" y="0"/>
                              <a:ext cx="8" cy="1156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2" name="Line 6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44" y="0"/>
                              <a:ext cx="0" cy="1156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83" name="Rectangle 6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44" y="0"/>
                              <a:ext cx="8" cy="1156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4" name="Line 6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149" y="0"/>
                              <a:ext cx="0" cy="1156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85" name="Rectangle 67"/>
                          <wps:cNvSpPr>
                            <a:spLocks noChangeArrowheads="1"/>
                          </wps:cNvSpPr>
                          <wps:spPr bwMode="auto">
                            <a:xfrm>
                              <a:off x="9149" y="0"/>
                              <a:ext cx="8" cy="1156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6" name="Rectangle 68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1156"/>
                              <a:ext cx="10004" cy="15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7" name="Line 6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0004" y="0"/>
                              <a:ext cx="0" cy="1156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88" name="Rectangle 70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04" y="0"/>
                              <a:ext cx="9" cy="1156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9" name="Rectangle 71"/>
                          <wps:cNvSpPr>
                            <a:spLocks noChangeArrowheads="1"/>
                          </wps:cNvSpPr>
                          <wps:spPr bwMode="auto">
                            <a:xfrm>
                              <a:off x="873" y="1171"/>
                              <a:ext cx="17" cy="30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0" name="Rectangle 72"/>
                          <wps:cNvSpPr>
                            <a:spLocks noChangeArrowheads="1"/>
                          </wps:cNvSpPr>
                          <wps:spPr bwMode="auto">
                            <a:xfrm>
                              <a:off x="1772" y="1171"/>
                              <a:ext cx="17" cy="30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1" name="Rectangle 73"/>
                          <wps:cNvSpPr>
                            <a:spLocks noChangeArrowheads="1"/>
                          </wps:cNvSpPr>
                          <wps:spPr bwMode="auto">
                            <a:xfrm>
                              <a:off x="2841" y="1171"/>
                              <a:ext cx="17" cy="30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2" name="Rectangle 74"/>
                          <wps:cNvSpPr>
                            <a:spLocks noChangeArrowheads="1"/>
                          </wps:cNvSpPr>
                          <wps:spPr bwMode="auto">
                            <a:xfrm>
                              <a:off x="3860" y="1171"/>
                              <a:ext cx="17" cy="30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3" name="Rectangle 75"/>
                          <wps:cNvSpPr>
                            <a:spLocks noChangeArrowheads="1"/>
                          </wps:cNvSpPr>
                          <wps:spPr bwMode="auto">
                            <a:xfrm>
                              <a:off x="4630" y="1171"/>
                              <a:ext cx="17" cy="30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4" name="Rectangle 76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8" y="1171"/>
                              <a:ext cx="18" cy="30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5" name="Rectangle 77"/>
                          <wps:cNvSpPr>
                            <a:spLocks noChangeArrowheads="1"/>
                          </wps:cNvSpPr>
                          <wps:spPr bwMode="auto">
                            <a:xfrm>
                              <a:off x="6359" y="1171"/>
                              <a:ext cx="17" cy="30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6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7223" y="1171"/>
                              <a:ext cx="17" cy="30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7" name="Rectangle 79"/>
                          <wps:cNvSpPr>
                            <a:spLocks noChangeArrowheads="1"/>
                          </wps:cNvSpPr>
                          <wps:spPr bwMode="auto">
                            <a:xfrm>
                              <a:off x="8635" y="1171"/>
                              <a:ext cx="17" cy="30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8" name="Rectangle 80"/>
                          <wps:cNvSpPr>
                            <a:spLocks noChangeArrowheads="1"/>
                          </wps:cNvSpPr>
                          <wps:spPr bwMode="auto">
                            <a:xfrm>
                              <a:off x="9140" y="1171"/>
                              <a:ext cx="17" cy="30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9" name="Rectangle 81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1464"/>
                              <a:ext cx="10004" cy="15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0" name="Line 8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1614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1" name="Rectangle 83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1614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2" name="Line 8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1757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3" name="Rectangle 85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1757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4" name="Line 8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1900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5" name="Rectangle 87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1900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6" name="Line 8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2042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7" name="Rectangle 89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2042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8" name="Line 9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2185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9" name="Rectangle 91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2185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0" name="Line 9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2328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1" name="Rectangle 93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2328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2" name="Line 9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2470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3" name="Rectangle 95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2470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4" name="Line 9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2613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5" name="Rectangle 97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2613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6" name="Line 9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2756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7" name="Rectangle 99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2756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8" name="Line 10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2898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9" name="Rectangle 101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2898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0" name="Line 10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3041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1" name="Rectangle 103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3041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2" name="Line 10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3183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3" name="Rectangle 105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3183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4" name="Line 10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3326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5" name="Rectangle 107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3326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6" name="Line 10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3469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7" name="Rectangle 109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3469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9" name="Line 11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3611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0" name="Rectangle 111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3611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1" name="Line 11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3754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2" name="Rectangle 113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3754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3" name="Line 11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3897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4" name="Rectangle 115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3897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5" name="Line 11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4039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6" name="Rectangle 117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4039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7" name="Line 11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4182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8" name="Rectangle 119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4182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9" name="Line 12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4325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0" name="Rectangle 121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4325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1" name="Line 12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4467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2" name="Rectangle 123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4467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3" name="Line 12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4610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4" name="Rectangle 125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4610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5" name="Line 1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4753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6" name="Rectangle 127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4753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7" name="Line 12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4895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8" name="Rectangle 129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4895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9" name="Line 13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5038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0" name="Rectangle 131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5038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1" name="Line 13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5181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2" name="Rectangle 133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5181"/>
                              <a:ext cx="9987" cy="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3" name="Line 13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" y="5323"/>
                              <a:ext cx="9987" cy="0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4" name="Rectangle 135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5323"/>
                              <a:ext cx="9987" cy="8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5" name="Rectangle 136"/>
                          <wps:cNvSpPr>
                            <a:spLocks noChangeArrowheads="1"/>
                          </wps:cNvSpPr>
                          <wps:spPr bwMode="auto">
                            <a:xfrm>
                              <a:off x="-9" y="1156"/>
                              <a:ext cx="18" cy="4332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6" name="Line 13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82" y="1479"/>
                              <a:ext cx="0" cy="3994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7" name="Rectangle 138"/>
                          <wps:cNvSpPr>
                            <a:spLocks noChangeArrowheads="1"/>
                          </wps:cNvSpPr>
                          <wps:spPr bwMode="auto">
                            <a:xfrm>
                              <a:off x="882" y="1479"/>
                              <a:ext cx="8" cy="3994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8" name="Line 13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80" y="1479"/>
                              <a:ext cx="0" cy="3994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9" name="Rectangle 140"/>
                          <wps:cNvSpPr>
                            <a:spLocks noChangeArrowheads="1"/>
                          </wps:cNvSpPr>
                          <wps:spPr bwMode="auto">
                            <a:xfrm>
                              <a:off x="1780" y="1479"/>
                              <a:ext cx="9" cy="3994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0" name="Line 14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850" y="1479"/>
                              <a:ext cx="0" cy="3994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1" name="Rectangle 142"/>
                          <wps:cNvSpPr>
                            <a:spLocks noChangeArrowheads="1"/>
                          </wps:cNvSpPr>
                          <wps:spPr bwMode="auto">
                            <a:xfrm>
                              <a:off x="2850" y="1479"/>
                              <a:ext cx="8" cy="3994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2" name="Line 14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868" y="1479"/>
                              <a:ext cx="0" cy="3994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3" name="Rectangle 144"/>
                          <wps:cNvSpPr>
                            <a:spLocks noChangeArrowheads="1"/>
                          </wps:cNvSpPr>
                          <wps:spPr bwMode="auto">
                            <a:xfrm>
                              <a:off x="3868" y="1479"/>
                              <a:ext cx="9" cy="3994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4" name="Line 14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39" y="1479"/>
                              <a:ext cx="0" cy="3994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5" name="Rectangle 146"/>
                          <wps:cNvSpPr>
                            <a:spLocks noChangeArrowheads="1"/>
                          </wps:cNvSpPr>
                          <wps:spPr bwMode="auto">
                            <a:xfrm>
                              <a:off x="4639" y="1479"/>
                              <a:ext cx="8" cy="3994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6" name="Line 14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597" y="1479"/>
                              <a:ext cx="0" cy="3994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7" name="Rectangle 148"/>
                          <wps:cNvSpPr>
                            <a:spLocks noChangeArrowheads="1"/>
                          </wps:cNvSpPr>
                          <wps:spPr bwMode="auto">
                            <a:xfrm>
                              <a:off x="5597" y="1479"/>
                              <a:ext cx="9" cy="3994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8" name="Line 14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367" y="1479"/>
                              <a:ext cx="0" cy="3994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9" name="Rectangle 150"/>
                          <wps:cNvSpPr>
                            <a:spLocks noChangeArrowheads="1"/>
                          </wps:cNvSpPr>
                          <wps:spPr bwMode="auto">
                            <a:xfrm>
                              <a:off x="6367" y="1479"/>
                              <a:ext cx="9" cy="3994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0" name="Line 15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232" y="1479"/>
                              <a:ext cx="0" cy="3994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71" name="Rectangle 152"/>
                          <wps:cNvSpPr>
                            <a:spLocks noChangeArrowheads="1"/>
                          </wps:cNvSpPr>
                          <wps:spPr bwMode="auto">
                            <a:xfrm>
                              <a:off x="7232" y="1479"/>
                              <a:ext cx="8" cy="3994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2" name="Line 15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44" y="1479"/>
                              <a:ext cx="0" cy="3994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73" name="Rectangle 15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44" y="1479"/>
                              <a:ext cx="8" cy="3994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4" name="Line 15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149" y="1479"/>
                              <a:ext cx="0" cy="3994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75" name="Rectangle 156"/>
                          <wps:cNvSpPr>
                            <a:spLocks noChangeArrowheads="1"/>
                          </wps:cNvSpPr>
                          <wps:spPr bwMode="auto">
                            <a:xfrm>
                              <a:off x="9149" y="1479"/>
                              <a:ext cx="8" cy="3994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6" name="Rectangle 157"/>
                          <wps:cNvSpPr>
                            <a:spLocks noChangeArrowheads="1"/>
                          </wps:cNvSpPr>
                          <wps:spPr bwMode="auto">
                            <a:xfrm>
                              <a:off x="9" y="5473"/>
                              <a:ext cx="10004" cy="15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7" name="Rectangle 158"/>
                          <wps:cNvSpPr>
                            <a:spLocks noChangeArrowheads="1"/>
                          </wps:cNvSpPr>
                          <wps:spPr bwMode="auto">
                            <a:xfrm>
                              <a:off x="9996" y="1171"/>
                              <a:ext cx="17" cy="4317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8" name="Line 15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79" name="Rectangle 160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5488"/>
                              <a:ext cx="9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0" name="Line 16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82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1" name="Rectangle 162"/>
                          <wps:cNvSpPr>
                            <a:spLocks noChangeArrowheads="1"/>
                          </wps:cNvSpPr>
                          <wps:spPr bwMode="auto">
                            <a:xfrm>
                              <a:off x="882" y="5488"/>
                              <a:ext cx="8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2" name="Line 16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80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3" name="Rectangle 164"/>
                          <wps:cNvSpPr>
                            <a:spLocks noChangeArrowheads="1"/>
                          </wps:cNvSpPr>
                          <wps:spPr bwMode="auto">
                            <a:xfrm>
                              <a:off x="1780" y="5488"/>
                              <a:ext cx="9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4" name="Line 16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850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5" name="Rectangle 166"/>
                          <wps:cNvSpPr>
                            <a:spLocks noChangeArrowheads="1"/>
                          </wps:cNvSpPr>
                          <wps:spPr bwMode="auto">
                            <a:xfrm>
                              <a:off x="2850" y="5488"/>
                              <a:ext cx="8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6" name="Line 16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868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7" name="Rectangle 168"/>
                          <wps:cNvSpPr>
                            <a:spLocks noChangeArrowheads="1"/>
                          </wps:cNvSpPr>
                          <wps:spPr bwMode="auto">
                            <a:xfrm>
                              <a:off x="3868" y="5488"/>
                              <a:ext cx="9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8" name="Line 16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39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9" name="Rectangle 170"/>
                          <wps:cNvSpPr>
                            <a:spLocks noChangeArrowheads="1"/>
                          </wps:cNvSpPr>
                          <wps:spPr bwMode="auto">
                            <a:xfrm>
                              <a:off x="4639" y="5488"/>
                              <a:ext cx="8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0" name="Line 17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597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1" name="Rectangle 172"/>
                          <wps:cNvSpPr>
                            <a:spLocks noChangeArrowheads="1"/>
                          </wps:cNvSpPr>
                          <wps:spPr bwMode="auto">
                            <a:xfrm>
                              <a:off x="5597" y="5488"/>
                              <a:ext cx="9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2" name="Line 17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367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3" name="Rectangle 174"/>
                          <wps:cNvSpPr>
                            <a:spLocks noChangeArrowheads="1"/>
                          </wps:cNvSpPr>
                          <wps:spPr bwMode="auto">
                            <a:xfrm>
                              <a:off x="6367" y="5488"/>
                              <a:ext cx="9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4" name="Line 17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232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5" name="Rectangle 176"/>
                          <wps:cNvSpPr>
                            <a:spLocks noChangeArrowheads="1"/>
                          </wps:cNvSpPr>
                          <wps:spPr bwMode="auto">
                            <a:xfrm>
                              <a:off x="7232" y="5488"/>
                              <a:ext cx="8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6" name="Line 17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44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7" name="Rectangle 17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44" y="5488"/>
                              <a:ext cx="8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8" name="Line 17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149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9" name="Rectangle 180"/>
                          <wps:cNvSpPr>
                            <a:spLocks noChangeArrowheads="1"/>
                          </wps:cNvSpPr>
                          <wps:spPr bwMode="auto">
                            <a:xfrm>
                              <a:off x="9149" y="5488"/>
                              <a:ext cx="8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0" name="Line 18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0004" y="5488"/>
                              <a:ext cx="1" cy="143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1" name="Rectangle 18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04" y="5488"/>
                              <a:ext cx="9" cy="151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2" name="Line 18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10013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3" name="Rectangle 184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0022" cy="8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4" name="Line 18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150"/>
                              <a:ext cx="10013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5" name="Rectangle 186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150"/>
                              <a:ext cx="10022" cy="8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6" name="Line 18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293"/>
                              <a:ext cx="10013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7" name="Rectangle 188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293"/>
                              <a:ext cx="10022" cy="7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8" name="Line 18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473"/>
                              <a:ext cx="10013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9" name="Rectangle 190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473"/>
                              <a:ext cx="10022" cy="8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0" name="Line 19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653"/>
                              <a:ext cx="10013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11" name="Rectangle 192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653"/>
                              <a:ext cx="10022" cy="8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2" name="Line 19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833"/>
                              <a:ext cx="10013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13" name="Rectangle 194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833"/>
                              <a:ext cx="10022" cy="8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4" name="Line 19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976"/>
                              <a:ext cx="10013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15" name="Rectangle 196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976"/>
                              <a:ext cx="10022" cy="8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6" name="Line 19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0013" y="1164"/>
                              <a:ext cx="1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17" name="Rectangle 198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13" y="1164"/>
                              <a:ext cx="9" cy="7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8" name="Line 19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0013" y="1314"/>
                              <a:ext cx="1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19" name="Rectangle 200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13" y="1314"/>
                              <a:ext cx="9" cy="7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0" name="Line 20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0013" y="1472"/>
                              <a:ext cx="1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21" name="Rectangle 20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13" y="1472"/>
                              <a:ext cx="9" cy="7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2" name="Line 20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0013" y="1614"/>
                              <a:ext cx="1" cy="1"/>
                            </a:xfrm>
                            <a:prstGeom prst="line">
                              <a:avLst/>
                            </a:prstGeom>
                            <a:noFill/>
                            <a:ln w="0">
                              <a:solidFill>
                                <a:srgbClr val="D4D4D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23" name="Rectangle 204"/>
                          <wps:cNvSpPr>
                            <a:spLocks noChangeArrowheads="1"/>
                          </wps:cNvSpPr>
                          <wps:spPr bwMode="auto">
                            <a:xfrm>
                              <a:off x="10013" y="1614"/>
                              <a:ext cx="9" cy="8"/>
                            </a:xfrm>
                            <a:prstGeom prst="rect">
                              <a:avLst/>
                            </a:prstGeom>
                            <a:solidFill>
                              <a:srgbClr val="D4D4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724" name="Line 206"/>
                        <wps:cNvCnPr>
                          <a:cxnSpLocks noChangeShapeType="1"/>
                        </wps:cNvCnPr>
                        <wps:spPr bwMode="auto">
                          <a:xfrm>
                            <a:off x="6363970" y="251015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5" name="Rectangle 207"/>
                        <wps:cNvSpPr>
                          <a:spLocks noChangeArrowheads="1"/>
                        </wps:cNvSpPr>
                        <wps:spPr bwMode="auto">
                          <a:xfrm>
                            <a:off x="6363970" y="2510155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6" name="Line 208"/>
                        <wps:cNvCnPr>
                          <a:cxnSpLocks noChangeShapeType="1"/>
                        </wps:cNvCnPr>
                        <wps:spPr bwMode="auto">
                          <a:xfrm>
                            <a:off x="6363970" y="260096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7" name="Rectangle 209"/>
                        <wps:cNvSpPr>
                          <a:spLocks noChangeArrowheads="1"/>
                        </wps:cNvSpPr>
                        <wps:spPr bwMode="auto">
                          <a:xfrm>
                            <a:off x="6363970" y="2600960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8" name="Line 210"/>
                        <wps:cNvCnPr>
                          <a:cxnSpLocks noChangeShapeType="1"/>
                        </wps:cNvCnPr>
                        <wps:spPr bwMode="auto">
                          <a:xfrm>
                            <a:off x="6363970" y="269113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9" name="Rectangle 211"/>
                        <wps:cNvSpPr>
                          <a:spLocks noChangeArrowheads="1"/>
                        </wps:cNvSpPr>
                        <wps:spPr bwMode="auto">
                          <a:xfrm>
                            <a:off x="6363970" y="2691130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0" name="Line 212"/>
                        <wps:cNvCnPr>
                          <a:cxnSpLocks noChangeShapeType="1"/>
                        </wps:cNvCnPr>
                        <wps:spPr bwMode="auto">
                          <a:xfrm>
                            <a:off x="6363970" y="278193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1" name="Rectangle 213"/>
                        <wps:cNvSpPr>
                          <a:spLocks noChangeArrowheads="1"/>
                        </wps:cNvSpPr>
                        <wps:spPr bwMode="auto">
                          <a:xfrm>
                            <a:off x="6363970" y="2781935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2" name="Line 214"/>
                        <wps:cNvCnPr>
                          <a:cxnSpLocks noChangeShapeType="1"/>
                        </wps:cNvCnPr>
                        <wps:spPr bwMode="auto">
                          <a:xfrm>
                            <a:off x="6363970" y="287274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3" name="Rectangle 215"/>
                        <wps:cNvSpPr>
                          <a:spLocks noChangeArrowheads="1"/>
                        </wps:cNvSpPr>
                        <wps:spPr bwMode="auto">
                          <a:xfrm>
                            <a:off x="6363970" y="2872740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4" name="Line 216"/>
                        <wps:cNvCnPr>
                          <a:cxnSpLocks noChangeShapeType="1"/>
                        </wps:cNvCnPr>
                        <wps:spPr bwMode="auto">
                          <a:xfrm>
                            <a:off x="6363970" y="296291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5" name="Rectangle 217"/>
                        <wps:cNvSpPr>
                          <a:spLocks noChangeArrowheads="1"/>
                        </wps:cNvSpPr>
                        <wps:spPr bwMode="auto">
                          <a:xfrm>
                            <a:off x="6363970" y="2962910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6" name="Line 218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05371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7" name="Rectangle 219"/>
                        <wps:cNvSpPr>
                          <a:spLocks noChangeArrowheads="1"/>
                        </wps:cNvSpPr>
                        <wps:spPr bwMode="auto">
                          <a:xfrm>
                            <a:off x="6363970" y="3053715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8" name="Line 220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14452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9" name="Rectangle 221"/>
                        <wps:cNvSpPr>
                          <a:spLocks noChangeArrowheads="1"/>
                        </wps:cNvSpPr>
                        <wps:spPr bwMode="auto">
                          <a:xfrm>
                            <a:off x="6363970" y="3144520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0" name="Line 222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23469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1" name="Rectangle 223"/>
                        <wps:cNvSpPr>
                          <a:spLocks noChangeArrowheads="1"/>
                        </wps:cNvSpPr>
                        <wps:spPr bwMode="auto">
                          <a:xfrm>
                            <a:off x="6363970" y="3234690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2" name="Line 224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32549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3" name="Rectangle 225"/>
                        <wps:cNvSpPr>
                          <a:spLocks noChangeArrowheads="1"/>
                        </wps:cNvSpPr>
                        <wps:spPr bwMode="auto">
                          <a:xfrm>
                            <a:off x="6363970" y="3325495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4" name="Line 226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41566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5" name="Rectangle 227"/>
                        <wps:cNvSpPr>
                          <a:spLocks noChangeArrowheads="1"/>
                        </wps:cNvSpPr>
                        <wps:spPr bwMode="auto">
                          <a:xfrm>
                            <a:off x="6363970" y="3415665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6" name="Line 228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50647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7" name="Rectangle 229"/>
                        <wps:cNvSpPr>
                          <a:spLocks noChangeArrowheads="1"/>
                        </wps:cNvSpPr>
                        <wps:spPr bwMode="auto">
                          <a:xfrm>
                            <a:off x="6363970" y="3506470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8" name="Line 230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59727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9" name="Rectangle 231"/>
                        <wps:cNvSpPr>
                          <a:spLocks noChangeArrowheads="1"/>
                        </wps:cNvSpPr>
                        <wps:spPr bwMode="auto">
                          <a:xfrm>
                            <a:off x="6363970" y="3597275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0" name="Line 232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68744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1" name="Rectangle 233"/>
                        <wps:cNvSpPr>
                          <a:spLocks noChangeArrowheads="1"/>
                        </wps:cNvSpPr>
                        <wps:spPr bwMode="auto">
                          <a:xfrm>
                            <a:off x="6363970" y="3687445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2" name="Line 234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77825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3" name="Rectangle 235"/>
                        <wps:cNvSpPr>
                          <a:spLocks noChangeArrowheads="1"/>
                        </wps:cNvSpPr>
                        <wps:spPr bwMode="auto">
                          <a:xfrm>
                            <a:off x="6363970" y="3778250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4" name="Line 236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86905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5" name="Rectangle 237"/>
                        <wps:cNvSpPr>
                          <a:spLocks noChangeArrowheads="1"/>
                        </wps:cNvSpPr>
                        <wps:spPr bwMode="auto">
                          <a:xfrm>
                            <a:off x="6363970" y="3869055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6" name="Line 238"/>
                        <wps:cNvCnPr>
                          <a:cxnSpLocks noChangeShapeType="1"/>
                        </wps:cNvCnPr>
                        <wps:spPr bwMode="auto">
                          <a:xfrm>
                            <a:off x="6363970" y="395922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7" name="Rectangle 239"/>
                        <wps:cNvSpPr>
                          <a:spLocks noChangeArrowheads="1"/>
                        </wps:cNvSpPr>
                        <wps:spPr bwMode="auto">
                          <a:xfrm>
                            <a:off x="6363970" y="3959225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8" name="Line 240"/>
                        <wps:cNvCnPr>
                          <a:cxnSpLocks noChangeShapeType="1"/>
                        </wps:cNvCnPr>
                        <wps:spPr bwMode="auto">
                          <a:xfrm>
                            <a:off x="6363970" y="405003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9" name="Rectangle 241"/>
                        <wps:cNvSpPr>
                          <a:spLocks noChangeArrowheads="1"/>
                        </wps:cNvSpPr>
                        <wps:spPr bwMode="auto">
                          <a:xfrm>
                            <a:off x="6363970" y="4050030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0" name="Line 242"/>
                        <wps:cNvCnPr>
                          <a:cxnSpLocks noChangeShapeType="1"/>
                        </wps:cNvCnPr>
                        <wps:spPr bwMode="auto">
                          <a:xfrm>
                            <a:off x="6363970" y="414083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1" name="Rectangle 243"/>
                        <wps:cNvSpPr>
                          <a:spLocks noChangeArrowheads="1"/>
                        </wps:cNvSpPr>
                        <wps:spPr bwMode="auto">
                          <a:xfrm>
                            <a:off x="6363970" y="4140835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2" name="Line 244"/>
                        <wps:cNvCnPr>
                          <a:cxnSpLocks noChangeShapeType="1"/>
                        </wps:cNvCnPr>
                        <wps:spPr bwMode="auto">
                          <a:xfrm>
                            <a:off x="6363970" y="423100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3" name="Rectangle 245"/>
                        <wps:cNvSpPr>
                          <a:spLocks noChangeArrowheads="1"/>
                        </wps:cNvSpPr>
                        <wps:spPr bwMode="auto">
                          <a:xfrm>
                            <a:off x="6363970" y="4231005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4" name="Line 246"/>
                        <wps:cNvCnPr>
                          <a:cxnSpLocks noChangeShapeType="1"/>
                        </wps:cNvCnPr>
                        <wps:spPr bwMode="auto">
                          <a:xfrm>
                            <a:off x="6363970" y="432181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5" name="Rectangle 247"/>
                        <wps:cNvSpPr>
                          <a:spLocks noChangeArrowheads="1"/>
                        </wps:cNvSpPr>
                        <wps:spPr bwMode="auto">
                          <a:xfrm>
                            <a:off x="6363970" y="4321810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6" name="Line 248"/>
                        <wps:cNvCnPr>
                          <a:cxnSpLocks noChangeShapeType="1"/>
                        </wps:cNvCnPr>
                        <wps:spPr bwMode="auto">
                          <a:xfrm>
                            <a:off x="6363970" y="441261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7" name="Rectangle 249"/>
                        <wps:cNvSpPr>
                          <a:spLocks noChangeArrowheads="1"/>
                        </wps:cNvSpPr>
                        <wps:spPr bwMode="auto">
                          <a:xfrm>
                            <a:off x="6363970" y="4412615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8" name="Line 250"/>
                        <wps:cNvCnPr>
                          <a:cxnSpLocks noChangeShapeType="1"/>
                        </wps:cNvCnPr>
                        <wps:spPr bwMode="auto">
                          <a:xfrm>
                            <a:off x="6363970" y="450278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9" name="Rectangle 251"/>
                        <wps:cNvSpPr>
                          <a:spLocks noChangeArrowheads="1"/>
                        </wps:cNvSpPr>
                        <wps:spPr bwMode="auto">
                          <a:xfrm>
                            <a:off x="6363970" y="4502785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0" name="Line 252"/>
                        <wps:cNvCnPr>
                          <a:cxnSpLocks noChangeShapeType="1"/>
                        </wps:cNvCnPr>
                        <wps:spPr bwMode="auto">
                          <a:xfrm>
                            <a:off x="6363970" y="4593590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1" name="Rectangle 253"/>
                        <wps:cNvSpPr>
                          <a:spLocks noChangeArrowheads="1"/>
                        </wps:cNvSpPr>
                        <wps:spPr bwMode="auto">
                          <a:xfrm>
                            <a:off x="6363970" y="4593590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2" name="Line 254"/>
                        <wps:cNvCnPr>
                          <a:cxnSpLocks noChangeShapeType="1"/>
                        </wps:cNvCnPr>
                        <wps:spPr bwMode="auto">
                          <a:xfrm>
                            <a:off x="6363970" y="468439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3" name="Rectangle 255"/>
                        <wps:cNvSpPr>
                          <a:spLocks noChangeArrowheads="1"/>
                        </wps:cNvSpPr>
                        <wps:spPr bwMode="auto">
                          <a:xfrm>
                            <a:off x="6363970" y="4684395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4" name="Line 256"/>
                        <wps:cNvCnPr>
                          <a:cxnSpLocks noChangeShapeType="1"/>
                        </wps:cNvCnPr>
                        <wps:spPr bwMode="auto">
                          <a:xfrm>
                            <a:off x="6363970" y="477456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5" name="Rectangle 257"/>
                        <wps:cNvSpPr>
                          <a:spLocks noChangeArrowheads="1"/>
                        </wps:cNvSpPr>
                        <wps:spPr bwMode="auto">
                          <a:xfrm>
                            <a:off x="6363970" y="4774565"/>
                            <a:ext cx="5715" cy="5080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6" name="Line 258"/>
                        <wps:cNvCnPr>
                          <a:cxnSpLocks noChangeShapeType="1"/>
                        </wps:cNvCnPr>
                        <wps:spPr bwMode="auto">
                          <a:xfrm>
                            <a:off x="6363970" y="4874895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7" name="Rectangle 259"/>
                        <wps:cNvSpPr>
                          <a:spLocks noChangeArrowheads="1"/>
                        </wps:cNvSpPr>
                        <wps:spPr bwMode="auto">
                          <a:xfrm>
                            <a:off x="6363970" y="4874895"/>
                            <a:ext cx="5715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8" name="Line 260"/>
                        <wps:cNvCnPr>
                          <a:cxnSpLocks noChangeShapeType="1"/>
                        </wps:cNvCnPr>
                        <wps:spPr bwMode="auto">
                          <a:xfrm>
                            <a:off x="5715" y="4965700"/>
                            <a:ext cx="635825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4D4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9" name="Rectangle 261"/>
                        <wps:cNvSpPr>
                          <a:spLocks noChangeArrowheads="1"/>
                        </wps:cNvSpPr>
                        <wps:spPr bwMode="auto">
                          <a:xfrm>
                            <a:off x="5715" y="4965700"/>
                            <a:ext cx="6363970" cy="444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Canvas 780" style="position:absolute;margin-left:11.7pt;margin-top:23.6pt;width:504.15pt;height:704.35pt;z-index:-251632640;mso-position-horizontal-relative:margin" coordsize="64027,89446" o:spid="_x0000_s1355" editas="canvas" w14:anchorId="3A069F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">
                <v:shape id="_x0000_s1356" style="position:absolute;width:64027;height:89446;visibility:visible;mso-wrap-style:square" type="#_x0000_t75">
                  <v:fill o:detectmouseclick="t"/>
                  <v:path o:connecttype="none"/>
                </v:shape>
                <v:group id="_x0000_s1357" style="position:absolute;left:-13081;top:14194;width:89851;height:61463;rotation:90" coordsize="10031,5639" coordorigin="-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ByPuXCAAAA2gAAAA8A&#10;AAAAAAAAAAAAAAAAqgIAAGRycy9kb3ducmV2LnhtbFBLBQYAAAAABAAEAPoAAACZAwAAAAA=&#10;">
                  <v:rect id="Rectangle 5" style="position:absolute;left:26;top:15;width:861;height:138;visibility:visible;mso-wrap-style:square;v-text-anchor:top" o:spid="_x0000_s1358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QZt8EA&#10;AADcAAAADwAAAGRycy9kb3ducmV2LnhtbERPS4vCMBC+C/6HMII3TfUgthpFdBc9+lhQb0MztsVm&#10;Uppoq7/eLCzsbT6+58yXrSnFk2pXWFYwGkYgiFOrC84U/Jy+B1MQziNrLC2Tghc5WC66nTkm2jZ8&#10;oOfRZyKEsEtQQe59lUjp0pwMuqGtiAN3s7VBH2CdSV1jE8JNKcdRNJEGCw4NOVa0zim9Hx9GwXZa&#10;rS47+26y8uu6Pe/P8eYUe6X6vXY1A+Gp9f/iP/dOh/njGH6fCRfIx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W0GbfBAAAA3AAAAA8AAAAAAAAAAAAAAAAAmAIAAGRycy9kb3du&#10;cmV2LnhtbFBLBQYAAAAABAAEAPUAAACGAwAAAAA=&#10;">
                    <v:textbox inset="0,0,0,0">
                      <w:txbxContent>
                        <w:p w:rsidR="00B27AEE" w:rsidP="00B27AEE" w:rsidRDefault="00F10B8B" w14:paraId="191D17D0" w14:textId="37E80E18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Format No. 3</w:t>
                          </w:r>
                          <w:r w:rsidR="00B27AEE"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-B</w:t>
                          </w:r>
                        </w:p>
                      </w:txbxContent>
                    </v:textbox>
                  </v:rect>
                  <v:rect id="_x0000_s1359" style="position:absolute;left:34;top:308;width:3625;height:161;visibility:visible;mso-wrap-style:square;v-text-anchor:top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fIbGMIA&#10;AADcAAAADwAAAGRycy9kb3ducmV2LnhtbERPTYvCMBC9L+x/CLPgbU1XQbQaRdRFj2oF9TY0Y1u2&#10;mZQma6u/3giCt3m8z5nMWlOKK9WusKzgpxuBIE6tLjhTcEh+v4cgnEfWWFomBTdyMJt+fkww1rbh&#10;HV33PhMhhF2MCnLvq1hKl+Zk0HVtRRy4i60N+gDrTOoamxBuStmLooE0WHBoyLGiRU7p3/7fKFgP&#10;q/lpY+9NVq7O6+P2OFomI69U56udj0F4av1b/HJvdJjfH8DzmXCBn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8hsY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0C273852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NAME OF ASSOCIATION LIFE INSURANCE COMPANY</w:t>
                          </w:r>
                        </w:p>
                      </w:txbxContent>
                    </v:textbox>
                  </v:rect>
                  <v:rect id="Rectangle 7" style="position:absolute;left:34;top:488;width:2296;height:161;visibility:visible;mso-wrap-style:square;v-text-anchor:top" o:spid="_x0000_s1360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3wEcIA&#10;AADcAAAADwAAAGRycy9kb3ducmV2LnhtbERPTYvCMBC9L+x/CLPgbU0VWbQaRVZFj2oF9TY0Y1u2&#10;mZQm2rq/3giCt3m8z5nMWlOKG9WusKyg141AEKdWF5wpOCSr7yEI55E1lpZJwZ0czKafHxOMtW14&#10;R7e9z0QIYRejgtz7KpbSpTkZdF1bEQfuYmuDPsA6k7rGJoSbUvaj6EcaLDg05FjRb07p3/5qFKyH&#10;1fy0sf9NVi7P6+P2OFokI69U56udj0F4av1b/HJvdJg/6MHzmXCBn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2HfAR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57A84647" w14:textId="219594A9">
                          <w:r>
                            <w:rPr>
                              <w:rFonts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 xml:space="preserve">Denied </w:t>
                          </w:r>
                          <w:r w:rsidR="003F0E71">
                            <w:rPr>
                              <w:rFonts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Claims during</w:t>
                          </w:r>
                          <w:r>
                            <w:rPr>
                              <w:rFonts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 xml:space="preserve"> the Year 2022</w:t>
                          </w:r>
                        </w:p>
                      </w:txbxContent>
                    </v:textbox>
                  </v:rect>
                  <v:rect id="Rectangle 8" style="position:absolute;left:34;top:991;width:950;height:161;visibility:visible;mso-wrap-style:square;v-text-anchor:top" o:spid="_x0000_s1361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9uZsIA&#10;AADcAAAADwAAAGRycy9kb3ducmV2LnhtbERPTYvCMBC9C/sfwix403RlEa1GEd1Fj2oF9TY0Y1u2&#10;mZQma6u/3giCt3m8z5nOW1OKK9WusKzgqx+BIE6tLjhTcEh+eyMQziNrLC2Tghs5mM8+OlOMtW14&#10;R9e9z0QIYRejgtz7KpbSpTkZdH1bEQfuYmuDPsA6k7rGJoSbUg6iaCgNFhwacqxomVP6t/83Ctaj&#10;anHa2HuTlT/n9XF7HK+SsVeq+9kuJiA8tf4tfrk3Osz/HsDzmXCBnD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z25m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6D9CFD3D" w14:textId="77777777">
                          <w:r>
                            <w:rPr>
                              <w:rFonts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Microinsurance</w:t>
                          </w:r>
                        </w:p>
                      </w:txbxContent>
                    </v:textbox>
                  </v:rect>
                  <v:rect id="Rectangle 9" style="position:absolute;left:26;top:5338;width:287;height:138;visibility:visible;mso-wrap-style:square;v-text-anchor:top" o:spid="_x0000_s1362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PL/cEA&#10;AADcAAAADwAAAGRycy9kb3ducmV2LnhtbERPS4vCMBC+C/6HMII3TV1FtBpF9oEefYF6G5qxLTaT&#10;0mRt3V+/EQRv8/E9Z75sTCHuVLncsoJBPwJBnFidc6rgePjpTUA4j6yxsEwKHuRguWi35hhrW/OO&#10;7nufihDCLkYFmfdlLKVLMjLo+rYkDtzVVgZ9gFUqdYV1CDeF/IiisTSYc2jIsKTPjJLb/tcoWE/K&#10;1Xlj/+q0+L6sT9vT9Osw9Up1O81qBsJT49/il3ujw/zREJ7PhAvk4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Dy/3BAAAA3AAAAA8AAAAAAAAAAAAAAAAAmAIAAGRycy9kb3du&#10;cmV2LnhtbFBLBQYAAAAABAAEAPUAAACGAwAAAAA=&#10;">
                    <v:textbox inset="0,0,0,0">
                      <w:txbxContent>
                        <w:p w:rsidR="00B27AEE" w:rsidP="00B27AEE" w:rsidRDefault="00B27AEE" w14:paraId="3AABF922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Total</w:t>
                          </w:r>
                        </w:p>
                      </w:txbxContent>
                    </v:textbox>
                  </v:rect>
                  <v:rect id="Rectangle 10" style="position:absolute;left:4664;top:5338;width:814;height:138;visibility:visible;mso-wrap-style:square;v-text-anchor:top" o:spid="_x0000_s1363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pTicMA&#10;AADcAAAADwAAAGRycy9kb3ducmV2LnhtbERPTWvCQBC9F/wPywi9NRtLEE1dRbSix1aFtLchO02C&#10;2dmQXZPUX98tCN7m8T5nsRpMLTpqXWVZwSSKQRDnVldcKDifdi8zEM4ja6wtk4JfcrBajp4WmGrb&#10;8yd1R1+IEMIuRQWl900qpctLMugi2xAH7se2Bn2AbSF1i30IN7V8jeOpNFhxaCixoU1J+eV4NQr2&#10;s2b9dbC3vqjfv/fZRzbfnuZeqefxsH4D4WnwD/HdfdBhfpLA/zPhAr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mpTicMAAADcAAAADwAAAAAAAAAAAAAAAACYAgAAZHJzL2Rv&#10;d25yZXYueG1sUEsFBgAAAAAEAAQA9QAAAIgDAAAAAA==&#10;">
                    <v:textbox inset="0,0,0,0">
                      <w:txbxContent>
                        <w:p w:rsidR="00B27AEE" w:rsidP="00B27AEE" w:rsidRDefault="00B27AEE" w14:paraId="72815D72" w14:textId="77777777">
                          <w:proofErr w:type="spellStart"/>
                          <w:r>
                            <w:rPr>
                              <w:rFonts w:cs="Arial"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xxxxxxxxxxx.xx</w:t>
                          </w:r>
                          <w:proofErr w:type="spellEnd"/>
                        </w:p>
                      </w:txbxContent>
                    </v:textbox>
                  </v:rect>
                  <v:rect id="Rectangle 11" style="position:absolute;left:5768;top:1186;width:407;height:138;visibility:visible;mso-wrap-style:square;v-text-anchor:top" o:spid="_x0000_s1364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b2EsEA&#10;AADcAAAADwAAAGRycy9kb3ducmV2LnhtbERPS4vCMBC+C/6HMII3TV1UtBpF9oEefYF6G5qxLTaT&#10;0mRt3V+/EQRv8/E9Z75sTCHuVLncsoJBPwJBnFidc6rgePjpTUA4j6yxsEwKHuRguWi35hhrW/OO&#10;7nufihDCLkYFmfdlLKVLMjLo+rYkDtzVVgZ9gFUqdYV1CDeF/IiisTSYc2jIsKTPjJLb/tcoWE/K&#10;1Xlj/+q0+L6sT9vT9Osw9Up1O81qBsJT49/il3ujw/zhCJ7PhAvk4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km9hLBAAAA3AAAAA8AAAAAAAAAAAAAAAAAmAIAAGRycy9kb3du&#10;cmV2LnhtbFBLBQYAAAAABAAEAPUAAACGAwAAAAA=&#10;">
                    <v:textbox inset="0,0,0,0">
                      <w:txbxContent>
                        <w:p w:rsidR="00B27AEE" w:rsidP="00B27AEE" w:rsidRDefault="00B27AEE" w14:paraId="67EAE548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 xml:space="preserve">Date of </w:t>
                          </w:r>
                        </w:p>
                      </w:txbxContent>
                    </v:textbox>
                  </v:rect>
                  <v:rect id="Rectangle 12" style="position:absolute;left:5845;top:1336;width:281;height:138;visibility:visible;mso-wrap-style:square;v-text-anchor:top" o:spid="_x0000_s1365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RoZcIA&#10;AADcAAAADwAAAGRycy9kb3ducmV2LnhtbERPTYvCMBC9L+x/CLPgbU1XRLQaRdRFj2oF9TY0Y1u2&#10;mZQma6u/3giCt3m8z5nMWlOKK9WusKzgpxuBIE6tLjhTcEh+v4cgnEfWWFomBTdyMJt+fkww1rbh&#10;HV33PhMhhF2MCnLvq1hKl+Zk0HVtRRy4i60N+gDrTOoamxBuStmLooE0WHBoyLGiRU7p3/7fKFgP&#10;q/lpY+9NVq7O6+P2OFomI69U56udj0F4av1b/HJvdJjfH8DzmXCBn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59Ghl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396AF990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Loss</w:t>
                          </w:r>
                        </w:p>
                      </w:txbxContent>
                    </v:textbox>
                  </v:rect>
                  <v:rect id="Rectangle 13" style="position:absolute;left:6590;top:1186;width:407;height:138;visibility:visible;mso-wrap-style:square;v-text-anchor:top" o:spid="_x0000_s1366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rjN/sIA&#10;AADcAAAADwAAAGRycy9kb3ducmV2LnhtbERPS4vCMBC+C/6HMII3TV3ERzWK7AM9+gL1NjRjW2wm&#10;pcnaur9+Iwje5uN7znzZmELcqXK5ZQWDfgSCOLE651TB8fDTm4BwHlljYZkUPMjBctFuzTHWtuYd&#10;3fc+FSGEXYwKMu/LWEqXZGTQ9W1JHLirrQz6AKtU6grrEG4K+RFFI2kw59CQYUmfGSW3/a9RsJ6U&#10;q/PG/tVp8X1Zn7an6ddh6pXqdprVDISnxr/FL/dGh/nDMTyfCRfIx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uM3+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57F4CD32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 xml:space="preserve">Date of </w:t>
                          </w:r>
                        </w:p>
                      </w:txbxContent>
                    </v:textbox>
                  </v:rect>
                  <v:rect id="Rectangle 14" style="position:absolute;left:6393;top:1336;width:781;height:138;visibility:visible;mso-wrap-style:square;v-text-anchor:top" o:spid="_x0000_s1367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dZjMYA&#10;AADcAAAADwAAAGRycy9kb3ducmV2LnhtbESPQWvCQBCF7wX/wzJCb3WjlKIxGxFt0WPVgvU2ZKdJ&#10;aHY2ZLcm7a/vHARvM7w3732TrQbXqCt1ofZsYDpJQBEX3tZcGvg4vT3NQYWIbLHxTAZ+KcAqHz1k&#10;mFrf84Gux1gqCeGQooEqxjbVOhQVOQwT3xKL9uU7h1HWrtS2w17CXaNnSfKiHdYsDRW2tKmo+D7+&#10;OAO7ebv+3Pu/vmxeL7vz+3mxPS2iMY/jYb0EFWmId/Ptem8F/1lo5RmZQO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ydZjMYAAADcAAAADwAAAAAAAAAAAAAAAACYAgAAZHJz&#10;L2Rvd25yZXYueG1sUEsFBgAAAAAEAAQA9QAAAIsDAAAAAA==&#10;">
                    <v:textbox inset="0,0,0,0">
                      <w:txbxContent>
                        <w:p w:rsidR="00B27AEE" w:rsidP="00B27AEE" w:rsidRDefault="003F0E71" w14:paraId="6570E6BB" w14:textId="421C1221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Hospitalization</w:t>
                          </w:r>
                        </w:p>
                      </w:txbxContent>
                    </v:textbox>
                  </v:rect>
                  <v:rect id="Rectangle 15" style="position:absolute;left:7454;top:1194;width:647;height:138;visibility:visible;mso-wrap-style:square;v-text-anchor:top" o:spid="_x0000_s1368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v8F8IA&#10;AADcAAAADwAAAGRycy9kb3ducmV2LnhtbERPTYvCMBC9C/6HMII3TV1EbNco4ip6dFXQvQ3NbFu2&#10;mZQm2uqvNwuCt3m8z5ktWlOKG9WusKxgNIxAEKdWF5wpOB03gykI55E1lpZJwZ0cLObdzgwTbRv+&#10;ptvBZyKEsEtQQe59lUjp0pwMuqGtiAP3a2uDPsA6k7rGJoSbUn5E0UQaLDg05FjRKqf073A1CrbT&#10;annZ2UeTleuf7Xl/jr+OsVeq32uXnyA8tf4tfrl3Oswfx/D/TLhAz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a/wX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37507F88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Date Filed (</w:t>
                          </w:r>
                        </w:p>
                      </w:txbxContent>
                    </v:textbox>
                  </v:rect>
                  <v:rect id="Rectangle 16" style="position:absolute;left:8147;top:1194;width:269;height:138;visibility:visible;mso-wrap-style:square;v-text-anchor:top" o:spid="_x0000_s1369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IjDV8YA&#10;AADcAAAADwAAAGRycy9kb3ducmV2LnhtbESPQWvCQBCF7wX/wzJCb3Wj0KIxGxFt0WPVgvU2ZKdJ&#10;aHY2ZLcm7a/vHARvM7w3732TrQbXqCt1ofZsYDpJQBEX3tZcGvg4vT3NQYWIbLHxTAZ+KcAqHz1k&#10;mFrf84Gux1gqCeGQooEqxjbVOhQVOQwT3xKL9uU7h1HWrtS2w17CXaNnSfKiHdYsDRW2tKmo+D7+&#10;OAO7ebv+3Pu/vmxeL7vz+3mxPS2iMY/jYb0EFWmId/Ptem8F/1nw5RmZQO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IjDV8YAAADcAAAADwAAAAAAAAAAAAAAAACYAgAAZHJz&#10;L2Rvd25yZXYueG1sUEsFBgAAAAAEAAQA9QAAAIsDAAAAAA==&#10;">
                    <v:textbox inset="0,0,0,0">
                      <w:txbxContent>
                        <w:p w:rsidR="00B27AEE" w:rsidP="00B27AEE" w:rsidRDefault="003F0E71" w14:paraId="263957F4" w14:textId="6E219555">
                          <w:r>
                            <w:rPr>
                              <w:rFonts w:cs="Arial"/>
                              <w:b/>
                              <w:bCs/>
                              <w:i/>
                              <w:i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With</w:t>
                          </w:r>
                          <w:r w:rsidR="00B27AEE">
                            <w:rPr>
                              <w:rFonts w:cs="Arial"/>
                              <w:b/>
                              <w:bCs/>
                              <w:i/>
                              <w:i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Rectangle 17" style="position:absolute;left:8147;top:1299;width:291;height:7;visibility:visible;mso-wrap-style:square;v-text-anchor:top" o:spid="_x0000_s137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FLZq8QA&#10;AADcAAAADwAAAGRycy9kb3ducmV2LnhtbERPTWvCQBC9F/wPywje6kapxabZiBYKXoRqPehtzI5J&#10;MDub7q4a/fXdgtDbPN7nZLPONOJCzteWFYyGCQjiwuqaSwXb78/nKQgfkDU2lknBjTzM8t5Thqm2&#10;V17TZRNKEUPYp6igCqFNpfRFRQb90LbEkTtaZzBE6EqpHV5juGnkOElepcGaY0OFLX1UVJw2Z6Ng&#10;8TZd/Hy98Oq+PuxpvzucJmOXKDXod/N3EIG68C9+uJc6zp+M4O+ZeIHM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xS2avEAAAA3AAAAA8AAAAAAAAAAAAAAAAAmAIAAGRycy9k&#10;b3ducmV2LnhtbFBLBQYAAAAABAAEAPUAAACJAwAAAAA=&#10;"/>
                  <v:rect id="Rectangle 18" style="position:absolute;left:8147;top:1314;width:291;height:7;visibility:visible;mso-wrap-style:square;v-text-anchor:top" o:spid="_x0000_s1371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IBH3MQA&#10;AADcAAAADwAAAGRycy9kb3ducmV2LnhtbERPS2vCQBC+F/wPyxS81U2DFpu6ES0IXoT6ONTbmJ0m&#10;IdnZdHfV6K/vFgq9zcf3nNm8N624kPO1ZQXPowQEcWF1zaWCw371NAXhA7LG1jIpuJGHeT54mGGm&#10;7ZW3dNmFUsQQ9hkqqELoMil9UZFBP7IdceS+rDMYInSl1A6vMdy0Mk2SF2mw5thQYUfvFRXN7mwU&#10;LF+ny++PMW/u29ORjp+nZpK6RKnhY794AxGoD//iP/dax/mTFH6fiRfI/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AR9zEAAAA3AAAAA8AAAAAAAAAAAAAAAAAmAIAAGRycy9k&#10;b3ducmV2LnhtbFBLBQYAAAAABAAEAPUAAACJAwAAAAA=&#10;"/>
                  <v:rect id="Rectangle 19" style="position:absolute;left:7274;top:1344;width:1269;height:138;visibility:visible;mso-wrap-style:square;v-text-anchor:top" o:spid="_x0000_s1372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FpdIMEA&#10;AADcAAAADwAAAGRycy9kb3ducmV2LnhtbERPS4vCMBC+C/6HMII3TV1RtBpF9oEefYF6G5qxLTaT&#10;0mRt3V+/EQRv8/E9Z75sTCHuVLncsoJBPwJBnFidc6rgePjpTUA4j6yxsEwKHuRguWi35hhrW/OO&#10;7nufihDCLkYFmfdlLKVLMjLo+rYkDtzVVgZ9gFUqdYV1CDeF/IiisTSYc2jIsKTPjJLb/tcoWE/K&#10;1Xlj/+q0+L6sT9vT9Osw9Up1O81qBsJT49/il3ujw/zREJ7PhAvk4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xaXSDBAAAA3AAAAA8AAAAAAAAAAAAAAAAAmAIAAGRycy9kb3du&#10;cmV2LnhtbFBLBQYAAAAABAAEAPUAAACGAwAAAAA=&#10;">
                    <v:textbox inset="0,0,0,0">
                      <w:txbxContent>
                        <w:p w:rsidR="00B27AEE" w:rsidP="00B27AEE" w:rsidRDefault="003F0E71" w14:paraId="00EFF36D" w14:textId="51EB212F">
                          <w:r>
                            <w:rPr>
                              <w:rFonts w:cs="Arial"/>
                              <w:b/>
                              <w:bCs/>
                              <w:i/>
                              <w:i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Complete</w:t>
                          </w:r>
                          <w:r w:rsidR="00B27AEE">
                            <w:rPr>
                              <w:rFonts w:cs="Arial"/>
                              <w:b/>
                              <w:bCs/>
                              <w:i/>
                              <w:i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 xml:space="preserve"> documents)</w:t>
                          </w:r>
                        </w:p>
                      </w:txbxContent>
                    </v:textbox>
                  </v:rect>
                  <v:rect id="Rectangle 20" style="position:absolute;left:7274;top:1449;width:1310;height:8;visibility:visible;mso-wrap-style:square;v-text-anchor:top" o:spid="_x0000_s1373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V6M8QA&#10;AADcAAAADwAAAGRycy9kb3ducmV2LnhtbERPTWvCQBC9F/oflil4azYVFY3ZSBWEXgpqe6i3MTtN&#10;gtnZdHfVtL/eFYTe5vE+J1/0phVncr6xrOAlSUEQl1Y3XCn4/Fg/T0H4gKyxtUwKfsnDonh8yDHT&#10;9sJbOu9CJWII+wwV1CF0mZS+rMmgT2xHHLlv6wyGCF0ltcNLDDetHKbpRBpsODbU2NGqpvK4OxkF&#10;y9l0+bMZ8fvf9rCn/dfhOB66VKnBU/86BxGoD//iu/tNx/njEdyeiRfI4go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wlejPEAAAA3AAAAA8AAAAAAAAAAAAAAAAAmAIAAGRycy9k&#10;b3ducmV2LnhtbFBLBQYAAAAABAAEAPUAAACJAwAAAAA=&#10;"/>
                  <v:rect id="Rectangle 21" style="position:absolute;left:7274;top:1464;width:1310;height:8;visibility:visible;mso-wrap-style:square;v-text-anchor:top" o:spid="_x0000_s137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nfqMQA&#10;AADcAAAADwAAAGRycy9kb3ducmV2LnhtbERPS2vCQBC+F/wPyxS81U3FiE3diBaEXgr1cai3MTtN&#10;QrKz6e6qaX+9WxC8zcf3nPmiN604k/O1ZQXPowQEcWF1zaWC/W79NAPhA7LG1jIp+CUPi3zwMMdM&#10;2wtv6LwNpYgh7DNUUIXQZVL6oiKDfmQ74sh9W2cwROhKqR1eYrhp5ThJptJgzbGhwo7eKiqa7cko&#10;WL3MVj+fE/742xwPdPg6NunYJUoNH/vlK4hAfbiLb+53HeenKfw/Ey+Q+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p36jEAAAA3AAAAA8AAAAAAAAAAAAAAAAAmAIAAGRycy9k&#10;b3ducmV2LnhtbFBLBQYAAAAABAAEAPUAAACJAwAAAAA=&#10;"/>
                  <v:rect id="Rectangle 22" style="position:absolute;left:8755;top:1186;width:261;height:138;visibility:visible;mso-wrap-style:square;v-text-anchor:top" o:spid="_x0000_s1375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3+uMIA&#10;AADcAAAADwAAAGRycy9kb3ducmV2LnhtbERPTYvCMBC9L+x/CLPgbU1XULQaRdRFj2oF9TY0Y1u2&#10;mZQma6u/3giCt3m8z5nMWlOKK9WusKzgpxuBIE6tLjhTcEh+v4cgnEfWWFomBTdyMJt+fkww1rbh&#10;HV33PhMhhF2MCnLvq1hKl+Zk0HVtRRy4i60N+gDrTOoamxBuStmLooE0WHBoyLGiRU7p3/7fKFgP&#10;q/lpY+9NVq7O6+P2OFomI69U56udj0F4av1b/HJvdJjfH8DzmXCBn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Lf64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105A5087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 xml:space="preserve">Date </w:t>
                          </w:r>
                        </w:p>
                      </w:txbxContent>
                    </v:textbox>
                  </v:rect>
                  <v:rect id="Rectangle 23" style="position:absolute;left:8678;top:1336;width:401;height:138;visibility:visible;mso-wrap-style:square;v-text-anchor:top" o:spid="_x0000_s1376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FbI8EA&#10;AADcAAAADwAAAGRycy9kb3ducmV2LnhtbERPS4vCMBC+C/6HMII3TV3wVY0i+0CPvkC9Dc3YFptJ&#10;abK27q/fCIK3+fieM182phB3qlxuWcGgH4EgTqzOOVVwPPz0JiCcR9ZYWCYFD3KwXLRbc4y1rXlH&#10;971PRQhhF6OCzPsyltIlGRl0fVsSB+5qK4M+wCqVusI6hJtCfkTRSBrMOTRkWNJnRslt/2sUrCfl&#10;6ryxf3VafF/Wp+1p+nWYeqW6nWY1A+Gp8W/xy73RYf5wDM9nwgVy8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NhWyPBAAAA3AAAAA8AAAAAAAAAAAAAAAAAmAIAAGRycy9kb3du&#10;cmV2LnhtbFBLBQYAAAAABAAEAPUAAACGAwAAAAA=&#10;">
                    <v:textbox inset="0,0,0,0">
                      <w:txbxContent>
                        <w:p w:rsidR="00B27AEE" w:rsidP="00B27AEE" w:rsidRDefault="00B27AEE" w14:paraId="73CFF9CC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Denied</w:t>
                          </w:r>
                        </w:p>
                      </w:txbxContent>
                    </v:textbox>
                  </v:rect>
                  <v:rect id="Rectangle 24" style="position:absolute;left:9174;top:1336;width:794;height:138;visibility:visible;mso-wrap-style:square;v-text-anchor:top" o:spid="_x0000_s1377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7PUcYA&#10;AADcAAAADwAAAGRycy9kb3ducmV2LnhtbESPQWvCQBCF7wX/wzJCb3Wj0KIxGxFt0WPVgvU2ZKdJ&#10;aHY2ZLcm7a/vHARvM7w3732TrQbXqCt1ofZsYDpJQBEX3tZcGvg4vT3NQYWIbLHxTAZ+KcAqHz1k&#10;mFrf84Gux1gqCeGQooEqxjbVOhQVOQwT3xKL9uU7h1HWrtS2w17CXaNnSfKiHdYsDRW2tKmo+D7+&#10;OAO7ebv+3Pu/vmxeL7vz+3mxPS2iMY/jYb0EFWmId/Ptem8F/1lo5RmZQO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v7PUcYAAADcAAAADwAAAAAAAAAAAAAAAACYAgAAZHJz&#10;L2Rvd25yZXYueG1sUEsFBgAAAAAEAAQA9QAAAIsDAAAAAA==&#10;">
                    <v:textbox inset="0,0,0,0">
                      <w:txbxContent>
                        <w:p w:rsidR="00B27AEE" w:rsidP="00B27AEE" w:rsidRDefault="00B27AEE" w14:paraId="0CAEF9A4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Claims Status</w:t>
                          </w:r>
                        </w:p>
                      </w:txbxContent>
                    </v:textbox>
                  </v:rect>
                  <v:rect id="Rectangle 25" style="position:absolute;left:51;top:1336;width:741;height:138;visibility:visible;mso-wrap-style:square;v-text-anchor:top" o:spid="_x0000_s1378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JqysIA&#10;AADcAAAADwAAAGRycy9kb3ducmV2LnhtbERPTYvCMBC9C/6HMII3TV1QbNco4ip6dFXQvQ3NbFu2&#10;mZQm2uqvNwuCt3m8z5ktWlOKG9WusKxgNIxAEKdWF5wpOB03gykI55E1lpZJwZ0cLObdzgwTbRv+&#10;ptvBZyKEsEtQQe59lUjp0pwMuqGtiAP3a2uDPsA6k7rGJoSbUn5E0UQaLDg05FjRKqf073A1CrbT&#10;annZ2UeTleuf7Xl/jr+OsVeq32uXnyA8tf4tfrl3Oswfx/D/TLhAz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smrK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2FABC173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Product/Plan</w:t>
                          </w:r>
                        </w:p>
                      </w:txbxContent>
                    </v:textbox>
                  </v:rect>
                  <v:rect id="Rectangle 26" style="position:absolute;left:1053;top:1186;width:527;height:138;visibility:visible;mso-wrap-style:square;v-text-anchor:top" o:spid="_x0000_s1379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QJ6sUA&#10;AADcAAAADwAAAGRycy9kb3ducmV2LnhtbESPQW/CMAyF75P4D5GRuI2UHRAUAkKwCY4bIAE3qzFt&#10;ReNUTUbLfv18QOJm6z2/93m+7Fyl7tSE0rOB0TABRZx5W3Ju4Hj4ep+AChHZYuWZDDwowHLRe5tj&#10;an3LP3Tfx1xJCIcUDRQx1qnWISvIYRj6mli0q28cRlmbXNsGWwl3lf5IkrF2WLI0FFjTuqDstv91&#10;BraTenXe+b82rz4v29P3abo5TKMxg363moGK1MWX+Xm9s4I/Fnx5Rib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5AnqxQAAANwAAAAPAAAAAAAAAAAAAAAAAJgCAABkcnMv&#10;ZG93bnJldi54bWxQSwUGAAAAAAQABAD1AAAAigMAAAAA&#10;">
                    <v:textbox inset="0,0,0,0">
                      <w:txbxContent>
                        <w:p w:rsidR="00B27AEE" w:rsidP="00B27AEE" w:rsidRDefault="00B27AEE" w14:paraId="6B292D72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 xml:space="preserve">Nature of </w:t>
                          </w:r>
                        </w:p>
                      </w:txbxContent>
                    </v:textbox>
                  </v:rect>
                  <v:rect id="Rectangle 27" style="position:absolute;left:1172;top:1336;width:327;height:138;visibility:visible;mso-wrap-style:square;v-text-anchor:top" o:spid="_x0000_s1380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isccQA&#10;AADcAAAADwAAAGRycy9kb3ducmV2LnhtbERPTWvCQBC9F/wPywi91Y09hJi6hqAt5thqwfY2ZMck&#10;mJ0N2W2S9td3BcHbPN7nrLPJtGKg3jWWFSwXEQji0uqGKwWfx7enBITzyBpby6Tglxxkm9nDGlNt&#10;R/6g4eArEULYpaig9r5LpXRlTQbdwnbEgTvb3qAPsK+k7nEM4aaVz1EUS4MNh4YaO9rWVF4OP0bB&#10;Punyr8L+jVX7+r0/vZ9Wu+PKK/U4n/IXEJ4mfxff3IUO8+MlXJ8JF8jN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2orHHEAAAA3AAAAA8AAAAAAAAAAAAAAAAAmAIAAGRycy9k&#10;b3ducmV2LnhtbFBLBQYAAAAABAAEAPUAAACJAwAAAAA=&#10;">
                    <v:textbox inset="0,0,0,0">
                      <w:txbxContent>
                        <w:p w:rsidR="00B27AEE" w:rsidP="00B27AEE" w:rsidRDefault="00B27AEE" w14:paraId="25C151FF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Claim</w:t>
                          </w:r>
                        </w:p>
                      </w:txbxContent>
                    </v:textbox>
                  </v:rect>
                  <v:rect id="Rectangle 28" style="position:absolute;left:3115;top:1186;width:474;height:138;visibility:visible;mso-wrap-style:square;v-text-anchor:top" o:spid="_x0000_s1381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oyBsQA&#10;AADcAAAADwAAAGRycy9kb3ducmV2LnhtbERPTWvCQBC9F/wPywi91U1zCDF1FWkrybFVQXsbsmMS&#10;zM6G7Jqk/fXdQsHbPN7nrDaTacVAvWssK3heRCCIS6sbrhQcD7unFITzyBpby6Tgmxxs1rOHFWba&#10;jvxJw95XIoSwy1BB7X2XSenKmgy6he2IA3exvUEfYF9J3eMYwk0r4yhKpMGGQ0ONHb3WVF73N6Mg&#10;T7vtubA/Y9W+f+Wnj9Py7bD0Sj3Op+0LCE+Tv4v/3YUO85MY/p4JF8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16MgbEAAAA3AAAAA8AAAAAAAAAAAAAAAAAmAIAAGRycy9k&#10;b3ducmV2LnhtbFBLBQYAAAAABAAEAPUAAACJAwAAAAA=&#10;">
                    <v:textbox inset="0,0,0,0">
                      <w:txbxContent>
                        <w:p w:rsidR="00B27AEE" w:rsidP="00B27AEE" w:rsidRDefault="00B27AEE" w14:paraId="0473668D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 xml:space="preserve">Name of </w:t>
                          </w:r>
                        </w:p>
                      </w:txbxContent>
                    </v:textbox>
                  </v:rect>
                  <v:rect id="Rectangle 29" style="position:absolute;left:3021;top:1336;width:647;height:138;visibility:visible;mso-wrap-style:square;v-text-anchor:top" o:spid="_x0000_s1382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jaXncIA&#10;AADcAAAADwAAAGRycy9kb3ducmV2LnhtbERPTYvCMBC9L+x/CLPgbU1XQbQaRdRFj2oF9TY0Y1u2&#10;mZQma6u/3giCt3m8z5nMWlOKK9WusKzgpxuBIE6tLjhTcEh+v4cgnEfWWFomBTdyMJt+fkww1rbh&#10;HV33PhMhhF2MCnLvq1hKl+Zk0HVtRRy4i60N+gDrTOoamxBuStmLooE0WHBoyLGiRU7p3/7fKFgP&#10;q/lpY+9NVq7O6+P2OFomI69U56udj0F4av1b/HJvdJg/6MPzmXCBn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Nped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5A31EA91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Beneficiary</w:t>
                          </w:r>
                        </w:p>
                      </w:txbxContent>
                    </v:textbox>
                  </v:rect>
                  <v:rect id="Rectangle 30" style="position:absolute;left:2071;top:1186;width:474;height:138;visibility:visible;mso-wrap-style:square;v-text-anchor:top" o:spid="_x0000_s1383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8P6cIA&#10;AADcAAAADwAAAGRycy9kb3ducmV2LnhtbERPTYvCMBC9L+x/CLPgbU1XRLQaRdRFj2oF9TY0Y1u2&#10;mZQma6u/3giCt3m8z5nMWlOKK9WusKzgpxuBIE6tLjhTcEh+v4cgnEfWWFomBTdyMJt+fkww1rbh&#10;HV33PhMhhF2MCnLvq1hKl+Zk0HVtRRy4i60N+gDrTOoamxBuStmLooE0WHBoyLGiRU7p3/7fKFgP&#10;q/lpY+9NVq7O6+P2OFomI69U56udj0F4av1b/HJvdJg/6MPzmXCBn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3w/p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4800911F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 xml:space="preserve">Name of  </w:t>
                          </w:r>
                        </w:p>
                      </w:txbxContent>
                    </v:textbox>
                  </v:rect>
                  <v:rect id="Rectangle 31" style="position:absolute;left:2080;top:1336;width:461;height:138;visibility:visible;mso-wrap-style:square;v-text-anchor:top" o:spid="_x0000_s1384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OqcsIA&#10;AADcAAAADwAAAGRycy9kb3ducmV2LnhtbERPTYvCMBC9L+x/CLPgbU1XULQaRdRFj2oF9TY0Y1u2&#10;mZQma6u/3giCt3m8z5nMWlOKK9WusKzgpxuBIE6tLjhTcEh+v4cgnEfWWFomBTdyMJt+fkww1rbh&#10;HV33PhMhhF2MCnLvq1hKl+Zk0HVtRRy4i60N+gDrTOoamxBuStmLooE0WHBoyLGiRU7p3/7fKFgP&#10;q/lpY+9NVq7O6+P2OFomI69U56udj0F4av1b/HJvdJg/6MPzmXCBn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k6pywgAAANwAAAAPAAAAAAAAAAAAAAAAAJgCAABkcnMvZG93&#10;bnJldi54bWxQSwUGAAAAAAQABAD1AAAAhwMAAAAA&#10;">
                    <v:textbox inset="0,0,0,0">
                      <w:txbxContent>
                        <w:p w:rsidR="00B27AEE" w:rsidP="00B27AEE" w:rsidRDefault="003F0E71" w14:paraId="58CC20EF" w14:textId="3B6A3B6A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Assured</w:t>
                          </w:r>
                        </w:p>
                      </w:txbxContent>
                    </v:textbox>
                  </v:rect>
                  <v:rect id="Rectangle 32" style="position:absolute;left:4125;top:1186;width:261;height:138;visibility:visible;mso-wrap-style:square;v-text-anchor:top" o:spid="_x0000_s1385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E0BcIA&#10;AADcAAAADwAAAGRycy9kb3ducmV2LnhtbERPS4vCMBC+L/gfwgje1lQPRatRxAd69LGgexua2bbY&#10;TEoTbfXXG0HY23x8z5nOW1OKO9WusKxg0I9AEKdWF5wp+DltvkcgnEfWWFomBQ9yMJ91vqaYaNvw&#10;ge5Hn4kQwi5BBbn3VSKlS3My6Pq2Ig7cn60N+gDrTOoamxBuSjmMolgaLDg05FjRMqf0erwZBdtR&#10;tbjs7LPJyvXv9rw/j1ensVeq120XExCeWv8v/rh3OsyPY3g/Ey6Qs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QTQFwgAAANwAAAAPAAAAAAAAAAAAAAAAAJgCAABkcnMvZG93&#10;bnJldi54bWxQSwUGAAAAAAQABAD1AAAAhwMAAAAA&#10;">
                    <v:textbox inset="0,0,0,0">
                      <w:txbxContent>
                        <w:p w:rsidR="00B27AEE" w:rsidP="00B27AEE" w:rsidRDefault="00B27AEE" w14:paraId="2A186663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 xml:space="preserve">Sum </w:t>
                          </w:r>
                        </w:p>
                      </w:txbxContent>
                    </v:textbox>
                  </v:rect>
                  <v:rect id="Rectangle 33" style="position:absolute;left:4022;top:1336;width:434;height:138;visibility:visible;mso-wrap-style:square;v-text-anchor:top" o:spid="_x0000_s1386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2RnsMA&#10;AADcAAAADwAAAGRycy9kb3ducmV2LnhtbERPTWvCQBC9F/wPywi9NRt7iJq6imhFj60KaW9DdpoE&#10;s7Mhuyapv75bELzN433OYjWYWnTUusqygkkUgyDOra64UHA+7V5mIJxH1lhbJgW/5GC1HD0tMNW2&#10;50/qjr4QIYRdigpK75tUSpeXZNBFtiEO3I9tDfoA20LqFvsQbmr5GseJNFhxaCixoU1J+eV4NQr2&#10;s2b9dbC3vqjfv/fZRzbfnuZeqefxsH4D4WnwD/HdfdBhfjKF/2fCBX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Q2RnsMAAADcAAAADwAAAAAAAAAAAAAAAACYAgAAZHJzL2Rv&#10;d25yZXYueG1sUEsFBgAAAAAEAAQA9QAAAIgDAAAAAA==&#10;">
                    <v:textbox inset="0,0,0,0">
                      <w:txbxContent>
                        <w:p w:rsidR="00B27AEE" w:rsidP="00B27AEE" w:rsidRDefault="00B27AEE" w14:paraId="051CBD95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Insured</w:t>
                          </w:r>
                        </w:p>
                      </w:txbxContent>
                    </v:textbox>
                  </v:rect>
                  <v:rect id="Rectangle 34" style="position:absolute;left:4818;top:1186;width:600;height:138;visibility:visible;mso-wrap-style:square;v-text-anchor:top" o:spid="_x0000_s1387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JIF7MUA&#10;AADcAAAADwAAAGRycy9kb3ducmV2LnhtbESPQW/CMAyF75P4D5GRuI2UHRAUAkKwCY4bIAE3qzFt&#10;ReNUTUbLfv18QOJm6z2/93m+7Fyl7tSE0rOB0TABRZx5W3Ju4Hj4ep+AChHZYuWZDDwowHLRe5tj&#10;an3LP3Tfx1xJCIcUDRQx1qnWISvIYRj6mli0q28cRlmbXNsGWwl3lf5IkrF2WLI0FFjTuqDstv91&#10;BraTenXe+b82rz4v29P3abo5TKMxg363moGK1MWX+Xm9s4I/Flp5Rib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kgXsxQAAANwAAAAPAAAAAAAAAAAAAAAAAJgCAABkcnMv&#10;ZG93bnJldi54bWxQSwUGAAAAAAQABAD1AAAAigMAAAAA&#10;">
                    <v:textbox inset="0,0,0,0">
                      <w:txbxContent>
                        <w:p w:rsidR="00B27AEE" w:rsidP="00B27AEE" w:rsidRDefault="00B27AEE" w14:paraId="3AA1B9E5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 xml:space="preserve">Amount of </w:t>
                          </w:r>
                        </w:p>
                      </w:txbxContent>
                    </v:textbox>
                  </v:rect>
                  <v:rect id="Rectangle 35" style="position:absolute;left:4955;top:1336;width:327;height:138;visibility:visible;mso-wrap-style:square;v-text-anchor:top" o:spid="_x0000_s1388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6gd8MA&#10;AADcAAAADwAAAGRycy9kb3ducmV2LnhtbERPTWvCQBC9F/wPywjemo09SBKzimjFHFstaG9DdpoE&#10;s7Mhu5rYX98tFHqbx/ucfD2aVtypd41lBfMoBkFcWt1wpeDjtH9OQDiPrLG1TAoe5GC9mjzlmGk7&#10;8Dvdj74SIYRdhgpq77tMSlfWZNBFtiMO3JftDfoA+0rqHocQblr5EscLabDh0FBjR9uayuvxZhQc&#10;km5zKez3ULWvn4fz2zndnVKv1Gw6bpYgPI3+X/znLnSYv0jh95lwgVz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6gd8MAAADcAAAADwAAAAAAAAAAAAAAAACYAgAAZHJzL2Rv&#10;d25yZXYueG1sUEsFBgAAAAAEAAQA9QAAAIgDAAAAAA==&#10;">
                    <v:textbox inset="0,0,0,0">
                      <w:txbxContent>
                        <w:p w:rsidR="00B27AEE" w:rsidP="00B27AEE" w:rsidRDefault="00B27AEE" w14:paraId="69656BF1" w14:textId="77777777">
                          <w:r>
                            <w:rPr>
                              <w:rFonts w:cs="Arial"/>
                              <w:b/>
                              <w:bCs/>
                              <w:color w:val="000000"/>
                              <w:sz w:val="12"/>
                              <w:szCs w:val="12"/>
                              <w:lang w:val="en-US"/>
                            </w:rPr>
                            <w:t>Claim</w:t>
                          </w:r>
                        </w:p>
                      </w:txbxContent>
                    </v:textbox>
                  </v:rect>
                  <v:line id="Line 36" style="position:absolute;visibility:visible;mso-wrap-style:square" o:spid="_x0000_s1389" strokecolor="#d4d4d4" strokeweight="0" o:connectortype="straight" from="882,0" to="882,8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IzHFMgAAADcAAAADwAAAGRycy9kb3ducmV2LnhtbESPS2sCQRCE70L+w9CBXILOmkMSVkfR&#10;vDAgBF94bXfa3SU7PcvMRNf8+vQh4K2bqq76ejztXKNOFGLt2cBwkIEiLrytuTSw3bz3n0HFhGyx&#10;8UwGLhRhOrnpjTG3/swrOq1TqSSEY44GqpTaXOtYVOQwDnxLLNrRB4dJ1lBqG/As4a7RD1n2qB3W&#10;LA0VtvRSUfG9/nEG9sPP4ne1DfOP+f5++cqHr7edPhpzd9vNRqASdelq/r9eWMF/Enx5RibQkz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nIzHFMgAAADcAAAADwAAAAAA&#10;AAAAAAAAAAChAgAAZHJzL2Rvd25yZXYueG1sUEsFBgAAAAAEAAQA+QAAAJYDAAAAAA==&#10;"/>
                  <v:rect id="Rectangle 37" style="position:absolute;left:882;width:8;height:8;visibility:visible;mso-wrap-style:square;v-text-anchor:top" o:spid="_x0000_s139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2YeMIA&#10;AADcAAAADwAAAGRycy9kb3ducmV2LnhtbERP22oCMRB9F/yHMEJfRLMWvK0bpZQW6pvafsCwGTe7&#10;biZLkuq2X28KBd/mcK5T7Hrbiiv5UDtWMJtmIIhLp2uuFHx9vk9WIEJE1tg6JgU/FGC3HQ4KzLW7&#10;8ZGup1iJFMIhRwUmxi6XMpSGLIap64gTd3beYkzQV1J7vKVw28rnLFtIizWnBoMdvRoqL6dvq0A2&#10;B13L7m3hm/P4otdmP8ffuVJPo/5lAyJSHx/if/eHTvOXM/h7Jl0gt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LZh4wgAAANwAAAAPAAAAAAAAAAAAAAAAAJgCAABkcnMvZG93&#10;bnJldi54bWxQSwUGAAAAAAQABAD1AAAAhwMAAAAA&#10;"/>
                  <v:line id="Line 38" style="position:absolute;visibility:visible;mso-wrap-style:square" o:spid="_x0000_s1391" strokecolor="#d4d4d4" strokeweight="0" o:connectortype="straight" from="2850,0" to="2850,30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xL8+MQAAADcAAAADwAAAGRycy9kb3ducmV2LnhtbERPS2sCMRC+F/ofwhS8FM3qoZbVKPVV&#10;LAjFR/E63Yy7SzeTJYm6+utNQfA2H99zhuPGVOJEzpeWFXQ7CQjizOqScwW77aL9DsIHZI2VZVJw&#10;IQ/j0fPTEFNtz7ym0ybkIoawT1FBEUKdSumzggz6jq2JI3ewzmCI0OVSOzzHcFPJXpK8SYMlx4YC&#10;a5oWlP1tjkbBvvuVXdc7N/mc7F9XM/79nv/Ig1Ktl+ZjACJQEx7iu3up4/x+D/6fiRfI0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DEvz4xAAAANwAAAAPAAAAAAAAAAAA&#10;AAAAAKECAABkcnMvZG93bnJldi54bWxQSwUGAAAAAAQABAD5AAAAkgMAAAAA&#10;"/>
                  <v:rect id="Rectangle 39" style="position:absolute;left:2850;width:8;height:300;visibility:visible;mso-wrap-style:square;v-text-anchor:top" o:spid="_x0000_s1392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OjlMIA&#10;AADcAAAADwAAAGRycy9kb3ducmV2LnhtbERP22oCMRB9F/yHMIW+FM2qqO12oxRpoX3z9gHDZtzs&#10;upksSapbv74pFHybw7lOse5tKy7kQ+1YwWScgSAuna65UnA8fIyeQYSIrLF1TAp+KMB6NRwUmGt3&#10;5R1d9rESKYRDjgpMjF0uZSgNWQxj1xEn7uS8xZigr6T2eE3htpXTLFtIizWnBoMdbQyV5/23VSCb&#10;ra5l977wzenprF/M1xxvc6UeH/q3VxCR+ngX/7s/dZq/nMHfM+kCuf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s6OUwgAAANwAAAAPAAAAAAAAAAAAAAAAAJgCAABkcnMvZG93&#10;bnJldi54bWxQSwUGAAAAAAQABAD1AAAAhwMAAAAA&#10;"/>
                  <v:line id="Line 40" style="position:absolute;visibility:visible;mso-wrap-style:square" o:spid="_x0000_s1393" strokecolor="#d4d4d4" strokeweight="0" o:connectortype="straight" from="3868,0" to="3868,30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7fBF8UAAADcAAAADwAAAGRycy9kb3ducmV2LnhtbERP22oCMRB9L/QfwhR8KZpVii2rUWq9&#10;oFAo3vB1uhl3l24mSxJ17dcbodC3OZzrDMeNqcSZnC8tK+h2EhDEmdUl5wp223n7DYQPyBory6Tg&#10;Sh7Go8eHIabaXnhN503IRQxhn6KCIoQ6ldJnBRn0HVsTR+5oncEQoculdniJ4aaSvSTpS4Mlx4YC&#10;a/ooKPvZnIyCQ3eV/a53brKYHJ4/p/z9NdvLo1Ktp+Z9ACJQE/7Ff+6ljvNfX+D+TLxAjm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7fBF8UAAADcAAAADwAAAAAAAAAA&#10;AAAAAAChAgAAZHJzL2Rvd25yZXYueG1sUEsFBgAAAAAEAAQA+QAAAJMDAAAAAA==&#10;"/>
                  <v:rect id="Rectangle 41" style="position:absolute;left:3868;width:9;height:300;visibility:visible;mso-wrap-style:square;v-text-anchor:top" o:spid="_x0000_s1394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aee8IA&#10;AADcAAAADwAAAGRycy9kb3ducmV2LnhtbERP3WrCMBS+F/YO4Qy8kZlOqNu6RhnDgd6p2wMcmtOm&#10;2pyUJGrn05vBwLvz8f2ecjnYTpzJh9axgudpBoK4crrlRsHP99fTK4gQkTV2jknBLwVYLh5GJRba&#10;XXhH531sRArhUKACE2NfSBkqQxbD1PXEiaudtxgT9I3UHi8p3HZylmVzabHl1GCwp09D1XF/sgrk&#10;Yatb2a/m/lBPjvrNbHK85kqNH4ePdxCRhngX/7vXOs1/yeHvmXSBXN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Fp57wgAAANwAAAAPAAAAAAAAAAAAAAAAAJgCAABkcnMvZG93&#10;bnJldi54bWxQSwUGAAAAAAQABAD1AAAAhwMAAAAA&#10;"/>
                  <v:line id="Line 42" style="position:absolute;visibility:visible;mso-wrap-style:square" o:spid="_x0000_s1395" strokecolor="#d4d4d4" strokeweight="0" o:connectortype="straight" from="882,158" to="882,30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Cn6+8UAAADcAAAADwAAAGRycy9kb3ducmV2LnhtbERPTWsCMRC9C/6HMEIvUrN6sGVrFG2t&#10;WBDKWsXruBl3FzeTJYm67a83hUJv83ifM5m1phZXcr6yrGA4SEAQ51ZXXCjYfb0/PoPwAVljbZkU&#10;fJOH2bTbmWCq7Y0zum5DIWII+xQVlCE0qZQ+L8mgH9iGOHIn6wyGCF0htcNbDDe1HCXJWBqsODaU&#10;2NBrSfl5ezEKDsOP/CfbucVqcehv3vj4udzLk1IPvXb+AiJQG/7Ff+61jvOfxvD7TLxAT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fCn6+8UAAADcAAAADwAAAAAAAAAA&#10;AAAAAAChAgAAZHJzL2Rvd25yZXYueG1sUEsFBgAAAAAEAAQA+QAAAJMDAAAAAA==&#10;"/>
                  <v:rect id="Rectangle 43" style="position:absolute;left:882;top:158;width:8;height:142;visibility:visible;mso-wrap-style:square;v-text-anchor:top" o:spid="_x0000_s139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4ill8EA&#10;AADcAAAADwAAAGRycy9kb3ducmV2LnhtbERP22oCMRB9F/oPYQq+iGYVvK1GkaKgb636AcNm3Kxu&#10;JkuS6rZfb4RC3+ZwrrNct7YWd/KhcqxgOMhAEBdOV1wqOJ92/RmIEJE11o5JwQ8FWK/eOkvMtXvw&#10;F92PsRQphEOOCkyMTS5lKAxZDAPXECfu4rzFmKAvpfb4SOG2lqMsm0iLFacGgw19GCpux2+rQF4/&#10;dSWb7cRfL72bnpvDGH/HSnXf280CRKQ2/ov/3Hud5k+n8HomXSB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eIpZfBAAAA3AAAAA8AAAAAAAAAAAAAAAAAmAIAAGRycy9kb3du&#10;cmV2LnhtbFBLBQYAAAAABAAEAPUAAACGAwAAAAA=&#10;"/>
                  <v:line id="Line 44" style="position:absolute;visibility:visible;mso-wrap-style:square" o:spid="_x0000_s1397" strokecolor="#d4d4d4" strokeweight="0" o:connectortype="straight" from="1780,0" to="1780,30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vrLEsgAAADcAAAADwAAAGRycy9kb3ducmV2LnhtbESPS2sCQRCE70L+w9CBXILOmkMSVkfR&#10;vDAgBF94bXfa3SU7PcvMRNf8+vQh4K2bqq76ejztXKNOFGLt2cBwkIEiLrytuTSw3bz3n0HFhGyx&#10;8UwGLhRhOrnpjTG3/swrOq1TqSSEY44GqpTaXOtYVOQwDnxLLNrRB4dJ1lBqG/As4a7RD1n2qB3W&#10;LA0VtvRSUfG9/nEG9sPP4ne1DfOP+f5++cqHr7edPhpzd9vNRqASdelq/r9eWMF/Elp5RibQkz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YvrLEsgAAADcAAAADwAAAAAA&#10;AAAAAAAAAAChAgAAZHJzL2Rvd25yZXYueG1sUEsFBgAAAAAEAAQA+QAAAJYDAAAAAA==&#10;"/>
                  <v:rect id="Rectangle 45" style="position:absolute;left:1780;width:9;height:300;visibility:visible;mso-wrap-style:square;v-text-anchor:top" o:spid="_x0000_s1398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uUfsIA&#10;AADcAAAADwAAAGRycy9kb3ducmV2LnhtbERP22oCMRB9L/gPYQp9Ec224G27UaQotG9q+wHDZnaz&#10;upksSdS1X98IQt/mcK5TrHrbigv50DhW8DrOQBCXTjdcK/j53o7mIEJE1tg6JgU3CrBaDp4KzLW7&#10;8p4uh1iLFMIhRwUmxi6XMpSGLIax64gTVzlvMSboa6k9XlO4beVblk2lxYZTg8GOPgyVp8PZKpDH&#10;nW5kt5n6YzU86YX5muDvRKmX5379DiJSH//FD/enTvNnC7g/ky6Qy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W5R+wgAAANwAAAAPAAAAAAAAAAAAAAAAAJgCAABkcnMvZG93&#10;bnJldi54bWxQSwUGAAAAAAQABAD1AAAAhwMAAAAA&#10;"/>
                  <v:line id="Line 46" style="position:absolute;visibility:visible;mso-wrap-style:square" o:spid="_x0000_s1399" strokecolor="#d4d4d4" strokeweight="0" o:connectortype="straight" from="0,0" to="0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Vm3M8cAAADcAAAADwAAAGRycy9kb3ducmV2LnhtbESPT2sCQQzF70K/wxChF9FZeyiyOor2&#10;HxUKolW8xp24u3Qns8xMde2nbw6F3hLey3u/zBada9SFQqw9GxiPMlDEhbc1lwb2n6/DCaiYkC02&#10;nsnAjSIs5ne9GebWX3lLl10qlYRwzNFAlVKbax2LihzGkW+JRTv74DDJGkptA14l3DX6IcsetcOa&#10;paHClp4qKr52387Acbwufrb7sHpbHQcfz3zavBz02Zj7frecgkrUpX/z3/W7FfyJ4MszMoGe/w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pWbczxwAAANwAAAAPAAAAAAAA&#10;AAAAAAAAAKECAABkcnMvZG93bnJldi54bWxQSwUGAAAAAAQABAD5AAAAlQMAAAAA&#10;"/>
                  <v:rect id="Rectangle 47" style="position:absolute;width:9;height:1156;visibility:visible;mso-wrap-style:square;v-text-anchor:top" o:spid="_x0000_s140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joX8AA&#10;AADcAAAADwAAAGRycy9kb3ducmV2LnhtbERP24rCMBB9F/Yfwgi+yJoqKG41yiK7sL55+4ChGZtq&#10;MylJ1K5fbwTBtzmc68yXra3FlXyoHCsYDjIQxIXTFZcKDvvfzymIEJE11o5JwT8FWC4+OnPMtbvx&#10;lq67WIoUwiFHBSbGJpcyFIYshoFriBN3dN5iTNCXUnu8pXBby1GWTaTFilODwYZWhorz7mIVyNNG&#10;V7L5mfjTsX/WX2Y9xvtYqV63/Z6BiNTGt/jl/tNp/nQIz2fSBXLx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vjoX8AAAADcAAAADwAAAAAAAAAAAAAAAACYAgAAZHJzL2Rvd25y&#10;ZXYueG1sUEsFBgAAAAAEAAQA9QAAAIUDAAAAAA==&#10;"/>
                  <v:line id="Line 48" style="position:absolute;visibility:visible;mso-wrap-style:square" o:spid="_x0000_s1401" strokecolor="#d4d4d4" strokeweight="0" o:connectortype="straight" from="882,661" to="882,98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seM38UAAADcAAAADwAAAGRycy9kb3ducmV2LnhtbERPS2vCQBC+F/wPywi9lLrRg4ToKtU+&#10;sCCIj+J1mh2TYHY27G5N6q93hUJv8/E9ZzrvTC0u5HxlWcFwkIAgzq2uuFBw2L8/pyB8QNZYWyYF&#10;v+RhPus9TDHTtuUtXXahEDGEfYYKyhCaTEqfl2TQD2xDHLmTdQZDhK6Q2mEbw00tR0kylgYrjg0l&#10;NrQsKT/vfoyC4/Azv24PbvGxOD6tX/l78/YlT0o99ruXCYhAXfgX/7lXOs5PR3B/Jl4gZ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seM38UAAADcAAAADwAAAAAAAAAA&#10;AAAAAAChAgAAZHJzL2Rvd25yZXYueG1sUEsFBgAAAAAEAAQA+QAAAJMDAAAAAA==&#10;"/>
                  <v:rect id="Rectangle 49" style="position:absolute;left:882;top:661;width:8;height:323;visibility:visible;mso-wrap-style:square;v-text-anchor:top" o:spid="_x0000_s1402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bTs8EA&#10;AADcAAAADwAAAGRycy9kb3ducmV2LnhtbERP22oCMRB9L/gPYQq+FM3WoujWKFIU7Ju1/YBhM272&#10;ksmSRF39+qYg9G0O5zrLdW9bcSEfKscKXscZCOLC6YpLBT/fu9EcRIjIGlvHpOBGAdarwdMSc+2u&#10;/EWXYyxFCuGQowITY5dLGQpDFsPYdcSJOzlvMSboS6k9XlO4beUky2bSYsWpwWBHH4aK5ni2CmR9&#10;0JXstjNfn14avTCfU7xPlRo+95t3EJH6+C9+uPc6zZ+/wd8z6QK5+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1m07PBAAAA3AAAAA8AAAAAAAAAAAAAAAAAmAIAAGRycy9kb3du&#10;cmV2LnhtbFBLBQYAAAAABAAEAPUAAACGAwAAAAA=&#10;"/>
                  <v:line id="Line 50" style="position:absolute;visibility:visible;mso-wrap-style:square" o:spid="_x0000_s1403" strokecolor="#d4d4d4" strokeweight="0" o:connectortype="straight" from="1780,661" to="1780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mKxMMQAAADcAAAADwAAAGRycy9kb3ducmV2LnhtbERP22oCMRB9L/Qfwgi+FM1apMhqFG2r&#10;WBCKN3wdN+Pu0s1kSaKu/XpTKPg2h3Od0aQxlbiQ86VlBb1uAoI4s7rkXMFuO+8MQPiArLGyTApu&#10;5GEyfn4aYartldd02YRcxBD2KSooQqhTKX1WkEHftTVx5E7WGQwRulxqh9cYbir5miRv0mDJsaHA&#10;mt4Lyn42Z6Pg0PvKftc7N1vMDi+rDz5+f+7lSal2q5kOQQRqwkP8717qOH/Qh79n4gVyfA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WYrEwxAAAANwAAAAPAAAAAAAAAAAA&#10;AAAAAKECAABkcnMvZG93bnJldi54bWxQSwUGAAAAAAQABAD5AAAAkgMAAAAA&#10;"/>
                  <v:rect id="Rectangle 51" style="position:absolute;left:1780;top:661;width:9;height:495;visibility:visible;mso-wrap-style:square;v-text-anchor:top" o:spid="_x0000_s1404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PuXMIA&#10;AADcAAAADwAAAGRycy9kb3ducmV2LnhtbERP3WrCMBS+H+wdwhl4M9Z0QkW7RhFRcHdb9QEOzbGp&#10;NiclybTu6ZfBYHfn4/s91Wq0vbiSD51jBa9ZDoK4cbrjVsHxsHuZgwgRWWPvmBTcKcBq+fhQYand&#10;jT/pWsdWpBAOJSowMQ6llKExZDFkbiBO3Ml5izFB30rt8ZbCbS+neT6TFjtODQYH2hhqLvWXVSDP&#10;H7qTw3bmz6fni16Y9wK/C6UmT+P6DUSkMf6L/9x7nebPC/h9Jl0gl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w+5cwgAAANwAAAAPAAAAAAAAAAAAAAAAAJgCAABkcnMvZG93&#10;bnJldi54bWxQSwUGAAAAAAQABAD1AAAAhwMAAAAA&#10;"/>
                  <v:line id="Line 52" style="position:absolute;visibility:visible;mso-wrap-style:square" o:spid="_x0000_s1405" strokecolor="#d4d4d4" strokeweight="0" o:connectortype="straight" from="2850,481" to="2850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fyK3MUAAADcAAAADwAAAGRycy9kb3ducmV2LnhtbERPTWvCQBC9C/0PyxR6kWajB5E0q9Sq&#10;pYIgWovXaXZMQrOzYXer0V/vCoXe5vE+J592phEncr62rGCQpCCIC6trLhXsP5fPYxA+IGtsLJOC&#10;C3mYTh56OWbannlLp10oRQxhn6GCKoQ2k9IXFRn0iW2JI3e0zmCI0JVSOzzHcNPIYZqOpMGaY0OF&#10;Lb1VVPzsfo2Cw2BVXLd7N3ufHfrrOX9vFl/yqNTTY/f6AiJQF/7Ff+4PHeePR3B/Jl4gJ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fyK3MUAAADcAAAADwAAAAAAAAAA&#10;AAAAAAChAgAAZHJzL2Rvd25yZXYueG1sUEsFBgAAAAAEAAQA+QAAAJMDAAAAAA==&#10;"/>
                  <v:rect id="Rectangle 53" style="position:absolute;left:2850;top:481;width:8;height:675;visibility:visible;mso-wrap-style:square;v-text-anchor:top" o:spid="_x0000_s140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3VsMEA&#10;AADcAAAADwAAAGRycy9kb3ducmV2LnhtbERPzWoCMRC+C32HMIKXolkFra5GKdKC3trVBxg242Z1&#10;M1mSVLc+vSkUvM3H9zurTWcbcSUfascKxqMMBHHpdM2VguPhczgHESKyxsYxKfilAJv1S2+FuXY3&#10;/qZrESuRQjjkqMDE2OZShtKQxTByLXHiTs5bjAn6SmqPtxRuGznJspm0WHNqMNjS1lB5KX6sAnn+&#10;0rVsP2b+fHq96IXZT/E+VWrQ796XICJ18Sn+d+90mj9/g79n0gVy/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Jd1bDBAAAA3AAAAA8AAAAAAAAAAAAAAAAAmAIAAGRycy9kb3du&#10;cmV2LnhtbFBLBQYAAAAABAAEAPUAAACGAwAAAAA=&#10;"/>
                  <v:line id="Line 54" style="position:absolute;visibility:visible;mso-wrap-style:square" o:spid="_x0000_s1407" strokecolor="#d4d4d4" strokeweight="0" o:connectortype="straight" from="3868,481" to="3868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y+7NccAAADcAAAADwAAAGRycy9kb3ducmV2LnhtbESPT2sCQQzF70K/wxChF9FZeyiyOor2&#10;HxUKolW8xp24u3Qns8xMde2nbw6F3hLey3u/zBada9SFQqw9GxiPMlDEhbc1lwb2n6/DCaiYkC02&#10;nsnAjSIs5ne9GebWX3lLl10qlYRwzNFAlVKbax2LihzGkW+JRTv74DDJGkptA14l3DX6IcsetcOa&#10;paHClp4qKr52387Acbwufrb7sHpbHQcfz3zavBz02Zj7frecgkrUpX/z3/W7FfyJ0MozMoGe/w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XL7s1xwAAANwAAAAPAAAAAAAA&#10;AAAAAAAAAKECAABkcnMvZG93bnJldi54bWxQSwUGAAAAAAQABAD5AAAAlQMAAAAA&#10;"/>
                  <v:rect id="Rectangle 55" style="position:absolute;left:3868;top:481;width:9;height:675;visibility:visible;mso-wrap-style:square;v-text-anchor:top" o:spid="_x0000_s1408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7kWcIA&#10;AADcAAAADwAAAGRycy9kb3ducmV2LnhtbERP3WrCMBS+H/gO4QjejJlOaNHOtIyh4O6c2wMcmmNT&#10;bU5Kkmnd0y8DYXfn4/s963q0vbiQD51jBc/zDARx43THrYKvz+3TEkSIyBp7x6TgRgHqavKwxlK7&#10;K3/Q5RBbkUI4lKjAxDiUUobGkMUwdwNx4o7OW4wJ+lZqj9cUbnu5yLJCWuw4NRgc6M1Qcz58WwXy&#10;tNedHDaFPx0fz3pl3nP8yZWaTcfXFxCRxvgvvrt3Os1fruDvmXSBrH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juRZwgAAANwAAAAPAAAAAAAAAAAAAAAAAJgCAABkcnMvZG93&#10;bnJldi54bWxQSwUGAAAAAAQABAD1AAAAhwMAAAAA&#10;"/>
                  <v:line id="Line 56" style="position:absolute;visibility:visible;mso-wrap-style:square" o:spid="_x0000_s1409" strokecolor="#d4d4d4" strokeweight="0" o:connectortype="straight" from="4639,0" to="4639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IAh7sgAAADcAAAADwAAAGRycy9kb3ducmV2LnhtbESPS2sCQRCE70L+w9CBXILOmkNIVkfR&#10;vDAgBF94bXfa3SU7PcvMRNf8+vQh4K2bqq76ejztXKNOFGLt2cBwkIEiLrytuTSw3bz3n0DFhGyx&#10;8UwGLhRhOrnpjTG3/swrOq1TqSSEY44GqpTaXOtYVOQwDnxLLNrRB4dJ1lBqG/As4a7RD1n2qB3W&#10;LA0VtvRSUfG9/nEG9sPP4ne1DfOP+f5++cqHr7edPhpzd9vNRqASdelq/r9eWMF/Fnx5RibQkz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LIAh7sgAAADcAAAADwAAAAAA&#10;AAAAAAAAAAChAgAAZHJzL2Rvd25yZXYueG1sUEsFBgAAAAAEAAQA+QAAAJYDAAAAAA==&#10;"/>
                  <v:rect id="Rectangle 57" style="position:absolute;left:4639;width:8;height:1156;visibility:visible;mso-wrap-style:square;v-text-anchor:top" o:spid="_x0000_s141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F+gsAA&#10;AADcAAAADwAAAGRycy9kb3ducmV2LnhtbERP24rCMBB9F/Yfwgi+yJoqKFqNssgurG9e9gOGZmyq&#10;zaQkUbt+vREE3+ZwrrNYtbYWV/KhcqxgOMhAEBdOV1wq+Dv8fE5BhIissXZMCv4pwGr50Vlgrt2N&#10;d3Tdx1KkEA45KjAxNrmUoTBkMQxcQ5y4o/MWY4K+lNrjLYXbWo6ybCItVpwaDDa0NlSc9xerQJ62&#10;upLN98Sfjv2znpnNGO9jpXrd9msOIlIb3+KX+1en+bMhPJ9JF8jl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yF+gsAAAADcAAAADwAAAAAAAAAAAAAAAACYAgAAZHJzL2Rvd25y&#10;ZXYueG1sUEsFBgAAAAAEAAQA9QAAAIUDAAAAAA==&#10;"/>
                  <v:line id="Line 58" style="position:absolute;visibility:visible;mso-wrap-style:square" o:spid="_x0000_s1411" strokecolor="#d4d4d4" strokeweight="0" o:connectortype="straight" from="5597,0" to="5597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6ZW4scAAADcAAAADwAAAGRycy9kb3ducmV2LnhtbESPW2sCMRSE34X+h3AKvhTNKlRlaxRv&#10;LS0UxBu+nm6Ou4ubkyWJuu2vbwoFH4eZ+YYZTxtTiSs5X1pW0OsmIIgzq0vOFex3r50RCB+QNVaW&#10;ScE3eZhOHlpjTLW98Yau25CLCGGfooIihDqV0mcFGfRdWxNH72SdwRCly6V2eItwU8l+kgykwZLj&#10;QoE1LQrKztuLUXDsfWQ/m72bv82PT59L/lqvDvKkVPuxmb2ACNSEe/i//a4VPA8H8HcmHgE5+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nplbixwAAANwAAAAPAAAAAAAA&#10;AAAAAAAAAKECAABkcnMvZG93bnJldi54bWxQSwUGAAAAAAQABAD5AAAAlQMAAAAA&#10;"/>
                  <v:rect id="Rectangle 59" style="position:absolute;left:5597;width:9;height:1156;visibility:visible;mso-wrap-style:square;v-text-anchor:top" o:spid="_x0000_s1412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cJjsUA&#10;AADcAAAADwAAAGRycy9kb3ducmV2LnhtbESPzWrDMBCE74W8g9hALyWRE3B+HCshlBTaW5vkARZr&#10;bTmxVkZSE7dPXxUKPQ4z8w1T7gbbiRv50DpWMJtmIIgrp1tuFJxPL5MViBCRNXaOScEXBdhtRw8l&#10;Ftrd+YNux9iIBOFQoAITY19IGSpDFsPU9cTJq523GJP0jdQe7wluOznPsoW02HJaMNjTs6Hqevy0&#10;CuTlXbeyPyz8pX666rV5y/E7V+pxPOw3ICIN8T/8137VCvLlEn7PpCMgt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BwmOxQAAANwAAAAPAAAAAAAAAAAAAAAAAJgCAABkcnMv&#10;ZG93bnJldi54bWxQSwUGAAAAAAQABAD1AAAAigMAAAAA&#10;"/>
                  <v:line id="Line 60" style="position:absolute;visibility:visible;mso-wrap-style:square" o:spid="_x0000_s1413" strokecolor="#d4d4d4" strokeweight="0" o:connectortype="straight" from="6367,0" to="6367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XVnC8UAAADcAAAADwAAAGRycy9kb3ducmV2LnhtbERPW2vCMBR+H+w/hDPYi8zUwdzojDIv&#10;EwVh1Au+njXHtqw5KUnU6q83D8IeP777YNSaWpzI+cqygl43AUGcW11xoWC7+X75AOEDssbaMim4&#10;kIfR8PFhgKm2Z87otA6FiCHsU1RQhtCkUvq8JIO+axviyB2sMxgidIXUDs8x3NTyNUn60mDFsaHE&#10;hiYl5X/ro1Gw7y3za7Z14/l431lN+fdntpMHpZ6f2q9PEIHa8C++uxdawdt7XBvPxCMgh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XVnC8UAAADcAAAADwAAAAAAAAAA&#10;AAAAAAChAgAAZHJzL2Rvd25yZXYueG1sUEsFBgAAAAAEAAQA+QAAAJMDAAAAAA==&#10;"/>
                  <v:rect id="Rectangle 61" style="position:absolute;left:6367;width:9;height:1156;visibility:visible;mso-wrap-style:square;v-text-anchor:top" o:spid="_x0000_s1414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Q4Z8QA&#10;AADcAAAADwAAAGRycy9kb3ducmV2LnhtbESPUWvCMBSF34X9h3AHvshMFepm1yhDNphvzu0HXJpr&#10;09rclCTTbr/eCIKPh3POdzjlerCdOJEPjWMFs2kGgrhyuuFawc/3x9MLiBCRNXaOScEfBVivHkYl&#10;Ftqd+YtO+1iLBOFQoAITY19IGSpDFsPU9cTJOzhvMSbpa6k9nhPcdnKeZQtpseG0YLCnjaHquP+1&#10;CmS7043s3xe+PUyOemm2Of7nSo0fh7dXEJGGeA/f2p9aQf68hOuZdATk6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UOGfEAAAA3AAAAA8AAAAAAAAAAAAAAAAAmAIAAGRycy9k&#10;b3ducmV2LnhtbFBLBQYAAAAABAAEAPUAAACJAwAAAAA=&#10;"/>
                  <v:line id="Line 62" style="position:absolute;visibility:visible;mso-wrap-style:square" o:spid="_x0000_s1415" strokecolor="#d4d4d4" strokeweight="0" o:connectortype="straight" from="7232,0" to="7232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tYbKsMAAADcAAAADwAAAGRycy9kb3ducmV2LnhtbERPTWsCMRC9F/wPYQq9FM0qVGRrlNpa&#10;qSCIVvE6bsbdxc1kSaKu/npzEDw+3vdw3JhKnMn50rKCbicBQZxZXXKuYPP/2x6A8AFZY2WZFFzJ&#10;w3jUehliqu2FV3Reh1zEEPYpKihCqFMpfVaQQd+xNXHkDtYZDBG6XGqHlxhuKtlLkr40WHJsKLCm&#10;74Ky4/pkFOy68+y22rjJbLJ7X/zwfjndyoNSb6/N1yeIQE14ih/uP63gYxDnxzPxCMjRH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LWGyrDAAAA3AAAAA8AAAAAAAAAAAAA&#10;AAAAoQIAAGRycy9kb3ducmV2LnhtbFBLBQYAAAAABAAEAPkAAACRAwAAAAA=&#10;"/>
                  <v:rect id="Rectangle 63" style="position:absolute;left:7232;width:8;height:1156;visibility:visible;mso-wrap-style:square;v-text-anchor:top" o:spid="_x0000_s1416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XdERsQA&#10;AADcAAAADwAAAGRycy9kb3ducmV2LnhtbESPUWvCMBSF3wf7D+EOfBkzVah0nVGGbODeZrcfcGlu&#10;m2pzU5Ko1V9vBgMfD+ec73CW69H24kQ+dI4VzKYZCOLa6Y5bBb8/ny8FiBCRNfaOScGFAqxXjw9L&#10;LLU7845OVWxFgnAoUYGJcSilDLUhi2HqBuLkNc5bjEn6VmqP5wS3vZxn2UJa7DgtGBxoY6g+VEer&#10;QO6/dSeHj4XfN88H/Wq+crzmSk2exvc3EJHGeA//t7daQV7M4O9MOgJyd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l3REbEAAAA3AAAAA8AAAAAAAAAAAAAAAAAmAIAAGRycy9k&#10;b3ducmV2LnhtbFBLBQYAAAAABAAEAPUAAACJAwAAAAA=&#10;"/>
                  <v:line id="Line 64" style="position:absolute;visibility:visible;mso-wrap-style:square" o:spid="_x0000_s1417" strokecolor="#d4d4d4" strokeweight="0" o:connectortype="straight" from="8644,0" to="8644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UggxscAAADcAAAADwAAAGRycy9kb3ducmV2LnhtbESP3WoCMRSE74W+QziF3kjNKiiyNUrt&#10;HwqCrLV4e7o57i7dnCxJqqtPbwTBy2FmvmEms9bU4kDOV5YV9HsJCOLc6ooLBdvvz+cxCB+QNdaW&#10;ScGJPMymD50JptoeOaPDJhQiQtinqKAMoUml9HlJBn3PNsTR21tnMETpCqkdHiPc1HKQJCNpsOK4&#10;UGJDbyXlf5t/o2DXX+bnbOvmX/Ndd/XOv+uPH7lX6umxfX0BEagN9/CtvdAKhuMBXM/EIyCn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tSCDGxwAAANwAAAAPAAAAAAAA&#10;AAAAAAAAAKECAABkcnMvZG93bnJldi54bWxQSwUGAAAAAAQABAD5AAAAlQMAAAAA&#10;"/>
                  <v:rect id="Rectangle 65" style="position:absolute;left:8644;width:8;height:1156;visibility:visible;mso-wrap-style:square;v-text-anchor:top" o:spid="_x0000_s1418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l/qsUA&#10;AADcAAAADwAAAGRycy9kb3ducmV2LnhtbESPzWrDMBCE74W8g9hCL6WR2+KQulZCKAmkt+bnARZr&#10;Y9mxVkZSEidPXxUKOQ4z8w1TzgfbiTP50DhW8DrOQBBXTjdcK9jvVi9TECEia+wck4IrBZjPRg8l&#10;FtpdeEPnbaxFgnAoUIGJsS+kDJUhi2HseuLkHZy3GJP0tdQeLwluO/mWZRNpseG0YLCnL0PVcXuy&#10;CmT7oxvZLye+PTwf9Yf5zvGWK/X0OCw+QUQa4j38315rBfn0Hf7OpCMgZ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6X+qxQAAANwAAAAPAAAAAAAAAAAAAAAAAJgCAABkcnMv&#10;ZG93bnJldi54bWxQSwUGAAAAAAQABAD1AAAAigMAAAAA&#10;"/>
                  <v:line id="Line 66" style="position:absolute;visibility:visible;mso-wrap-style:square" o:spid="_x0000_s1419" strokecolor="#d4d4d4" strokeweight="0" o:connectortype="straight" from="9149,0" to="9149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e0dKccAAADcAAAADwAAAGRycy9kb3ducmV2LnhtbESPW2sCMRSE34X+h3AKvohmlVZkaxRv&#10;LS0UxBu+nm6Ou4ubkyWJuu2vbwoFH4eZ+YYZTxtTiSs5X1pW0O8lIIgzq0vOFex3r90RCB+QNVaW&#10;ScE3eZhOHlpjTLW98Yau25CLCGGfooIihDqV0mcFGfQ9WxNH72SdwRCly6V2eItwU8lBkgylwZLj&#10;QoE1LQrKztuLUXDsf2Q/m72bv82Pnc8lf61XB3lSqv3YzF5ABGrCPfzfftcKnkdP8HcmHgE5+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N7R0pxwAAANwAAAAPAAAAAAAA&#10;AAAAAAAAAKECAABkcnMvZG93bnJldi54bWxQSwUGAAAAAAQABAD5AAAAlQMAAAAA&#10;"/>
                  <v:rect id="Rectangle 67" style="position:absolute;left:9149;width:8;height:1156;visibility:visible;mso-wrap-style:square;v-text-anchor:top" o:spid="_x0000_s1420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xCRcQA&#10;AADcAAAADwAAAGRycy9kb3ducmV2LnhtbESPUWvCMBSF3wf+h3AFX4ZNFSquNsoYG8y3re4HXJpr&#10;U21uShK1269fhMEeD+ec73Cq3Wh7cSUfOscKFlkOgrhxuuNWwdfhbb4GESKyxt4xKfimALvt5KHC&#10;Ursbf9K1jq1IEA4lKjAxDqWUoTFkMWRuIE7e0XmLMUnfSu3xluC2l8s8X0mLHacFgwO9GGrO9cUq&#10;kKcP3cnhdeVPx8ezfjL7An8KpWbT8XkDItIY/8N/7XetoFgXcD+TjoD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MQkXEAAAA3AAAAA8AAAAAAAAAAAAAAAAAmAIAAGRycy9k&#10;b3ducmV2LnhtbFBLBQYAAAAABAAEAPUAAACJAwAAAAA=&#10;"/>
                  <v:rect id="Rectangle 68" style="position:absolute;left:9;top:1156;width:10004;height:15;visibility:visible;mso-wrap-style:square;v-text-anchor:top" o:spid="_x0000_s1421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TBgcYA&#10;AADcAAAADwAAAGRycy9kb3ducmV2LnhtbESPT2sCMRTE70K/Q3gFb5qtqKyrUbRQ6KXgnx7q7bl5&#10;3V3cvKxJqls/vREEj8PM/IaZLVpTizM5X1lW8NZPQBDnVldcKPjeffRSED4ga6wtk4J/8rCYv3Rm&#10;mGl74Q2dt6EQEcI+QwVlCE0mpc9LMuj7tiGO3q91BkOUrpDa4SXCTS0HSTKWBiuOCyU29F5Sftz+&#10;GQWrSbo6rYf8dd0c9rT/ORxHA5co1X1tl1MQgdrwDD/an1rBKB3D/Uw8AnJ+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lTBgcYAAADcAAAADwAAAAAAAAAAAAAAAACYAgAAZHJz&#10;L2Rvd25yZXYueG1sUEsFBgAAAAAEAAQA9QAAAIsDAAAAAA==&#10;"/>
                  <v:line id="Line 69" style="position:absolute;visibility:visible;mso-wrap-style:square" o:spid="_x0000_s1422" strokecolor="#d4d4d4" strokeweight="0" o:connectortype="straight" from="10004,0" to="10004,11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T+DXscAAADcAAAADwAAAGRycy9kb3ducmV2LnhtbESPW2sCMRSE34X+h3AKvohmFVplaxRv&#10;LS0UxBu+nm6Ou4ubkyWJuu2vbwoFH4eZ+YYZTxtTiSs5X1pW0O8lIIgzq0vOFex3r90RCB+QNVaW&#10;ScE3eZhOHlpjTLW98Yau25CLCGGfooIihDqV0mcFGfQ9WxNH72SdwRCly6V2eItwU8lBkjxLgyXH&#10;hQJrWhSUnbcXo+DY/8h+Nns3f5sfO59L/lqvDvKkVPuxmb2ACNSEe/i//a4VPI2G8HcmHgE5+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9P4NexwAAANwAAAAPAAAAAAAA&#10;AAAAAAAAAKECAABkcnMvZG93bnJldi54bWxQSwUGAAAAAAQABAD5AAAAlQMAAAAA&#10;"/>
                  <v:rect id="Rectangle 70" style="position:absolute;left:10004;width:9;height:1156;visibility:visible;mso-wrap-style:square;v-text-anchor:top" o:spid="_x0000_s142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3t28EA&#10;AADcAAAADwAAAGRycy9kb3ducmV2LnhtbERP3WrCMBS+H/gO4Qi7GZpOaKnVKDImuLut2wMcmmNT&#10;bU5KktnOp18uBrv8+P63+8n24kY+dI4VPC8zEMSN0x23Cr4+j4sSRIjIGnvHpOCHAux3s4ctVtqN&#10;/EG3OrYihXCoUIGJcaikDI0hi2HpBuLEnZ23GBP0rdQexxRue7nKskJa7Dg1GBzoxVBzrb+tAnl5&#10;150cXgt/OT9d9dq85XjPlXqcT4cNiEhT/Bf/uU9aQV6mtelMOgJy9w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hN7dvBAAAA3AAAAA8AAAAAAAAAAAAAAAAAmAIAAGRycy9kb3du&#10;cmV2LnhtbFBLBQYAAAAABAAEAPUAAACGAwAAAAA=&#10;"/>
                  <v:rect id="Rectangle 71" style="position:absolute;left:873;top:1171;width:17;height:308;visibility:visible;mso-wrap-style:square;v-text-anchor:top" o:spid="_x0000_s142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8tV88YA&#10;AADcAAAADwAAAGRycy9kb3ducmV2LnhtbESPT2sCMRTE70K/Q3iF3jRbqWVdjVILBS+C/w56e26e&#10;u4ubl22S6uqnbwTB4zAzv2HG09bU4kzOV5YVvPcSEMS51RUXCrabn24KwgdkjbVlUnAlD9PJS2eM&#10;mbYXXtF5HQoRIewzVFCG0GRS+rwkg75nG+LoHa0zGKJ0hdQOLxFuatlPkk9psOK4UGJD3yXlp/Wf&#10;UTAbprPf5QcvbqvDnva7w2nQd4lSb6/t1whEoDY8w4/2XCsYpEO4n4lHQE7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8tV88YAAADcAAAADwAAAAAAAAAAAAAAAACYAgAAZHJz&#10;L2Rvd25yZXYueG1sUEsFBgAAAAAEAAQA9QAAAIsDAAAAAA==&#10;"/>
                  <v:rect id="Rectangle 72" style="position:absolute;left:1772;top:1171;width:17;height:308;visibility:visible;mso-wrap-style:square;v-text-anchor:top" o:spid="_x0000_s1425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hqs8QA&#10;AADcAAAADwAAAGRycy9kb3ducmV2LnhtbERPz2vCMBS+D/Y/hDfwNtOVKbYayxQGXoTpdlhvz+bZ&#10;FpuXmkTt9tcvB2HHj+/3ohhMJ67kfGtZwcs4AUFcWd1yreDr8/15BsIHZI2dZVLwQx6K5ePDAnNt&#10;b7yj6z7UIoawz1FBE0KfS+mrhgz6se2JI3e0zmCI0NVSO7zFcNPJNEmm0mDLsaHBntYNVaf9xShY&#10;ZbPV+eOVt7+7Q0nl9+E0SV2i1OhpeJuDCDSEf/HdvdEKJlmcH8/EIyC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MoarPEAAAA3AAAAA8AAAAAAAAAAAAAAAAAmAIAAGRycy9k&#10;b3ducmV2LnhtbFBLBQYAAAAABAAEAPUAAACJAwAAAAA=&#10;"/>
                  <v:rect id="Rectangle 73" style="position:absolute;left:2841;top:1171;width:17;height:308;visibility:visible;mso-wrap-style:square;v-text-anchor:top" o:spid="_x0000_s1426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GTPKMYA&#10;AADcAAAADwAAAGRycy9kb3ducmV2LnhtbESPT2sCMRTE7wW/Q3hCbzWrVNHVKCoUein476C35+a5&#10;u7h5WZNUVz+9EQo9DjPzG2Yya0wlruR8aVlBt5OAIM6sLjlXsNt+fQxB+ICssbJMCu7kYTZtvU0w&#10;1fbGa7puQi4ihH2KCooQ6lRKnxVk0HdsTRy9k3UGQ5Qul9rhLcJNJXtJMpAGS44LBda0LCg7b36N&#10;gsVouLisPvnnsT4e6LA/nvs9lyj13m7mYxCBmvAf/mt/awX9URdeZ+IRkNMn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GTPKMYAAADcAAAADwAAAAAAAAAAAAAAAACYAgAAZHJz&#10;L2Rvd25yZXYueG1sUEsFBgAAAAAEAAQA9QAAAIsDAAAAAA==&#10;"/>
                  <v:rect id="Rectangle 74" style="position:absolute;left:3860;top:1171;width:17;height:308;visibility:visible;mso-wrap-style:square;v-text-anchor:top" o:spid="_x0000_s1427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ZRX8YA&#10;AADcAAAADwAAAGRycy9kb3ducmV2LnhtbESPT2sCMRTE70K/Q3iF3jTbpRZdjVILBS+C/w56e26e&#10;u4ubl22S6uqnbwTB4zAzv2HG09bU4kzOV5YVvPcSEMS51RUXCrabn+4AhA/IGmvLpOBKHqaTl84Y&#10;M20vvKLzOhQiQthnqKAMocmk9HlJBn3PNsTRO1pnMETpCqkdXiLc1DJNkk9psOK4UGJD3yXlp/Wf&#10;UTAbDma/yw9e3FaHPe13h1M/dYlSb6/t1whEoDY8w4/2XCvoD1O4n4lHQE7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LZRX8YAAADcAAAADwAAAAAAAAAAAAAAAACYAgAAZHJz&#10;L2Rvd25yZXYueG1sUEsFBgAAAAAEAAQA9QAAAIsDAAAAAA==&#10;"/>
                  <v:rect id="Rectangle 75" style="position:absolute;left:4630;top:1171;width:17;height:308;visibility:visible;mso-wrap-style:square;v-text-anchor:top" o:spid="_x0000_s142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/r0xMcA&#10;AADcAAAADwAAAGRycy9kb3ducmV2LnhtbESPQWvCQBSE74X+h+UVequbWi0as0oVCl4Kaj3o7SX7&#10;TILZt3F3q2l/fVcQPA4z8w2TzTrTiDM5X1tW8NpLQBAXVtdcKth+f76MQPiArLGxTAp+ycNs+viQ&#10;Yarthdd03oRSRAj7FBVUIbSplL6oyKDv2ZY4egfrDIYoXSm1w0uEm0b2k+RdGqw5LlTY0qKi4rj5&#10;MQrm49H8tBrw198639N+lx+HfZco9fzUfUxABOrCPXxrL7WC4fgNrmfiEZDT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P69MTHAAAA3AAAAA8AAAAAAAAAAAAAAAAAmAIAAGRy&#10;cy9kb3ducmV2LnhtbFBLBQYAAAAABAAEAPUAAACMAwAAAAA=&#10;"/>
                  <v:rect id="Rectangle 76" style="position:absolute;left:5588;top:1171;width:18;height:308;visibility:visible;mso-wrap-style:square;v-text-anchor:top" o:spid="_x0000_s1429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NssMYA&#10;AADcAAAADwAAAGRycy9kb3ducmV2LnhtbESPQWsCMRSE74L/ITyhNzerqOjWKFUQeimo7aHenpvn&#10;7uLmZZukuu2vN4LgcZiZb5j5sjW1uJDzlWUFgyQFQZxbXXGh4Otz05+C8AFZY22ZFPyRh+Wi25lj&#10;pu2Vd3TZh0JECPsMFZQhNJmUPi/JoE9sQxy9k3UGQ5SukNrhNcJNLYdpOpEGK44LJTa0Lik/73+N&#10;gtVsuvrZjvjjf3c80OH7eB4PXarUS699ewURqA3P8KP9rhWMZyO4n4lHQC5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BNssMYAAADcAAAADwAAAAAAAAAAAAAAAACYAgAAZHJz&#10;L2Rvd25yZXYueG1sUEsFBgAAAAAEAAQA9QAAAIsDAAAAAA==&#10;"/>
                  <v:rect id="Rectangle 77" style="position:absolute;left:6359;top:1171;width:17;height:308;visibility:visible;mso-wrap-style:square;v-text-anchor:top" o:spid="_x0000_s143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1/JK8YA&#10;AADcAAAADwAAAGRycy9kb3ducmV2LnhtbESPQWsCMRSE70L/Q3gFb5qtuEVXo9SC4EWo2kO9PTfP&#10;3cXNyzaJuvrrm4LgcZiZb5jpvDW1uJDzlWUFb/0EBHFudcWFgu/dsjcC4QOyxtoyKbiRh/nspTPF&#10;TNsrb+iyDYWIEPYZKihDaDIpfV6SQd+3DXH0jtYZDFG6QmqH1wg3tRwkybs0WHFcKLGhz5Ly0/Zs&#10;FCzGo8Xv15DX981hT/ufwykduESp7mv7MQERqA3P8KO90grScQr/Z+IRkL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1/JK8YAAADcAAAADwAAAAAAAAAAAAAAAACYAgAAZHJz&#10;L2Rvd25yZXYueG1sUEsFBgAAAAAEAAQA9QAAAIsDAAAAAA==&#10;"/>
                  <v:rect id="Rectangle 78" style="position:absolute;left:7223;top:1171;width:17;height:308;visibility:visible;mso-wrap-style:square;v-text-anchor:top" o:spid="_x0000_s1431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1XXMYA&#10;AADcAAAADwAAAGRycy9kb3ducmV2LnhtbESPQWvCQBSE7wX/w/IEb3WjqGiaVaog9CKo7aHeXrLP&#10;JJh9m+5uNfbXu4VCj8PMfMNkq8404krO15YVjIYJCOLC6ppLBR/v2+c5CB+QNTaWScGdPKyWvacM&#10;U21vfKDrMZQiQtinqKAKoU2l9EVFBv3QtsTRO1tnMETpSqkd3iLcNHKcJDNpsOa4UGFLm4qKy/Hb&#10;KFgv5uuv/YR3P4f8RKfP/DIdu0SpQb97fQERqAv/4b/2m1YwXczg90w8AnL5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41XXMYAAADcAAAADwAAAAAAAAAAAAAAAACYAgAAZHJz&#10;L2Rvd25yZXYueG1sUEsFBgAAAAAEAAQA9QAAAIsDAAAAAA==&#10;"/>
                  <v:rect id="Rectangle 79" style="position:absolute;left:8635;top:1171;width:17;height:308;visibility:visible;mso-wrap-style:square;v-text-anchor:top" o:spid="_x0000_s1432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MHyx8cA&#10;AADcAAAADwAAAGRycy9kb3ducmV2LnhtbESPQWvCQBSE74X+h+UVequbSm01ZpUqCF4Kaj3o7SX7&#10;TILZt3F31dhf7xYKPQ4z8w2TTTvTiAs5X1tW8NpLQBAXVtdcKth+L16GIHxA1thYJgU38jCdPD5k&#10;mGp75TVdNqEUEcI+RQVVCG0qpS8qMuh7tiWO3sE6gyFKV0rt8BrhppH9JHmXBmuOCxW2NK+oOG7O&#10;RsFsNJydVm/89bPO97Tf5cdB3yVKPT91n2MQgbrwH/5rL7WCwegDfs/EIyAn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zB8sfHAAAA3AAAAA8AAAAAAAAAAAAAAAAAmAIAAGRy&#10;cy9kb3ducmV2LnhtbFBLBQYAAAAABAAEAPUAAACMAwAAAAA=&#10;"/>
                  <v:rect id="Rectangle 80" style="position:absolute;left:9140;top:1171;width:17;height:308;visibility:visible;mso-wrap-style:square;v-text-anchor:top" o:spid="_x0000_s1433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5mtcQA&#10;AADcAAAADwAAAGRycy9kb3ducmV2LnhtbERPz2vCMBS+D/Y/hDfwNtOVKbYayxQGXoTpdlhvz+bZ&#10;FpuXmkTt9tcvB2HHj+/3ohhMJ67kfGtZwcs4AUFcWd1yreDr8/15BsIHZI2dZVLwQx6K5ePDAnNt&#10;b7yj6z7UIoawz1FBE0KfS+mrhgz6se2JI3e0zmCI0NVSO7zFcNPJNEmm0mDLsaHBntYNVaf9xShY&#10;ZbPV+eOVt7+7Q0nl9+E0SV2i1OhpeJuDCDSEf/HdvdEKJllcG8/EIyC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1eZrXEAAAA3AAAAA8AAAAAAAAAAAAAAAAAmAIAAGRycy9k&#10;b3ducmV2LnhtbFBLBQYAAAAABAAEAPUAAACJAwAAAAA=&#10;"/>
                  <v:rect id="Rectangle 81" style="position:absolute;left:9;top:1464;width:10004;height:15;visibility:visible;mso-wrap-style:square;v-text-anchor:top" o:spid="_x0000_s143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LDLsYA&#10;AADcAAAADwAAAGRycy9kb3ducmV2LnhtbESPT2sCMRTE70K/Q3hCb5pVanFXo9RCwYvgnx7q7bl5&#10;7i5uXrZJqqufvhEEj8PM/IaZzltTizM5X1lWMOgnIIhzqysuFHzvvnpjED4ga6wtk4IreZjPXjpT&#10;zLS98IbO21CICGGfoYIyhCaT0uclGfR92xBH72idwRClK6R2eIlwU8thkrxLgxXHhRIb+iwpP23/&#10;jIJFOl78rt94ddsc9rT/OZxGQ5co9dptPyYgArXhGX60l1rBKE3hfiYeATn7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hLDLsYAAADcAAAADwAAAAAAAAAAAAAAAACYAgAAZHJz&#10;L2Rvd25yZXYueG1sUEsFBgAAAAAEAAQA9QAAAIsDAAAAAA==&#10;"/>
                  <v:line id="Line 82" style="position:absolute;visibility:visible;mso-wrap-style:square" o:spid="_x0000_s1435" strokeweight="0" o:connectortype="straight" from="9,1614" to="9996,161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iyz5cAAAADcAAAADwAAAGRycy9kb3ducmV2LnhtbERPy4rCMBTdD/gP4QruxlTBTq1GEVGc&#10;2Y0vcHlprm2wuSlN1M7fTxaCy8N5z5edrcWDWm8cKxgNExDEhdOGSwWn4/YzA+EDssbaMSn4Iw/L&#10;Re9jjrl2T97T4xBKEUPY56igCqHJpfRFRRb90DXEkbu61mKIsC2lbvEZw20tx0mSSouGY0OFDa0r&#10;Km6Hu1VgftPd5OfrPD3LzS6MLtktM/ak1KDfrWYgAnXhLX65v7WCNInz45l4BOTiH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4ss+XAAAAA3AAAAA8AAAAAAAAAAAAAAAAA&#10;oQIAAGRycy9kb3ducmV2LnhtbFBLBQYAAAAABAAEAPkAAACOAwAAAAA=&#10;"/>
                  <v:rect id="Rectangle 83" style="position:absolute;left:9;top:1614;width:9987;height:8;visibility:visible;mso-wrap-style:square;v-text-anchor:top" o:spid="_x0000_s1436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0s708YA&#10;AADcAAAADwAAAGRycy9kb3ducmV2LnhtbESPQWsCMRSE74L/IbxCb26iVLFbo6hQ6KWgtod6e25e&#10;dxc3L2uS6tpfbwpCj8PMfMPMFp1txJl8qB1rGGYKBHHhTM2lhs+P18EURIjIBhvHpOFKARbzfm+G&#10;uXEX3tJ5F0uRIBxy1FDF2OZShqIiiyFzLXHyvp23GJP0pTQeLwluGzlSaiIt1pwWKmxpXVFx3P1Y&#10;Davn6eq0eeL33+1hT/uvw3E88krrx4du+QIiUhf/w/f2m9EwUUP4O5OOgJz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0s708YAAADcAAAADwAAAAAAAAAAAAAAAACYAgAAZHJz&#10;L2Rvd25yZXYueG1sUEsFBgAAAAAEAAQA9QAAAIsDAAAAAA==&#10;"/>
                  <v:line id="Line 84" style="position:absolute;visibility:visible;mso-wrap-style:square" o:spid="_x0000_s1437" strokeweight="0" o:connectortype="straight" from="9,1757" to="9996,1757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bKICcQAAADcAAAADwAAAGRycy9kb3ducmV2LnhtbESPQWvCQBSE70L/w/IEb7pRME2jqxSx&#10;aG9tquDxkX0mi9m3IbvV+O+7gtDjMDPfMMt1bxtxpc4bxwqmkwQEcem04UrB4edjnIHwAVlj45gU&#10;3MnDevUyWGKu3Y2/6VqESkQI+xwV1CG0uZS+rMmin7iWOHpn11kMUXaV1B3eItw2cpYkqbRoOC7U&#10;2NKmpvJS/FoF5ivdzT9fj29Hud2F6Sm7ZMYelBoN+/cFiEB9+A8/23utIE1m8DgTj4Bc/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hsogJxAAAANwAAAAPAAAAAAAAAAAA&#10;AAAAAKECAABkcnMvZG93bnJldi54bWxQSwUGAAAAAAQABAD5AAAAkgMAAAAA&#10;"/>
                  <v:rect id="Rectangle 85" style="position:absolute;left:9;top:1757;width:9987;height:7;visibility:visible;mso-wrap-style:square;v-text-anchor:top" o:spid="_x0000_s143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UAP8YA&#10;AADcAAAADwAAAGRycy9kb3ducmV2LnhtbESPT2sCMRTE74V+h/CE3mqibUW3RqlCoReh/jno7bl5&#10;3V3cvKxJqquf3giFHoeZ+Q0znra2FifyoXKsoddVIIhzZyouNGzWn89DECEiG6wdk4YLBZhOHh/G&#10;mBl35iWdVrEQCcIhQw1ljE0mZchLshi6riFO3o/zFmOSvpDG4znBbS37Sg2kxYrTQokNzUvKD6tf&#10;q2E2Gs6O36+8uC73O9pt94e3vldaP3Xaj3cQkdr4H/5rfxkNA/UC9zPpCMjJD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NUAP8YAAADcAAAADwAAAAAAAAAAAAAAAACYAgAAZHJz&#10;L2Rvd25yZXYueG1sUEsFBgAAAAAEAAQA9QAAAIsDAAAAAA==&#10;"/>
                  <v:line id="Line 86" style="position:absolute;visibility:visible;mso-wrap-style:square" o:spid="_x0000_s1439" strokeweight="0" o:connectortype="straight" from="9,1900" to="9996,190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Re15sUAAADcAAAADwAAAGRycy9kb3ducmV2LnhtbESPT2vCQBTE74LfYXmCN90oNqapq0hp&#10;UW+tf6DHR/Y1Wcy+Ddmtpt/eFQSPw8z8hlmsOluLC7XeOFYwGScgiAunDZcKjofPUQbCB2SNtWNS&#10;8E8eVst+b4G5dlf+pss+lCJC2OeooAqhyaX0RUUW/dg1xNH7da3FEGVbSt3iNcJtLadJkkqLhuNC&#10;hQ29V1Sc939WgflKNy+7+en1JD82YfKTnTNjj0oNB936DUSgLjzDj/ZWK0iTGdzPxCMgl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Re15sUAAADcAAAADwAAAAAAAAAA&#10;AAAAAAChAgAAZHJzL2Rvd25yZXYueG1sUEsFBgAAAAAEAAQA+QAAAJMDAAAAAA==&#10;"/>
                  <v:rect id="Rectangle 87" style="position:absolute;left:9;top:1900;width:9987;height:7;visibility:visible;mso-wrap-style:square;v-text-anchor:top" o:spid="_x0000_s144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HA90MYA&#10;AADcAAAADwAAAGRycy9kb3ducmV2LnhtbESPT2sCMRTE70K/Q3gFb25SUbFbo1RB6KVQ/xz09ty8&#10;7i5uXrZJqtt++qYgeBxm5jfMbNHZRlzIh9qxhqdMgSAunKm51LDfrQdTECEiG2wck4YfCrCYP/Rm&#10;mBt35Q1dtrEUCcIhRw1VjG0uZSgqshgy1xIn79N5izFJX0rj8ZrgtpFDpSbSYs1pocKWVhUV5+23&#10;1bB8ni6/Pkb8/rs5Hel4OJ3HQ6+07j92ry8gInXxHr6134yGiRrD/5l0BOT8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HA90MYAAADcAAAADwAAAAAAAAAAAAAAAACYAgAAZHJz&#10;L2Rvd25yZXYueG1sUEsFBgAAAAAEAAQA9QAAAIsDAAAAAA==&#10;"/>
                  <v:line id="Line 88" style="position:absolute;visibility:visible;mso-wrap-style:square" o:spid="_x0000_s1441" strokeweight="0" o:connectortype="straight" from="9,2042" to="9996,2042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omOCsQAAADcAAAADwAAAGRycy9kb3ducmV2LnhtbESPQWvCQBSE70L/w/IK3nSjYExTVynF&#10;ot5sqtDjI/uaLGbfhuxW4793BcHjMDPfMItVbxtxps4bxwom4wQEcem04UrB4edrlIHwAVlj45gU&#10;XMnDavkyWGCu3YW/6VyESkQI+xwV1CG0uZS+rMmiH7uWOHp/rrMYouwqqTu8RLht5DRJUmnRcFyo&#10;saXPmspT8W8VmH26me3mx7ejXG/C5Dc7ZcYelBq+9h/vIAL14Rl+tLdaQZqkcD8Tj4Bc3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eiY4KxAAAANwAAAAPAAAAAAAAAAAA&#10;AAAAAKECAABkcnMvZG93bnJldi54bWxQSwUGAAAAAAQABAD5AAAAkgMAAAAA&#10;"/>
                  <v:rect id="Rectangle 89" style="position:absolute;left:9;top:2042;width:9987;height:8;visibility:visible;mso-wrap-style:square;v-text-anchor:top" o:spid="_x0000_s1442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+4GPMYA&#10;AADcAAAADwAAAGRycy9kb3ducmV2LnhtbESPQWsCMRSE70L/Q3hCb5oorbVbo9SC0Iugtod6e25e&#10;dxc3L9sk6uqvN4LQ4zAz3zCTWWtrcSQfKscaBn0Fgjh3puJCw/fXojcGESKywdoxaThTgNn0oTPB&#10;zLgTr+m4iYVIEA4ZaihjbDIpQ16SxdB3DXHyfp23GJP0hTQeTwluazlUaiQtVpwWSmzoo6R8vzlY&#10;DfPX8fxv9cTLy3q3pe3Pbv889Errx277/gYiUhv/w/f2p9EwUi9wO5OOgJxe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+4GPMYAAADcAAAADwAAAAAAAAAAAAAAAACYAgAAZHJz&#10;L2Rvd25yZXYueG1sUEsFBgAAAAAEAAQA9QAAAIsDAAAAAA==&#10;"/>
                  <v:line id="Line 90" style="position:absolute;visibility:visible;mso-wrap-style:square" o:spid="_x0000_s1443" strokeweight="0" o:connectortype="straight" from="9,2185" to="9996,218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q/48AAAADcAAAADwAAAGRycy9kb3ducmV2LnhtbERPy4rCMBTdD/gP4QruxlTBTq1GEVGc&#10;2Y0vcHlprm2wuSlN1M7fTxaCy8N5z5edrcWDWm8cKxgNExDEhdOGSwWn4/YzA+EDssbaMSn4Iw/L&#10;Re9jjrl2T97T4xBKEUPY56igCqHJpfRFRRb90DXEkbu61mKIsC2lbvEZw20tx0mSSouGY0OFDa0r&#10;Km6Hu1VgftPd5OfrPD3LzS6MLtktM/ak1KDfrWYgAnXhLX65v7WCNIlr45l4BOTiH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ABav+PAAAAA3AAAAA8AAAAAAAAAAAAAAAAA&#10;oQIAAGRycy9kb3ducmV2LnhtbFBLBQYAAAAABAAEAPkAAACOAwAAAAA=&#10;"/>
                  <v:rect id="Rectangle 91" style="position:absolute;left:9;top:2185;width:9987;height:7;visibility:visible;mso-wrap-style:square;v-text-anchor:top" o:spid="_x0000_s144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031cYA&#10;AADcAAAADwAAAGRycy9kb3ducmV2LnhtbESPQWsCMRSE74L/IbxCb25SqaJbo6hQ6KVQtYd6e25e&#10;dxc3L2uS6tpf3xQEj8PMfMPMFp1txJl8qB1reMoUCOLCmZpLDZ+718EERIjIBhvHpOFKARbzfm+G&#10;uXEX3tB5G0uRIBxy1FDF2OZShqIiiyFzLXHyvp23GJP0pTQeLwluGzlUaiwt1pwWKmxpXVFx3P5Y&#10;DavpZHX6eOb3381hT/uvw3E09Errx4du+QIiUhfv4Vv7zWgYqyn8n0lHQM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T031cYAAADcAAAADwAAAAAAAAAAAAAAAACYAgAAZHJz&#10;L2Rvd25yZXYueG1sUEsFBgAAAAAEAAQA9QAAAIsDAAAAAA==&#10;"/>
                  <v:line id="Line 92" style="position:absolute;visibility:visible;mso-wrap-style:square" o:spid="_x0000_s1445" strokeweight="0" o:connectortype="straight" from="9,2328" to="9996,2328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/UlOMIAAADcAAAADwAAAGRycy9kb3ducmV2LnhtbERPz2vCMBS+C/4P4Qm7aVphXVcbZQyH&#10;223rLOz4aJ5tsHkpTabdf78cBI8f3+9yN9leXGj0xrGCdJWAIG6cNtwqOH6/LXMQPiBr7B2Tgj/y&#10;sNvOZyUW2l35iy5VaEUMYV+ggi6EoZDSNx1Z9Cs3EEfu5EaLIcKxlXrEawy3vVwnSSYtGo4NHQ70&#10;2lFzrn6tAvOZHR4/nurnWu4PIf3Jz7mxR6UeFtPLBkSgKdzFN/e7VpClcX48E4+A3P4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/UlOMIAAADcAAAADwAAAAAAAAAAAAAA&#10;AAChAgAAZHJzL2Rvd25yZXYueG1sUEsFBgAAAAAEAAQA+QAAAJADAAAAAA==&#10;"/>
                  <v:rect id="Rectangle 93" style="position:absolute;left:9;top:2328;width:9987;height:7;visibility:visible;mso-wrap-style:square;v-text-anchor:top" o:spid="_x0000_s1446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KtDsYA&#10;AADcAAAADwAAAGRycy9kb3ducmV2LnhtbESPQWsCMRSE74L/ITyhN82utKKrUbRQ8CJU7aHenpvn&#10;7uLmZZukuvXXN4LgcZiZb5jZojW1uJDzlWUF6SABQZxbXXGh4Gv/0R+D8AFZY22ZFPyRh8W825lh&#10;pu2Vt3TZhUJECPsMFZQhNJmUPi/JoB/Yhjh6J+sMhihdIbXDa4SbWg6TZCQNVhwXSmzovaT8vPs1&#10;ClaT8ern85U3t+3xQIfv4/lt6BKlXnrtcgoiUBue4Ud7rRWM0hTuZ+IRkP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pKtDsYAAADcAAAADwAAAAAAAAAAAAAAAACYAgAAZHJz&#10;L2Rvd25yZXYueG1sUEsFBgAAAAAEAAQA9QAAAIsDAAAAAA==&#10;"/>
                  <v:line id="Line 94" style="position:absolute;visibility:visible;mso-wrap-style:square" o:spid="_x0000_s1447" strokeweight="0" o:connectortype="straight" from="9,2470" to="9996,247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Gse1MQAAADcAAAADwAAAGRycy9kb3ducmV2LnhtbESPQWvCQBSE7wX/w/IK3uomgmkaXUXE&#10;Yr1Vq+DxkX1NFrNvQ3ar6b93BcHjMDPfMLNFbxtxoc4bxwrSUQKCuHTacKXg8PP5loPwAVlj45gU&#10;/JOHxXzwMsNCuyvv6LIPlYgQ9gUqqENoCyl9WZNFP3ItcfR+XWcxRNlVUnd4jXDbyHGSZNKi4bhQ&#10;Y0urmsrz/s8qMN/ZZrJ9P34c5XoT0lN+zo09KDV87ZdTEIH68Aw/2l9aQZaO4X4mHgE5v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ax7UxAAAANwAAAAPAAAAAAAAAAAA&#10;AAAAAKECAABkcnMvZG93bnJldi54bWxQSwUGAAAAAAQABAD5AAAAkgMAAAAA&#10;"/>
                  <v:rect id="Rectangle 95" style="position:absolute;left:9;top:2470;width:9987;height:8;visibility:visible;mso-wrap-style:square;v-text-anchor:top" o:spid="_x0000_s144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QyW4sYA&#10;AADcAAAADwAAAGRycy9kb3ducmV2LnhtbESPQWsCMRSE70L/Q3gFb5pVq+hqlCoIvQhqPejtuXnd&#10;Xdy8rEnUtb++KRR6HGbmG2a2aEwl7uR8aVlBr5uAIM6sLjlXcPhcd8YgfEDWWFkmBU/ysJi/tGaY&#10;avvgHd33IRcRwj5FBUUIdSqlzwoy6Lu2Jo7el3UGQ5Qul9rhI8JNJftJMpIGS44LBda0Kii77G9G&#10;wXIyXl63b7z53p1PdDqeL8O+S5RqvzbvUxCBmvAf/mt/aAWj3gB+z8QjIO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QyW4sYAAADcAAAADwAAAAAAAAAAAAAAAACYAgAAZHJz&#10;L2Rvd25yZXYueG1sUEsFBgAAAAAEAAQA9QAAAIsDAAAAAA==&#10;"/>
                  <v:line id="Line 96" style="position:absolute;visibility:visible;mso-wrap-style:square" o:spid="_x0000_s1449" strokeweight="0" o:connectortype="straight" from="9,2613" to="9996,261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M4jO8UAAADcAAAADwAAAGRycy9kb3ducmV2LnhtbESPT2vCQBTE7wW/w/IEb3UTsTFGVxGx&#10;2N5a/4DHR/aZLGbfhuxW02/fLRR6HGbmN8xy3dtG3KnzxrGCdJyAIC6dNlwpOB1fn3MQPiBrbByT&#10;gm/ysF4NnpZYaPfgT7ofQiUihH2BCuoQ2kJKX9Zk0Y9dSxy9q+sshii7SuoOHxFuGzlJkkxaNBwX&#10;amxpW1N5O3xZBeYj27+8z87zs9ztQ3rJb7mxJ6VGw36zABGoD//hv/abVpClU/g9E4+AXP0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BM4jO8UAAADcAAAADwAAAAAAAAAA&#10;AAAAAAChAgAAZHJzL2Rvd25yZXYueG1sUEsFBgAAAAAEAAQA+QAAAJMDAAAAAA==&#10;"/>
                  <v:rect id="Rectangle 97" style="position:absolute;left:9;top:2613;width:9987;height:7;visibility:visible;mso-wrap-style:square;v-text-anchor:top" o:spid="_x0000_s145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amrDcYA&#10;AADcAAAADwAAAGRycy9kb3ducmV2LnhtbESPT2vCQBTE74V+h+UVeqsbpYqN2YgKQi8F/x3q7Zl9&#10;JsHs27i71dRP7wqFHoeZ+Q2TTTvTiAs5X1tW0O8lIIgLq2suFey2y7cxCB+QNTaWScEveZjmz08Z&#10;ptpeeU2XTShFhLBPUUEVQptK6YuKDPqebYmjd7TOYIjSlVI7vEa4aeQgSUbSYM1xocKWFhUVp82P&#10;UTD/GM/Pq3f+uq0Pe9p/H07DgUuUen3pZhMQgbrwH/5rf2oFo/4QHmfiEZD5H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amrDcYAAADcAAAADwAAAAAAAAAAAAAAAACYAgAAZHJz&#10;L2Rvd25yZXYueG1sUEsFBgAAAAAEAAQA9QAAAIsDAAAAAA==&#10;"/>
                  <v:line id="Line 98" style="position:absolute;visibility:visible;mso-wrap-style:square" o:spid="_x0000_s1451" strokeweight="0" o:connectortype="straight" from="9,2756" to="9996,275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Y18QAAADcAAAADwAAAGRycy9kb3ducmV2LnhtbESPT2vCQBTE7wW/w/KE3uomhaYxuopI&#10;RXur/8DjI/tMFrNvQ3bV+O27hYLHYWZ+w0znvW3EjTpvHCtIRwkI4tJpw5WCw371loPwAVlj45gU&#10;PMjDfDZ4mWKh3Z23dNuFSkQI+wIV1CG0hZS+rMmiH7mWOHpn11kMUXaV1B3eI9w28j1JMmnRcFyo&#10;saVlTeVld7UKzE+2/vj+PI6P8msd0lN+yY09KPU67BcTEIH68Az/tzdaQZZm8HcmHgE5+w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bUBjXxAAAANwAAAAPAAAAAAAAAAAA&#10;AAAAAKECAABkcnMvZG93bnJldi54bWxQSwUGAAAAAAQABAD5AAAAkgMAAAAA&#10;"/>
                  <v:rect id="Rectangle 99" style="position:absolute;left:9;top:2756;width:9987;height:7;visibility:visible;mso-wrap-style:square;v-text-anchor:top" o:spid="_x0000_s1452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eQ4ccA&#10;AADcAAAADwAAAGRycy9kb3ducmV2LnhtbESPQWvCQBSE70L/w/IK3nSjqLVpVqmC4EWotod6e2Zf&#10;k5Ds27i7auyv7xYKPQ4z8w2TLTvTiCs5X1lWMBomIIhzqysuFHy8bwZzED4ga2wsk4I7eVguHnoZ&#10;ptreeE/XQyhEhLBPUUEZQptK6fOSDPqhbYmj92WdwRClK6R2eItw08hxksykwYrjQoktrUvK68PF&#10;KFg9z1fntwnvvvenIx0/T/V07BKl+o/d6wuIQF34D/+1t1rBbPQEv2fiEZCL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o3kOHHAAAA3AAAAA8AAAAAAAAAAAAAAAAAmAIAAGRy&#10;cy9kb3ducmV2LnhtbFBLBQYAAAAABAAEAPUAAACMAwAAAAA=&#10;"/>
                  <v:line id="Line 100" style="position:absolute;visibility:visible;mso-wrap-style:square" o:spid="_x0000_s1453" strokeweight="0" o:connectortype="straight" from="9,2898" to="9996,2898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YMpPsIAAADcAAAADwAAAGRycy9kb3ducmV2LnhtbERPz2vCMBS+C/4P4Qm7aVphXVcbZQyH&#10;223rLOz4aJ5tsHkpTabdf78cBI8f3+9yN9leXGj0xrGCdJWAIG6cNtwqOH6/LXMQPiBr7B2Tgj/y&#10;sNvOZyUW2l35iy5VaEUMYV+ggi6EoZDSNx1Z9Cs3EEfu5EaLIcKxlXrEawy3vVwnSSYtGo4NHQ70&#10;2lFzrn6tAvOZHR4/nurnWu4PIf3Jz7mxR6UeFtPLBkSgKdzFN/e7VpClcW08E4+A3P4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YMpPsIAAADcAAAADwAAAAAAAAAAAAAA&#10;AAChAgAAZHJzL2Rvd25yZXYueG1sUEsFBgAAAAAEAAQA+QAAAJADAAAAAA==&#10;"/>
                  <v:rect id="Rectangle 101" style="position:absolute;left:9;top:2898;width:9987;height:8;visibility:visible;mso-wrap-style:square;v-text-anchor:top" o:spid="_x0000_s145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ShCMcA&#10;AADcAAAADwAAAGRycy9kb3ducmV2LnhtbESPQWvCQBSE70L/w/IK3sxGsaJpVqmC4EWotod6e8m+&#10;JsHs27i7atpf3y0Uehxm5hsmX/WmFTdyvrGsYJykIIhLqxuuFLy/bUdzED4ga2wtk4Iv8rBaPgxy&#10;zLS984Fux1CJCGGfoYI6hC6T0pc1GfSJ7Yij92mdwRClq6R2eI9w08pJms6kwYbjQo0dbWoqz8er&#10;UbBezNeX1ynvvw/FiU4fxflp4lKlho/9yzOIQH34D/+1d1rBbLyA3zPxCMjl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TkoQjHAAAA3AAAAA8AAAAAAAAAAAAAAAAAmAIAAGRy&#10;cy9kb3ducmV2LnhtbFBLBQYAAAAABAAEAPUAAACMAwAAAAA=&#10;"/>
                  <v:line id="Line 102" style="position:absolute;visibility:visible;mso-wrap-style:square" o:spid="_x0000_s1455" strokeweight="0" o:connectortype="straight" from="9,3041" to="9996,304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ZnvhcIAAADcAAAADwAAAGRycy9kb3ducmV2LnhtbERPz2vCMBS+D/wfwhvstqYK62pnFBkT&#10;523WFnZ8NG9tsHkpTdTuvzeHwY4f3+/VZrK9uNLojWMF8yQFQdw4bbhVUJ12zzkIH5A19o5JwS95&#10;2KxnDysstLvxka5laEUMYV+ggi6EoZDSNx1Z9IkbiCP340aLIcKxlXrEWwy3vVykaSYtGo4NHQ70&#10;3lFzLi9WgfnK9i+H13pZy499mH/n59zYSqmnx2n7BiLQFP7Ff+5PrSBbxPnxTDwCcn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ZnvhcIAAADcAAAADwAAAAAAAAAAAAAA&#10;AAChAgAAZHJzL2Rvd25yZXYueG1sUEsFBgAAAAAEAAQA+QAAAJADAAAAAA==&#10;"/>
                  <v:rect id="Rectangle 103" style="position:absolute;left:9;top:3041;width:9987;height:7;visibility:visible;mso-wrap-style:square;v-text-anchor:top" o:spid="_x0000_s1456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5ns8YA&#10;AADcAAAADwAAAGRycy9kb3ducmV2LnhtbESPQWsCMRSE74L/ITyhN826tKKrUbRQ8CJU7aHenpvn&#10;7uLmZZukuvXXN4LgcZiZb5jZojW1uJDzlWUFw0ECgji3uuJCwdf+oz8G4QOyxtoyKfgjD4t5tzPD&#10;TNsrb+myC4WIEPYZKihDaDIpfV6SQT+wDXH0TtYZDFG6QmqH1wg3tUyTZCQNVhwXSmzovaT8vPs1&#10;ClaT8ern85U3t+3xQIfv4/ktdYlSL712OQURqA3P8KO91gpG6RDuZ+IRkP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P5ns8YAAADcAAAADwAAAAAAAAAAAAAAAACYAgAAZHJz&#10;L2Rvd25yZXYueG1sUEsFBgAAAAAEAAQA9QAAAIsDAAAAAA==&#10;"/>
                  <v:line id="Line 104" style="position:absolute;visibility:visible;mso-wrap-style:square" o:spid="_x0000_s1457" strokeweight="0" o:connectortype="straight" from="9,3183" to="9996,318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gfUacQAAADcAAAADwAAAGRycy9kb3ducmV2LnhtbESPQWvCQBSE7wX/w/IK3urGgGkaXUXE&#10;Yr1Vq+DxkX1NFrNvQ3ar6b93BcHjMDPfMLNFbxtxoc4bxwrGowQEcem04UrB4efzLQfhA7LGxjEp&#10;+CcPi/ngZYaFdlfe0WUfKhEh7AtUUIfQFlL6siaLfuRa4uj9us5iiLKrpO7wGuG2kWmSZNKi4bhQ&#10;Y0urmsrz/s8qMN/ZZrJ9P34c5XoTxqf8nBt7UGr42i+nIAL14Rl+tL+0gixN4X4mHgE5v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qB9RpxAAAANwAAAAPAAAAAAAAAAAA&#10;AAAAAKECAABkcnMvZG93bnJldi54bWxQSwUGAAAAAAQABAD5AAAAkgMAAAAA&#10;"/>
                  <v:rect id="Rectangle 105" style="position:absolute;left:9;top:3183;width:9987;height:8;visibility:visible;mso-wrap-style:square;v-text-anchor:top" o:spid="_x0000_s145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2BcX8YA&#10;AADcAAAADwAAAGRycy9kb3ducmV2LnhtbESPQWsCMRSE7wX/Q3iCt5p1raJbo2ih0EtBbQ96e25e&#10;dxc3L9sk1a2/3giCx2FmvmFmi9bU4kTOV5YVDPoJCOLc6ooLBd9f788TED4ga6wtk4J/8rCYd55m&#10;mGl75g2dtqEQEcI+QwVlCE0mpc9LMuj7tiGO3o91BkOUrpDa4TnCTS3TJBlLgxXHhRIbeispP27/&#10;jILVdLL6Xb/w52Vz2NN+dziOUpco1eu2y1cQgdrwCN/bH1rBOB3C7Uw8AnJ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2BcX8YAAADcAAAADwAAAAAAAAAAAAAAAACYAgAAZHJz&#10;L2Rvd25yZXYueG1sUEsFBgAAAAAEAAQA9QAAAIsDAAAAAA==&#10;"/>
                  <v:line id="Line 106" style="position:absolute;visibility:visible;mso-wrap-style:square" o:spid="_x0000_s1459" strokeweight="0" o:connectortype="straight" from="9,3326" to="9996,332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qLphsQAAADcAAAADwAAAGRycy9kb3ducmV2LnhtbESPQWvCQBSE7wX/w/IKvelGqWkaXUVE&#10;0d6sVfD4yL4mi9m3Ibtq/PduQehxmJlvmOm8s7W4UuuNYwXDQQKCuHDacKng8LPuZyB8QNZYOyYF&#10;d/Iwn/Vepphrd+Nvuu5DKSKEfY4KqhCaXEpfVGTRD1xDHL1f11oMUbal1C3eItzWcpQkqbRoOC5U&#10;2NCyouK8v1gFZpduxl8fx8+jXG3C8JSdM2MPSr29dosJiEBd+A8/21utIB29w9+ZeATk7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oumGxAAAANwAAAAPAAAAAAAAAAAA&#10;AAAAAKECAABkcnMvZG93bnJldi54bWxQSwUGAAAAAAQABAD5AAAAkgMAAAAA&#10;"/>
                  <v:rect id="Rectangle 107" style="position:absolute;left:9;top:3326;width:9987;height:8;visibility:visible;mso-wrap-style:square;v-text-anchor:top" o:spid="_x0000_s146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8VhsMYA&#10;AADcAAAADwAAAGRycy9kb3ducmV2LnhtbESPT2sCMRTE74V+h/AK3mq2i4quRtFCoRfBPz3U23Pz&#10;uru4eVmTVFc/vREEj8PM/IaZzFpTixM5X1lW8NFNQBDnVldcKPjZfr0PQfiArLG2TAou5GE2fX2Z&#10;YKbtmdd02oRCRAj7DBWUITSZlD4vyaDv2oY4en/WGQxRukJqh+cIN7VMk2QgDVYcF0ps6LOk/LD5&#10;NwoWo+HiuOrx8rre72j3uz/0U5co1Xlr52MQgdrwDD/a31rBIO3D/Uw8AnJ6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8VhsMYAAADcAAAADwAAAAAAAAAAAAAAAACYAgAAZHJz&#10;L2Rvd25yZXYueG1sUEsFBgAAAAAEAAQA9QAAAIsDAAAAAA==&#10;"/>
                  <v:line id="Line 108" style="position:absolute;visibility:visible;mso-wrap-style:square" o:spid="_x0000_s1461" strokeweight="0" o:connectortype="straight" from="9,3469" to="9996,346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zSasQAAADcAAAADwAAAGRycy9kb3ducmV2LnhtbESPQWvCQBSE74X+h+UJvdWNQmMa3UgR&#10;i+1NrYLHR/aZLMm+Ddmtpv++Kwgeh5n5hlksB9uKC/XeOFYwGScgiEunDVcKDj+frxkIH5A1to5J&#10;wR95WBbPTwvMtbvyji77UIkIYZ+jgjqELpfSlzVZ9GPXEUfv7HqLIcq+krrHa4TbVk6TJJUWDceF&#10;Gjta1VQ2+1+rwGzTzdv37Ph+lOtNmJyyJjP2oNTLaPiYgwg0hEf43v7SCtJpCrcz8QjI4h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PNJqxAAAANwAAAAPAAAAAAAAAAAA&#10;AAAAAKECAABkcnMvZG93bnJldi54bWxQSwUGAAAAAAQABAD5AAAAkgMAAAAA&#10;"/>
                  <v:rect id="Rectangle 109" style="position:absolute;left:9;top:3469;width:9987;height:7;visibility:visible;mso-wrap-style:square;v-text-anchor:top" o:spid="_x0000_s1462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taXMcA&#10;AADcAAAADwAAAGRycy9kb3ducmV2LnhtbESPzWsCMRTE74X+D+EJ3mrWxfqxGqUWhF4K9eOgt+fm&#10;ubu4edkmUbf96xuh4HGYmd8ws0VranEl5yvLCvq9BARxbnXFhYLddvUyBuEDssbaMin4IQ+L+fPT&#10;DDNtb7ym6yYUIkLYZ6igDKHJpPR5SQZ9zzbE0TtZZzBE6QqpHd4i3NQyTZKhNFhxXCixofeS8vPm&#10;YhQsJ+Pl99eAP3/XxwMd9sfza+oSpbqd9m0KIlAbHuH/9odWMExHcD8Tj4Cc/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RbWlzHAAAA3AAAAA8AAAAAAAAAAAAAAAAAmAIAAGRy&#10;cy9kb3ducmV2LnhtbFBLBQYAAAAABAAEAPUAAACMAwAAAAA=&#10;"/>
                  <v:line id="Line 110" style="position:absolute;visibility:visible;mso-wrap-style:square" o:spid="_x0000_s1463" strokeweight="0" o:connectortype="straight" from="9,3611" to="9996,361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KNGGMQAAADcAAAADwAAAGRycy9kb3ducmV2LnhtbESPT4vCMBTE7wt+h/AEb2uqYK1do4i4&#10;uHvzL+zx0TzbYPNSmqx2v/1GEDwOM/MbZr7sbC1u1HrjWMFomIAgLpw2XCo4HT/fMxA+IGusHZOC&#10;P/KwXPTe5phrd+c93Q6hFBHCPkcFVQhNLqUvKrLoh64hjt7FtRZDlG0pdYv3CLe1HCdJKi0ajgsV&#10;NrSuqLgefq0Cs0u3k+/peXaWm20Y/WTXzNiTUoN+t/oAEagLr/Cz/aUVpOMZPM7EIyAX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o0YYxAAAANwAAAAPAAAAAAAAAAAA&#10;AAAAAKECAABkcnMvZG93bnJldi54bWxQSwUGAAAAAAQABAD5AAAAkgMAAAAA&#10;"/>
                  <v:rect id="Rectangle 111" style="position:absolute;left:9;top:3611;width:9987;height:8;visibility:visible;mso-wrap-style:square;v-text-anchor:top" o:spid="_x0000_s146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tU9cQA&#10;AADcAAAADwAAAGRycy9kb3ducmV2LnhtbERPu27CMBTdkfoP1q3EBk55CdIYVCohsVQC2gG2S3yb&#10;RImvU9tAytfjoVLHo/POVp1pxJWcrywreBkmIIhzqysuFHx9bgZzED4ga2wsk4Jf8rBaPvUyTLW9&#10;8Z6uh1CIGMI+RQVlCG0qpc9LMuiHtiWO3Ld1BkOErpDa4S2Gm0aOkmQmDVYcG0ps6b2kvD5cjIL1&#10;Yr7+2U34474/n+h0PNfTkUuU6j93b68gAnXhX/zn3moFs3GcH8/EIyC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5rVPXEAAAA3AAAAA8AAAAAAAAAAAAAAAAAmAIAAGRycy9k&#10;b3ducmV2LnhtbFBLBQYAAAAABAAEAPUAAACJAwAAAAA=&#10;"/>
                  <v:line id="Line 112" style="position:absolute;visibility:visible;mso-wrap-style:square" o:spid="_x0000_s1465" strokeweight="0" o:connectortype="straight" from="9,3754" to="9996,375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zcw8UAAADcAAAADwAAAGRycy9kb3ducmV2LnhtbESPT2vCQBTE7wW/w/IEb3UTpTFGVxGx&#10;2N5a/4DHR/aZLGbfhuxW02/fLRR6HGbmN8xy3dtG3KnzxrGCdJyAIC6dNlwpOB1fn3MQPiBrbByT&#10;gm/ysF4NnpZYaPfgT7ofQiUihH2BCuoQ2kJKX9Zk0Y9dSxy9q+sshii7SuoOHxFuGzlJkkxaNBwX&#10;amxpW1N5O3xZBeYj27+8z87zs9ztQ3rJb7mxJ6VGw36zABGoD//hv/abVpBNU/g9E4+AXP0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wzcw8UAAADcAAAADwAAAAAAAAAA&#10;AAAAAAChAgAAZHJzL2Rvd25yZXYueG1sUEsFBgAAAAAEAAQA+QAAAJMDAAAAAA==&#10;"/>
                  <v:rect id="Rectangle 113" style="position:absolute;left:9;top:3754;width:9987;height:8;visibility:visible;mso-wrap-style:square;v-text-anchor:top" o:spid="_x0000_s1466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VvGcYA&#10;AADcAAAADwAAAGRycy9kb3ducmV2LnhtbESPQWsCMRSE7wX/Q3iCt5p1raJbo2ih0EtBbQ96e25e&#10;dxc3L9sk1a2/3giCx2FmvmFmi9bU4kTOV5YVDPoJCOLc6ooLBd9f788TED4ga6wtk4J/8rCYd55m&#10;mGl75g2dtqEQEcI+QwVlCE0mpc9LMuj7tiGO3o91BkOUrpDa4TnCTS3TJBlLgxXHhRIbeispP27/&#10;jILVdLL6Xb/w52Vz2NN+dziOUpco1eu2y1cQgdrwCN/bH1rBeJjC7Uw8AnJ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fVvGcYAAADcAAAADwAAAAAAAAAAAAAAAACYAgAAZHJz&#10;L2Rvd25yZXYueG1sUEsFBgAAAAAEAAQA9QAAAIsDAAAAAA==&#10;"/>
                  <v:line id="Line 114" style="position:absolute;visibility:visible;mso-wrap-style:square" o:spid="_x0000_s1467" strokeweight="0" o:connectortype="straight" from="9,3897" to="9996,3897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JLnL8QAAADcAAAADwAAAGRycy9kb3ducmV2LnhtbESPT2vCQBTE7wW/w/IEb3VjpTFGV5Fi&#10;0d78Cx4f2WeymH0bsltNv71bKPQ4zMxvmPmys7W4U+uNYwWjYQKCuHDacKngdPx8zUD4gKyxdkwK&#10;fsjDctF7mWOu3YP3dD+EUkQI+xwVVCE0uZS+qMiiH7qGOHpX11oMUbal1C0+ItzW8i1JUmnRcFyo&#10;sKGPiorb4dsqMLt08/41OU/Pcr0Jo0t2y4w9KTXod6sZiEBd+A//tbdaQToew++ZeATk4gk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AkucvxAAAANwAAAAPAAAAAAAAAAAA&#10;AAAAAKECAABkcnMvZG93bnJldi54bWxQSwUGAAAAAAQABAD5AAAAkgMAAAAA&#10;"/>
                  <v:rect id="Rectangle 115" style="position:absolute;left:9;top:3897;width:9987;height:7;visibility:visible;mso-wrap-style:square;v-text-anchor:top" o:spid="_x0000_s146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BS9sYA&#10;AADcAAAADwAAAGRycy9kb3ducmV2LnhtbESPT2sCMRTE70K/Q3gFb5qt/7Bbo6ggeCmo7aHenpvX&#10;3cXNy5pE3frpjSD0OMzMb5jJrDGVuJDzpWUFb90EBHFmdcm5gu+vVWcMwgdkjZVlUvBHHmbTl9YE&#10;U22vvKXLLuQiQtinqKAIoU6l9FlBBn3X1sTR+7XOYIjS5VI7vEa4qWQvSUbSYMlxocCalgVlx93Z&#10;KFi8jxenzYA/b9vDnvY/h+Ow5xKl2q/N/ANEoCb8h5/ttVYw6g/gcSYeATm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VBS9sYAAADcAAAADwAAAAAAAAAAAAAAAACYAgAAZHJz&#10;L2Rvd25yZXYueG1sUEsFBgAAAAAEAAQA9QAAAIsDAAAAAA==&#10;"/>
                  <v:line id="Line 116" style="position:absolute;visibility:visible;mso-wrap-style:square" o:spid="_x0000_s1469" strokeweight="0" o:connectortype="straight" from="9,4039" to="9996,403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DfawMQAAADcAAAADwAAAGRycy9kb3ducmV2LnhtbESPT2vCQBTE7wW/w/KE3upGxRijq4hY&#10;bG/+BY+P7DNZzL4N2a2m375bKPQ4zMxvmMWqs7V4UOuNYwXDQQKCuHDacKngfHp/y0D4gKyxdkwK&#10;vsnDatl7WWCu3ZMP9DiGUkQI+xwVVCE0uZS+qMiiH7iGOHo311oMUbal1C0+I9zWcpQkqbRoOC5U&#10;2NCmouJ+/LIKzD7dTT6nl9lFbndheM3umbFnpV773XoOIlAX/sN/7Q+tIB1P4PdMPAJy+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gN9rAxAAAANwAAAAPAAAAAAAAAAAA&#10;AAAAAKECAABkcnMvZG93bnJldi54bWxQSwUGAAAAAAQABAD5AAAAkgMAAAAA&#10;"/>
                  <v:rect id="Rectangle 117" style="position:absolute;left:9;top:4039;width:9987;height:8;visibility:visible;mso-wrap-style:square;v-text-anchor:top" o:spid="_x0000_s147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5pGscA&#10;AADcAAAADwAAAGRycy9kb3ducmV2LnhtbESPT2sCMRTE74V+h/AEbzWrtouuRqkFoZdC/XPQ23Pz&#10;3F3cvGyTqNt++kYQPA4z8xtmOm9NLS7kfGVZQb+XgCDOra64ULDdLF9GIHxA1lhbJgW/5GE+e36a&#10;YqbtlVd0WYdCRAj7DBWUITSZlD4vyaDv2YY4ekfrDIYoXSG1w2uEm1oOkiSVBiuOCyU29FFSflqf&#10;jYLFeLT4+X7lr7/VYU/73eH0NnCJUt1O+z4BEagNj/C9/akVpMMUbmfiEZCz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7OaRrHAAAA3AAAAA8AAAAAAAAAAAAAAAAAmAIAAGRy&#10;cy9kb3ducmV2LnhtbFBLBQYAAAAABAAEAPUAAACMAwAAAAA=&#10;"/>
                  <v:line id="Line 118" style="position:absolute;visibility:visible;mso-wrap-style:square" o:spid="_x0000_s1471" strokeweight="0" o:connectortype="straight" from="9,4182" to="9996,4182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6nhLMQAAADcAAAADwAAAGRycy9kb3ducmV2LnhtbESPT2vCQBTE7wW/w/KE3nRjizGNrlJK&#10;RXvzL/T4yD6TxezbkF01fnu3IPQ4zMxvmNmis7W4UuuNYwWjYQKCuHDacKngsF8OMhA+IGusHZOC&#10;O3lYzHsvM8y1u/GWrrtQighhn6OCKoQml9IXFVn0Q9cQR+/kWoshyraUusVbhNtaviVJKi0ajgsV&#10;NvRVUXHeXawCs0lX45/J8eMov1dh9JudM2MPSr32u88piEBd+A8/22utIH2fwN+ZeATk/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/qeEsxAAAANwAAAAPAAAAAAAAAAAA&#10;AAAAAKECAABkcnMvZG93bnJldi54bWxQSwUGAAAAAAQABAD5AAAAkgMAAAAA&#10;"/>
                  <v:rect id="Rectangle 119" style="position:absolute;left:9;top:4182;width:9987;height:8;visibility:visible;mso-wrap-style:square;v-text-anchor:top" o:spid="_x0000_s1472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1Y88QA&#10;AADcAAAADwAAAGRycy9kb3ducmV2LnhtbERPu27CMBTdkfoP1q3EBk55CdIYVCohsVQC2gG2S3yb&#10;RImvU9tAytfjoVLHo/POVp1pxJWcrywreBkmIIhzqysuFHx9bgZzED4ga2wsk4Jf8rBaPvUyTLW9&#10;8Z6uh1CIGMI+RQVlCG0qpc9LMuiHtiWO3Ld1BkOErpDa4S2Gm0aOkmQmDVYcG0ps6b2kvD5cjIL1&#10;Yr7+2U34474/n+h0PNfTkUuU6j93b68gAnXhX/zn3moFs3FcG8/EIyC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AdWPPEAAAA3AAAAA8AAAAAAAAAAAAAAAAAmAIAAGRycy9k&#10;b3ducmV2LnhtbFBLBQYAAAAABAAEAPUAAACJAwAAAAA=&#10;"/>
                  <v:line id="Line 120" style="position:absolute;visibility:visible;mso-wrap-style:square" o:spid="_x0000_s1473" strokeweight="0" o:connectortype="straight" from="9,4325" to="9996,432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XrQxcQAAADcAAAADwAAAGRycy9kb3ducmV2LnhtbESPQWvCQBSE7wX/w/KE3nRjizFGVyml&#10;or2pVejxkX0mi9m3Ibtq/PduQehxmJlvmPmys7W4UuuNYwWjYQKCuHDacKng8LMaZCB8QNZYOyYF&#10;d/KwXPRe5phrd+MdXfehFBHCPkcFVQhNLqUvKrLoh64hjt7JtRZDlG0pdYu3CLe1fEuSVFo0HBcq&#10;bOizouK8v1gFZpuux9+T4/Qov9Zh9JudM2MPSr32u48ZiEBd+A8/2xutIH2fwt+ZeATk4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hetDFxAAAANwAAAAPAAAAAAAAAAAA&#10;AAAAAKECAABkcnMvZG93bnJldi54bWxQSwUGAAAAAAQABAD5AAAAkgMAAAAA&#10;"/>
                  <v:rect id="Rectangle 121" style="position:absolute;left:9;top:4325;width:9987;height:7;visibility:visible;mso-wrap-style:square;v-text-anchor:top" o:spid="_x0000_s147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0niMIA&#10;AADcAAAADwAAAGRycy9kb3ducmV2LnhtbERPy4rCMBTdD/gP4QqzG1NFRatRVBDcCD5mMe6uzbUt&#10;Njc1yWj16yeLAZeH857OG1OJOzlfWlbQ7SQgiDOrS84VfB/XXyMQPiBrrCyTgid5mM9aH1NMtX3w&#10;nu6HkIsYwj5FBUUIdSqlzwoy6Du2Jo7cxTqDIUKXS+3wEcNNJXtJMpQGS44NBda0Kii7Hn6NguV4&#10;tLzt+rx97c8nOv2cr4OeS5T6bDeLCYhATXiL/90brWDYj/PjmXgE5Ow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bSeIwgAAANwAAAAPAAAAAAAAAAAAAAAAAJgCAABkcnMvZG93&#10;bnJldi54bWxQSwUGAAAAAAQABAD1AAAAhwMAAAAA&#10;"/>
                  <v:line id="Line 122" style="position:absolute;visibility:visible;mso-wrap-style:square" o:spid="_x0000_s1475" strokeweight="0" o:connectortype="straight" from="9,4467" to="9996,4467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wqvvsUAAADcAAAADwAAAGRycy9kb3ducmV2LnhtbESPT2vCQBTE7wW/w/IEb3UTsTFGVxGx&#10;2N5a/4DHR/aZLGbfhuxW02/fLRR6HGbmN8xy3dtG3KnzxrGCdJyAIC6dNlwpOB1fn3MQPiBrbByT&#10;gm/ysF4NnpZYaPfgT7ofQiUihH2BCuoQ2kJKX9Zk0Y9dSxy9q+sshii7SuoOHxFuGzlJkkxaNBwX&#10;amxpW1N5O3xZBeYj27+8z87zs9ztQ3rJb7mxJ6VGw36zABGoD//hv/abVpBNU/g9E4+AXP0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BwqvvsUAAADcAAAADwAAAAAAAAAA&#10;AAAAAAChAgAAZHJzL2Rvd25yZXYueG1sUEsFBgAAAAAEAAQA+QAAAJMDAAAAAA==&#10;"/>
                  <v:rect id="Rectangle 123" style="position:absolute;left:9;top:4467;width:9987;height:8;visibility:visible;mso-wrap-style:square;v-text-anchor:top" o:spid="_x0000_s1476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McZMYA&#10;AADcAAAADwAAAGRycy9kb3ducmV2LnhtbESPQWsCMRSE74X+h/AKvdWsi4quRlFB6KVQtYd6e26e&#10;u4ublzVJdfXXN4LgcZiZb5jJrDW1OJPzlWUF3U4Cgji3uuJCwc929TEE4QOyxtoyKbiSh9n09WWC&#10;mbYXXtN5EwoRIewzVFCG0GRS+rwkg75jG+LoHawzGKJ0hdQOLxFuapkmyUAarDgulNjQsqT8uPkz&#10;Chaj4eL03eOv23q/o93v/thPXaLU+1s7H4MI1IZn+NH+1AoGvRTuZ+IRkN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fMcZMYAAADcAAAADwAAAAAAAAAAAAAAAACYAgAAZHJz&#10;L2Rvd25yZXYueG1sUEsFBgAAAAAEAAQA9QAAAIsDAAAAAA==&#10;"/>
                  <v:line id="Line 124" style="position:absolute;visibility:visible;mso-wrap-style:square" o:spid="_x0000_s1477" strokeweight="0" o:connectortype="straight" from="9,4610" to="9996,461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JSUUsUAAADcAAAADwAAAGRycy9kb3ducmV2LnhtbESPT2vCQBTE74LfYXlCb7rR1jRNXUWk&#10;xXpr/QMeH9lnsph9G7Jbjd/eLQg9DjPzG2a26GwtLtR641jBeJSAIC6cNlwq2O8+hxkIH5A11o5J&#10;wY08LOb93gxz7a78Q5dtKEWEsM9RQRVCk0vpi4os+pFriKN3cq3FEGVbSt3iNcJtLSdJkkqLhuNC&#10;hQ2tKirO21+rwHyn6+nm9fB2kB/rMD5m58zYvVJPg275DiJQF/7Dj/aXVpC+PMPfmXgE5PwO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JSUUsUAAADcAAAADwAAAAAAAAAA&#10;AAAAAAChAgAAZHJzL2Rvd25yZXYueG1sUEsFBgAAAAAEAAQA+QAAAJMDAAAAAA==&#10;"/>
                  <v:rect id="Rectangle 125" style="position:absolute;left:9;top:4610;width:9987;height:8;visibility:visible;mso-wrap-style:square;v-text-anchor:top" o:spid="_x0000_s147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Yhi8YA&#10;AADcAAAADwAAAGRycy9kb3ducmV2LnhtbESPQWsCMRSE74X+h/AK3mpWWUVXo2ih0Euhag/19tw8&#10;dxc3L2sSdfXXN4LgcZiZb5jpvDW1OJPzlWUFvW4Cgji3uuJCwe/m830EwgdkjbVlUnAlD/PZ68sU&#10;M20vvKLzOhQiQthnqKAMocmk9HlJBn3XNsTR21tnMETpCqkdXiLc1LKfJENpsOK4UGJDHyXlh/XJ&#10;KFiOR8vjT8rft9VuS9u/3WHQd4lSnbd2MQERqA3P8KP9pRUM0xTuZ+IRkL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VYhi8YAAADcAAAADwAAAAAAAAAAAAAAAACYAgAAZHJz&#10;L2Rvd25yZXYueG1sUEsFBgAAAAAEAAQA9QAAAIsDAAAAAA==&#10;"/>
                  <v:line id="Line 126" style="position:absolute;visibility:visible;mso-wrap-style:square" o:spid="_x0000_s1479" strokeweight="0" o:connectortype="straight" from="9,4753" to="9996,475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DGpvcQAAADcAAAADwAAAGRycy9kb3ducmV2LnhtbESPT2vCQBTE7wW/w/KE3upG0Rijq4hY&#10;bG/+BY+P7DNZzL4N2a2m375bKPQ4zMxvmMWqs7V4UOuNYwXDQQKCuHDacKngfHp/y0D4gKyxdkwK&#10;vsnDatl7WWCu3ZMP9DiGUkQI+xwVVCE0uZS+qMiiH7iGOHo311oMUbal1C0+I9zWcpQkqbRoOC5U&#10;2NCmouJ+/LIKzD7dTT6nl9lFbndheM3umbFnpV773XoOIlAX/sN/7Q+tIB1P4PdMPAJy+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4Mam9xAAAANwAAAAPAAAAAAAAAAAA&#10;AAAAAKECAABkcnMvZG93bnJldi54bWxQSwUGAAAAAAQABAD5AAAAkgMAAAAA&#10;"/>
                  <v:rect id="Rectangle 127" style="position:absolute;left:9;top:4753;width:9987;height:7;visibility:visible;mso-wrap-style:square;v-text-anchor:top" o:spid="_x0000_s148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sgaZ8YA&#10;AADcAAAADwAAAGRycy9kb3ducmV2LnhtbESPQWsCMRSE74X+h/AKvdWsoouuRlFB6KVQtYd6e26e&#10;u4ublzVJdfXXN4LgcZiZb5jJrDW1OJPzlWUF3U4Cgji3uuJCwc929TEE4QOyxtoyKbiSh9n09WWC&#10;mbYXXtN5EwoRIewzVFCG0GRS+rwkg75jG+LoHawzGKJ0hdQOLxFuatlLklQarDgulNjQsqT8uPkz&#10;Chaj4eL03eev23q/o93v/jjouUSp97d2PgYRqA3P8KP9qRWk/RTuZ+IRkN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sgaZ8YAAADcAAAADwAAAAAAAAAAAAAAAACYAgAAZHJz&#10;L2Rvd25yZXYueG1sUEsFBgAAAAAEAAQA9QAAAIsDAAAAAA==&#10;"/>
                  <v:line id="Line 128" style="position:absolute;visibility:visible;mso-wrap-style:square" o:spid="_x0000_s1481" strokeweight="0" o:connectortype="straight" from="9,4895" to="9996,489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6+SUcQAAADcAAAADwAAAGRycy9kb3ducmV2LnhtbESPT2vCQBTE7wW/w/KE3nRjqTGNrlJK&#10;RXvzL/T4yD6TxezbkF01fnu3IPQ4zMxvmNmis7W4UuuNYwWjYQKCuHDacKngsF8OMhA+IGusHZOC&#10;O3lYzHsvM8y1u/GWrrtQighhn6OCKoQml9IXFVn0Q9cQR+/kWoshyraUusVbhNtaviVJKi0ajgsV&#10;NvRVUXHeXawCs0lX45/J8eMov1dh9JudM2MPSr32u88piEBd+A8/22utIH2fwN+ZeATk/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r5JRxAAAANwAAAAPAAAAAAAAAAAA&#10;AAAAAKECAABkcnMvZG93bnJldi54bWxQSwUGAAAAAAQABAD5AAAAkgMAAAAA&#10;"/>
                  <v:rect id="Rectangle 129" style="position:absolute;left:9;top:4895;width:9987;height:8;visibility:visible;mso-wrap-style:square;v-text-anchor:top" o:spid="_x0000_s1482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srjsIA&#10;AADcAAAADwAAAGRycy9kb3ducmV2LnhtbERPy4rCMBTdD/gP4QqzG1NFRatRVBDcCD5mMe6uzbUt&#10;Njc1yWj16yeLAZeH857OG1OJOzlfWlbQ7SQgiDOrS84VfB/XXyMQPiBrrCyTgid5mM9aH1NMtX3w&#10;nu6HkIsYwj5FBUUIdSqlzwoy6Du2Jo7cxTqDIUKXS+3wEcNNJXtJMpQGS44NBda0Kii7Hn6NguV4&#10;tLzt+rx97c8nOv2cr4OeS5T6bDeLCYhATXiL/90brWDYj2vjmXgE5Ow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GyuOwgAAANwAAAAPAAAAAAAAAAAAAAAAAJgCAABkcnMvZG93&#10;bnJldi54bWxQSwUGAAAAAAQABAD1AAAAhwMAAAAA&#10;"/>
                  <v:line id="Line 130" style="position:absolute;visibility:visible;mso-wrap-style:square" o:spid="_x0000_s1483" strokeweight="0" o:connectortype="straight" from="9,5038" to="9996,5038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XyjuMQAAADcAAAADwAAAGRycy9kb3ducmV2LnhtbESPQWvCQBSE7wX/w/KE3nRjqTFGVyml&#10;or2pVejxkX0mi9m3Ibtq/PduQehxmJlvmPmys7W4UuuNYwWjYQKCuHDacKng8LMaZCB8QNZYOyYF&#10;d/KwXPRe5phrd+MdXfehFBHCPkcFVQhNLqUvKrLoh64hjt7JtRZDlG0pdYu3CLe1fEuSVFo0HBcq&#10;bOizouK8v1gFZpuux9+T4/Qov9Zh9JudM2MPSr32u48ZiEBd+A8/2xutIH2fwt+ZeATk4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5fKO4xAAAANwAAAAPAAAAAAAAAAAA&#10;AAAAAKECAABkcnMvZG93bnJldi54bWxQSwUGAAAAAAQABAD5AAAAkgMAAAAA&#10;"/>
                  <v:rect id="Rectangle 131" style="position:absolute;left:9;top:5038;width:9987;height:7;visibility:visible;mso-wrap-style:square;v-text-anchor:top" o:spid="_x0000_s1484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7SxVcIA&#10;AADcAAAADwAAAGRycy9kb3ducmV2LnhtbERPy4rCMBTdC/MP4Q6401RR0WqUcWDAjTA+Frq7Nte2&#10;2Nx0kqh1vt4sBJeH854tGlOJGzlfWlbQ6yYgiDOrS84V7Hc/nTEIH5A1VpZJwYM8LOYfrRmm2t55&#10;Q7dtyEUMYZ+igiKEOpXSZwUZ9F1bE0fubJ3BEKHLpXZ4j+Gmkv0kGUmDJceGAmv6Lii7bK9GwXIy&#10;Xv79Dnj9vzkd6Xg4XYZ9lyjV/my+piACNeEtfrlXWsFoGOfHM/EIyPk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tLFVwgAAANwAAAAPAAAAAAAAAAAAAAAAAJgCAABkcnMvZG93&#10;bnJldi54bWxQSwUGAAAAAAQABAD1AAAAhwMAAAAA&#10;"/>
                  <v:line id="Line 132" style="position:absolute;visibility:visible;mso-wrap-style:square" o:spid="_x0000_s1485" strokeweight="0" o:connectortype="straight" from="9,5181" to="9996,518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tM5Y8QAAADcAAAADwAAAGRycy9kb3ducmV2LnhtbESPQWvCQBSE7wX/w/IKvdVNBNM0uopI&#10;i3qrVsHjI/uaLGbfhuxW4793BcHjMDPfMNN5bxtxps4bxwrSYQKCuHTacKVg//v9noPwAVlj45gU&#10;XMnDfDZ4mWKh3YW3dN6FSkQI+wIV1CG0hZS+rMmiH7qWOHp/rrMYouwqqTu8RLht5ChJMmnRcFyo&#10;saVlTeVp928VmJ9sNd58HD4P8msV0mN+yo3dK/X22i8mIAL14Rl+tNdaQTZO4X4mHgE5u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C0zljxAAAANwAAAAPAAAAAAAAAAAA&#10;AAAAAKECAABkcnMvZG93bnJldi54bWxQSwUGAAAAAAQABAD5AAAAkgMAAAAA&#10;"/>
                  <v:rect id="Rectangle 133" style="position:absolute;left:9;top:5181;width:9987;height:7;visibility:visible;mso-wrap-style:square;v-text-anchor:top" o:spid="_x0000_s1486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qKucYA&#10;AADcAAAADwAAAGRycy9kb3ducmV2LnhtbESPT2sCMRTE74V+h/AK3mq2i4quRtFCoRfBPz3U23Pz&#10;uru4eVmTVFc/vREEj8PM/IaZzFpTixM5X1lW8NFNQBDnVldcKPjZfr0PQfiArLG2TAou5GE2fX2Z&#10;YKbtmdd02oRCRAj7DBWUITSZlD4vyaDv2oY4en/WGQxRukJqh+cIN7VMk2QgDVYcF0ps6LOk/LD5&#10;NwoWo+HiuOrx8rre72j3uz/0U5co1Xlr52MQgdrwDD/a31rBoJ/C/Uw8AnJ6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CqKucYAAADcAAAADwAAAAAAAAAAAAAAAACYAgAAZHJz&#10;L2Rvd25yZXYueG1sUEsFBgAAAAAEAAQA9QAAAIsDAAAAAA==&#10;"/>
                  <v:line id="Line 134" style="position:absolute;visibility:visible;mso-wrap-style:square" o:spid="_x0000_s1487" strokeweight="0" o:connectortype="straight" from="9,5323" to="9996,532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U0Cj8QAAADcAAAADwAAAGRycy9kb3ducmV2LnhtbESPT2vCQBTE7wW/w/KE3upGxRijq4hY&#10;bG/+BY+P7DNZzL4N2a2m375bKPQ4zMxvmMWqs7V4UOuNYwXDQQKCuHDacKngfHp/y0D4gKyxdkwK&#10;vsnDatl7WWCu3ZMP9DiGUkQI+xwVVCE0uZS+qMiiH7iGOHo311oMUbal1C0+I9zWcpQkqbRoOC5U&#10;2NCmouJ+/LIKzD7dTT6nl9lFbndheM3umbFnpV773XoOIlAX/sN/7Q+tIJ2M4fdMPAJy+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dTQKPxAAAANwAAAAPAAAAAAAAAAAA&#10;AAAAAKECAABkcnMvZG93bnJldi54bWxQSwUGAAAAAAQABAD5AAAAkgMAAAAA&#10;"/>
                  <v:rect id="Rectangle 135" style="position:absolute;left:9;top:5323;width:9987;height:8;visibility:visible;mso-wrap-style:square;v-text-anchor:top" o:spid="_x0000_s1488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I+3VscA&#10;AADcAAAADwAAAGRycy9kb3ducmV2LnhtbESPQWvCQBSE7wX/w/IK3ppNRcWm2YgKQi9CtT3U2zP7&#10;mgSzb+PuVmN/fbcgeBxm5hsmn/emFWdyvrGs4DlJQRCXVjdcKfj8WD/NQPiArLG1TAqu5GFeDB5y&#10;zLS98JbOu1CJCGGfoYI6hC6T0pc1GfSJ7Yij922dwRClq6R2eIlw08pRmk6lwYbjQo0drWoqj7sf&#10;o2D5Mlue3se8+d0e9rT/OhwnI5cqNXzsF68gAvXhHr6137SC6WQM/2fiEZD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yPt1bHAAAA3AAAAA8AAAAAAAAAAAAAAAAAmAIAAGRy&#10;cy9kb3ducmV2LnhtbFBLBQYAAAAABAAEAPUAAACMAwAAAAA=&#10;"/>
                  <v:rect id="Rectangle 136" style="position:absolute;left:-9;top:1156;width:18;height:4332;visibility:visible;mso-wrap-style:square;v-text-anchor:top" o:spid="_x0000_s1489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8MSzcYA&#10;AADcAAAADwAAAGRycy9kb3ducmV2LnhtbESPT2sCMRTE74V+h/AK3mq24oquRtFCoRfBPz3U23Pz&#10;uru4eVmTVFc/vREEj8PM/IaZzFpTixM5X1lW8NFNQBDnVldcKPjZfr0PQfiArLG2TAou5GE2fX2Z&#10;YKbtmdd02oRCRAj7DBWUITSZlD4vyaDv2oY4en/WGQxRukJqh+cIN7XsJclAGqw4LpTY0GdJ+WHz&#10;bxQsRsPFcdXn5XW939Hud39Iey5RqvPWzscgArXhGX60v7WCQZrC/Uw8AnJ6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8MSzcYAAADcAAAADwAAAAAAAAAAAAAAAACYAgAAZHJz&#10;L2Rvd25yZXYueG1sUEsFBgAAAAAEAAQA9QAAAIsDAAAAAA==&#10;"/>
                  <v:line id="Line 137" style="position:absolute;visibility:visible;mso-wrap-style:square" o:spid="_x0000_s1490" strokeweight="0" o:connectortype="straight" from="882,1479" to="882,5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TqhF8QAAADcAAAADwAAAGRycy9kb3ducmV2LnhtbESPQWvCQBSE70L/w/KE3nSjYEyjqxRp&#10;sb1pquDxkX0mi9m3IbvV9N93BcHjMDPfMMt1bxtxpc4bxwom4wQEcem04UrB4edzlIHwAVlj45gU&#10;/JGH9eplsMRcuxvv6VqESkQI+xwV1CG0uZS+rMmiH7uWOHpn11kMUXaV1B3eItw2cpokqbRoOC7U&#10;2NKmpvJS/FoFZpduZ9/z49tRfmzD5JRdMmMPSr0O+/cFiEB9eIYf7S+tIJ2lcD8Tj4Bc/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NOqEXxAAAANwAAAAPAAAAAAAAAAAA&#10;AAAAAKECAABkcnMvZG93bnJldi54bWxQSwUGAAAAAAQABAD5AAAAkgMAAAAA&#10;"/>
                  <v:rect id="Rectangle 138" style="position:absolute;left:882;top:1479;width:8;height:3994;visibility:visible;mso-wrap-style:square;v-text-anchor:top" o:spid="_x0000_s1491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0pIcYA&#10;AADcAAAADwAAAGRycy9kb3ducmV2LnhtbESPQWsCMRSE70L/Q3gFb5qtqLVbo6ggeCmo7aHenpvX&#10;3cXNy5pE3frrjSB4HGbmG2Y8bUwlzuR8aVnBWzcBQZxZXXKu4Od72RmB8AFZY2WZFPyTh+nkpTXG&#10;VNsLb+i8DbmIEPYpKihCqFMpfVaQQd+1NXH0/qwzGKJ0udQOLxFuKtlLkqE0WHJcKLCmRUHZYXsy&#10;CuYfo/lx3eev62a/o93v/jDouUSp9msz+wQRqAnP8KO90gqGg3e4n4lHQE5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F0pIcYAAADcAAAADwAAAAAAAAAAAAAAAACYAgAAZHJz&#10;L2Rvd25yZXYueG1sUEsFBgAAAAAEAAQA9QAAAIsDAAAAAA==&#10;"/>
                  <v:line id="Line 139" style="position:absolute;visibility:visible;mso-wrap-style:square" o:spid="_x0000_s1492" strokeweight="0" o:connectortype="straight" from="1780,1479" to="1780,5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+mQ/sIAAADcAAAADwAAAGRycy9kb3ducmV2LnhtbERPz2vCMBS+D/wfwht4W1MHdrUzigzF&#10;7TZrCzs+mrc22LyUJmr33y+HwY4f3+/1drK9uNHojWMFiyQFQdw4bbhVUJ0PTzkIH5A19o5JwQ95&#10;2G5mD2sstLvziW5laEUMYV+ggi6EoZDSNx1Z9IkbiCP37UaLIcKxlXrEewy3vXxO00xaNBwbOhzo&#10;raPmUl6tAvOZHZcfL/WqlvtjWHzll9zYSqn547R7BRFoCv/iP/e7VpAt49p4Jh4Bufk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+mQ/sIAAADcAAAADwAAAAAAAAAAAAAA&#10;AAChAgAAZHJzL2Rvd25yZXYueG1sUEsFBgAAAAAEAAQA+QAAAJADAAAAAA==&#10;"/>
                  <v:rect id="Rectangle 140" style="position:absolute;left:1780;top:1479;width:9;height:3994;visibility:visible;mso-wrap-style:square;v-text-anchor:top" o:spid="_x0000_s1493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4YyMYA&#10;AADcAAAADwAAAGRycy9kb3ducmV2LnhtbESPQWvCQBSE7wX/w/IEb3WjqGiaVaog9CKo7aHeXrLP&#10;JJh9m+5uNfbXu4VCj8PMfMNkq8404krO15YVjIYJCOLC6ppLBR/v2+c5CB+QNTaWScGdPKyWvacM&#10;U21vfKDrMZQiQtinqKAKoU2l9EVFBv3QtsTRO1tnMETpSqkd3iLcNHKcJDNpsOa4UGFLm4qKy/Hb&#10;KFgv5uuv/YR3P4f8RKfP/DIdu0SpQb97fQERqAv/4b/2m1Ywmy7g90w8AnL5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o4YyMYAAADcAAAADwAAAAAAAAAAAAAAAACYAgAAZHJz&#10;L2Rvd25yZXYueG1sUEsFBgAAAAAEAAQA9QAAAIsDAAAAAA==&#10;"/>
                  <v:line id="Line 141" style="position:absolute;visibility:visible;mso-wrap-style:square" o:spid="_x0000_s1494" strokeweight="0" o:connectortype="straight" from="2850,1479" to="2850,5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/NWRcIAAADcAAAADwAAAGRycy9kb3ducmV2LnhtbERPyWrDMBC9B/oPYgq9JbILdVwniiml&#10;Je0tK/Q4WBNb2BoZS3Xcv68OgRwfb1+Xk+3ESIM3jhWkiwQEceW04VrB6fg5z0H4gKyxc0wK/shD&#10;uXmYrbHQ7sp7Gg+hFjGEfYEKmhD6QkpfNWTRL1xPHLmLGyyGCIda6gGvMdx28jlJMmnRcGxosKf3&#10;hqr28GsVmF22fflenl/P8mMb0p+8zY09KfX0OL2tQASawl18c39pBVkW58cz8QjIzT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/NWRcIAAADcAAAADwAAAAAAAAAAAAAA&#10;AAChAgAAZHJzL2Rvd25yZXYueG1sUEsFBgAAAAAEAAQA+QAAAJADAAAAAA==&#10;"/>
                  <v:rect id="Rectangle 142" style="position:absolute;left:2850;top:1479;width:8;height:3994;visibility:visible;mso-wrap-style:square;v-text-anchor:top" o:spid="_x0000_s1495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Tec8YA&#10;AADcAAAADwAAAGRycy9kb3ducmV2LnhtbESPQWsCMRSE74L/ITyhN80q7aKrUbRQ8CJU7aHenpvn&#10;7uLmZZukuvXXN4LgcZiZb5jZojW1uJDzlWUFw0ECgji3uuJCwdf+oz8G4QOyxtoyKfgjD4t5tzPD&#10;TNsrb+myC4WIEPYZKihDaDIpfV6SQT+wDXH0TtYZDFG6QmqH1wg3tRwlSSoNVhwXSmzovaT8vPs1&#10;ClaT8ern85U3t+3xQIfv4/lt5BKlXnrtcgoiUBue4Ud7rRWk6RDuZ+IRkP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pTec8YAAADcAAAADwAAAAAAAAAAAAAAAACYAgAAZHJz&#10;L2Rvd25yZXYueG1sUEsFBgAAAAAEAAQA9QAAAIsDAAAAAA==&#10;"/>
                  <v:line id="Line 143" style="position:absolute;visibility:visible;mso-wrap-style:square" o:spid="_x0000_s1496" strokeweight="0" o:connectortype="straight" from="3868,1479" to="3868,5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G1tqcQAAADcAAAADwAAAGRycy9kb3ducmV2LnhtbESPQWvCQBSE74X+h+UJvdWNQmMa3UgR&#10;i+1NrYLHR/aZLMm+Ddmtpv++Kwgeh5n5hlksB9uKC/XeOFYwGScgiEunDVcKDj+frxkIH5A1to5J&#10;wR95WBbPTwvMtbvyji77UIkIYZ+jgjqELpfSlzVZ9GPXEUfv7HqLIcq+krrHa4TbVk6TJJUWDceF&#10;Gjta1VQ2+1+rwGzTzdv37Ph+lOtNmJyyJjP2oNTLaPiYgwg0hEf43v7SCtJ0Crcz8QjI4h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8bW2pxAAAANwAAAAPAAAAAAAAAAAA&#10;AAAAAKECAABkcnMvZG93bnJldi54bWxQSwUGAAAAAAQABAD5AAAAkgMAAAAA&#10;"/>
                  <v:rect id="Rectangle 144" style="position:absolute;left:3868;top:1479;width:9;height:3994;visibility:visible;mso-wrap-style:square;v-text-anchor:top" o:spid="_x0000_s1497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rln8cA&#10;AADcAAAADwAAAGRycy9kb3ducmV2LnhtbESPT2sCMRTE74V+h/AEbzWrtouuRqkFoZdC/XPQ23Pz&#10;3F3cvGyTqNt++kYQPA4z8xtmOm9NLS7kfGVZQb+XgCDOra64ULDdLF9GIHxA1lhbJgW/5GE+e36a&#10;YqbtlVd0WYdCRAj7DBWUITSZlD4vyaDv2YY4ekfrDIYoXSG1w2uEm1oOkiSVBiuOCyU29FFSflqf&#10;jYLFeLT4+X7lr7/VYU/73eH0NnCJUt1O+z4BEagNj/C9/akVpOkQbmfiEZCz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0K5Z/HAAAA3AAAAA8AAAAAAAAAAAAAAAAAmAIAAGRy&#10;cy9kb3ducmV2LnhtbFBLBQYAAAAABAAEAPUAAACMAwAAAAA=&#10;"/>
                  <v:line id="Line 145" style="position:absolute;visibility:visible;mso-wrap-style:square" o:spid="_x0000_s1498" strokeweight="0" o:connectortype="straight" from="4639,1479" to="4639,5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MhQRsUAAADcAAAADwAAAGRycy9kb3ducmV2LnhtbESPT2vCQBTE7wW/w/IEb7pRbIzRVaS0&#10;aG+tf8DjI/tMFrNvQ3ar6bd3C0KPw8z8hlmuO1uLG7XeOFYwHiUgiAunDZcKjoePYQbCB2SNtWNS&#10;8Ese1qveyxJz7e78Tbd9KEWEsM9RQRVCk0vpi4os+pFriKN3ca3FEGVbSt3iPcJtLSdJkkqLhuNC&#10;hQ29VVRc9z9WgflKt6+fs9P8JN+3YXzOrpmxR6UG/W6zABGoC//hZ3unFaTpFP7OxCMgVw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MhQRsUAAADcAAAADwAAAAAAAAAA&#10;AAAAAAChAgAAZHJzL2Rvd25yZXYueG1sUEsFBgAAAAAEAAQA+QAAAJMDAAAAAA==&#10;"/>
                  <v:rect id="Rectangle 146" style="position:absolute;left:4639;top:1479;width:8;height:3994;visibility:visible;mso-wrap-style:square;v-text-anchor:top" o:spid="_x0000_s1499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a/YcMYA&#10;AADcAAAADwAAAGRycy9kb3ducmV2LnhtbESPT2sCMRTE74V+h/AK3mq2oouuRtFCoRfBPz3U23Pz&#10;uru4eVmTVFc/vREEj8PM/IaZzFpTixM5X1lW8NFNQBDnVldcKPjZfr0PQfiArLG2TAou5GE2fX2Z&#10;YKbtmdd02oRCRAj7DBWUITSZlD4vyaDv2oY4en/WGQxRukJqh+cIN7XsJUkqDVYcF0ps6LOk/LD5&#10;NwoWo+HiuOrz8rre72j3uz8Mei5RqvPWzscgArXhGX60v7WCNB3A/Uw8AnJ6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a/YcMYAAADcAAAADwAAAAAAAAAAAAAAAACYAgAAZHJz&#10;L2Rvd25yZXYueG1sUEsFBgAAAAAEAAQA9QAAAIsDAAAAAA==&#10;"/>
                  <v:line id="Line 147" style="position:absolute;visibility:visible;mso-wrap-style:square" o:spid="_x0000_s1500" strokeweight="0" o:connectortype="straight" from="5597,1479" to="5597,5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1ZrqsQAAADcAAAADwAAAGRycy9kb3ducmV2LnhtbESPT2sCMRTE7wW/Q3hCbzWr0HS7NYqI&#10;Yr3Vf9DjY/O6G9y8LJuo229vCgWPw8z8hpnOe9eIK3XBetYwHmUgiEtvLFcajof1Sw4iRGSDjWfS&#10;8EsB5rPB0xQL42+8o+s+ViJBOBSooY6xLaQMZU0Ow8i3xMn78Z3DmGRXSdPhLcFdIydZpqRDy2mh&#10;xpaWNZXn/cVpsF9q87p9O72f5GoTx9/5ObfuqPXzsF98gIjUx0f4v/1pNCil4O9MOgJyd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VmuqxAAAANwAAAAPAAAAAAAAAAAA&#10;AAAAAKECAABkcnMvZG93bnJldi54bWxQSwUGAAAAAAQABAD5AAAAkgMAAAAA&#10;"/>
                  <v:rect id="Rectangle 148" style="position:absolute;left:5597;top:1479;width:9;height:3994;visibility:visible;mso-wrap-style:square;v-text-anchor:top" o:spid="_x0000_s1501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HjnMcA&#10;AADcAAAADwAAAGRycy9kb3ducmV2LnhtbESPT2sCMRTE74V+h/AEbzWr2FVXo9SC0Euh/jno7bl5&#10;7i5uXrZJ1G0/fSMUPA4z8xtmtmhNLa7kfGVZQb+XgCDOra64ULDbrl7GIHxA1lhbJgU/5GExf36a&#10;Yabtjdd03YRCRAj7DBWUITSZlD4vyaDv2YY4eifrDIYoXSG1w1uEm1oOkiSVBiuOCyU29F5Sft5c&#10;jILlZLz8/hry5+/6eKDD/nh+HbhEqW6nfZuCCNSGR/i//aEVpOkI7mfiEZD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Ix45zHAAAA3AAAAA8AAAAAAAAAAAAAAAAAmAIAAGRy&#10;cy9kb3ducmV2LnhtbFBLBQYAAAAABAAEAPUAAACMAwAAAAA=&#10;"/>
                  <v:line id="Line 149" style="position:absolute;visibility:visible;mso-wrap-style:square" o:spid="_x0000_s1502" strokeweight="0" o:connectortype="straight" from="6367,1479" to="6367,5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VaQ8IAAADcAAAADwAAAGRycy9kb3ducmV2LnhtbERPyWrDMBC9B/oPYgq9JbILdVwniiml&#10;Je0tK/Q4WBNb2BoZS3Xcv68OgRwfb1+Xk+3ESIM3jhWkiwQEceW04VrB6fg5z0H4gKyxc0wK/shD&#10;uXmYrbHQ7sp7Gg+hFjGEfYEKmhD6QkpfNWTRL1xPHLmLGyyGCIda6gGvMdx28jlJMmnRcGxosKf3&#10;hqr28GsVmF22fflenl/P8mMb0p+8zY09KfX0OL2tQASawl18c39pBVkW18Yz8QjIzT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3YVaQ8IAAADcAAAADwAAAAAAAAAAAAAA&#10;AAChAgAAZHJzL2Rvd25yZXYueG1sUEsFBgAAAAAEAAQA+QAAAJADAAAAAA==&#10;"/>
                  <v:rect id="Rectangle 150" style="position:absolute;left:6367;top:1479;width:9;height:3994;visibility:visible;mso-wrap-style:square;v-text-anchor:top" o:spid="_x0000_s1503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OLSdcYA&#10;AADcAAAADwAAAGRycy9kb3ducmV2LnhtbESPT2sCMRTE70K/Q3iF3jRbaRddjVILBS+C/w56e26e&#10;u4ubl22S6tZPbwTB4zAzv2HG09bU4kzOV5YVvPcSEMS51RUXCrabn+4AhA/IGmvLpOCfPEwnL50x&#10;ZtpeeEXndShEhLDPUEEZQpNJ6fOSDPqebYijd7TOYIjSFVI7vES4qWU/SVJpsOK4UGJD3yXlp/Wf&#10;UTAbDma/yw9eXFeHPe13h9Nn3yVKvb22XyMQgdrwDD/ac60gTYdwPxOPgJzc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OLSdcYAAADcAAAADwAAAAAAAAAAAAAAAACYAgAAZHJz&#10;L2Rvd25yZXYueG1sUEsFBgAAAAAEAAQA9QAAAIsDAAAAAA==&#10;"/>
                  <v:line id="Line 151" style="position:absolute;visibility:visible;mso-wrap-style:square" o:spid="_x0000_s1504" strokeweight="0" o:connectortype="straight" from="7232,1479" to="7232,5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irAmMEAAADcAAAADwAAAGRycy9kb3ducmV2LnhtbERPTYvCMBC9C/sfwgjeNFXY2q1GWcRF&#10;96augsehGdtgMylN1PrvzWHB4+N9z5edrcWdWm8cKxiPEhDEhdOGSwXHv59hBsIHZI21Y1LwJA/L&#10;xUdvjrl2D97T/RBKEUPY56igCqHJpfRFRRb9yDXEkbu41mKIsC2lbvERw20tJ0mSSouGY0OFDa0q&#10;Kq6Hm1Vgdunm83d6+jrJ9SaMz9k1M/ao1KDffc9ABOrCW/zv3moF6TTOj2fiEZCL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mKsCYwQAAANwAAAAPAAAAAAAAAAAAAAAA&#10;AKECAABkcnMvZG93bnJldi54bWxQSwUGAAAAAAQABAD5AAAAjwMAAAAA&#10;"/>
                  <v:rect id="Rectangle 152" style="position:absolute;left:7232;top:1479;width:8;height:3994;visibility:visible;mso-wrap-style:square;v-text-anchor:top" o:spid="_x0000_s1505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01IrscA&#10;AADcAAAADwAAAGRycy9kb3ducmV2LnhtbESPQWvCQBSE70L/w/IK3nSjqLVpVqmC4EWotod6e2Zf&#10;k5Ds27i7auyv7xYKPQ4z8w2TLTvTiCs5X1lWMBomIIhzqysuFHy8bwZzED4ga2wsk4I7eVguHnoZ&#10;ptreeE/XQyhEhLBPUUEZQptK6fOSDPqhbYmj92WdwRClK6R2eItw08hxksykwYrjQoktrUvK68PF&#10;KFg9z1fntwnvvvenIx0/T/V07BKl+o/d6wuIQF34D/+1t1rB7GkEv2fiEZCL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dNSK7HAAAA3AAAAA8AAAAAAAAAAAAAAAAAmAIAAGRy&#10;cy9kb3ducmV2LnhtbFBLBQYAAAAABAAEAPUAAACMAwAAAAA=&#10;"/>
                  <v:line id="Line 153" style="position:absolute;visibility:visible;mso-wrap-style:square" o:spid="_x0000_s1506" strokeweight="0" o:connectortype="straight" from="8644,1479" to="8644,5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bT7dMQAAADcAAAADwAAAGRycy9kb3ducmV2LnhtbESPT4vCMBTE7wt+h/CEva2pgrVWo4is&#10;uN7Wf+Dx0TzbYPNSmqx2v/1GWPA4zMxvmPmys7W4U+uNYwXDQQKCuHDacKngdNx8ZCB8QNZYOyYF&#10;v+Rhuei9zTHX7sF7uh9CKSKEfY4KqhCaXEpfVGTRD1xDHL2ray2GKNtS6hYfEW5rOUqSVFo0HBcq&#10;bGhdUXE7/FgF5jvdjneT8/QsP7dheMlumbEnpd773WoGIlAXXuH/9pdWkE5G8DwTj4Bc/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5tPt0xAAAANwAAAAPAAAAAAAAAAAA&#10;AAAAAKECAABkcnMvZG93bnJldi54bWxQSwUGAAAAAAQABAD5AAAAkgMAAAAA&#10;"/>
                  <v:rect id="Rectangle 154" style="position:absolute;left:8644;top:1479;width:8;height:3994;visibility:visible;mso-wrap-style:square;v-text-anchor:top" o:spid="_x0000_s1507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NzQscA&#10;AADcAAAADwAAAGRycy9kb3ducmV2LnhtbESPzWsCMRTE7wX/h/CE3mq2tn50axQVhF6E+nHQ23Pz&#10;uru4eVmTqKt/vSkUehxm5jfMaNKYSlzI+dKygtdOAoI4s7rkXMF2s3gZgvABWWNlmRTcyMNk3Hoa&#10;YartlVd0WYdcRAj7FBUUIdSplD4ryKDv2Jo4ej/WGQxRulxqh9cIN5XsJklfGiw5LhRY07yg7Lg+&#10;GwWzj+Hs9P3Oy/vqsKf97nDsdV2i1HO7mX6CCNSE//Bf+0sr6A/e4PdMPAJy/A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jTc0LHAAAA3AAAAA8AAAAAAAAAAAAAAAAAmAIAAGRy&#10;cy9kb3ducmV2LnhtbFBLBQYAAAAABAAEAPUAAACMAwAAAAA=&#10;"/>
                  <v:line id="Line 155" style="position:absolute;visibility:visible;mso-wrap-style:square" o:spid="_x0000_s1508" strokeweight="0" o:connectortype="straight" from="9149,1479" to="9149,5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RHGm8QAAADcAAAADwAAAGRycy9kb3ducmV2LnhtbESPT2vCQBTE7wW/w/KE3nRjqTGNrlJK&#10;RXvzL/T4yD6TxezbkF01fnu3IPQ4zMxvmNmis7W4UuuNYwWjYQKCuHDacKngsF8OMhA+IGusHZOC&#10;O3lYzHsvM8y1u/GWrrtQighhn6OCKoQml9IXFVn0Q9cQR+/kWoshyraUusVbhNtaviVJKi0ajgsV&#10;NvRVUXHeXawCs0lX45/J8eMov1dh9JudM2MPSr32u88piEBd+A8/22utIJ28w9+ZeATk/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ZEcabxAAAANwAAAAPAAAAAAAAAAAA&#10;AAAAAKECAABkcnMvZG93bnJldi54bWxQSwUGAAAAAAQABAD5AAAAkgMAAAAA&#10;"/>
                  <v:rect id="Rectangle 156" style="position:absolute;left:9149;top:1479;width:8;height:3994;visibility:visible;mso-wrap-style:square;v-text-anchor:top" o:spid="_x0000_s1509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ZOrcYA&#10;AADcAAAADwAAAGRycy9kb3ducmV2LnhtbESPQWsCMRSE70L/Q3gFb5qtqLVbo6ggeCmo7aHenpvX&#10;3cXNy5pE3frrjSB4HGbmG2Y8bUwlzuR8aVnBWzcBQZxZXXKu4Od72RmB8AFZY2WZFPyTh+nkpTXG&#10;VNsLb+i8DbmIEPYpKihCqFMpfVaQQd+1NXH0/qwzGKJ0udQOLxFuKtlLkqE0WHJcKLCmRUHZYXsy&#10;CuYfo/lx3eev62a/o93v/jDouUSp9msz+wQRqAnP8KO90gqG7wO4n4lHQE5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HZOrcYAAADcAAAADwAAAAAAAAAAAAAAAACYAgAAZHJz&#10;L2Rvd25yZXYueG1sUEsFBgAAAAAEAAQA9QAAAIsDAAAAAA==&#10;"/>
                  <v:rect id="Rectangle 157" style="position:absolute;left:9;top:5473;width:10004;height:15;visibility:visible;mso-wrap-style:square;v-text-anchor:top" o:spid="_x0000_s1510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TQ2scA&#10;AADcAAAADwAAAGRycy9kb3ducmV2LnhtbESPT2sCMRTE74V+h/AEbzWr2FVXo9SC0Euh/jno7bl5&#10;7i5uXrZJ1G0/fSMUPA4z8xtmtmhNLa7kfGVZQb+XgCDOra64ULDbrl7GIHxA1lhbJgU/5GExf36a&#10;Yabtjdd03YRCRAj7DBWUITSZlD4vyaDv2YY4eifrDIYoXSG1w1uEm1oOkiSVBiuOCyU29F5Sft5c&#10;jILlZLz8/hry5+/6eKDD/nh+HbhEqW6nfZuCCNSGR/i//aEVpKMU7mfiEZD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ik0NrHAAAA3AAAAA8AAAAAAAAAAAAAAAAAmAIAAGRy&#10;cy9kb3ducmV2LnhtbFBLBQYAAAAABAAEAPUAAACMAwAAAAA=&#10;"/>
                  <v:rect id="Rectangle 158" style="position:absolute;left:9996;top:1171;width:17;height:4317;visibility:visible;mso-wrap-style:square;v-text-anchor:top" o:spid="_x0000_s1511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+h1QcYA&#10;AADcAAAADwAAAGRycy9kb3ducmV2LnhtbESPQWsCMRSE70L/Q3gFb5qtWLVbo6ggeBHU9lBvz83r&#10;7uLmZU2ibv31RhB6HGbmG2Y8bUwlLuR8aVnBWzcBQZxZXXKu4Ptr2RmB8AFZY2WZFPyRh+nkpTXG&#10;VNsrb+myC7mIEPYpKihCqFMpfVaQQd+1NXH0fq0zGKJ0udQOrxFuKtlLkoE0WHJcKLCmRUHZcXc2&#10;CuYfo/lp0+f1bXvY0/7ncHzvuUSp9msz+wQRqAn/4Wd7pRUMhkN4nIlHQE7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+h1QcYAAADcAAAADwAAAAAAAAAAAAAAAACYAgAAZHJz&#10;L2Rvd25yZXYueG1sUEsFBgAAAAAEAAQA9QAAAIsDAAAAAA==&#10;"/>
                  <v:line id="Line 159" style="position:absolute;visibility:visible;mso-wrap-style:square" o:spid="_x0000_s1512" strokecolor="#d4d4d4" strokeweight="0" o:connectortype="straight" from="0,5488" to="1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AGd8QAAADcAAAADwAAAGRycy9kb3ducmV2LnhtbERPTWsCMRC9F/wPYQq9FM3qQWVrlNpa&#10;URBEq3gdN+Pu4mayJFFXf705FHp8vO/RpDGVuJLzpWUF3U4CgjizuuRcwe73pz0E4QOyxsoyKbiT&#10;h8m49TLCVNsbb+i6DbmIIexTVFCEUKdS+qwgg75ja+LInawzGCJ0udQObzHcVLKXJH1psOTYUGBN&#10;XwVl5+3FKDh0l9ljs3PT+fTwvvrm43q2lyel3l6bzw8QgZrwL/5zL7SC/iCujWfiEZDjJ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iUAZ3xAAAANwAAAAPAAAAAAAAAAAA&#10;AAAAAKECAABkcnMvZG93bnJldi54bWxQSwUGAAAAAAQABAD5AAAAkgMAAAAA&#10;"/>
                  <v:rect id="Rectangle 160" style="position:absolute;top:5488;width:9;height:151;visibility:visible;mso-wrap-style:square;v-text-anchor:top" o:spid="_x0000_s151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fFZG8QA&#10;AADcAAAADwAAAGRycy9kb3ducmV2LnhtbESPzWrDMBCE74G+g9hCL6GRU4jTuFZCCQ20t/w9wGJt&#10;LDvWykhq4vTpq0Ihx2FmvmHK1WA7cSEfGscKppMMBHHldMO1guNh8/wKIkRkjZ1jUnCjAKvlw6jE&#10;Qrsr7+iyj7VIEA4FKjAx9oWUoTJkMUxcT5y8k/MWY5K+ltrjNcFtJ1+yLJcWG04LBntaG6rO+2+r&#10;QLZb3cj+I/ftaXzWC/M1w5+ZUk+Pw/sbiEhDvIf/259aQT5fwN+ZdATk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nxWRvEAAAA3AAAAA8AAAAAAAAAAAAAAAAAmAIAAGRycy9k&#10;b3ducmV2LnhtbFBLBQYAAAAABAAEAPUAAACJAwAAAAA=&#10;"/>
                  <v:line id="Line 161" style="position:absolute;visibility:visible;mso-wrap-style:square" o:spid="_x0000_s1514" strokecolor="#d4d4d4" strokeweight="0" o:connectortype="straight" from="882,5488" to="883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N6VsQAAADcAAAADwAAAGRycy9kb3ducmV2LnhtbERPy2rCQBTdF/oPwy24KWZiFyIxo2hf&#10;tCCU+MDtNXNNQjN3wsyoqV/vLIQuD+edz3vTijM531hWMEpSEMSl1Q1XCrabj+EEhA/IGlvLpOCP&#10;PMxnjw85ZtpeuKDzOlQihrDPUEEdQpdJ6cuaDPrEdsSRO1pnMEToKqkdXmK4aeVLmo6lwYZjQ40d&#10;vdZU/q5PRsF+9F1ei61bfi73z6s3Pvy87+RRqcFTv5iCCNSHf/Hd/aUVjCdxfjwTj4Cc3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p83pWxAAAANwAAAAPAAAAAAAAAAAA&#10;AAAAAKECAABkcnMvZG93bnJldi54bWxQSwUGAAAAAAQABAD5AAAAkgMAAAAA&#10;"/>
                  <v:rect id="Rectangle 162" style="position:absolute;left:882;top:5488;width:8;height:151;visibility:visible;mso-wrap-style:square;v-text-anchor:top" o:spid="_x0000_s1515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IlOsMA&#10;AADcAAAADwAAAGRycy9kb3ducmV2LnhtbESP0WoCMRRE34X+Q7iFvohmLbjo1ihFFOpbXf2Ay+a6&#10;Wd3cLEnUbb++EQo+DjNzhlmsetuKG/nQOFYwGWcgiCunG64VHA/b0QxEiMgaW8ek4IcCrJYvgwUW&#10;2t15T7cy1iJBOBSowMTYFVKGypDFMHYdcfJOzluMSfpaao/3BLetfM+yXFpsOC0Y7GhtqLqUV6tA&#10;nr91I7tN7s+n4UXPzW6Kv1Ol3l77zw8Qkfr4DP+3v7SCfDaBx5l0BOTy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IlOsMAAADcAAAADwAAAAAAAAAAAAAAAACYAgAAZHJzL2Rv&#10;d25yZXYueG1sUEsFBgAAAAAEAAQA9QAAAIgDAAAAAA==&#10;"/>
                  <v:line id="Line 163" style="position:absolute;visibility:visible;mso-wrap-style:square" o:spid="_x0000_s1516" strokecolor="#d4d4d4" strokeweight="0" o:connectortype="straight" from="1780,5488" to="1781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m1BuscAAADcAAAADwAAAGRycy9kb3ducmV2LnhtbESPW2vCQBSE34X+h+UIfRHdJA8i0VW0&#10;N1ooiDd8PWaPSWj2bNjdatpf3y0IPg4z8w0zW3SmERdyvrasIB0lIIgLq2suFex3r8MJCB+QNTaW&#10;ScEPeVjMH3ozzLW98oYu21CKCGGfo4IqhDaX0hcVGfQj2xJH72ydwRClK6V2eI1w08gsScbSYM1x&#10;ocKWnioqvrbfRsEx/Sh+N3u3elsdB5/PfFq/HORZqcd+t5yCCNSFe/jWftcKxpMM/s/EIyDn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2bUG6xwAAANwAAAAPAAAAAAAA&#10;AAAAAAAAAKECAABkcnMvZG93bnJldi54bWxQSwUGAAAAAAQABAD5AAAAlQMAAAAA&#10;"/>
                  <v:rect id="Rectangle 164" style="position:absolute;left:1780;top:5488;width:9;height:151;visibility:visible;mso-wrap-style:square;v-text-anchor:top" o:spid="_x0000_s1517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we1sUA&#10;AADcAAAADwAAAGRycy9kb3ducmV2LnhtbESPzWrDMBCE74W8g9hCL6WR2xKTulZCKAmkt+bnARZr&#10;Y9mxVkZSEidPXxUKOQ4z8w1TzgfbiTP50DhW8DrOQBBXTjdcK9jvVi9TECEia+wck4IrBZjPRg8l&#10;FtpdeEPnbaxFgnAoUIGJsS+kDJUhi2HseuLkHZy3GJP0tdQeLwluO/mWZbm02HBaMNjTl6HquD1Z&#10;BbL90Y3sl7lvD89H/WG+J3ibKPX0OCw+QUQa4j38315rBfn0Hf7OpCMgZ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zB7WxQAAANwAAAAPAAAAAAAAAAAAAAAAAJgCAABkcnMv&#10;ZG93bnJldi54bWxQSwUGAAAAAAQABAD1AAAAigMAAAAA&#10;"/>
                  <v:line id="Line 165" style="position:absolute;visibility:visible;mso-wrap-style:square" o:spid="_x0000_s1518" strokecolor="#d4d4d4" strokeweight="0" o:connectortype="straight" from="2850,5488" to="2851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h8VccAAADcAAAADwAAAGRycy9kb3ducmV2LnhtbESP3WoCMRSE7wu+QzhCb4pmLSKyGqXa&#10;WhQK4h/enm6Ou4ubkyWJuvXpm0LBy2FmvmHG08ZU4krOl5YV9LoJCOLM6pJzBfvdojME4QOyxsoy&#10;KfghD9NJ62mMqbY33tB1G3IRIexTVFCEUKdS+qwgg75ra+LonawzGKJ0udQObxFuKvmaJANpsOS4&#10;UGBN84Ky8/ZiFBx7q+y+2bvZ5+z48vXO3+uPgzwp9dxu3kYgAjXhEf5vL7WCwbAPf2fiEZCTX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WyHxVxwAAANwAAAAPAAAAAAAA&#10;AAAAAAAAAKECAABkcnMvZG93bnJldi54bWxQSwUGAAAAAAQABAD5AAAAlQMAAAAA&#10;"/>
                  <v:rect id="Rectangle 166" style="position:absolute;left:2850;top:5488;width:8;height:151;visibility:visible;mso-wrap-style:square;v-text-anchor:top" o:spid="_x0000_s1519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jOcMA&#10;AADcAAAADwAAAGRycy9kb3ducmV2LnhtbESP3WoCMRSE74W+QziF3ohmW9hFV6OUotDe+fcAh81x&#10;s7o5WZJUtz69KQheDjPzDTNf9rYVF/KhcazgfZyBIK6cbrhWcNivRxMQISJrbB2Tgj8KsFy8DOZY&#10;anflLV12sRYJwqFEBSbGrpQyVIYshrHriJN3dN5iTNLXUnu8Jrht5UeWFdJiw2nBYEdfhqrz7tcq&#10;kKeNbmS3KvzpODzrqfnJ8ZYr9fbaf85AROrjM/xof2sFxSSH/zPpCMjF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WkjOcMAAADcAAAADwAAAAAAAAAAAAAAAACYAgAAZHJzL2Rv&#10;d25yZXYueG1sUEsFBgAAAAAEAAQA9QAAAIgDAAAAAA==&#10;"/>
                  <v:line id="Line 167" style="position:absolute;visibility:visible;mso-wrap-style:square" o:spid="_x0000_s1520" strokecolor="#d4d4d4" strokeweight="0" o:connectortype="straight" from="3868,5488" to="3869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ZHuccAAADcAAAADwAAAGRycy9kb3ducmV2LnhtbESPW2sCMRSE3wv9D+EU+lI0qw+LrEbx&#10;WlooiDd8PW6Ou4ubkyVJddtf3xQEH4eZ+YYZTVpTiys5X1lW0OsmIIhzqysuFOx3q84AhA/IGmvL&#10;pOCHPEzGz08jzLS98Yau21CICGGfoYIyhCaT0uclGfRd2xBH72ydwRClK6R2eItwU8t+kqTSYMVx&#10;ocSG5iXll+23UXDsfea/m72bvc+Ob18LPq2XB3lW6vWlnQ5BBGrDI3xvf2gF6SCF/zPxCMjx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JVke5xwAAANwAAAAPAAAAAAAA&#10;AAAAAAAAAKECAABkcnMvZG93bnJldi54bWxQSwUGAAAAAAQABAD5AAAAlQMAAAAA&#10;"/>
                  <v:rect id="Rectangle 168" style="position:absolute;left:3868;top:5488;width:9;height:151;visibility:visible;mso-wrap-style:square;v-text-anchor:top" o:spid="_x0000_s1521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cY1cQA&#10;AADcAAAADwAAAGRycy9kb3ducmV2LnhtbESPUWvCMBSF3wf7D+EOfJGZKti5rlGGbKBvzu0HXJpr&#10;09rclCTTzl9vBGGPh3POdzjlarCdOJEPjWMF00kGgrhyuuFawc/35/MCRIjIGjvHpOCPAqyWjw8l&#10;Ftqd+YtO+1iLBOFQoAITY19IGSpDFsPE9cTJOzhvMSbpa6k9nhPcdnKWZbm02HBaMNjT2lB13P9a&#10;BbLd6Ub2H7lvD+OjfjXbOV7mSo2ehvc3EJGG+B++tzdaQb54gduZdATk8go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L3GNXEAAAA3AAAAA8AAAAAAAAAAAAAAAAAmAIAAGRycy9k&#10;b3ducmV2LnhtbFBLBQYAAAAABAAEAPUAAACJAwAAAAA=&#10;"/>
                  <v:line id="Line 169" style="position:absolute;visibility:visible;mso-wrap-style:square" o:spid="_x0000_s1522" strokecolor="#d4d4d4" strokeweight="0" o:connectortype="straight" from="4639,5488" to="4640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4V2UMQAAADcAAAADwAAAGRycy9kb3ducmV2LnhtbERPy2rCQBTdF/oPwy24KWZiFyIxo2hf&#10;tCCU+MDtNXNNQjN3wsyoqV/vLIQuD+edz3vTijM531hWMEpSEMSl1Q1XCrabj+EEhA/IGlvLpOCP&#10;PMxnjw85ZtpeuKDzOlQihrDPUEEdQpdJ6cuaDPrEdsSRO1pnMEToKqkdXmK4aeVLmo6lwYZjQ40d&#10;vdZU/q5PRsF+9F1ei61bfi73z6s3Pvy87+RRqcFTv5iCCNSHf/Hd/aUVjCdxbTwTj4Cc3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XhXZQxAAAANwAAAAPAAAAAAAAAAAA&#10;AAAAAKECAABkcnMvZG93bnJldi54bWxQSwUGAAAAAAQABAD5AAAAkgMAAAAA&#10;"/>
                  <v:rect id="Rectangle 170" style="position:absolute;left:4639;top:5488;width:8;height:151;visibility:visible;mso-wrap-style:square;v-text-anchor:top" o:spid="_x0000_s152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CQpPMMA&#10;AADcAAAADwAAAGRycy9kb3ducmV2LnhtbESP0WoCMRRE3wX/IVzBF9FsBRddjVJKC+2bbvsBl811&#10;s7q5WZJUt369KQg+DjNzhtnsetuKC/nQOFbwMstAEFdON1wr+Pn+mC5BhIissXVMCv4owG47HGyw&#10;0O7KB7qUsRYJwqFABSbGrpAyVIYshpnriJN3dN5iTNLXUnu8Jrht5TzLcmmx4bRgsKM3Q9W5/LUK&#10;5GmvG9m95/50nJz1ynwt8LZQajzqX9cgIvXxGX60P7WCfLmC/zPpCMjt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CQpPMMAAADcAAAADwAAAAAAAAAAAAAAAACYAgAAZHJzL2Rv&#10;d25yZXYueG1sUEsFBgAAAAAEAAQA9QAAAIgDAAAAAA==&#10;"/>
                  <v:line id="Line 171" style="position:absolute;visibility:visible;mso-wrap-style:square" o:spid="_x0000_s1524" strokecolor="#d4d4d4" strokeweight="0" o:connectortype="straight" from="5597,5488" to="5598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Crsi8QAAADcAAAADwAAAGRycy9kb3ducmV2LnhtbERPTWsCMRC9F/wPYQq9FM3qQXRrlNpa&#10;URBEq3gdN+Pu4mayJFFXf705FHp8vO/RpDGVuJLzpWUF3U4CgjizuuRcwe73pz0A4QOyxsoyKbiT&#10;h8m49TLCVNsbb+i6DbmIIexTVFCEUKdS+qwgg75ja+LInawzGCJ0udQObzHcVLKXJH1psOTYUGBN&#10;XwVl5+3FKDh0l9ljs3PT+fTwvvrm43q2lyel3l6bzw8QgZrwL/5zL7SC/jDOj2fiEZDjJ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sKuyLxAAAANwAAAAPAAAAAAAAAAAA&#10;AAAAAKECAABkcnMvZG93bnJldi54bWxQSwUGAAAAAAQABAD5AAAAkgMAAAAA&#10;"/>
                  <v:rect id="Rectangle 172" style="position:absolute;left:5597;top:5488;width:9;height:151;visibility:visible;mso-wrap-style:square;v-text-anchor:top" o:spid="_x0000_s1525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4uz58MA&#10;AADcAAAADwAAAGRycy9kb3ducmV2LnhtbESP0WoCMRRE34X+Q7iFvohmLbjo1ihFFOpbXf2Ay+a6&#10;Wd3cLEnUbb++EQo+DjNzhlmsetuKG/nQOFYwGWcgiCunG64VHA/b0QxEiMgaW8ek4IcCrJYvgwUW&#10;2t15T7cy1iJBOBSowMTYFVKGypDFMHYdcfJOzluMSfpaao/3BLetfM+yXFpsOC0Y7GhtqLqUV6tA&#10;nr91I7tN7s+n4UXPzW6Kv1Ol3l77zw8Qkfr4DP+3v7SCfD6Bx5l0BOTy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4uz58MAAADcAAAADwAAAAAAAAAAAAAAAACYAgAAZHJzL2Rv&#10;d25yZXYueG1sUEsFBgAAAAAEAAQA9QAAAIgDAAAAAA==&#10;"/>
                  <v:line id="Line 173" style="position:absolute;visibility:visible;mso-wrap-style:square" o:spid="_x0000_s1526" strokecolor="#d4d4d4" strokeweight="0" o:connectortype="straight" from="6367,5488" to="6368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TXZ8gAAADcAAAADwAAAGRycy9kb3ducmV2LnhtbESPT2sCMRTE74LfITzBi9SsHqTdGqXW&#10;P1QQZK3F6+vmubt087IkUbf99I1Q6HGYmd8w03lranEl5yvLCkbDBARxbnXFhYLj+/rhEYQPyBpr&#10;y6TgmzzMZ93OFFNtb5zR9RAKESHsU1RQhtCkUvq8JIN+aBvi6J2tMxiidIXUDm8Rbmo5TpKJNFhx&#10;XCixodeS8q/DxSg4jbb5T3Z0i83iNNgt+XO/+pBnpfq99uUZRKA2/If/2m9aweRpDPcz8QjI2S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c7TXZ8gAAADcAAAADwAAAAAA&#10;AAAAAAAAAAChAgAAZHJzL2Rvd25yZXYueG1sUEsFBgAAAAAEAAQA+QAAAJYDAAAAAA==&#10;"/>
                  <v:rect id="Rectangle 174" style="position:absolute;left:6367;top:5488;width:9;height:151;visibility:visible;mso-wrap-style:square;v-text-anchor:top" o:spid="_x0000_s1527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WIC8MA&#10;AADcAAAADwAAAGRycy9kb3ducmV2LnhtbESP0WoCMRRE34X+Q7iCL6JZFRddjVKkhfpmbT/gsrlu&#10;Vjc3S5Lqtl9vBKGPw8ycYdbbzjbiSj7UjhVMxhkI4tLpmisF31/vowWIEJE1No5JwS8F2G5eemss&#10;tLvxJ12PsRIJwqFABSbGtpAylIYshrFriZN3ct5iTNJXUnu8Jbht5DTLcmmx5rRgsKWdofJy/LEK&#10;5Pmga9m+5f58Gl700uzn+DdXatDvXlcgInXxP/xsf2gF+XIGjzPpCMjN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BWIC8MAAADcAAAADwAAAAAAAAAAAAAAAACYAgAAZHJzL2Rv&#10;d25yZXYueG1sUEsFBgAAAAAEAAQA9QAAAIgDAAAAAA==&#10;"/>
                  <v:line id="Line 175" style="position:absolute;visibility:visible;mso-wrap-style:square" o:spid="_x0000_s1528" strokecolor="#d4d4d4" strokeweight="0" o:connectortype="straight" from="7232,5488" to="7233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HqiMcAAADcAAAADwAAAGRycy9kb3ducmV2LnhtbESPW2sCMRSE34X+h3AKvhTNKkV0axRv&#10;LS0UxBu+nm6Ou4ubkyWJuu2vbwoFH4eZ+YYZTxtTiSs5X1pW0OsmIIgzq0vOFex3r50hCB+QNVaW&#10;ScE3eZhOHlpjTLW98Yau25CLCGGfooIihDqV0mcFGfRdWxNH72SdwRCly6V2eItwU8l+kgykwZLj&#10;QoE1LQrKztuLUXDsfWQ/m72bv82PT59L/lqvDvKkVPuxmb2ACNSEe/i//a4VDEbP8HcmHgE5+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TEeqIxwAAANwAAAAPAAAAAAAA&#10;AAAAAAAAAKECAABkcnMvZG93bnJldi54bWxQSwUGAAAAAAQABAD5AAAAlQMAAAAA&#10;"/>
                  <v:rect id="Rectangle 176" style="position:absolute;left:7232;top:5488;width:8;height:151;visibility:visible;mso-wrap-style:square;v-text-anchor:top" o:spid="_x0000_s1529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C15MMA&#10;AADcAAAADwAAAGRycy9kb3ducmV2LnhtbESP3WoCMRSE7wXfIRyhN1KzLeyiW6OUotDe+fcAh81x&#10;s7o5WZJUtz69KQheDjPzDTNf9rYVF/KhcazgbZKBIK6cbrhWcNivX6cgQkTW2DomBX8UYLkYDuZY&#10;anflLV12sRYJwqFEBSbGrpQyVIYshonriJN3dN5iTNLXUnu8Jrht5XuWFdJiw2nBYEdfhqrz7tcq&#10;kKeNbmS3KvzpOD7rmfnJ8ZYr9TLqPz9AROrjM/xof2sFxSyH/zPpCMjF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LC15MMAAADcAAAADwAAAAAAAAAAAAAAAACYAgAAZHJzL2Rv&#10;d25yZXYueG1sUEsFBgAAAAAEAAQA9QAAAIgDAAAAAA==&#10;"/>
                  <v:line id="Line 177" style="position:absolute;visibility:visible;mso-wrap-style:square" o:spid="_x0000_s1530" strokecolor="#d4d4d4" strokeweight="0" o:connectortype="straight" from="8644,5488" to="8645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/RZMcAAADcAAAADwAAAGRycy9kb3ducmV2LnhtbESPW2sCMRSE3wv+h3CEvhTN2odFV6No&#10;b7QgiDd8PW6Ou4ubkyVJddtf3xQEH4eZ+YaZzFpTiws5X1lWMOgnIIhzqysuFOy2770hCB+QNdaW&#10;ScEPeZhNOw8TzLS98poum1CICGGfoYIyhCaT0uclGfR92xBH72SdwRClK6R2eI1wU8vnJEmlwYrj&#10;QokNvZSUnzffRsFh8JX/rndu8bE4PC1f+bh628uTUo/ddj4GEagN9/Ct/akVpKMU/s/EIyCn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Mj9FkxwAAANwAAAAPAAAAAAAA&#10;AAAAAAAAAKECAABkcnMvZG93bnJldi54bWxQSwUGAAAAAAQABAD5AAAAlQMAAAAA&#10;"/>
                  <v:rect id="Rectangle 178" style="position:absolute;left:8644;top:5488;width:8;height:151;visibility:visible;mso-wrap-style:square;v-text-anchor:top" o:spid="_x0000_s1531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y6OCMQA&#10;AADcAAAADwAAAGRycy9kb3ducmV2LnhtbESPzWrDMBCE74G+g9hCL6GRU4jTuFZCCQ20t/w9wGJt&#10;LDvWykhq4vTpq0Ihx2FmvmHK1WA7cSEfGscKppMMBHHldMO1guNh8/wKIkRkjZ1jUnCjAKvlw6jE&#10;Qrsr7+iyj7VIEA4FKjAx9oWUoTJkMUxcT5y8k/MWY5K+ltrjNcFtJ1+yLJcWG04LBntaG6rO+2+r&#10;QLZb3cj+I/ftaXzWC/M1w5+ZUk+Pw/sbiEhDvIf/259aQb6Yw9+ZdATk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cujgjEAAAA3AAAAA8AAAAAAAAAAAAAAAAAmAIAAGRycy9k&#10;b3ducmV2LnhtbFBLBQYAAAAABAAEAPUAAACJAwAAAAA=&#10;"/>
                  <v:line id="Line 179" style="position:absolute;visibility:visible;mso-wrap-style:square" o:spid="_x0000_s1532" strokecolor="#d4d4d4" strokeweight="0" o:connectortype="straight" from="9149,5488" to="9150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lzgjcQAAADcAAAADwAAAGRycy9kb3ducmV2LnhtbERPTWsCMRC9F/wPYQq9FM3qQXRrlNpa&#10;URBEq3gdN+Pu4mayJFFXf705FHp8vO/RpDGVuJLzpWUF3U4CgjizuuRcwe73pz0A4QOyxsoyKbiT&#10;h8m49TLCVNsbb+i6DbmIIexTVFCEUKdS+qwgg75ja+LInawzGCJ0udQObzHcVLKXJH1psOTYUGBN&#10;XwVl5+3FKDh0l9ljs3PT+fTwvvrm43q2lyel3l6bzw8QgZrwL/5zL7SC/jCujWfiEZDjJ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SXOCNxAAAANwAAAAPAAAAAAAAAAAA&#10;AAAAAKECAABkcnMvZG93bnJldi54bWxQSwUGAAAAAAQABAD5AAAAkgMAAAAA&#10;"/>
                  <v:rect id="Rectangle 180" style="position:absolute;left:9149;top:5488;width:8;height:151;visibility:visible;mso-wrap-style:square;v-text-anchor:top" o:spid="_x0000_s153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2/4cQA&#10;AADcAAAADwAAAGRycy9kb3ducmV2LnhtbESP3WoCMRSE7wXfIRzBG6nZCi7u1iilKLR39ecBDpvj&#10;ZnVzsiSpbn16Uyh4OczMN8xy3dtWXMmHxrGC12kGgrhyuuFawfGwfVmACBFZY+uYFPxSgPVqOFhi&#10;qd2Nd3Tdx1okCIcSFZgYu1LKUBmyGKauI07eyXmLMUlfS+3xluC2lbMsy6XFhtOCwY4+DFWX/Y9V&#10;IM/fupHdJvfn0+SiC/M1x/tcqfGof38DEamPz/B/+1MryIsC/s6kIy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9v+HEAAAA3AAAAA8AAAAAAAAAAAAAAAAAmAIAAGRycy9k&#10;b3ducmV2LnhtbFBLBQYAAAAABAAEAPUAAACJAwAAAAA=&#10;"/>
                  <v:line id="Line 181" style="position:absolute;visibility:visible;mso-wrap-style:square" o:spid="_x0000_s1534" strokecolor="#d4d4d4" strokeweight="0" o:connectortype="straight" from="10004,5488" to="10005,563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sF2kcQAAADcAAAADwAAAGRycy9kb3ducmV2LnhtbERPy2oCMRTdC/2HcAvdiGbswpbRKFof&#10;WBCKL9xeJ9eZoZObIYk69uubheDycN7DcWMqcSXnS8sKet0EBHFmdcm5gv1u0fkE4QOyxsoyKbiT&#10;h/HopTXEVNsbb+i6DbmIIexTVFCEUKdS+qwgg75ra+LIna0zGCJ0udQObzHcVPI9SfrSYMmxocCa&#10;vgrKfrcXo+DY+87+Nns3XU6P7fWMTz/zgzwr9fbaTAYgAjXhKX64V1rBRxLnxzPxCMjR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ywXaRxAAAANwAAAAPAAAAAAAAAAAA&#10;AAAAAKECAABkcnMvZG93bnJldi54bWxQSwUGAAAAAAQABAD5AAAAkgMAAAAA&#10;"/>
                  <v:rect id="Rectangle 182" style="position:absolute;left:10004;top:5488;width:9;height:151;visibility:visible;mso-wrap-style:square;v-text-anchor:top" o:spid="_x0000_s1535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Ap/cMA&#10;AADcAAAADwAAAGRycy9kb3ducmV2LnhtbESP0WoCMRRE3wv9h3ALvhTNKmjt1igiCvatXf2Ay+a6&#10;Wd3cLEnU1a9vBKGPw8ycYWaLzjbiQj7UjhUMBxkI4tLpmisF+92mPwURIrLGxjEpuFGAxfz1ZYa5&#10;dlf+pUsRK5EgHHJUYGJscylDachiGLiWOHkH5y3GJH0ltcdrgttGjrJsIi3WnBYMtrQyVJ6Ks1Ug&#10;jz+6lu164o+H95P+NN9jvI+V6r11yy8Qkbr4H362t1rBRzaEx5l0BOT8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WAp/cMAAADcAAAADwAAAAAAAAAAAAAAAACYAgAAZHJzL2Rv&#10;d25yZXYueG1sUEsFBgAAAAAEAAQA9QAAAIgDAAAAAA==&#10;"/>
                  <v:line id="Line 183" style="position:absolute;visibility:visible;mso-wrap-style:square" o:spid="_x0000_s1536" strokecolor="#d4d4d4" strokeweight="0" o:connectortype="straight" from="0,0" to="10013,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V9NfccAAADcAAAADwAAAGRycy9kb3ducmV2LnhtbESPW2sCMRSE3wv9D+EUfCma1YdaVqPU&#10;W7EgFC/F19PNcXfp5mRJoq7+elMQfBxm5htmOG5MJU7kfGlZQbeTgCDOrC45V7DbLtrvIHxA1lhZ&#10;JgUX8jAePT8NMdX2zGs6bUIuIoR9igqKEOpUSp8VZNB3bE0cvYN1BkOULpfa4TnCTSV7SfImDZYc&#10;FwqsaVpQ9rc5GgX77ld2Xe/c5HOyf13N+Pd7/iMPSrVemo8BiEBNeITv7aVW0E968H8mHgE5u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X019xwAAANwAAAAPAAAAAAAA&#10;AAAAAAAAAKECAABkcnMvZG93bnJldi54bWxQSwUGAAAAAAQABAD5AAAAlQMAAAAA&#10;"/>
                  <v:rect id="Rectangle 184" style="position:absolute;width:10022;height:8;visibility:visible;mso-wrap-style:square;v-text-anchor:top" o:spid="_x0000_s1537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4SEcUA&#10;AADcAAAADwAAAGRycy9kb3ducmV2LnhtbESP3WoCMRSE7wXfIZxCb4pmVdR2u1GKtNDe+fcAh81x&#10;s+vmZElS3fr0TaHg5TAz3zDFuretuJAPtWMFk3EGgrh0uuZKwfHwMXoGESKyxtYxKfihAOvVcFBg&#10;rt2Vd3TZx0okCIccFZgYu1zKUBqyGMauI07eyXmLMUlfSe3xmuC2ldMsW0iLNacFgx1tDJXn/bdV&#10;IJutrmX3vvDN6emsX8zXHG9zpR4f+rdXEJH6eA//tz+1gmU2g78z6Qj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/hIRxQAAANwAAAAPAAAAAAAAAAAAAAAAAJgCAABkcnMv&#10;ZG93bnJldi54bWxQSwUGAAAAAAQABAD1AAAAigMAAAAA&#10;"/>
                  <v:line id="Line 185" style="position:absolute;visibility:visible;mso-wrap-style:square" o:spid="_x0000_s1538" strokecolor="#d4d4d4" strokeweight="0" o:connectortype="straight" from="0,150" to="10013,15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fpwkscAAADcAAAADwAAAGRycy9kb3ducmV2LnhtbESP3WoCMRSE7wu+QziCN0WzllJlNYq2&#10;WioI4h/eHjfH3aWbkyWJuu3TN4VCL4eZ+YYZTxtTiRs5X1pW0O8lIIgzq0vOFRz2y+4QhA/IGivL&#10;pOCLPEwnrYcxptreeUu3XchFhLBPUUERQp1K6bOCDPqerYmjd7HOYIjS5VI7vEe4qeRTkrxIgyXH&#10;hQJrei0o+9xdjYJTf5V9bw9u/j4/Pa7f+LxZHOVFqU67mY1ABGrCf/iv/aEVDJJn+D0Tj4Cc/A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N+nCSxwAAANwAAAAPAAAAAAAA&#10;AAAAAAAAAKECAABkcnMvZG93bnJldi54bWxQSwUGAAAAAAQABAD5AAAAlQMAAAAA&#10;"/>
                  <v:rect id="Rectangle 186" style="position:absolute;top:150;width:10022;height:8;visibility:visible;mso-wrap-style:square;v-text-anchor:top" o:spid="_x0000_s1539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sv/sQA&#10;AADcAAAADwAAAGRycy9kb3ducmV2LnhtbESPUWvCMBSF34X9h3AHvshMJ9RtXaOM4UDf1O0HXJrb&#10;ptrclCRq5683g4GPh3POdzjlcrCdOJMPrWMFz9MMBHHldMuNgp/vr6dXECEia+wck4JfCrBcPIxK&#10;LLS78I7O+9iIBOFQoAITY19IGSpDFsPU9cTJq523GJP0jdQeLwluOznLsrm02HJaMNjTp6HquD9Z&#10;BfKw1a3sV3N/qCdH/WY2OV5zpcaPw8c7iEhDvIf/22ut4CXL4e9MOgJyc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ZbL/7EAAAA3AAAAA8AAAAAAAAAAAAAAAAAmAIAAGRycy9k&#10;b3ducmV2LnhtbFBLBQYAAAAABAAEAPUAAACJAwAAAAA=&#10;"/>
                  <v:line id="Line 187" style="position:absolute;visibility:visible;mso-wrap-style:square" o:spid="_x0000_s1540" strokecolor="#d4d4d4" strokeweight="0" o:connectortype="straight" from="0,293" to="10013,29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mRLfscAAADcAAAADwAAAGRycy9kb3ducmV2LnhtbESPQWsCMRSE74L/ITyhF6lZPdiyNYq2&#10;ViwIZa3i9bl57i5uXpYk6ra/3hQKPQ4z8w0zmbWmFldyvrKsYDhIQBDnVldcKNh9vT8+g/ABWWNt&#10;mRR8k4fZtNuZYKrtjTO6bkMhIoR9igrKEJpUSp+XZNAPbEMcvZN1BkOUrpDa4S3CTS1HSTKWBiuO&#10;CyU29FpSft5ejILD8CP/yXZusVoc+ps3Pn4u9/Kk1EOvnb+ACNSG//Bfe60VPCVj+D0Tj4Cc3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SZEt+xwAAANwAAAAPAAAAAAAA&#10;AAAAAAAAAKECAABkcnMvZG93bnJldi54bWxQSwUGAAAAAAQABAD5AAAAlQMAAAAA&#10;"/>
                  <v:rect id="Rectangle 188" style="position:absolute;top:293;width:10022;height:7;visibility:visible;mso-wrap-style:square;v-text-anchor:top" o:spid="_x0000_s1541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cUUEsUA&#10;AADcAAAADwAAAGRycy9kb3ducmV2LnhtbESPzWrDMBCE74W8g9hALyWRW8hPXSuhhBbaW+L2ARZr&#10;Y9mxVkZSEidPXxUCOQ4z8w1TrAfbiRP50DhW8DzNQBBXTjdcK/j9+ZwsQYSIrLFzTAouFGC9Gj0U&#10;mGt35h2dyliLBOGQowITY59LGSpDFsPU9cTJ2ztvMSbpa6k9nhPcdvIly+bSYsNpwWBPG0PVoTxa&#10;BbLd6kb2H3Pf7p8O+tV8z/A6U+pxPLy/gYg0xHv41v7SChbZAv7PpCM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xRQSxQAAANwAAAAPAAAAAAAAAAAAAAAAAJgCAABkcnMv&#10;ZG93bnJldi54bWxQSwUGAAAAAAQABAD1AAAAigMAAAAA&#10;"/>
                  <v:line id="Line 189" style="position:absolute;visibility:visible;mso-wrap-style:square" o:spid="_x0000_s1542" strokecolor="#d4d4d4" strokeweight="0" o:connectortype="straight" from="0,473" to="10013,47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Ld6l8QAAADcAAAADwAAAGRycy9kb3ducmV2LnhtbERPy2oCMRTdC/2HcAvdiGbswpbRKFof&#10;WBCKL9xeJ9eZoZObIYk69uubheDycN7DcWMqcSXnS8sKet0EBHFmdcm5gv1u0fkE4QOyxsoyKbiT&#10;h/HopTXEVNsbb+i6DbmIIexTVFCEUKdS+qwgg75ra+LIna0zGCJ0udQObzHcVPI9SfrSYMmxocCa&#10;vgrKfrcXo+DY+87+Nns3XU6P7fWMTz/zgzwr9fbaTAYgAjXhKX64V1rBRxLXxjPxCMjR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Mt3qXxAAAANwAAAAPAAAAAAAAAAAA&#10;AAAAAKECAABkcnMvZG93bnJldi54bWxQSwUGAAAAAAQABAD5AAAAkgMAAAAA&#10;"/>
                  <v:rect id="Rectangle 190" style="position:absolute;top:473;width:10022;height:8;visibility:visible;mso-wrap-style:square;v-text-anchor:top" o:spid="_x0000_s154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Yl+8MA&#10;AADcAAAADwAAAGRycy9kb3ducmV2LnhtbESP0WoCMRRE34X+Q7gFX4pmFbS6NUoRC/rWbvsBl811&#10;s7q5WZKoW7/eCIKPw8ycYRarzjbiTD7UjhWMhhkI4tLpmisFf79fgxmIEJE1No5JwT8FWC1fegvM&#10;tbvwD52LWIkE4ZCjAhNjm0sZSkMWw9C1xMnbO28xJukrqT1eEtw2cpxlU2mx5rRgsKW1ofJYnKwC&#10;efjWtWw3U3/Yvx313OwmeJ0o1X/tPj9AROriM/xob7WC92wO9zPpCMj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xYl+8MAAADcAAAADwAAAAAAAAAAAAAAAACYAgAAZHJzL2Rv&#10;d25yZXYueG1sUEsFBgAAAAAEAAQA9QAAAIgDAAAAAA==&#10;"/>
                  <v:line id="Line 191" style="position:absolute;visibility:visible;mso-wrap-style:square" o:spid="_x0000_s1544" strokecolor="#d4d4d4" strokeweight="0" o:connectortype="straight" from="0,653" to="10013,65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xjgTMQAAADcAAAADwAAAGRycy9kb3ducmV2LnhtbERPz2vCMBS+C/sfwht4kZnWg47OKHM6&#10;mSCMOofXt+bZljUvJcm08683B8Hjx/d7Ou9MI07kfG1ZQTpMQBAXVtdcKth/vT89g/ABWWNjmRT8&#10;k4f57KE3xUzbM+d02oVSxBD2GSqoQmgzKX1RkUE/tC1x5I7WGQwRulJqh+cYbho5SpKxNFhzbKiw&#10;pbeKit/dn1FwSDfFJd+7xXpxGGyX/PO5+pZHpfqP3esLiEBduItv7g+tYJLG+fFMPAJydg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3GOBMxAAAANwAAAAPAAAAAAAAAAAA&#10;AAAAAKECAABkcnMvZG93bnJldi54bWxQSwUGAAAAAAQABAD5AAAAkgMAAAAA&#10;"/>
                  <v:rect id="Rectangle 192" style="position:absolute;top:653;width:10022;height:8;visibility:visible;mso-wrap-style:square;v-text-anchor:top" o:spid="_x0000_s1545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m/IMQA&#10;AADcAAAADwAAAGRycy9kb3ducmV2LnhtbESP3WoCMRSE7wt9h3AK3kjNrqBtt0YpxYLeWdsHOGyO&#10;m/3JyZJE3fr0RhB6OczMN8xiNdhOnMiH2rGCfJKBIC6drrlS8Pvz9fwKIkRkjZ1jUvBHAVbLx4cF&#10;Ftqd+ZtO+1iJBOFQoAITY19IGUpDFsPE9cTJOzhvMSbpK6k9nhPcdnKaZXNpsea0YLCnT0Nluz9a&#10;BbLZ6Vr267lvDuNWv5ntDC8zpUZPw8c7iEhD/A/f2xut4CXP4XYmHQG5v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y5vyDEAAAA3AAAAA8AAAAAAAAAAAAAAAAAmAIAAGRycy9k&#10;b3ducmV2LnhtbFBLBQYAAAAABAAEAPUAAACJAwAAAAA=&#10;"/>
                  <v:line id="Line 193" style="position:absolute;visibility:visible;mso-wrap-style:square" o:spid="_x0000_s1546" strokecolor="#d4d4d4" strokeweight="0" o:connectortype="straight" from="0,833" to="10013,83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IbboMcAAADcAAAADwAAAGRycy9kb3ducmV2LnhtbESPT2sCMRTE7wW/Q3hCL6Vm10Mtq1G0&#10;rcWCUPxTvL5unruLm5clibr66U1B6HGYmd8wo0lranEi5yvLCtJeAoI4t7riQsF2M39+BeEDssba&#10;Mim4kIfJuPMwwkzbM6/otA6FiBD2GSooQ2gyKX1ekkHfsw1x9PbWGQxRukJqh+cIN7XsJ8mLNFhx&#10;XCixobeS8sP6aBTs0q/8utq62eds97R859/vjx+5V+qx206HIAK14T98by+0gkHah78z8QjI8Q0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ohtugxwAAANwAAAAPAAAAAAAA&#10;AAAAAAAAAKECAABkcnMvZG93bnJldi54bWxQSwUGAAAAAAQABAD5AAAAlQMAAAAA&#10;"/>
                  <v:rect id="Rectangle 194" style="position:absolute;top:833;width:10022;height:8;visibility:visible;mso-wrap-style:square;v-text-anchor:top" o:spid="_x0000_s1547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eEzMQA&#10;AADcAAAADwAAAGRycy9kb3ducmV2LnhtbESPzWrDMBCE74W8g9hALyWR05I/x0oIpYX2lr8HWKyN&#10;ZcdaGUlJ3D59VSj0OMzMN0yx6W0rbuRD7VjBZJyBIC6drrlScDq+jxYgQkTW2DomBV8UYLMePBSY&#10;a3fnPd0OsRIJwiFHBSbGLpcylIYshrHriJN3dt5iTNJXUnu8J7ht5XOWzaTFmtOCwY5eDZWXw9Uq&#10;kM1O17J7m/nm/HTRS/M5xe+pUo/DfrsCEamP/+G/9odWMJ+8wO+ZdATk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MnhMzEAAAA3AAAAA8AAAAAAAAAAAAAAAAAmAIAAGRycy9k&#10;b3ducmV2LnhtbFBLBQYAAAAABAAEAPUAAACJAwAAAAA=&#10;"/>
                  <v:line id="Line 195" style="position:absolute;visibility:visible;mso-wrap-style:square" o:spid="_x0000_s1548" strokecolor="#d4d4d4" strokeweight="0" o:connectortype="straight" from="0,976" to="10013,977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CPmT8gAAADcAAAADwAAAGRycy9kb3ducmV2LnhtbESP3WoCMRSE7wt9h3AEb4pmtxQtW6PU&#10;VqWCUPwp3h43x92lm5Mlibrt0xuh0MthZr5hRpPW1OJMzleWFaT9BARxbnXFhYLddt57BuEDssba&#10;Min4IQ+T8f3dCDNtL7ym8yYUIkLYZ6igDKHJpPR5SQZ93zbE0TtaZzBE6QqpHV4i3NTyMUkG0mDF&#10;caHEht5Kyr83J6Ngny7z3/XOTRfT/cPqnQ+fsy95VKrbaV9fQARqw3/4r/2hFQzTJ7idiUdAjq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iCPmT8gAAADcAAAADwAAAAAA&#10;AAAAAAAAAAChAgAAZHJzL2Rvd25yZXYueG1sUEsFBgAAAAAEAAQA+QAAAJYDAAAAAA==&#10;"/>
                  <v:rect id="Rectangle 196" style="position:absolute;top:976;width:10022;height:8;visibility:visible;mso-wrap-style:square;v-text-anchor:top" o:spid="_x0000_s1549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K5I8MA&#10;AADcAAAADwAAAGRycy9kb3ducmV2LnhtbESP0WoCMRRE3wX/IVzBl6JZhVW7NUopFuxbtf2Ay+a6&#10;Wd3cLEnUrV/fCIKPw8ycYZbrzjbiQj7UjhVMxhkI4tLpmisFvz+fowWIEJE1No5JwR8FWK/6vSUW&#10;2l15R5d9rESCcChQgYmxLaQMpSGLYexa4uQdnLcYk/SV1B6vCW4bOc2ymbRYc1ow2NKHofK0P1sF&#10;8vita9luZv54eDnpV/OV4y1Xajjo3t9AROriM/xob7WC+SSH+5l0BOTq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4K5I8MAAADcAAAADwAAAAAAAAAAAAAAAACYAgAAZHJzL2Rv&#10;d25yZXYueG1sUEsFBgAAAAAEAAQA9QAAAIgDAAAAAA==&#10;"/>
                  <v:line id="Line 197" style="position:absolute;visibility:visible;mso-wrap-style:square" o:spid="_x0000_s1550" strokecolor="#d4d4d4" strokeweight="0" o:connectortype="straight" from="10013,1164" to="10014,116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3do8gAAADcAAAADwAAAGRycy9kb3ducmV2LnhtbESPW2sCMRSE3wv+h3CEvpSa3T5YWY3i&#10;pS0WBPFSfD3dHHcXNydLkurqrzeFQh+HmfmGGU1aU4szOV9ZVpD2EhDEudUVFwr2u/fnAQgfkDXW&#10;lknBlTxMxp2HEWbaXnhD520oRISwz1BBGUKTSenzkgz6nm2Io3e0zmCI0hVSO7xEuKnlS5L0pcGK&#10;40KJDc1Lyk/bH6PgkH7mt83ezT5mh6fVgr/Xb1/yqNRjt50OQQRqw3/4r73UCl7TPvyeiUdAju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F73do8gAAADcAAAADwAAAAAA&#10;AAAAAAAAAAChAgAAZHJzL2Rvd25yZXYueG1sUEsFBgAAAAAEAAQA+QAAAJYDAAAAAA==&#10;"/>
                  <v:rect id="Rectangle 198" style="position:absolute;left:10013;top:1164;width:9;height:7;visibility:visible;mso-wrap-style:square;v-text-anchor:top" o:spid="_x0000_s1551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yCz8QA&#10;AADcAAAADwAAAGRycy9kb3ducmV2LnhtbESP0WoCMRRE3wv+Q7iCL6VmFdR23ShSFNq3qv2Ay+a6&#10;2XVzsySprn59Uyj4OMzMGaZY97YVF/KhdqxgMs5AEJdO11wp+D7uXl5BhIissXVMCm4UYL0aPBWY&#10;a3flPV0OsRIJwiFHBSbGLpcylIYshrHriJN3ct5iTNJXUnu8Jrht5TTL5tJizWnBYEfvhsrz4ccq&#10;kM2XrmW3nfvm9HzWb+ZzhveZUqNhv1mCiNTHR/i//aEVLCYL+DuTj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cgs/EAAAA3AAAAA8AAAAAAAAAAAAAAAAAmAIAAGRycy9k&#10;b3ducmV2LnhtbFBLBQYAAAAABAAEAPUAAACJAwAAAAA=&#10;"/>
                  <v:line id="Line 199" style="position:absolute;visibility:visible;mso-wrap-style:square" o:spid="_x0000_s1552" strokecolor="#d4d4d4" strokeweight="0" o:connectortype="straight" from="10013,1314" to="10014,131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W7sSsQAAADcAAAADwAAAGRycy9kb3ducmV2LnhtbERPz2vCMBS+C/sfwht4kZnWg47OKHM6&#10;mSCMOofXt+bZljUvJcm08683B8Hjx/d7Ou9MI07kfG1ZQTpMQBAXVtdcKth/vT89g/ABWWNjmRT8&#10;k4f57KE3xUzbM+d02oVSxBD2GSqoQmgzKX1RkUE/tC1x5I7WGQwRulJqh+cYbho5SpKxNFhzbKiw&#10;pbeKit/dn1FwSDfFJd+7xXpxGGyX/PO5+pZHpfqP3esLiEBduItv7g+tYJLGtfFMPAJydg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JbuxKxAAAANwAAAAPAAAAAAAAAAAA&#10;AAAAAKECAABkcnMvZG93bnJldi54bWxQSwUGAAAAAAQABAD5AAAAkgMAAAAA&#10;"/>
                  <v:rect id="Rectangle 200" style="position:absolute;left:10013;top:1314;width:9;height:7;visibility:visible;mso-wrap-style:square;v-text-anchor:top" o:spid="_x0000_s155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s+zJsQA&#10;AADcAAAADwAAAGRycy9kb3ducmV2LnhtbESP0WoCMRRE3wv9h3ALvhTNKmh13SilWKhv1foBl83d&#10;zermZkmibvv1RhD6OMzMGaZY97YVF/KhcaxgPMpAEJdON1wrOPx8DucgQkTW2DomBb8UYL16fiow&#10;1+7KO7rsYy0ShEOOCkyMXS5lKA1ZDCPXESevct5iTNLXUnu8Jrht5STLZtJiw2nBYEcfhsrT/mwV&#10;yOO3bmS3mflj9XrSC7Od4t9UqcFL/74EEamP/+FH+0sreBsv4H4mHQG5u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LPsybEAAAA3AAAAA8AAAAAAAAAAAAAAAAAmAIAAGRycy9k&#10;b3ducmV2LnhtbFBLBQYAAAAABAAEAPUAAACJAwAAAAA=&#10;"/>
                  <v:line id="Line 201" style="position:absolute;visibility:visible;mso-wrap-style:square" o:spid="_x0000_s1554" strokecolor="#d4d4d4" strokeweight="0" o:connectortype="straight" from="10013,1472" to="10014,147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XQq8cQAAADcAAAADwAAAGRycy9kb3ducmV2LnhtbERPy2rCQBTdF/yH4QrdiJnookp0FO2L&#10;CoXii2yvmWsSzNwJM1NN+/WdhdDl4bzny8404krO15YVjJIUBHFhdc2lgsP+bTgF4QOyxsYyKfgh&#10;D8tF72GOmbY33tJ1F0oRQ9hnqKAKoc2k9EVFBn1iW+LIna0zGCJ0pdQObzHcNHKcpk/SYM2xocKW&#10;nisqLrtvoyAfbYrf7cGt39f54POFT1+vR3lW6rHfrWYgAnXhX3x3f2gFk3GcH8/EIyA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5dCrxxAAAANwAAAAPAAAAAAAAAAAA&#10;AAAAAKECAABkcnMvZG93bnJldi54bWxQSwUGAAAAAAQABAD5AAAAkgMAAAAA&#10;"/>
                  <v:rect id="Rectangle 202" style="position:absolute;left:10013;top:1472;width:9;height:7;visibility:visible;mso-wrap-style:square;v-text-anchor:top" o:spid="_x0000_s1555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V1ncQA&#10;AADcAAAADwAAAGRycy9kb3ducmV2LnhtbESPUWvCMBSF3wf+h3CFvYyZKqhbbRQZG+jbrPsBl+ba&#10;tDY3Jcm089ebwWCPh3POdzjFZrCduJAPjWMF00kGgrhyuuFawdfx4/kFRIjIGjvHpOCHAmzWo4cC&#10;c+2ufKBLGWuRIBxyVGBi7HMpQ2XIYpi4njh5J+ctxiR9LbXHa4LbTs6ybCEtNpwWDPb0Zqg6l99W&#10;gWw/dSP794VvT09n/Wr2c7zNlXocD9sViEhD/A//tXdawXI2hd8z6QjI9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LVdZ3EAAAA3AAAAA8AAAAAAAAAAAAAAAAAmAIAAGRycy9k&#10;b3ducmV2LnhtbFBLBQYAAAAABAAEAPUAAACJAwAAAAA=&#10;"/>
                  <v:line id="Line 203" style="position:absolute;visibility:visible;mso-wrap-style:square" o:spid="_x0000_s1556" strokecolor="#d4d4d4" strokeweight="0" o:connectortype="straight" from="10013,1614" to="10014,161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uoRHccAAADcAAAADwAAAGRycy9kb3ducmV2LnhtbESPT2sCMRTE7wW/Q3iCl1Kz7qEtq1G0&#10;1WJBKP4pXl83z93FzcuSRF399KZQ6HGYmd8wo0lranEm5yvLCgb9BARxbnXFhYLddvH0CsIHZI21&#10;ZVJwJQ+TcedhhJm2F17TeRMKESHsM1RQhtBkUvq8JIO+bxvi6B2sMxiidIXUDi8RbmqZJsmzNFhx&#10;XCixobeS8uPmZBTsB5/5bb1zs4/Z/nH1zj9f8295UKrXbadDEIHa8B/+ay+1gpc0hd8z8QjI8R0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6hEdxwAAANwAAAAPAAAAAAAA&#10;AAAAAAAAAKECAABkcnMvZG93bnJldi54bWxQSwUGAAAAAAQABAD5AAAAlQMAAAAA&#10;"/>
                  <v:rect id="Rectangle 204" style="position:absolute;left:10013;top:1614;width:9;height:8;visibility:visible;mso-wrap-style:square;v-text-anchor:top" o:spid="_x0000_s1557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UtOccUA&#10;AADcAAAADwAAAGRycy9kb3ducmV2LnhtbESP3WoCMRSE7wu+QzhCb4pmtfi3bhQpFdo7a32Aw+a4&#10;2XVzsiSprn36plDo5TAz3zDFtretuJIPtWMFk3EGgrh0uuZKwelzP1qCCBFZY+uYFNwpwHYzeCgw&#10;1+7GH3Q9xkokCIccFZgYu1zKUBqyGMauI07e2XmLMUlfSe3xluC2ldMsm0uLNacFgx29GCovxy+r&#10;QDYHXcvude6b89NFr8z7DL9nSj0O+90aRKQ+/of/2m9awWL6DL9n0hGQm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S05xxQAAANwAAAAPAAAAAAAAAAAAAAAAAJgCAABkcnMv&#10;ZG93bnJldi54bWxQSwUGAAAAAAQABAD1AAAAigMAAAAA&#10;"/>
                </v:group>
                <v:line id="Line 206" style="position:absolute;visibility:visible;mso-wrap-style:square" o:spid="_x0000_s1558" strokecolor="#d4d4d4" strokeweight="0" o:connectortype="straight" from="63639,25101" to="63646,25107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k8s8scAAADcAAAADwAAAGRycy9kb3ducmV2LnhtbESP3WoCMRSE7wu+QziCN0WzSqmyGkVb&#10;LS0UxD+8PW6Ou4ubkyWJuu3TN4VCL4eZ+YaZzBpTiRs5X1pW0O8lIIgzq0vOFex3q+4IhA/IGivL&#10;pOCLPMymrYcJptreeUO3bchFhLBPUUERQp1K6bOCDPqerYmjd7bOYIjS5VI7vEe4qeQgSZ6lwZLj&#10;QoE1vRSUXbZXo+DY/8i+N3u3eFscHz9f+bReHuRZqU67mY9BBGrCf/iv/a4VDAdP8HsmHgE5/Q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GTyzyxwAAANwAAAAPAAAAAAAA&#10;AAAAAAAAAKECAABkcnMvZG93bnJldi54bWxQSwUGAAAAAAQABAD5AAAAlQMAAAAA&#10;"/>
                <v:rect id="Rectangle 207" style="position:absolute;left:63639;top:25101;width:57;height:45;visibility:visible;mso-wrap-style:square;v-text-anchor:top" o:spid="_x0000_s1559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5znsQA&#10;AADcAAAADwAAAGRycy9kb3ducmV2LnhtbESP3WoCMRSE7wt9h3AK3pSaVVitq1FEFOxd/XmAw+a4&#10;Wd2cLEnU1advCoVeDjPzDTNbdLYRN/Khdqxg0M9AEJdO11wpOB42H58gQkTW2DgmBQ8KsJi/vsyw&#10;0O7OO7rtYyUShEOBCkyMbSFlKA1ZDH3XEifv5LzFmKSvpPZ4T3DbyGGWjaTFmtOCwZZWhsrL/moV&#10;yPO3rmW7Hvnz6f2iJ+Yrx2euVO+tW05BROrif/ivvdUKxsMcfs+kIyDn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3uc57EAAAA3AAAAA8AAAAAAAAAAAAAAAAAmAIAAGRycy9k&#10;b3ducmV2LnhtbFBLBQYAAAAABAAEAPUAAACJAwAAAAA=&#10;"/>
                <v:line id="Line 208" style="position:absolute;visibility:visible;mso-wrap-style:square" o:spid="_x0000_s1560" strokecolor="#d4d4d4" strokeweight="0" o:connectortype="straight" from="63639,26009" to="63646,2601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dEXHsgAAADcAAAADwAAAGRycy9kb3ducmV2LnhtbESPT2sCMRTE74LfITzBi9SsHmzZGqXW&#10;P1QQZK3F6+vmubt087IkUbf99I1Q6HGYmd8w03lranEl5yvLCkbDBARxbnXFhYLj+/rhCYQPyBpr&#10;y6TgmzzMZ93OFFNtb5zR9RAKESHsU1RQhtCkUvq8JIN+aBvi6J2tMxiidIXUDm8Rbmo5TpKJNFhx&#10;XCixodeS8q/DxSg4jbb5T3Z0i83iNNgt+XO/+pBnpfq99uUZRKA2/If/2m9aweN4Avcz8QjI2S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2dEXHsgAAADcAAAADwAAAAAA&#10;AAAAAAAAAAChAgAAZHJzL2Rvd25yZXYueG1sUEsFBgAAAAAEAAQA+QAAAJYDAAAAAA==&#10;"/>
                <v:rect id="Rectangle 209" style="position:absolute;left:63639;top:26009;width:57;height:45;visibility:visible;mso-wrap-style:square;v-text-anchor:top" o:spid="_x0000_s1561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BIcsUA&#10;AADcAAAADwAAAGRycy9kb3ducmV2LnhtbESPzWrDMBCE74W+g9hCLyWRE8ifayWUkEJza908wGJt&#10;LDvWykhK4vbpq0Ahx2FmvmGKzWA7cSEfGscKJuMMBHHldMO1gsP3+2gJIkRkjZ1jUvBDATbrx4cC&#10;c+2u/EWXMtYiQTjkqMDE2OdShsqQxTB2PXHyjs5bjEn6WmqP1wS3nZxm2VxabDgtGOxpa6g6lWer&#10;QLafupH9bu7b48tJr8x+hr8zpZ6fhrdXEJGGeA//tz+0gsV0Abcz6QjI9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cEhyxQAAANwAAAAPAAAAAAAAAAAAAAAAAJgCAABkcnMv&#10;ZG93bnJldi54bWxQSwUGAAAAAAQABAD1AAAAigMAAAAA&#10;"/>
                <v:line id="Line 210" style="position:absolute;visibility:visible;mso-wrap-style:square" o:spid="_x0000_s1562" strokecolor="#d4d4d4" strokeweight="0" o:connectortype="straight" from="63639,26911" to="63646,26917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Im98QAAADcAAAADwAAAGRycy9kb3ducmV2LnhtbERPy2rCQBTdF/yH4QrdiJnookp0FO2L&#10;CoXii2yvmWsSzNwJM1NN+/WdhdDl4bzny8404krO15YVjJIUBHFhdc2lgsP+bTgF4QOyxsYyKfgh&#10;D8tF72GOmbY33tJ1F0oRQ9hnqKAKoc2k9EVFBn1iW+LIna0zGCJ0pdQObzHcNHKcpk/SYM2xocKW&#10;nisqLrtvoyAfbYrf7cGt39f54POFT1+vR3lW6rHfrWYgAnXhX3x3f2gFk3FcG8/EIyA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HAib3xAAAANwAAAAPAAAAAAAAAAAA&#10;AAAAAKECAABkcnMvZG93bnJldi54bWxQSwUGAAAAAAQABAD5AAAAkgMAAAAA&#10;"/>
                <v:rect id="Rectangle 211" style="position:absolute;left:63639;top:26911;width:57;height:51;visibility:visible;mso-wrap-style:square;v-text-anchor:top" o:spid="_x0000_s156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N5m8QA&#10;AADcAAAADwAAAGRycy9kb3ducmV2LnhtbESP0WoCMRRE3wv9h3ALvhTNVtDqulGKKNS3av2Ay+bu&#10;ZnVzsyRR1369KRT6OMzMGaZY9bYVV/KhcazgbZSBIC6dbrhWcPzeDmcgQkTW2DomBXcKsFo+PxWY&#10;a3fjPV0PsRYJwiFHBSbGLpcylIYshpHriJNXOW8xJulrqT3eEty2cpxlU2mx4bRgsKO1ofJ8uFgF&#10;8vSlG9ltpv5UvZ713Owm+DNRavDSfyxAROrjf/iv/akVvI/n8HsmHQG5f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yjeZvEAAAA3AAAAA8AAAAAAAAAAAAAAAAAmAIAAGRycy9k&#10;b3ducmV2LnhtbFBLBQYAAAAABAAEAPUAAACJAwAAAAA=&#10;"/>
                <v:line id="Line 212" style="position:absolute;visibility:visible;mso-wrap-style:square" o:spid="_x0000_s1564" strokecolor="#d4d4d4" strokeweight="0" o:connectortype="straight" from="63639,27819" to="63646,2782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K28LMUAAADcAAAADwAAAGRycy9kb3ducmV2LnhtbERPW2vCMBR+H+w/hDPYi8zUDdzojDIv&#10;EwVh1Au+njXHtqw5KUnU6q83D8IeP777YNSaWpzI+cqygl43AUGcW11xoWC7+X75AOEDssbaMim4&#10;kIfR8PFhgKm2Z87otA6FiCHsU1RQhtCkUvq8JIO+axviyB2sMxgidIXUDs8x3NTyNUn60mDFsaHE&#10;hiYl5X/ro1Gw7y3za7Z14/l431lN+fdntpMHpZ6f2q9PEIHa8C++uxdawftbnB/PxCMgh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K28LMUAAADcAAAADwAAAAAAAAAA&#10;AAAAAAChAgAAZHJzL2Rvd25yZXYueG1sUEsFBgAAAAAEAAQA+QAAAJMDAAAAAA==&#10;"/>
                <v:rect id="Rectangle 213" style="position:absolute;left:63639;top:27819;width:57;height:44;visibility:visible;mso-wrap-style:square;v-text-anchor:top" o:spid="_x0000_s1565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zjQMQA&#10;AADcAAAADwAAAGRycy9kb3ducmV2LnhtbESPzWrDMBCE74W8g9hALyWR05I/x0oIpYX2lr8HWKyN&#10;ZcdaGUlJ3D59VSj0OMzMN0yx6W0rbuRD7VjBZJyBIC6drrlScDq+jxYgQkTW2DomBV8UYLMePBSY&#10;a3fnPd0OsRIJwiFHBSbGLpcylIYshrHriJN3dt5iTNJXUnu8J7ht5XOWzaTFmtOCwY5eDZWXw9Uq&#10;kM1O17J7m/nm/HTRS/M5xe+pUo/DfrsCEamP/+G/9odWMH+ZwO+ZdATk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cM40DEAAAA3AAAAA8AAAAAAAAAAAAAAAAAmAIAAGRycy9k&#10;b3ducmV2LnhtbFBLBQYAAAAABAAEAPUAAACJAwAAAAA=&#10;"/>
                <v:line id="Line 214" style="position:absolute;visibility:visible;mso-wrap-style:square" o:spid="_x0000_s1566" strokecolor="#d4d4d4" strokeweight="0" o:connectortype="straight" from="63639,28727" to="63646,2873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zOHwMcAAADcAAAADwAAAGRycy9kb3ducmV2LnhtbESP3WoCMRSE7wu+QziCN0WzWqiyGkVb&#10;LS0UxD+8PW6Ou4ubkyWJuu3TN4VCL4eZ+YaZzBpTiRs5X1pW0O8lIIgzq0vOFex3q+4IhA/IGivL&#10;pOCLPMymrYcJptreeUO3bchFhLBPUUERQp1K6bOCDPqerYmjd7bOYIjS5VI7vEe4qeQgSZ6lwZLj&#10;QoE1vRSUXbZXo+DY/8i+N3u3eFscHz9f+bReHuRZqU67mY9BBGrCf/iv/a4VDJ8G8HsmHgE5/Q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jM4fAxwAAANwAAAAPAAAAAAAA&#10;AAAAAAAAAKECAABkcnMvZG93bnJldi54bWxQSwUGAAAAAAQABAD5AAAAlQMAAAAA&#10;"/>
                <v:rect id="Rectangle 215" style="position:absolute;left:63639;top:28727;width:57;height:44;visibility:visible;mso-wrap-style:square;v-text-anchor:top" o:spid="_x0000_s1567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LYrMUA&#10;AADcAAAADwAAAGRycy9kb3ducmV2LnhtbESP3WoCMRSE7wu+QzhCb0SzVvxbN4qUFto7a32Aw+a4&#10;2XVzsiSpbvv0TUHo5TAz3zDFrretuJIPtWMF00kGgrh0uuZKwenzdbwCESKyxtYxKfimALvt4KHA&#10;XLsbf9D1GCuRIBxyVGBi7HIpQ2nIYpi4jjh5Z+ctxiR9JbXHW4LbVj5l2UJarDktGOzo2VB5OX5Z&#10;BbI56Fp2LwvfnEcXvTbvc/yZK/U47PcbEJH6+B++t9+0guVsBn9n0hGQ2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ktisxQAAANwAAAAPAAAAAAAAAAAAAAAAAJgCAABkcnMv&#10;ZG93bnJldi54bWxQSwUGAAAAAAQABAD1AAAAigMAAAAA&#10;"/>
                <v:line id="Line 216" style="position:absolute;visibility:visible;mso-wrap-style:square" o:spid="_x0000_s1568" strokecolor="#d4d4d4" strokeweight="0" o:connectortype="straight" from="63639,29629" to="63646,2963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5a6L8gAAADcAAAADwAAAGRycy9kb3ducmV2LnhtbESPQUvDQBSE74X+h+UVehG7qYpK7LZY&#10;W6UFQVIrvT6zr0kw+zbsrknqr3cFocdhZr5hZove1KIl5yvLCqaTBARxbnXFhYL9+/PlPQgfkDXW&#10;lknBiTws5sPBDFNtO86o3YVCRAj7FBWUITSplD4vyaCf2IY4ekfrDIYoXSG1wy7CTS2vkuRWGqw4&#10;LpTY0FNJ+dfu2yg4TLf5T7Z3y5fl4eJ1xZ9v6w95VGo86h8fQATqwzn8395oBXfXN/B3Jh4BOf8F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w5a6L8gAAADcAAAADwAAAAAA&#10;AAAAAAAAAAChAgAAZHJzL2Rvd25yZXYueG1sUEsFBgAAAAAEAAQA+QAAAJYDAAAAAA==&#10;"/>
                <v:rect id="Rectangle 217" style="position:absolute;left:63639;top:29629;width:57;height:50;visibility:visible;mso-wrap-style:square;v-text-anchor:top" o:spid="_x0000_s1569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flQ8QA&#10;AADcAAAADwAAAGRycy9kb3ducmV2LnhtbESP0WoCMRRE34X+Q7gFX6Rma9ltuzVKEYX6prYfcNlc&#10;N6ubmyVJde3XN4Lg4zAzZ5jpvLetOJEPjWMFz+MMBHHldMO1gp/v1dMbiBCRNbaOScGFAsxnD4Mp&#10;ltqdeUunXaxFgnAoUYGJsSulDJUhi2HsOuLk7Z23GJP0tdQezwluWznJskJabDgtGOxoYag67n6t&#10;AnnY6EZ2y8If9qOjfjfrHP9ypYaP/ecHiEh9vIdv7S+t4PUlh+uZdATk7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g35UPEAAAA3AAAAA8AAAAAAAAAAAAAAAAAmAIAAGRycy9k&#10;b3ducmV2LnhtbFBLBQYAAAAABAAEAPUAAACJAwAAAAA=&#10;"/>
                <v:line id="Line 218" style="position:absolute;visibility:visible;mso-wrap-style:square" o:spid="_x0000_s1570" strokecolor="#d4d4d4" strokeweight="0" o:connectortype="straight" from="63639,30537" to="63646,3054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AiBw8cAAADcAAAADwAAAGRycy9kb3ducmV2LnhtbESPW2sCMRSE34X+h3AKvhTNakFlaxRv&#10;LS0UxBu+nm6Ou4ubkyWJuu2vbwoFH4eZ+YYZTxtTiSs5X1pW0OsmIIgzq0vOFex3r50RCB+QNVaW&#10;ScE3eZhOHlpjTLW98Yau25CLCGGfooIihDqV0mcFGfRdWxNH72SdwRCly6V2eItwU8l+kgykwZLj&#10;QoE1LQrKztuLUXDsfWQ/m72bv82PT59L/lqvDvKkVPuxmb2ACNSEe/i//a4VDJ8H8HcmHgE5+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cCIHDxwAAANwAAAAPAAAAAAAA&#10;AAAAAAAAAKECAABkcnMvZG93bnJldi54bWxQSwUGAAAAAAQABAD5AAAAlQMAAAAA&#10;"/>
                <v:rect id="Rectangle 219" style="position:absolute;left:63639;top:30537;width:57;height:44;visibility:visible;mso-wrap-style:square;v-text-anchor:top" o:spid="_x0000_s1571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6ner8QA&#10;AADcAAAADwAAAGRycy9kb3ducmV2LnhtbESP3WoCMRSE7wXfIRyhN0WzVvxbjVJKC/bOvwc4bI6b&#10;1c3JkqS69elNoeDlMDPfMMt1a2txJR8qxwqGgwwEceF0xaWC4+GrPwMRIrLG2jEp+KUA61W3s8Rc&#10;uxvv6LqPpUgQDjkqMDE2uZShMGQxDFxDnLyT8xZjkr6U2uMtwW0t37JsIi1WnBYMNvRhqLjsf6wC&#10;ed7qSjafE38+vV703HyP8T5W6qXXvi9ARGrjM/zf3mgF09EU/s6kIy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p3q/EAAAA3AAAAA8AAAAAAAAAAAAAAAAAmAIAAGRycy9k&#10;b3ducmV2LnhtbFBLBQYAAAAABAAEAPUAAACJAwAAAAA=&#10;"/>
                <v:line id="Line 220" style="position:absolute;visibility:visible;mso-wrap-style:square" o:spid="_x0000_s1572" strokecolor="#d4d4d4" strokeweight="0" o:connectortype="straight" from="63639,31445" to="63646,3145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tuwKsUAAADcAAAADwAAAGRycy9kb3ducmV2LnhtbERPW2vCMBR+H+w/hDPYi8zUDdzojDIv&#10;EwVh1Au+njXHtqw5KUnU6q83D8IeP777YNSaWpzI+cqygl43AUGcW11xoWC7+X75AOEDssbaMim4&#10;kIfR8PFhgKm2Z87otA6FiCHsU1RQhtCkUvq8JIO+axviyB2sMxgidIXUDs8x3NTyNUn60mDFsaHE&#10;hiYl5X/ro1Gw7y3za7Z14/l431lN+fdntpMHpZ6f2q9PEIHa8C++uxdawftbXBvPxCMgh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tuwKsUAAADcAAAADwAAAAAAAAAA&#10;AAAAAAChAgAAZHJzL2Rvd25yZXYueG1sUEsFBgAAAAAEAAQA+QAAAJMDAAAAAA==&#10;"/>
                <v:rect id="Rectangle 221" style="position:absolute;left:63639;top:31445;width:57;height:44;visibility:visible;mso-wrap-style:square;v-text-anchor:top" o:spid="_x0000_s157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rvRsQA&#10;AADcAAAADwAAAGRycy9kb3ducmV2LnhtbESP0WoCMRRE34X+Q7iCL6Vma9HqahQRBftmrR9w2Vw3&#10;q5ubJYm69utNoeDjMDNnmNmitbW4kg+VYwXv/QwEceF0xaWCw8/mbQwiRGSNtWNScKcAi/lLZ4a5&#10;djf+pus+liJBOOSowMTY5FKGwpDF0HcNcfKOzluMSfpSao+3BLe1HGTZSFqsOC0YbGhlqDjvL1aB&#10;PO10JZv1yJ+Or2c9MV9D/B0q1eu2yymISG18hv/bW63g82MCf2fSEZDz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l670bEAAAA3AAAAA8AAAAAAAAAAAAAAAAAmAIAAGRycy9k&#10;b3ducmV2LnhtbFBLBQYAAAAABAAEAPUAAACJAwAAAAA=&#10;"/>
                <v:line id="Line 222" style="position:absolute;visibility:visible;mso-wrap-style:square" o:spid="_x0000_s1574" strokecolor="#d4d4d4" strokeweight="0" o:connectortype="straight" from="63639,32346" to="63646,3235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KvPUcUAAADcAAAADwAAAGRycy9kb3ducmV2LnhtbERPW2vCMBR+H+w/hDPYi8zUMdzojDIv&#10;EwVh1Au+njXHtqw5KUnU6q83D8IeP777YNSaWpzI+cqygl43AUGcW11xoWC7+X75AOEDssbaMim4&#10;kIfR8PFhgKm2Z87otA6FiCHsU1RQhtCkUvq8JIO+axviyB2sMxgidIXUDs8x3NTyNUn60mDFsaHE&#10;hiYl5X/ro1Gw7y3za7Z14/l431lN+fdntpMHpZ6f2q9PEIHa8C++uxdawftbnB/PxCMgh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5KvPUcUAAADcAAAADwAAAAAAAAAA&#10;AAAAAAChAgAAZHJzL2Rvd25yZXYueG1sUEsFBgAAAAAEAAQA+QAAAJMDAAAAAA==&#10;"/>
                <v:rect id="Rectangle 223" style="position:absolute;left:63639;top:32346;width:57;height:51;visibility:visible;mso-wrap-style:square;v-text-anchor:top" o:spid="_x0000_s1575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qQPcQA&#10;AADcAAAADwAAAGRycy9kb3ducmV2LnhtbESPzWrDMBCE74W8g9hALyWRU5o/x0oIpYX2lr8HWKyN&#10;ZcdaGUlJ3D59VSj0OMzMN0yx6W0rbuRD7VjBZJyBIC6drrlScDq+jxYgQkTW2DomBV8UYLMePBSY&#10;a3fnPd0OsRIJwiFHBSbGLpcylIYshrHriJN3dt5iTNJXUnu8J7ht5XOWzaTFmtOCwY5eDZWXw9Uq&#10;kM1O17J7m/nm/HTRS/M5xe+pUo/DfrsCEamP/+G/9odWMH+ZwO+ZdATk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8KkD3EAAAA3AAAAA8AAAAAAAAAAAAAAAAAmAIAAGRycy9k&#10;b3ducmV2LnhtbFBLBQYAAAAABAAEAPUAAACJAwAAAAA=&#10;"/>
                <v:line id="Line 224" style="position:absolute;visibility:visible;mso-wrap-style:square" o:spid="_x0000_s1576" strokecolor="#d4d4d4" strokeweight="0" o:connectortype="straight" from="63639,33254" to="63646,3326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zX0vccAAADcAAAADwAAAGRycy9kb3ducmV2LnhtbESP3WoCMRSE7wu+QziCN0WzSqmyGkVb&#10;LS0UxD+8PW6Ou4ubkyWJuu3TN4VCL4eZ+YaZzBpTiRs5X1pW0O8lIIgzq0vOFex3q+4IhA/IGivL&#10;pOCLPMymrYcJptreeUO3bchFhLBPUUERQp1K6bOCDPqerYmjd7bOYIjS5VI7vEe4qeQgSZ6lwZLj&#10;QoE1vRSUXbZXo+DY/8i+N3u3eFscHz9f+bReHuRZqU67mY9BBGrCf/iv/a4VDJ8G8HsmHgE5/Q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7NfS9xwAAANwAAAAPAAAAAAAA&#10;AAAAAAAAAKECAABkcnMvZG93bnJldi54bWxQSwUGAAAAAAQABAD5AAAAlQMAAAAA&#10;"/>
                <v:rect id="Rectangle 225" style="position:absolute;left:63639;top:33254;width:57;height:45;visibility:visible;mso-wrap-style:square;v-text-anchor:top" o:spid="_x0000_s1577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Sr0cUA&#10;AADcAAAADwAAAGRycy9kb3ducmV2LnhtbESP0WoCMRRE34X+Q7iFvkjNWnXbbo0iYkHfrO0HXDbX&#10;zermZkmibvv1jSD4OMzMGWY672wjzuRD7VjBcJCBIC6drrlS8PP9+fwGIkRkjY1jUvBLAeazh94U&#10;C+0u/EXnXaxEgnAoUIGJsS2kDKUhi2HgWuLk7Z23GJP0ldQeLwluG/mSZbm0WHNaMNjS0lB53J2s&#10;AnnY6lq2q9wf9v2jfjebCf5NlHp67BYfICJ18R6+tddawet4BNcz6QjI2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lKvRxQAAANwAAAAPAAAAAAAAAAAAAAAAAJgCAABkcnMv&#10;ZG93bnJldi54bWxQSwUGAAAAAAQABAD1AAAAigMAAAAA&#10;"/>
                <v:line id="Line 226" style="position:absolute;visibility:visible;mso-wrap-style:square" o:spid="_x0000_s1578" strokecolor="#d4d4d4" strokeweight="0" o:connectortype="straight" from="63639,34156" to="63646,3416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5DJUscAAADcAAAADwAAAGRycy9kb3ducmV2LnhtbESPW2sCMRSE3wv9D+EUfBHNKlJlaxRv&#10;LS0UxBu+nm6Ou4ubkyWJuu2vbwpCH4eZ+YYZTxtTiSs5X1pW0OsmIIgzq0vOFex3r50RCB+QNVaW&#10;ScE3eZhOHh/GmGp74w1dtyEXEcI+RQVFCHUqpc8KMui7tiaO3sk6gyFKl0vt8BbhppL9JHmWBkuO&#10;CwXWtCgoO28vRsGx95H9bPZu/jY/tj+X/LVeHeRJqdZTM3sBEagJ/+F7+10rGA4G8HcmHgE5+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bkMlSxwAAANwAAAAPAAAAAAAA&#10;AAAAAAAAAKECAABkcnMvZG93bnJldi54bWxQSwUGAAAAAAQABAD5AAAAlQMAAAAA&#10;"/>
                <v:rect id="Rectangle 227" style="position:absolute;left:63639;top:34156;width:57;height:51;visibility:visible;mso-wrap-style:square;v-text-anchor:top" o:spid="_x0000_s1579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GWPsQA&#10;AADcAAAADwAAAGRycy9kb3ducmV2LnhtbESP0WoCMRRE34X+Q7gFX6RmK91tuzVKEYX6prYfcNlc&#10;N6ubmyVJde3XN4Lg4zAzZ5jpvLetOJEPjWMFz+MMBHHldMO1gp/v1dMbiBCRNbaOScGFAsxnD4Mp&#10;ltqdeUunXaxFgnAoUYGJsSulDJUhi2HsOuLk7Z23GJP0tdQezwluWznJskJabDgtGOxoYag67n6t&#10;AnnY6EZ2y8If9qOjfjfrHP9ypYaP/ecHiEh9vIdv7S+t4PUlh+uZdATk7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Axlj7EAAAA3AAAAA8AAAAAAAAAAAAAAAAAmAIAAGRycy9k&#10;b3ducmV2LnhtbFBLBQYAAAAABAAEAPUAAACJAwAAAAA=&#10;"/>
                <v:line id="Line 228" style="position:absolute;visibility:visible;mso-wrap-style:square" o:spid="_x0000_s1580" strokecolor="#d4d4d4" strokeweight="0" o:connectortype="straight" from="63639,35064" to="63646,35071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A7yvscAAADcAAAADwAAAGRycy9kb3ducmV2LnhtbESPW2sCMRSE34X+h3AKvhTNKkVlaxRv&#10;LS0UxBu+nm6Ou4ubkyWJuu2vbwoFH4eZ+YYZTxtTiSs5X1pW0OsmIIgzq0vOFex3r50RCB+QNVaW&#10;ScE3eZhOHlpjTLW98Yau25CLCGGfooIihDqV0mcFGfRdWxNH72SdwRCly6V2eItwU8l+kgykwZLj&#10;QoE1LQrKztuLUXDsfWQ/m72bv82PT59L/lqvDvKkVPuxmb2ACNSEe/i//a4VDJ8H8HcmHgE5+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EDvK+xwAAANwAAAAPAAAAAAAA&#10;AAAAAAAAAKECAABkcnMvZG93bnJldi54bWxQSwUGAAAAAAQABAD5AAAAlQMAAAAA&#10;"/>
                <v:rect id="Rectangle 229" style="position:absolute;left:63639;top:35064;width:57;height:51;visibility:visible;mso-wrap-style:square;v-text-anchor:top" o:spid="_x0000_s1581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6+t0sMA&#10;AADcAAAADwAAAGRycy9kb3ducmV2LnhtbESP3WoCMRSE7wXfIRyhN0WzFn9Xo5TSgr3z7wEOm+Nm&#10;dXOyJKlufXpTKHg5zMw3zHLd2lpcyYfKsYLhIANBXDhdcangePjqz0CEiKyxdkwKfinAetXtLDHX&#10;7sY7uu5jKRKEQ44KTIxNLmUoDFkMA9cQJ+/kvMWYpC+l9nhLcFvLtyybSIsVpwWDDX0YKi77H6tA&#10;nre6ks3nxJ9Prxc9N99jvI+Veum17wsQkdr4DP+3N1rBdDSFvzPpCMjV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6+t0sMAAADcAAAADwAAAAAAAAAAAAAAAACYAgAAZHJzL2Rv&#10;d25yZXYueG1sUEsFBgAAAAAEAAQA9QAAAIgDAAAAAA==&#10;"/>
                <v:line id="Line 230" style="position:absolute;visibility:visible;mso-wrap-style:square" o:spid="_x0000_s1582" strokecolor="#d4d4d4" strokeweight="0" o:connectortype="straight" from="63639,35972" to="63646,35979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t3DV8UAAADcAAAADwAAAGRycy9kb3ducmV2LnhtbERPW2vCMBR+H+w/hDPYi8zUMdzojDIv&#10;EwVh1Au+njXHtqw5KUnU6q83D8IeP777YNSaWpzI+cqygl43AUGcW11xoWC7+X75AOEDssbaMim4&#10;kIfR8PFhgKm2Z87otA6FiCHsU1RQhtCkUvq8JIO+axviyB2sMxgidIXUDs8x3NTyNUn60mDFsaHE&#10;hiYl5X/ro1Gw7y3za7Z14/l431lN+fdntpMHpZ6f2q9PEIHa8C++uxdawftbXBvPxCMgh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t3DV8UAAADcAAAADwAAAAAAAAAA&#10;AAAAAAChAgAAZHJzL2Rvd25yZXYueG1sUEsFBgAAAAAEAAQA+QAAAJMDAAAAAA==&#10;"/>
                <v:rect id="Rectangle 231" style="position:absolute;left:63639;top:35972;width:57;height:45;visibility:visible;mso-wrap-style:square;v-text-anchor:top" o:spid="_x0000_s158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ycO8QA&#10;AADcAAAADwAAAGRycy9kb3ducmV2LnhtbESP0WoCMRRE34X+Q7iCL6VmK9XqahQRBftmrR9w2Vw3&#10;q5ubJYm69utNoeDjMDNnmNmitbW4kg+VYwXv/QwEceF0xaWCw8/mbQwiRGSNtWNScKcAi/lLZ4a5&#10;djf+pus+liJBOOSowMTY5FKGwpDF0HcNcfKOzluMSfpSao+3BLe1HGTZSFqsOC0YbGhlqDjvL1aB&#10;PO10JZv1yJ+Or2c9MV9D/B0q1eu2yymISG18hv/bW63g82MCf2fSEZDz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F8nDvEAAAA3AAAAA8AAAAAAAAAAAAAAAAAmAIAAGRycy9k&#10;b3ducmV2LnhtbFBLBQYAAAAABAAEAPUAAACJAwAAAAA=&#10;"/>
                <v:line id="Line 232" style="position:absolute;visibility:visible;mso-wrap-style:square" o:spid="_x0000_s1584" strokecolor="#d4d4d4" strokeweight="0" o:connectortype="straight" from="63639,36874" to="63646,3688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XJZjMUAAADcAAAADwAAAGRycy9kb3ducmV2LnhtbERPW2vCMBR+H+w/hDPYi8zUwdzojDIv&#10;EwVh1Au+njXHtqw5KUnU6q83D8IeP777YNSaWpzI+cqygl43AUGcW11xoWC7+X75AOEDssbaMim4&#10;kIfR8PFhgKm2Z87otA6FiCHsU1RQhtCkUvq8JIO+axviyB2sMxgidIXUDs8x3NTyNUn60mDFsaHE&#10;hiYl5X/ro1Gw7y3za7Z14/l431lN+fdntpMHpZ6f2q9PEIHa8C++uxdawftbnB/PxCMgh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XJZjMUAAADcAAAADwAAAAAAAAAA&#10;AAAAAAChAgAAZHJzL2Rvd25yZXYueG1sUEsFBgAAAAAEAAQA+QAAAJMDAAAAAA==&#10;"/>
                <v:rect id="Rectangle 233" style="position:absolute;left:63639;top:36874;width:57;height:51;visibility:visible;mso-wrap-style:square;v-text-anchor:top" o:spid="_x0000_s1585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MG4MMA&#10;AADcAAAADwAAAGRycy9kb3ducmV2LnhtbESP0WoCMRRE3wX/IVzBl6JZhVW7NUopFuxbtf2Ay+a6&#10;Wd3cLEnUrV/fCIKPw8ycYZbrzjbiQj7UjhVMxhkI4tLpmisFvz+fowWIEJE1No5JwR8FWK/6vSUW&#10;2l15R5d9rESCcChQgYmxLaQMpSGLYexa4uQdnLcYk/SV1B6vCW4bOc2ymbRYc1ow2NKHofK0P1sF&#10;8vita9luZv54eDnpV/OV4y1Xajjo3t9AROriM/xob7WCeT6B+5l0BOTq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tMG4MMAAADcAAAADwAAAAAAAAAAAAAAAACYAgAAZHJzL2Rv&#10;d25yZXYueG1sUEsFBgAAAAAEAAQA9QAAAIgDAAAAAA==&#10;"/>
                <v:line id="Line 234" style="position:absolute;visibility:visible;mso-wrap-style:square" o:spid="_x0000_s1586" strokecolor="#d4d4d4" strokeweight="0" o:connectortype="straight" from="63639,37782" to="63646,37788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uxiYMcAAADcAAAADwAAAGRycy9kb3ducmV2LnhtbESP3WoCMRSE7wu+QziCN0WzCq2yGkVb&#10;LS0UxD+8PW6Ou4ubkyWJuu3TN4VCL4eZ+YaZzBpTiRs5X1pW0O8lIIgzq0vOFex3q+4IhA/IGivL&#10;pOCLPMymrYcJptreeUO3bchFhLBPUUERQp1K6bOCDPqerYmjd7bOYIjS5VI7vEe4qeQgSZ6lwZLj&#10;QoE1vRSUXbZXo+DY/8i+N3u3eFscHz9f+bReHuRZqU67mY9BBGrCf/iv/a4VDJ8G8HsmHgE5/Q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+7GJgxwAAANwAAAAPAAAAAAAA&#10;AAAAAAAAAKECAABkcnMvZG93bnJldi54bWxQSwUGAAAAAAQABAD5AAAAlQMAAAAA&#10;"/>
                <v:rect id="Rectangle 235" style="position:absolute;left:63639;top:37782;width:57;height:51;visibility:visible;mso-wrap-style:square;v-text-anchor:top" o:spid="_x0000_s1587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09DMQA&#10;AADcAAAADwAAAGRycy9kb3ducmV2LnhtbESP0WoCMRRE34X+Q7gFX6Rma9ltuzVKEYX6prYfcNlc&#10;N6ubmyVJde3XN4Lg4zAzZ5jpvLetOJEPjWMFz+MMBHHldMO1gp/v1dMbiBCRNbaOScGFAsxnD4Mp&#10;ltqdeUunXaxFgnAoUYGJsSulDJUhi2HsOuLk7Z23GJP0tdQezwluWznJskJabDgtGOxoYag67n6t&#10;AnnY6EZ2y8If9qOjfjfrHP9ypYaP/ecHiEh9vIdv7S+t4DV/geuZdATk7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VNPQzEAAAA3AAAAA8AAAAAAAAAAAAAAAAAmAIAAGRycy9k&#10;b3ducmV2LnhtbFBLBQYAAAAABAAEAPUAAACJAwAAAAA=&#10;"/>
                <v:line id="Line 236" style="position:absolute;visibility:visible;mso-wrap-style:square" o:spid="_x0000_s1588" strokecolor="#d4d4d4" strokeweight="0" o:connectortype="straight" from="63639,38690" to="63646,3869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klfj8gAAADcAAAADwAAAGRycy9kb3ducmV2LnhtbESP3UrDQBSE7wt9h+UUeiN2U/GP2G2x&#10;tkoLgqRWenvMnibB7NmwuyapT+8KQi+HmfmGmS16U4uWnK8sK5hOEhDEudUVFwr278+X9yB8QNZY&#10;WyYFJ/KwmA8HM0y17TijdhcKESHsU1RQhtCkUvq8JIN+Yhvi6B2tMxiidIXUDrsIN7W8SpJbabDi&#10;uFBiQ08l5V+7b6PgMN3mP9neLV+Wh4vXFX++rT/kUanxqH98ABGoD+fwf3ujFdzdXMPfmXgE5PwX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Hklfj8gAAADcAAAADwAAAAAA&#10;AAAAAAAAAAChAgAAZHJzL2Rvd25yZXYueG1sUEsFBgAAAAAEAAQA+QAAAJYDAAAAAA==&#10;"/>
                <v:rect id="Rectangle 237" style="position:absolute;left:63639;top:38690;width:57;height:45;visibility:visible;mso-wrap-style:square;v-text-anchor:top" o:spid="_x0000_s1589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gA48QA&#10;AADcAAAADwAAAGRycy9kb3ducmV2LnhtbESPUWvCMBSF34X9h3AHvshMJ9RtXaOM4UDf1O0HXJrb&#10;ptrclCRq5683g4GPh3POdzjlcrCdOJMPrWMFz9MMBHHldMuNgp/vr6dXECEia+wck4JfCrBcPIxK&#10;LLS78I7O+9iIBOFQoAITY19IGSpDFsPU9cTJq523GJP0jdQeLwluOznLsrm02HJaMNjTp6HquD9Z&#10;BfKw1a3sV3N/qCdH/WY2OV5zpcaPw8c7iEhDvIf/22ut4CXP4e9MOgJyc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XoAOPEAAAA3AAAAA8AAAAAAAAAAAAAAAAAmAIAAGRycy9k&#10;b3ducmV2LnhtbFBLBQYAAAAABAAEAPUAAACJAwAAAAA=&#10;"/>
                <v:line id="Line 238" style="position:absolute;visibility:visible;mso-wrap-style:square" o:spid="_x0000_s1590" strokecolor="#d4d4d4" strokeweight="0" o:connectortype="straight" from="63639,39592" to="63646,39598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ddkY8cAAADcAAAADwAAAGRycy9kb3ducmV2LnhtbESPW2sCMRSE34X+h3AKvhTNKlRlaxRv&#10;LS0UxBu+nm6Ou4ubkyWJuu2vbwoFH4eZ+YYZTxtTiSs5X1pW0OsmIIgzq0vOFex3r50RCB+QNVaW&#10;ScE3eZhOHlpjTLW98Yau25CLCGGfooIihDqV0mcFGfRdWxNH72SdwRCly6V2eItwU8l+kgykwZLj&#10;QoE1LQrKztuLUXDsfWQ/m72bv82PT59L/lqvDvKkVPuxmb2ACNSEe/i//a4VDJ8H8HcmHgE5+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B12RjxwAAANwAAAAPAAAAAAAA&#10;AAAAAAAAAKECAABkcnMvZG93bnJldi54bWxQSwUGAAAAAAQABAD5AAAAlQMAAAAA&#10;"/>
                <v:rect id="Rectangle 239" style="position:absolute;left:63639;top:39592;width:57;height:51;visibility:visible;mso-wrap-style:square;v-text-anchor:top" o:spid="_x0000_s1591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Y7D8UA&#10;AADcAAAADwAAAGRycy9kb3ducmV2LnhtbESPzWrDMBCE74W8g9hALyWRE3B+HCshlBTaW5vkARZr&#10;bTmxVkZSE7dPXxUKPQ4z8w1T7gbbiRv50DpWMJtmIIgrp1tuFJxPL5MViBCRNXaOScEXBdhtRw8l&#10;Ftrd+YNux9iIBOFQoAITY19IGSpDFsPU9cTJq523GJP0jdQe7wluOznPsoW02HJaMNjTs6Hqevy0&#10;CuTlXbeyPyz8pX666rV5y/E7V+pxPOw3ICIN8T/8137VCpb5En7PpCMgt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djsPxQAAANwAAAAPAAAAAAAAAAAAAAAAAJgCAABkcnMv&#10;ZG93bnJldi54bWxQSwUGAAAAAAQABAD1AAAAigMAAAAA&#10;"/>
                <v:line id="Line 240" style="position:absolute;visibility:visible;mso-wrap-style:square" o:spid="_x0000_s1592" strokecolor="#d4d4d4" strokeweight="0" o:connectortype="straight" from="63639,40500" to="63646,4050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wRVisUAAADcAAAADwAAAGRycy9kb3ducmV2LnhtbERPW2vCMBR+H+w/hDPYi8zUwdzojDIv&#10;EwVh1Au+njXHtqw5KUnU6q83D8IeP777YNSaWpzI+cqygl43AUGcW11xoWC7+X75AOEDssbaMim4&#10;kIfR8PFhgKm2Z87otA6FiCHsU1RQhtCkUvq8JIO+axviyB2sMxgidIXUDs8x3NTyNUn60mDFsaHE&#10;hiYl5X/ro1Gw7y3za7Z14/l431lN+fdntpMHpZ6f2q9PEIHa8C++uxdawftbXBvPxCMgh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wRVisUAAADcAAAADwAAAAAAAAAA&#10;AAAAAAChAgAAZHJzL2Rvd25yZXYueG1sUEsFBgAAAAAEAAQA+QAAAJMDAAAAAA==&#10;"/>
                <v:rect id="Rectangle 241" style="position:absolute;left:63639;top:40500;width:57;height:51;visibility:visible;mso-wrap-style:square;v-text-anchor:top" o:spid="_x0000_s159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KUK5sQA&#10;AADcAAAADwAAAGRycy9kb3ducmV2LnhtbESPUWvCMBSF34X9h3AHvshMFepm1yhDNphvzu0HXJpr&#10;09rclCTTbr/eCIKPh3POdzjlerCdOJEPjWMFs2kGgrhyuuFawc/3x9MLiBCRNXaOScEfBVivHkYl&#10;Ftqd+YtO+1iLBOFQoAITY19IGSpDFsPU9cTJOzhvMSbpa6k9nhPcdnKeZQtpseG0YLCnjaHquP+1&#10;CmS7043s3xe+PUyOemm2Of7nSo0fh7dXEJGGeA/f2p9awXO+hOuZdATk6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SlCubEAAAA3AAAAA8AAAAAAAAAAAAAAAAAmAIAAGRycy9k&#10;b3ducmV2LnhtbFBLBQYAAAAABAAEAPUAAACJAwAAAAA=&#10;"/>
                <v:line id="Line 242" style="position:absolute;visibility:visible;mso-wrap-style:square" o:spid="_x0000_s1594" strokecolor="#d4d4d4" strokeweight="0" o:connectortype="straight" from="63639,41408" to="63646,4141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x6TMcQAAADcAAAADwAAAGRycy9kb3ducmV2LnhtbERPTWsCMRC9F/wPYQq9FM3qQWVrlNpa&#10;URBEq3gdN+Pu4mayJFFXf705FHp8vO/RpDGVuJLzpWUF3U4CgjizuuRcwe73pz0E4QOyxsoyKbiT&#10;h8m49TLCVNsbb+i6DbmIIexTVFCEUKdS+qwgg75ja+LInawzGCJ0udQObzHcVLKXJH1psOTYUGBN&#10;XwVl5+3FKDh0l9ljs3PT+fTwvvrm43q2lyel3l6bzw8QgZrwL/5zL7SCQT/Oj2fiEZDjJ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vHpMxxAAAANwAAAAPAAAAAAAAAAAA&#10;AAAAAKECAABkcnMvZG93bnJldi54bWxQSwUGAAAAAAQABAD5AAAAkgMAAAAA&#10;"/>
                <v:rect id="Rectangle 243" style="position:absolute;left:63639;top:41408;width:57;height:44;visibility:visible;mso-wrap-style:square;v-text-anchor:top" o:spid="_x0000_s1595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L/MXcMA&#10;AADcAAAADwAAAGRycy9kb3ducmV2LnhtbESP0WoCMRRE3wX/IVzBl6JZBVe7NUopFuxbtf2Ay+a6&#10;Wd3cLEnUrV/fCIKPw8ycYZbrzjbiQj7UjhVMxhkI4tLpmisFvz+fowWIEJE1No5JwR8FWK/6vSUW&#10;2l15R5d9rESCcChQgYmxLaQMpSGLYexa4uQdnLcYk/SV1B6vCW4bOc2yXFqsOS0YbOnDUHnan60C&#10;efzWtWw3uT8eXk761XzN8DZTajjo3t9AROriM/xob7WCeT6B+5l0BOTq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L/MXcMAAADcAAAADwAAAAAAAAAAAAAAAACYAgAAZHJzL2Rv&#10;d25yZXYueG1sUEsFBgAAAAAEAAQA9QAAAIgDAAAAAA==&#10;"/>
                <v:line id="Line 244" style="position:absolute;visibility:visible;mso-wrap-style:square" o:spid="_x0000_s1596" strokecolor="#d4d4d4" strokeweight="0" o:connectortype="straight" from="63639,42310" to="63646,42316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ICo3cgAAADcAAAADwAAAGRycy9kb3ducmV2LnhtbESPT2sCMRTE74LfITzBi9SsHmzZGqXW&#10;P1QQZK3F6+vmubt087IkUbf99I1Q6HGYmd8w03lranEl5yvLCkbDBARxbnXFhYLj+/rhCYQPyBpr&#10;y6TgmzzMZ93OFFNtb5zR9RAKESHsU1RQhtCkUvq8JIN+aBvi6J2tMxiidIXUDm8Rbmo5TpKJNFhx&#10;XCixodeS8q/DxSg4jbb5T3Z0i83iNNgt+XO/+pBnpfq99uUZRKA2/If/2m9aweNkDPcz8QjI2S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MICo3cgAAADcAAAADwAAAAAA&#10;AAAAAAAAAAChAgAAZHJzL2Rvd25yZXYueG1sUEsFBgAAAAAEAAQA+QAAAJYDAAAAAA==&#10;"/>
                <v:rect id="Rectangle 245" style="position:absolute;left:63639;top:42310;width:57;height:50;visibility:visible;mso-wrap-style:square;v-text-anchor:top" o:spid="_x0000_s1597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H3scQA&#10;AADcAAAADwAAAGRycy9kb3ducmV2LnhtbESP0WoCMRRE3wX/IVyhL6Vmrbi2q1GkVKhvrfYDLpvr&#10;ZnVzsyRRV7++EQo+DjNzhpkvO9uIM/lQO1YwGmYgiEuna64U/O7WL28gQkTW2DgmBVcKsFz0e3Ms&#10;tLvwD523sRIJwqFABSbGtpAylIYshqFriZO3d95iTNJXUnu8JLht5GuW5dJizWnBYEsfhsrj9mQV&#10;yMO3rmX7mfvD/vmo381mgreJUk+DbjUDEamLj/B/+0srmOZjuJ9JR0A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sh97HEAAAA3AAAAA8AAAAAAAAAAAAAAAAAmAIAAGRycy9k&#10;b3ducmV2LnhtbFBLBQYAAAAABAAEAPUAAACJAwAAAAA=&#10;"/>
                <v:line id="Line 246" style="position:absolute;visibility:visible;mso-wrap-style:square" o:spid="_x0000_s1598" strokecolor="#d4d4d4" strokeweight="0" o:connectortype="straight" from="63639,43218" to="63646,4322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CWVMscAAADcAAAADwAAAGRycy9kb3ducmV2LnhtbESPW2sCMRSE34X+h3AKvhTNKkVlaxRv&#10;LS0UxBu+nm6Ou4ubkyWJuu2vbwoFH4eZ+YYZTxtTiSs5X1pW0OsmIIgzq0vOFex3r50RCB+QNVaW&#10;ScE3eZhOHlpjTLW98Yau25CLCGGfooIihDqV0mcFGfRdWxNH72SdwRCly6V2eItwU8l+kgykwZLj&#10;QoE1LQrKztuLUXDsfWQ/m72bv82PT59L/lqvDvKkVPuxmb2ACNSEe/i//a4VDAfP8HcmHgE5+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QJZUyxwAAANwAAAAPAAAAAAAA&#10;AAAAAAAAAKECAABkcnMvZG93bnJldi54bWxQSwUGAAAAAAQABAD5AAAAlQMAAAAA&#10;"/>
                <v:rect id="Rectangle 247" style="position:absolute;left:63639;top:43218;width:57;height:50;visibility:visible;mso-wrap-style:square;v-text-anchor:top" o:spid="_x0000_s1599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4TKXsQA&#10;AADcAAAADwAAAGRycy9kb3ducmV2LnhtbESP3WoCMRSE7wu+QzhCb4pmW9hVV6NIUWjv6s8DHDbH&#10;zermZEmirn36plDo5TAz3zCLVW9bcSMfGscKXscZCOLK6YZrBcfDdjQFESKyxtYxKXhQgNVy8LTA&#10;Urs77+i2j7VIEA4lKjAxdqWUoTJkMYxdR5y8k/MWY5K+ltrjPcFtK9+yrJAWG04LBjt6N1Rd9ler&#10;QJ6/dCO7TeHPp5eLnpnPHL9zpZ6H/XoOIlIf/8N/7Q+tYFLk8HsmHQG5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uEyl7EAAAA3AAAAA8AAAAAAAAAAAAAAAAAmAIAAGRycy9k&#10;b3ducmV2LnhtbFBLBQYAAAAABAAEAPUAAACJAwAAAAA=&#10;"/>
                <v:line id="Line 248" style="position:absolute;visibility:visible;mso-wrap-style:square" o:spid="_x0000_s1600" strokecolor="#d4d4d4" strokeweight="0" o:connectortype="straight" from="63639,44126" to="63646,44132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7uu3scAAADcAAAADwAAAGRycy9kb3ducmV2LnhtbESPW2sCMRSE3wv+h3CEvhTN2odVVqNo&#10;b7QgiDd8PW6Ou4ubkyVJddtf3xQEH4eZ+YaZzFpTiws5X1lWMOgnIIhzqysuFOy2770RCB+QNdaW&#10;ScEPeZhNOw8TzLS98poum1CICGGfoYIyhCaT0uclGfR92xBH72SdwRClK6R2eI1wU8vnJEmlwYrj&#10;QokNvZSUnzffRsFh8JX/rndu8bE4PC1f+bh628uTUo/ddj4GEagN9/Ct/akVDNMU/s/EIyCn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Pu67exwAAANwAAAAPAAAAAAAA&#10;AAAAAAAAAKECAABkcnMvZG93bnJldi54bWxQSwUGAAAAAAQABAD5AAAAlQMAAAAA&#10;"/>
                <v:rect id="Rectangle 249" style="position:absolute;left:63639;top:44126;width:57;height:44;visibility:visible;mso-wrap-style:square;v-text-anchor:top" o:spid="_x0000_s1601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rxssQA&#10;AADcAAAADwAAAGRycy9kb3ducmV2LnhtbESPUWvCMBSF34X9h3AHvshMFaxb1ygyFLY3p/6AS3Pb&#10;VJubkmTa7dcvA2GPh3POdzjlerCduJIPrWMFs2kGgrhyuuVGwem4e3oGESKyxs4xKfimAOvVw6jE&#10;Qrsbf9L1EBuRIBwKVGBi7AspQ2XIYpi6njh5tfMWY5K+kdrjLcFtJ+dZlkuLLacFgz29Gaouhy+r&#10;QJ73upX9NvfnenLRL+ZjgT8LpcaPw+YVRKQh/ofv7XetYJkv4e9MOgJ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Qa8bLEAAAA3AAAAA8AAAAAAAAAAAAAAAAAmAIAAGRycy9k&#10;b3ducmV2LnhtbFBLBQYAAAAABAAEAPUAAACJAwAAAAA=&#10;"/>
                <v:line id="Line 250" style="position:absolute;visibility:visible;mso-wrap-style:square" o:spid="_x0000_s1602" strokecolor="#d4d4d4" strokeweight="0" o:connectortype="straight" from="63639,45027" to="63646,4503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WifN8QAAADcAAAADwAAAGRycy9kb3ducmV2LnhtbERPTWsCMRC9F/wPYQq9FM3qQWVrlNpa&#10;URBEq3gdN+Pu4mayJFFXf705FHp8vO/RpDGVuJLzpWUF3U4CgjizuuRcwe73pz0E4QOyxsoyKbiT&#10;h8m49TLCVNsbb+i6DbmIIexTVFCEUKdS+qwgg75ja+LInawzGCJ0udQObzHcVLKXJH1psOTYUGBN&#10;XwVl5+3FKDh0l9ljs3PT+fTwvvrm43q2lyel3l6bzw8QgZrwL/5zL7SCQT+ujWfiEZDjJ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RaJ83xAAAANwAAAAPAAAAAAAAAAAA&#10;AAAAAKECAABkcnMvZG93bnJldi54bWxQSwUGAAAAAAQABAD5AAAAkgMAAAAA&#10;"/>
                <v:rect id="Rectangle 251" style="position:absolute;left:63639;top:45027;width:57;height:51;visibility:visible;mso-wrap-style:square;v-text-anchor:top" o:spid="_x0000_s160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nAW8QA&#10;AADcAAAADwAAAGRycy9kb3ducmV2LnhtbESPzWrDMBCE74G+g9hCL6GRU4jTuFZCCQ20t/w9wGJt&#10;LDvWykhq4vTpq0Ihx2FmvmHK1WA7cSEfGscKppMMBHHldMO1guNh8/wKIkRkjZ1jUnCjAKvlw6jE&#10;Qrsr7+iyj7VIEA4FKjAx9oWUoTJkMUxcT5y8k/MWY5K+ltrjNcFtJ1+yLJcWG04LBntaG6rO+2+r&#10;QLZb3cj+I/ftaXzWC/M1w5+ZUk+Pw/sbiEhDvIf/259awTxfwN+ZdATk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rJwFvEAAAA3AAAAA8AAAAAAAAAAAAAAAAAmAIAAGRycy9k&#10;b3ducmV2LnhtbFBLBQYAAAAABAAEAPUAAACJAwAAAAA=&#10;"/>
                <v:line id="Line 252" style="position:absolute;visibility:visible;mso-wrap-style:square" o:spid="_x0000_s1604" strokecolor="#d4d4d4" strokeweight="0" o:connectortype="straight" from="63639,45935" to="63646,45942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scF7MQAAADcAAAADwAAAGRycy9kb3ducmV2LnhtbERPy2oCMRTdF/oP4QpupGZ0oWU0irYq&#10;FgTxhdvr5DozdHIzJFGn/fpmIXR5OO/xtDGVuJPzpWUFvW4CgjizuuRcwfGwfHsH4QOyxsoyKfgh&#10;D9PJ68sYU20fvKP7PuQihrBPUUERQp1K6bOCDPqurYkjd7XOYIjQ5VI7fMRwU8l+kgykwZJjQ4E1&#10;fRSUfe9vRsG595X97o5uvpqfO5tPvmwXJ3lVqt1qZiMQgZrwL36611rBcBjnxzPxCMjJ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qxwXsxAAAANwAAAAPAAAAAAAAAAAA&#10;AAAAAKECAABkcnMvZG93bnJldi54bWxQSwUGAAAAAAQABAD5AAAAkgMAAAAA&#10;"/>
                <v:rect id="Rectangle 253" style="position:absolute;left:63639;top:45935;width:57;height:45;visibility:visible;mso-wrap-style:square;v-text-anchor:top" o:spid="_x0000_s1605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ZagMQA&#10;AADcAAAADwAAAGRycy9kb3ducmV2LnhtbESP0WoCMRRE3wv+Q7iCL6VmFdR23ShSFNq3qv2Ay+a6&#10;2XVzsySprn59Uyj4OMzMGaZY97YVF/KhdqxgMs5AEJdO11wp+D7uXl5BhIissXVMCm4UYL0aPBWY&#10;a3flPV0OsRIJwiFHBSbGLpcylIYshrHriJN3ct5iTNJXUnu8Jrht5TTL5tJizWnBYEfvhsrz4ccq&#10;kM2XrmW3nfvm9HzWb+ZzhveZUqNhv1mCiNTHR/i//aEVLBYT+DuTj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FmWoDEAAAA3AAAAA8AAAAAAAAAAAAAAAAAmAIAAGRycy9k&#10;b3ducmV2LnhtbFBLBQYAAAAABAAEAPUAAACJAwAAAAA=&#10;"/>
                <v:line id="Line 254" style="position:absolute;visibility:visible;mso-wrap-style:square" o:spid="_x0000_s1606" strokecolor="#d4d4d4" strokeweight="0" o:connectortype="straight" from="63639,46843" to="63646,46850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Vk+AMgAAADcAAAADwAAAGRycy9kb3ducmV2LnhtbESPT2sCMRTE74LfITzBi9SsHmrZGqXW&#10;P1QQZK3F6+vmubt087IkUbf99E1B6HGYmd8w03lranEl5yvLCkbDBARxbnXFhYLj+/rhCYQPyBpr&#10;y6TgmzzMZ93OFFNtb5zR9RAKESHsU1RQhtCkUvq8JIN+aBvi6J2tMxiidIXUDm8Rbmo5TpJHabDi&#10;uFBiQ68l5V+Hi1FwGm3zn+zoFpvFabBb8ud+9SHPSvV77csziEBt+A/f229awWQyhr8z8QjI2S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tVk+AMgAAADcAAAADwAAAAAA&#10;AAAAAAAAAAChAgAAZHJzL2Rvd25yZXYueG1sUEsFBgAAAAAEAAQA+QAAAJYDAAAAAA==&#10;"/>
                <v:rect id="Rectangle 255" style="position:absolute;left:63639;top:46843;width:57;height:45;visibility:visible;mso-wrap-style:square;v-text-anchor:top" o:spid="_x0000_s1607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vhhbMQA&#10;AADcAAAADwAAAGRycy9kb3ducmV2LnhtbESP3WoCMRSE7wXfIRyhN0WzVvxbjVJKC/bOvwc4bI6b&#10;1c3JkqS69elNoeDlMDPfMMt1a2txJR8qxwqGgwwEceF0xaWC4+GrPwMRIrLG2jEp+KUA61W3s8Rc&#10;uxvv6LqPpUgQDjkqMDE2uZShMGQxDFxDnLyT8xZjkr6U2uMtwW0t37JsIi1WnBYMNvRhqLjsf6wC&#10;ed7qSjafE38+vV703HyP8T5W6qXXvi9ARGrjM/zf3mgF0+kI/s6kIy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74YWzEAAAA3AAAAA8AAAAAAAAAAAAAAAAAmAIAAGRycy9k&#10;b3ducmV2LnhtbFBLBQYAAAAABAAEAPUAAACJAwAAAAA=&#10;"/>
                <v:line id="Line 256" style="position:absolute;visibility:visible;mso-wrap-style:square" o:spid="_x0000_s1608" strokecolor="#d4d4d4" strokeweight="0" o:connectortype="straight" from="63639,47745" to="63646,47752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fwD78cAAADcAAAADwAAAGRycy9kb3ducmV2LnhtbESPW2sCMRSE3wv9D+EUfBHNKqXK1ije&#10;WloQxBu+nm6Ou4ubkyWJuu2vbwpCH4eZ+YYZTRpTiSs5X1pW0OsmIIgzq0vOFex3b50hCB+QNVaW&#10;ScE3eZiMHx9GmGp74w1dtyEXEcI+RQVFCHUqpc8KMui7tiaO3sk6gyFKl0vt8BbhppL9JHmRBkuO&#10;CwXWNC8oO28vRsGx95n9bPZu9j47tlcL/lovD/KkVOupmb6CCNSE//C9/aEVDAbP8HcmHgE5/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V/APvxwAAANwAAAAPAAAAAAAA&#10;AAAAAAAAAKECAABkcnMvZG93bnJldi54bWxQSwUGAAAAAAQABAD5AAAAlQMAAAAA&#10;"/>
                <v:rect id="Rectangle 257" style="position:absolute;left:63639;top:47745;width:57;height:51;visibility:visible;mso-wrap-style:square;v-text-anchor:top" o:spid="_x0000_s1609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1cg8UA&#10;AADcAAAADwAAAGRycy9kb3ducmV2LnhtbESPzWrDMBCE74W8g9hALyWRE3B+HCshlBTaW5vkARZr&#10;bTmxVkZSE7dPXxUKPQ4z8w1T7gbbiRv50DpWMJtmIIgrp1tuFJxPL5MViBCRNXaOScEXBdhtRw8l&#10;Ftrd+YNux9iIBOFQoAITY19IGSpDFsPU9cTJq523GJP0jdQe7wluOznPsoW02HJaMNjTs6Hqevy0&#10;CuTlXbeyPyz8pX666rV5y/E7V+pxPOw3ICIN8T/8137VCpbLHH7PpCMgt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XVyDxQAAANwAAAAPAAAAAAAAAAAAAAAAAJgCAABkcnMv&#10;ZG93bnJldi54bWxQSwUGAAAAAAQABAD1AAAAigMAAAAA&#10;"/>
                <v:line id="Line 258" style="position:absolute;visibility:visible;mso-wrap-style:square" o:spid="_x0000_s1610" strokecolor="#d4d4d4" strokeweight="0" o:connectortype="straight" from="63639,48748" to="63646,48755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mI4A8cAAADcAAAADwAAAGRycy9kb3ducmV2LnhtbESPT2sCMRTE7wW/Q3hCL0Wz9qCyGqXa&#10;WiwI4j+8vm6eu4ublyWJuvbTN4WCx2FmfsOMp42pxJWcLy0r6HUTEMSZ1SXnCva7RWcIwgdkjZVl&#10;UnAnD9NJ62mMqbY33tB1G3IRIexTVFCEUKdS+qwgg75ra+LonawzGKJ0udQObxFuKvmaJH1psOS4&#10;UGBN84Ky8/ZiFBx7X9nPZu9mn7Pjy+qdv9cfB3lS6rndvI1ABGrCI/zfXmoFg0Ef/s7EIyAn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KYjgDxwAAANwAAAAPAAAAAAAA&#10;AAAAAAAAAKECAABkcnMvZG93bnJldi54bWxQSwUGAAAAAAQABAD5AAAAlQMAAAAA&#10;"/>
                <v:rect id="Rectangle 259" style="position:absolute;left:63639;top:48748;width:57;height:45;visibility:visible;mso-wrap-style:square;v-text-anchor:top" o:spid="_x0000_s1611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Nnb8QA&#10;AADcAAAADwAAAGRycy9kb3ducmV2LnhtbESPUWvCMBSF34X9h3AHvshMFbRb1ygyFLY3p/6AS3Pb&#10;VJubkmTa7dcvA2GPh3POdzjlerCduJIPrWMFs2kGgrhyuuVGwem4e3oGESKyxs4xKfimAOvVw6jE&#10;Qrsbf9L1EBuRIBwKVGBi7AspQ2XIYpi6njh5tfMWY5K+kdrjLcFtJ+dZtpQWW04LBnt6M1RdDl9W&#10;gTzvdSv77dKf68lFv5iPBf4slBo/DptXEJGG+B++t9+1gjzP4e9MOgJ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DZ2/EAAAA3AAAAA8AAAAAAAAAAAAAAAAAmAIAAGRycy9k&#10;b3ducmV2LnhtbFBLBQYAAAAABAAEAPUAAACJAwAAAAA=&#10;"/>
                <v:line id="Line 260" style="position:absolute;visibility:visible;mso-wrap-style:square" o:spid="_x0000_s1612" strokecolor="#d4d4d4" strokeweight="0" o:connectortype="straight" from="57,49657" to="63639,49663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LEJ6sQAAADcAAAADwAAAGRycy9kb3ducmV2LnhtbERPy2oCMRTdF/oP4QpupGZ0oWU0irYq&#10;FgTxhdvr5DozdHIzJFGn/fpmIXR5OO/xtDGVuJPzpWUFvW4CgjizuuRcwfGwfHsH4QOyxsoyKfgh&#10;D9PJ68sYU20fvKP7PuQihrBPUUERQp1K6bOCDPqurYkjd7XOYIjQ5VI7fMRwU8l+kgykwZJjQ4E1&#10;fRSUfe9vRsG595X97o5uvpqfO5tPvmwXJ3lVqt1qZiMQgZrwL36611rBcBjXxjPxCMjJ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sQnqxAAAANwAAAAPAAAAAAAAAAAA&#10;AAAAAKECAABkcnMvZG93bnJldi54bWxQSwUGAAAAAAQABAD5AAAAkgMAAAAA&#10;"/>
                <v:rect id="Rectangle 261" style="position:absolute;left:57;top:49657;width:63639;height:44;visibility:visible;mso-wrap-style:square;v-text-anchor:top" o:spid="_x0000_s1613" fillcolor="#d4d4d4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BWhsQA&#10;AADcAAAADwAAAGRycy9kb3ducmV2LnhtbESP3WoCMRSE7wt9h3AK3hTNVvBv3ShFFOpda32Aw+bs&#10;ZnVzsiRRt336Rih4OczMN0yx7m0rruRD41jB2ygDQVw63XCt4Pi9G85BhIissXVMCn4owHr1/FRg&#10;rt2Nv+h6iLVIEA45KjAxdrmUoTRkMYxcR5y8ynmLMUlfS+3xluC2leMsm0qLDacFgx1tDJXnw8Uq&#10;kKdP3chuO/Wn6vWsF2Y/wd+JUoOX/n0JIlIfH+H/9odWMJst4H4mHQG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8QVobEAAAA3AAAAA8AAAAAAAAAAAAAAAAAmAIAAGRycy9k&#10;b3ducmV2LnhtbFBLBQYAAAAABAAEAPUAAACJAwAAAAA=&#10;"/>
                <w10:wrap anchorx="margin"/>
              </v:group>
            </w:pict>
          </mc:Fallback>
        </mc:AlternateContent>
      </w:r>
    </w:p>
    <w:sectPr w:rsidR="00B27AEE" w:rsidSect="006150E6">
      <w:footerReference w:type="default" r:id="rId11"/>
      <w:pgSz w:w="11906" w:h="16838" w:code="9"/>
      <w:pgMar w:top="680" w:right="680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EE1F87" w14:textId="77777777" w:rsidR="00516435" w:rsidRDefault="00516435" w:rsidP="008327BE">
      <w:r>
        <w:separator/>
      </w:r>
    </w:p>
  </w:endnote>
  <w:endnote w:type="continuationSeparator" w:id="0">
    <w:p w14:paraId="24A368B9" w14:textId="77777777" w:rsidR="00516435" w:rsidRDefault="00516435" w:rsidP="00832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9B138B" w14:textId="77777777" w:rsidR="00E22C43" w:rsidRDefault="00E22C43" w:rsidP="00F3090D">
    <w:pPr>
      <w:pStyle w:val="Footer"/>
    </w:pPr>
    <w:r>
      <w:t>IC-FLI-DP-001-F-02</w:t>
    </w:r>
    <w:r>
      <w:tab/>
    </w:r>
    <w:r>
      <w:tab/>
    </w:r>
    <w:sdt>
      <w:sdtPr>
        <w:id w:val="1439642261"/>
        <w:docPartObj>
          <w:docPartGallery w:val="Page Numbers (Top of Page)"/>
          <w:docPartUnique/>
        </w:docPartObj>
      </w:sdtPr>
      <w:sdtEndPr/>
      <w:sdtContent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B44A92">
          <w:rPr>
            <w:b/>
            <w:bCs/>
            <w:noProof/>
          </w:rPr>
          <w:t>7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B44A92">
          <w:rPr>
            <w:b/>
            <w:bCs/>
            <w:noProof/>
          </w:rPr>
          <w:t>7</w:t>
        </w:r>
        <w:r>
          <w:rPr>
            <w:b/>
            <w:bCs/>
            <w:sz w:val="24"/>
            <w:szCs w:val="24"/>
          </w:rPr>
          <w:fldChar w:fldCharType="end"/>
        </w:r>
      </w:sdtContent>
    </w:sdt>
  </w:p>
  <w:p w14:paraId="057B86AC" w14:textId="206D936B" w:rsidR="00E22C43" w:rsidRDefault="00E22C43">
    <w:pPr>
      <w:pStyle w:val="Footer"/>
    </w:pPr>
    <w:r>
      <w:t>Rev.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174316" w14:textId="77777777" w:rsidR="00516435" w:rsidRDefault="00516435" w:rsidP="008327BE">
      <w:r>
        <w:separator/>
      </w:r>
    </w:p>
  </w:footnote>
  <w:footnote w:type="continuationSeparator" w:id="0">
    <w:p w14:paraId="4C3F3B4A" w14:textId="77777777" w:rsidR="00516435" w:rsidRDefault="00516435" w:rsidP="008327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1455E"/>
    <w:multiLevelType w:val="hybridMultilevel"/>
    <w:tmpl w:val="FF5652A0"/>
    <w:lvl w:ilvl="0" w:tplc="5CC0902C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51322"/>
    <w:multiLevelType w:val="hybridMultilevel"/>
    <w:tmpl w:val="B94E61B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87B46"/>
    <w:multiLevelType w:val="hybridMultilevel"/>
    <w:tmpl w:val="BB229B28"/>
    <w:lvl w:ilvl="0" w:tplc="E4E84F02">
      <w:start w:val="1"/>
      <w:numFmt w:val="lowerLetter"/>
      <w:lvlText w:val="%1."/>
      <w:lvlJc w:val="left"/>
      <w:pPr>
        <w:ind w:left="720" w:hanging="360"/>
      </w:pPr>
    </w:lvl>
    <w:lvl w:ilvl="1" w:tplc="50CE65BC">
      <w:start w:val="1"/>
      <w:numFmt w:val="lowerLetter"/>
      <w:lvlText w:val="%2."/>
      <w:lvlJc w:val="left"/>
      <w:pPr>
        <w:ind w:left="1440" w:hanging="360"/>
      </w:pPr>
    </w:lvl>
    <w:lvl w:ilvl="2" w:tplc="50427400">
      <w:start w:val="1"/>
      <w:numFmt w:val="lowerRoman"/>
      <w:lvlText w:val="%3."/>
      <w:lvlJc w:val="right"/>
      <w:pPr>
        <w:ind w:left="2160" w:hanging="180"/>
      </w:pPr>
    </w:lvl>
    <w:lvl w:ilvl="3" w:tplc="8F86843C">
      <w:start w:val="1"/>
      <w:numFmt w:val="decimal"/>
      <w:lvlText w:val="%4."/>
      <w:lvlJc w:val="left"/>
      <w:pPr>
        <w:ind w:left="2880" w:hanging="360"/>
      </w:pPr>
    </w:lvl>
    <w:lvl w:ilvl="4" w:tplc="5B72AB40">
      <w:start w:val="1"/>
      <w:numFmt w:val="lowerLetter"/>
      <w:lvlText w:val="%5."/>
      <w:lvlJc w:val="left"/>
      <w:pPr>
        <w:ind w:left="3600" w:hanging="360"/>
      </w:pPr>
    </w:lvl>
    <w:lvl w:ilvl="5" w:tplc="5A04D4CE">
      <w:start w:val="1"/>
      <w:numFmt w:val="lowerRoman"/>
      <w:lvlText w:val="%6."/>
      <w:lvlJc w:val="right"/>
      <w:pPr>
        <w:ind w:left="4320" w:hanging="180"/>
      </w:pPr>
    </w:lvl>
    <w:lvl w:ilvl="6" w:tplc="87B23D90">
      <w:start w:val="1"/>
      <w:numFmt w:val="decimal"/>
      <w:lvlText w:val="%7."/>
      <w:lvlJc w:val="left"/>
      <w:pPr>
        <w:ind w:left="5040" w:hanging="360"/>
      </w:pPr>
    </w:lvl>
    <w:lvl w:ilvl="7" w:tplc="23E8044C">
      <w:start w:val="1"/>
      <w:numFmt w:val="lowerLetter"/>
      <w:lvlText w:val="%8."/>
      <w:lvlJc w:val="left"/>
      <w:pPr>
        <w:ind w:left="5760" w:hanging="360"/>
      </w:pPr>
    </w:lvl>
    <w:lvl w:ilvl="8" w:tplc="33AA553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63357"/>
    <w:multiLevelType w:val="hybridMultilevel"/>
    <w:tmpl w:val="E74ABB68"/>
    <w:lvl w:ilvl="0" w:tplc="E1925BEC">
      <w:start w:val="1"/>
      <w:numFmt w:val="lowerLetter"/>
      <w:lvlText w:val="%1."/>
      <w:lvlJc w:val="left"/>
      <w:pPr>
        <w:ind w:left="502" w:hanging="360"/>
      </w:pPr>
      <w:rPr>
        <w:rFonts w:hint="default"/>
        <w:b w:val="0"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EA3"/>
    <w:multiLevelType w:val="hybridMultilevel"/>
    <w:tmpl w:val="FC48158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127D7"/>
    <w:multiLevelType w:val="hybridMultilevel"/>
    <w:tmpl w:val="5DAE3520"/>
    <w:lvl w:ilvl="0" w:tplc="3DFE9AB2">
      <w:start w:val="1"/>
      <w:numFmt w:val="decimal"/>
      <w:lvlText w:val="%1.)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0D18B6"/>
    <w:multiLevelType w:val="multilevel"/>
    <w:tmpl w:val="655CD2D0"/>
    <w:lvl w:ilvl="0">
      <w:start w:val="1"/>
      <w:numFmt w:val="none"/>
      <w:lvlText w:val="19.1.1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7" w15:restartNumberingAfterBreak="0">
    <w:nsid w:val="23B8115B"/>
    <w:multiLevelType w:val="multilevel"/>
    <w:tmpl w:val="132AAA16"/>
    <w:styleLink w:val="Style1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8242E87"/>
    <w:multiLevelType w:val="multilevel"/>
    <w:tmpl w:val="65386C6E"/>
    <w:lvl w:ilvl="0">
      <w:start w:val="1"/>
      <w:numFmt w:val="none"/>
      <w:lvlText w:val="16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8BD09F5"/>
    <w:multiLevelType w:val="hybridMultilevel"/>
    <w:tmpl w:val="7A5EE640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C4BB0"/>
    <w:multiLevelType w:val="hybridMultilevel"/>
    <w:tmpl w:val="B866C95C"/>
    <w:lvl w:ilvl="0" w:tplc="4DA88B8C">
      <w:start w:val="1"/>
      <w:numFmt w:val="decimal"/>
      <w:lvlText w:val="d%1."/>
      <w:lvlJc w:val="left"/>
      <w:pPr>
        <w:ind w:left="1440" w:hanging="360"/>
      </w:pPr>
    </w:lvl>
    <w:lvl w:ilvl="1" w:tplc="19C26A6A">
      <w:start w:val="1"/>
      <w:numFmt w:val="lowerLetter"/>
      <w:lvlText w:val="%2."/>
      <w:lvlJc w:val="left"/>
      <w:pPr>
        <w:ind w:left="2160" w:hanging="360"/>
      </w:pPr>
    </w:lvl>
    <w:lvl w:ilvl="2" w:tplc="C288906C">
      <w:start w:val="1"/>
      <w:numFmt w:val="lowerRoman"/>
      <w:lvlText w:val="%3."/>
      <w:lvlJc w:val="right"/>
      <w:pPr>
        <w:ind w:left="2880" w:hanging="180"/>
      </w:pPr>
    </w:lvl>
    <w:lvl w:ilvl="3" w:tplc="18D06C9A">
      <w:start w:val="1"/>
      <w:numFmt w:val="decimal"/>
      <w:lvlText w:val="%4."/>
      <w:lvlJc w:val="left"/>
      <w:pPr>
        <w:ind w:left="3600" w:hanging="360"/>
      </w:pPr>
    </w:lvl>
    <w:lvl w:ilvl="4" w:tplc="C1660498">
      <w:start w:val="1"/>
      <w:numFmt w:val="lowerLetter"/>
      <w:lvlText w:val="%5."/>
      <w:lvlJc w:val="left"/>
      <w:pPr>
        <w:ind w:left="4320" w:hanging="360"/>
      </w:pPr>
    </w:lvl>
    <w:lvl w:ilvl="5" w:tplc="AB02FEA0">
      <w:start w:val="1"/>
      <w:numFmt w:val="lowerRoman"/>
      <w:lvlText w:val="%6."/>
      <w:lvlJc w:val="right"/>
      <w:pPr>
        <w:ind w:left="5040" w:hanging="180"/>
      </w:pPr>
    </w:lvl>
    <w:lvl w:ilvl="6" w:tplc="E1B0D29A">
      <w:start w:val="1"/>
      <w:numFmt w:val="decimal"/>
      <w:lvlText w:val="%7."/>
      <w:lvlJc w:val="left"/>
      <w:pPr>
        <w:ind w:left="5760" w:hanging="360"/>
      </w:pPr>
    </w:lvl>
    <w:lvl w:ilvl="7" w:tplc="14C632C0">
      <w:start w:val="1"/>
      <w:numFmt w:val="lowerLetter"/>
      <w:lvlText w:val="%8."/>
      <w:lvlJc w:val="left"/>
      <w:pPr>
        <w:ind w:left="6480" w:hanging="360"/>
      </w:pPr>
    </w:lvl>
    <w:lvl w:ilvl="8" w:tplc="7A60579C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3725C7D"/>
    <w:multiLevelType w:val="hybridMultilevel"/>
    <w:tmpl w:val="06BCA06E"/>
    <w:lvl w:ilvl="0" w:tplc="3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2" w15:restartNumberingAfterBreak="0">
    <w:nsid w:val="37EA4416"/>
    <w:multiLevelType w:val="multilevel"/>
    <w:tmpl w:val="5F7EB92C"/>
    <w:lvl w:ilvl="0">
      <w:start w:val="1"/>
      <w:numFmt w:val="none"/>
      <w:lvlText w:val="16.2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9844744"/>
    <w:multiLevelType w:val="hybridMultilevel"/>
    <w:tmpl w:val="75C2F10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F6229"/>
    <w:multiLevelType w:val="hybridMultilevel"/>
    <w:tmpl w:val="3072FCE8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A154D9"/>
    <w:multiLevelType w:val="hybridMultilevel"/>
    <w:tmpl w:val="BB52CED0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C2F57"/>
    <w:multiLevelType w:val="hybridMultilevel"/>
    <w:tmpl w:val="B9045F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720D39"/>
    <w:multiLevelType w:val="hybridMultilevel"/>
    <w:tmpl w:val="11483D7C"/>
    <w:lvl w:ilvl="0" w:tplc="07CA2574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BA377"/>
    <w:multiLevelType w:val="multilevel"/>
    <w:tmpl w:val="CD5A6E0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555DA7"/>
    <w:multiLevelType w:val="multilevel"/>
    <w:tmpl w:val="B4022AD8"/>
    <w:lvl w:ilvl="0">
      <w:start w:val="1"/>
      <w:numFmt w:val="decimal"/>
      <w:lvlText w:val="d%1."/>
      <w:lvlJc w:val="left"/>
      <w:pPr>
        <w:ind w:left="1440" w:hanging="360"/>
      </w:pPr>
      <w:rPr>
        <w:rFonts w:hint="default"/>
        <w:b w:val="0"/>
        <w:i/>
        <w:sz w:val="22"/>
        <w:szCs w:val="22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0" w15:restartNumberingAfterBreak="0">
    <w:nsid w:val="535F2EE7"/>
    <w:multiLevelType w:val="multilevel"/>
    <w:tmpl w:val="6646E5F6"/>
    <w:lvl w:ilvl="0">
      <w:start w:val="1"/>
      <w:numFmt w:val="decimal"/>
      <w:lvlText w:val="g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1" w15:restartNumberingAfterBreak="0">
    <w:nsid w:val="54BA2504"/>
    <w:multiLevelType w:val="hybridMultilevel"/>
    <w:tmpl w:val="942E54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4560C"/>
    <w:multiLevelType w:val="multilevel"/>
    <w:tmpl w:val="6646E5F6"/>
    <w:lvl w:ilvl="0">
      <w:start w:val="1"/>
      <w:numFmt w:val="decimal"/>
      <w:lvlText w:val="g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3" w15:restartNumberingAfterBreak="0">
    <w:nsid w:val="5B609D53"/>
    <w:multiLevelType w:val="multilevel"/>
    <w:tmpl w:val="93C804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4" w15:restartNumberingAfterBreak="0">
    <w:nsid w:val="5EC15F7F"/>
    <w:multiLevelType w:val="hybridMultilevel"/>
    <w:tmpl w:val="25A0B23E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7E21E2"/>
    <w:multiLevelType w:val="hybridMultilevel"/>
    <w:tmpl w:val="CE8A1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87074F"/>
    <w:multiLevelType w:val="multilevel"/>
    <w:tmpl w:val="132AAA16"/>
    <w:numStyleLink w:val="Style1"/>
  </w:abstractNum>
  <w:abstractNum w:abstractNumId="27" w15:restartNumberingAfterBreak="0">
    <w:nsid w:val="60502CE6"/>
    <w:multiLevelType w:val="hybridMultilevel"/>
    <w:tmpl w:val="86A86896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3C0799"/>
    <w:multiLevelType w:val="hybridMultilevel"/>
    <w:tmpl w:val="4704B41E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2F7552"/>
    <w:multiLevelType w:val="hybridMultilevel"/>
    <w:tmpl w:val="3A4C0392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9A600F"/>
    <w:multiLevelType w:val="hybridMultilevel"/>
    <w:tmpl w:val="B8D6777C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9B7E5D"/>
    <w:multiLevelType w:val="hybridMultilevel"/>
    <w:tmpl w:val="51220ED4"/>
    <w:lvl w:ilvl="0" w:tplc="14345CD8">
      <w:start w:val="4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6133CF"/>
    <w:multiLevelType w:val="multilevel"/>
    <w:tmpl w:val="6646E5F6"/>
    <w:lvl w:ilvl="0">
      <w:start w:val="1"/>
      <w:numFmt w:val="decimal"/>
      <w:lvlText w:val="g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3" w15:restartNumberingAfterBreak="0">
    <w:nsid w:val="6689668D"/>
    <w:multiLevelType w:val="hybridMultilevel"/>
    <w:tmpl w:val="77206692"/>
    <w:lvl w:ilvl="0" w:tplc="98B0FBE8">
      <w:start w:val="1"/>
      <w:numFmt w:val="lowerLetter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4" w15:restartNumberingAfterBreak="0">
    <w:nsid w:val="76736165"/>
    <w:multiLevelType w:val="hybridMultilevel"/>
    <w:tmpl w:val="5DE48CE0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B615C4"/>
    <w:multiLevelType w:val="hybridMultilevel"/>
    <w:tmpl w:val="5DE48CE0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6F4389"/>
    <w:multiLevelType w:val="hybridMultilevel"/>
    <w:tmpl w:val="1FBE3AAE"/>
    <w:lvl w:ilvl="0" w:tplc="DFBCE24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3"/>
  </w:num>
  <w:num w:numId="3">
    <w:abstractNumId w:val="2"/>
  </w:num>
  <w:num w:numId="4">
    <w:abstractNumId w:val="10"/>
  </w:num>
  <w:num w:numId="5">
    <w:abstractNumId w:val="36"/>
  </w:num>
  <w:num w:numId="6">
    <w:abstractNumId w:val="31"/>
  </w:num>
  <w:num w:numId="7">
    <w:abstractNumId w:val="25"/>
  </w:num>
  <w:num w:numId="8">
    <w:abstractNumId w:val="0"/>
  </w:num>
  <w:num w:numId="9">
    <w:abstractNumId w:val="16"/>
  </w:num>
  <w:num w:numId="10">
    <w:abstractNumId w:val="28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3"/>
  </w:num>
  <w:num w:numId="13">
    <w:abstractNumId w:val="3"/>
  </w:num>
  <w:num w:numId="14">
    <w:abstractNumId w:val="19"/>
  </w:num>
  <w:num w:numId="15">
    <w:abstractNumId w:val="7"/>
  </w:num>
  <w:num w:numId="16">
    <w:abstractNumId w:val="26"/>
  </w:num>
  <w:num w:numId="17">
    <w:abstractNumId w:val="22"/>
  </w:num>
  <w:num w:numId="18">
    <w:abstractNumId w:val="6"/>
  </w:num>
  <w:num w:numId="19">
    <w:abstractNumId w:val="32"/>
  </w:num>
  <w:num w:numId="20">
    <w:abstractNumId w:val="20"/>
  </w:num>
  <w:num w:numId="21">
    <w:abstractNumId w:val="5"/>
  </w:num>
  <w:num w:numId="22">
    <w:abstractNumId w:val="21"/>
  </w:num>
  <w:num w:numId="23">
    <w:abstractNumId w:val="4"/>
  </w:num>
  <w:num w:numId="24">
    <w:abstractNumId w:val="11"/>
  </w:num>
  <w:num w:numId="25">
    <w:abstractNumId w:val="17"/>
  </w:num>
  <w:num w:numId="26">
    <w:abstractNumId w:val="24"/>
  </w:num>
  <w:num w:numId="27">
    <w:abstractNumId w:val="30"/>
  </w:num>
  <w:num w:numId="28">
    <w:abstractNumId w:val="29"/>
  </w:num>
  <w:num w:numId="29">
    <w:abstractNumId w:val="13"/>
  </w:num>
  <w:num w:numId="30">
    <w:abstractNumId w:val="15"/>
  </w:num>
  <w:num w:numId="31">
    <w:abstractNumId w:val="12"/>
  </w:num>
  <w:num w:numId="32">
    <w:abstractNumId w:val="8"/>
  </w:num>
  <w:num w:numId="33">
    <w:abstractNumId w:val="9"/>
  </w:num>
  <w:num w:numId="34">
    <w:abstractNumId w:val="1"/>
  </w:num>
  <w:num w:numId="35">
    <w:abstractNumId w:val="14"/>
  </w:num>
  <w:num w:numId="36">
    <w:abstractNumId w:val="35"/>
  </w:num>
  <w:num w:numId="37">
    <w:abstractNumId w:val="27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NLAwMrE0N7E0sDRS0lEKTi0uzszPAykwNK4FAIEmFj4tAAAA"/>
  </w:docVars>
  <w:rsids>
    <w:rsidRoot w:val="006F793A"/>
    <w:rsid w:val="0000367A"/>
    <w:rsid w:val="00023F87"/>
    <w:rsid w:val="000274F9"/>
    <w:rsid w:val="0003217A"/>
    <w:rsid w:val="000322B3"/>
    <w:rsid w:val="000342A7"/>
    <w:rsid w:val="00040563"/>
    <w:rsid w:val="0004485A"/>
    <w:rsid w:val="000506D7"/>
    <w:rsid w:val="000522FF"/>
    <w:rsid w:val="00056FFA"/>
    <w:rsid w:val="0006392C"/>
    <w:rsid w:val="00066737"/>
    <w:rsid w:val="00071C6D"/>
    <w:rsid w:val="00072F0D"/>
    <w:rsid w:val="00074540"/>
    <w:rsid w:val="00087859"/>
    <w:rsid w:val="00090436"/>
    <w:rsid w:val="000906DD"/>
    <w:rsid w:val="00094952"/>
    <w:rsid w:val="000A4E40"/>
    <w:rsid w:val="000A523C"/>
    <w:rsid w:val="000B0E08"/>
    <w:rsid w:val="000B419A"/>
    <w:rsid w:val="000C110E"/>
    <w:rsid w:val="000C213C"/>
    <w:rsid w:val="000C39FC"/>
    <w:rsid w:val="000C750C"/>
    <w:rsid w:val="000D09D1"/>
    <w:rsid w:val="000D1BF4"/>
    <w:rsid w:val="000D2209"/>
    <w:rsid w:val="000E0E67"/>
    <w:rsid w:val="000F2AB6"/>
    <w:rsid w:val="000F3F0D"/>
    <w:rsid w:val="000F6E86"/>
    <w:rsid w:val="001013E5"/>
    <w:rsid w:val="0010710A"/>
    <w:rsid w:val="00112AE4"/>
    <w:rsid w:val="00113BA8"/>
    <w:rsid w:val="00113BB4"/>
    <w:rsid w:val="00114DDB"/>
    <w:rsid w:val="00116470"/>
    <w:rsid w:val="00130F3B"/>
    <w:rsid w:val="00132D32"/>
    <w:rsid w:val="00136658"/>
    <w:rsid w:val="001534AE"/>
    <w:rsid w:val="001636B6"/>
    <w:rsid w:val="001733C8"/>
    <w:rsid w:val="00174775"/>
    <w:rsid w:val="001954A0"/>
    <w:rsid w:val="001A66B4"/>
    <w:rsid w:val="001B44CD"/>
    <w:rsid w:val="001B65F4"/>
    <w:rsid w:val="001B7099"/>
    <w:rsid w:val="001C1586"/>
    <w:rsid w:val="001D0948"/>
    <w:rsid w:val="001D132E"/>
    <w:rsid w:val="001D6AE0"/>
    <w:rsid w:val="001E62DD"/>
    <w:rsid w:val="001F100E"/>
    <w:rsid w:val="001F442A"/>
    <w:rsid w:val="001F4F8E"/>
    <w:rsid w:val="00202233"/>
    <w:rsid w:val="00210110"/>
    <w:rsid w:val="00211478"/>
    <w:rsid w:val="00222AF6"/>
    <w:rsid w:val="00223C8D"/>
    <w:rsid w:val="00233F3E"/>
    <w:rsid w:val="00240A17"/>
    <w:rsid w:val="002477DF"/>
    <w:rsid w:val="0025059A"/>
    <w:rsid w:val="0025114E"/>
    <w:rsid w:val="002517C7"/>
    <w:rsid w:val="00260FAF"/>
    <w:rsid w:val="00261103"/>
    <w:rsid w:val="00263F50"/>
    <w:rsid w:val="0026605D"/>
    <w:rsid w:val="0027078B"/>
    <w:rsid w:val="00271147"/>
    <w:rsid w:val="00272E22"/>
    <w:rsid w:val="0027476B"/>
    <w:rsid w:val="002754E8"/>
    <w:rsid w:val="00295639"/>
    <w:rsid w:val="00297837"/>
    <w:rsid w:val="002A007F"/>
    <w:rsid w:val="002A1657"/>
    <w:rsid w:val="002A49F4"/>
    <w:rsid w:val="002B70AC"/>
    <w:rsid w:val="002C190E"/>
    <w:rsid w:val="002C4A9B"/>
    <w:rsid w:val="002C4F5B"/>
    <w:rsid w:val="002D5820"/>
    <w:rsid w:val="002E55EA"/>
    <w:rsid w:val="002E7E79"/>
    <w:rsid w:val="002F0B78"/>
    <w:rsid w:val="00316E6C"/>
    <w:rsid w:val="00316F06"/>
    <w:rsid w:val="0032455E"/>
    <w:rsid w:val="00333365"/>
    <w:rsid w:val="003354E1"/>
    <w:rsid w:val="00336764"/>
    <w:rsid w:val="0034051E"/>
    <w:rsid w:val="003414E7"/>
    <w:rsid w:val="00350C81"/>
    <w:rsid w:val="00354876"/>
    <w:rsid w:val="003609D9"/>
    <w:rsid w:val="00370ABA"/>
    <w:rsid w:val="00385F6A"/>
    <w:rsid w:val="0039142E"/>
    <w:rsid w:val="003941A3"/>
    <w:rsid w:val="00395196"/>
    <w:rsid w:val="00395947"/>
    <w:rsid w:val="00396E61"/>
    <w:rsid w:val="003C0C98"/>
    <w:rsid w:val="003C1E37"/>
    <w:rsid w:val="003C54F4"/>
    <w:rsid w:val="003D0239"/>
    <w:rsid w:val="003D3796"/>
    <w:rsid w:val="003D4C12"/>
    <w:rsid w:val="003E4524"/>
    <w:rsid w:val="003F0E71"/>
    <w:rsid w:val="0040378E"/>
    <w:rsid w:val="00406C34"/>
    <w:rsid w:val="00412494"/>
    <w:rsid w:val="0041527E"/>
    <w:rsid w:val="00417473"/>
    <w:rsid w:val="00417FD9"/>
    <w:rsid w:val="00422D6D"/>
    <w:rsid w:val="00424A69"/>
    <w:rsid w:val="00427987"/>
    <w:rsid w:val="00427AEF"/>
    <w:rsid w:val="004344A5"/>
    <w:rsid w:val="00434DA2"/>
    <w:rsid w:val="00435675"/>
    <w:rsid w:val="004369EE"/>
    <w:rsid w:val="0043764E"/>
    <w:rsid w:val="0044444B"/>
    <w:rsid w:val="00446C3F"/>
    <w:rsid w:val="0045541B"/>
    <w:rsid w:val="004651FA"/>
    <w:rsid w:val="00476A5F"/>
    <w:rsid w:val="00482800"/>
    <w:rsid w:val="00483480"/>
    <w:rsid w:val="00486A59"/>
    <w:rsid w:val="00496B17"/>
    <w:rsid w:val="004974F4"/>
    <w:rsid w:val="004B2ED2"/>
    <w:rsid w:val="004C33FD"/>
    <w:rsid w:val="004C6B9C"/>
    <w:rsid w:val="004C76C9"/>
    <w:rsid w:val="004D33DF"/>
    <w:rsid w:val="004D5359"/>
    <w:rsid w:val="004E6E14"/>
    <w:rsid w:val="004F4861"/>
    <w:rsid w:val="004F6915"/>
    <w:rsid w:val="00507369"/>
    <w:rsid w:val="00513EA6"/>
    <w:rsid w:val="00515CEE"/>
    <w:rsid w:val="00516435"/>
    <w:rsid w:val="00516C06"/>
    <w:rsid w:val="00520034"/>
    <w:rsid w:val="00534974"/>
    <w:rsid w:val="00537DB2"/>
    <w:rsid w:val="00542C53"/>
    <w:rsid w:val="00544542"/>
    <w:rsid w:val="00552536"/>
    <w:rsid w:val="005555B2"/>
    <w:rsid w:val="005626FC"/>
    <w:rsid w:val="005717DD"/>
    <w:rsid w:val="0057424E"/>
    <w:rsid w:val="00581B39"/>
    <w:rsid w:val="00581DFE"/>
    <w:rsid w:val="005A5CA3"/>
    <w:rsid w:val="005A710F"/>
    <w:rsid w:val="005B1F55"/>
    <w:rsid w:val="005B743D"/>
    <w:rsid w:val="005D1928"/>
    <w:rsid w:val="005D38E8"/>
    <w:rsid w:val="005E7AE1"/>
    <w:rsid w:val="005F202B"/>
    <w:rsid w:val="005F4055"/>
    <w:rsid w:val="00600FEB"/>
    <w:rsid w:val="00607556"/>
    <w:rsid w:val="006150E6"/>
    <w:rsid w:val="006300C1"/>
    <w:rsid w:val="00630E63"/>
    <w:rsid w:val="00632FF5"/>
    <w:rsid w:val="006333FE"/>
    <w:rsid w:val="0063578D"/>
    <w:rsid w:val="006361AD"/>
    <w:rsid w:val="00637D08"/>
    <w:rsid w:val="00646E99"/>
    <w:rsid w:val="00651B65"/>
    <w:rsid w:val="00652751"/>
    <w:rsid w:val="00666770"/>
    <w:rsid w:val="00667F24"/>
    <w:rsid w:val="0067097A"/>
    <w:rsid w:val="0067535E"/>
    <w:rsid w:val="00681B65"/>
    <w:rsid w:val="006837E1"/>
    <w:rsid w:val="006942B1"/>
    <w:rsid w:val="00695793"/>
    <w:rsid w:val="006A0BED"/>
    <w:rsid w:val="006A7ADB"/>
    <w:rsid w:val="006B6560"/>
    <w:rsid w:val="006C0F3F"/>
    <w:rsid w:val="006C7BB5"/>
    <w:rsid w:val="006D18A5"/>
    <w:rsid w:val="006E3A75"/>
    <w:rsid w:val="006E4249"/>
    <w:rsid w:val="006E4A14"/>
    <w:rsid w:val="006E77EF"/>
    <w:rsid w:val="006F1113"/>
    <w:rsid w:val="006F15C7"/>
    <w:rsid w:val="006F1964"/>
    <w:rsid w:val="006F41B1"/>
    <w:rsid w:val="006F793A"/>
    <w:rsid w:val="007001AE"/>
    <w:rsid w:val="00703103"/>
    <w:rsid w:val="007074CD"/>
    <w:rsid w:val="007146A8"/>
    <w:rsid w:val="00715065"/>
    <w:rsid w:val="00722E00"/>
    <w:rsid w:val="00732501"/>
    <w:rsid w:val="00736AA2"/>
    <w:rsid w:val="00743A2E"/>
    <w:rsid w:val="00744702"/>
    <w:rsid w:val="00746BCC"/>
    <w:rsid w:val="00754AF4"/>
    <w:rsid w:val="00760F2F"/>
    <w:rsid w:val="007629BC"/>
    <w:rsid w:val="00767E45"/>
    <w:rsid w:val="00771AF6"/>
    <w:rsid w:val="00775441"/>
    <w:rsid w:val="00783E2A"/>
    <w:rsid w:val="007916EE"/>
    <w:rsid w:val="00794870"/>
    <w:rsid w:val="007A6C94"/>
    <w:rsid w:val="007B771A"/>
    <w:rsid w:val="007C2266"/>
    <w:rsid w:val="007C27B5"/>
    <w:rsid w:val="007D0B7C"/>
    <w:rsid w:val="007D2892"/>
    <w:rsid w:val="007D4202"/>
    <w:rsid w:val="007D6D0A"/>
    <w:rsid w:val="007D749C"/>
    <w:rsid w:val="007E0559"/>
    <w:rsid w:val="007F77F8"/>
    <w:rsid w:val="0080614E"/>
    <w:rsid w:val="0081393F"/>
    <w:rsid w:val="00815252"/>
    <w:rsid w:val="00817E5A"/>
    <w:rsid w:val="00827B20"/>
    <w:rsid w:val="00831EFA"/>
    <w:rsid w:val="00832524"/>
    <w:rsid w:val="008327BE"/>
    <w:rsid w:val="008375D4"/>
    <w:rsid w:val="00864AE2"/>
    <w:rsid w:val="00865963"/>
    <w:rsid w:val="0088042E"/>
    <w:rsid w:val="00880C64"/>
    <w:rsid w:val="0088555D"/>
    <w:rsid w:val="0088725C"/>
    <w:rsid w:val="00887663"/>
    <w:rsid w:val="008912BF"/>
    <w:rsid w:val="008920AF"/>
    <w:rsid w:val="008A01F2"/>
    <w:rsid w:val="008A4D1B"/>
    <w:rsid w:val="008B00F6"/>
    <w:rsid w:val="008B187E"/>
    <w:rsid w:val="008B209E"/>
    <w:rsid w:val="008C484E"/>
    <w:rsid w:val="008D359C"/>
    <w:rsid w:val="008D7338"/>
    <w:rsid w:val="008E5833"/>
    <w:rsid w:val="008E5B8B"/>
    <w:rsid w:val="008E749A"/>
    <w:rsid w:val="008F78E4"/>
    <w:rsid w:val="009155D0"/>
    <w:rsid w:val="009156B2"/>
    <w:rsid w:val="0094366F"/>
    <w:rsid w:val="00947EB5"/>
    <w:rsid w:val="00951BCA"/>
    <w:rsid w:val="009615DA"/>
    <w:rsid w:val="00963392"/>
    <w:rsid w:val="00963CDF"/>
    <w:rsid w:val="0097363C"/>
    <w:rsid w:val="00995F73"/>
    <w:rsid w:val="009D542F"/>
    <w:rsid w:val="009D6B43"/>
    <w:rsid w:val="009E1DCA"/>
    <w:rsid w:val="009F3835"/>
    <w:rsid w:val="00A05115"/>
    <w:rsid w:val="00A0799E"/>
    <w:rsid w:val="00A10F63"/>
    <w:rsid w:val="00A13482"/>
    <w:rsid w:val="00A15E25"/>
    <w:rsid w:val="00A20CF5"/>
    <w:rsid w:val="00A32EC7"/>
    <w:rsid w:val="00A3539C"/>
    <w:rsid w:val="00A3635E"/>
    <w:rsid w:val="00A535C4"/>
    <w:rsid w:val="00A622F6"/>
    <w:rsid w:val="00A70BC8"/>
    <w:rsid w:val="00A7328A"/>
    <w:rsid w:val="00A74917"/>
    <w:rsid w:val="00A77ADC"/>
    <w:rsid w:val="00A77F35"/>
    <w:rsid w:val="00A87CDA"/>
    <w:rsid w:val="00AA7928"/>
    <w:rsid w:val="00AB1432"/>
    <w:rsid w:val="00AB2DE9"/>
    <w:rsid w:val="00AB494B"/>
    <w:rsid w:val="00AC2F9C"/>
    <w:rsid w:val="00AE5814"/>
    <w:rsid w:val="00AE6F85"/>
    <w:rsid w:val="00AE723B"/>
    <w:rsid w:val="00AE7713"/>
    <w:rsid w:val="00AF6C16"/>
    <w:rsid w:val="00B01976"/>
    <w:rsid w:val="00B104A3"/>
    <w:rsid w:val="00B12DBF"/>
    <w:rsid w:val="00B154E3"/>
    <w:rsid w:val="00B16062"/>
    <w:rsid w:val="00B27AEE"/>
    <w:rsid w:val="00B301B1"/>
    <w:rsid w:val="00B441C8"/>
    <w:rsid w:val="00B44A92"/>
    <w:rsid w:val="00B56B58"/>
    <w:rsid w:val="00B612A2"/>
    <w:rsid w:val="00B62699"/>
    <w:rsid w:val="00B63B92"/>
    <w:rsid w:val="00B6660B"/>
    <w:rsid w:val="00B73452"/>
    <w:rsid w:val="00B754DC"/>
    <w:rsid w:val="00B7736B"/>
    <w:rsid w:val="00B81558"/>
    <w:rsid w:val="00B8303A"/>
    <w:rsid w:val="00B87E19"/>
    <w:rsid w:val="00BA09F2"/>
    <w:rsid w:val="00BA7335"/>
    <w:rsid w:val="00BA7882"/>
    <w:rsid w:val="00BC3477"/>
    <w:rsid w:val="00BC7891"/>
    <w:rsid w:val="00BD06D7"/>
    <w:rsid w:val="00BD1093"/>
    <w:rsid w:val="00BD38FA"/>
    <w:rsid w:val="00BD745F"/>
    <w:rsid w:val="00BD7DCA"/>
    <w:rsid w:val="00BE5BF9"/>
    <w:rsid w:val="00BF754B"/>
    <w:rsid w:val="00C00EF5"/>
    <w:rsid w:val="00C048AC"/>
    <w:rsid w:val="00C12EE2"/>
    <w:rsid w:val="00C211DD"/>
    <w:rsid w:val="00C22330"/>
    <w:rsid w:val="00C25252"/>
    <w:rsid w:val="00C252CC"/>
    <w:rsid w:val="00C254A7"/>
    <w:rsid w:val="00C26170"/>
    <w:rsid w:val="00C318AE"/>
    <w:rsid w:val="00C318B5"/>
    <w:rsid w:val="00C34504"/>
    <w:rsid w:val="00C52A17"/>
    <w:rsid w:val="00C5442E"/>
    <w:rsid w:val="00C57F84"/>
    <w:rsid w:val="00C638BB"/>
    <w:rsid w:val="00C63F87"/>
    <w:rsid w:val="00C65183"/>
    <w:rsid w:val="00C70656"/>
    <w:rsid w:val="00C7537D"/>
    <w:rsid w:val="00C90E51"/>
    <w:rsid w:val="00C92302"/>
    <w:rsid w:val="00C932FB"/>
    <w:rsid w:val="00CA18E7"/>
    <w:rsid w:val="00CC0BDB"/>
    <w:rsid w:val="00CC7C7D"/>
    <w:rsid w:val="00CD2DE5"/>
    <w:rsid w:val="00CE12AA"/>
    <w:rsid w:val="00CE3542"/>
    <w:rsid w:val="00CE3F0F"/>
    <w:rsid w:val="00CE4790"/>
    <w:rsid w:val="00CF1E9E"/>
    <w:rsid w:val="00D01919"/>
    <w:rsid w:val="00D11BCE"/>
    <w:rsid w:val="00D13E52"/>
    <w:rsid w:val="00D20C29"/>
    <w:rsid w:val="00D2734A"/>
    <w:rsid w:val="00D4241A"/>
    <w:rsid w:val="00D466CB"/>
    <w:rsid w:val="00D47511"/>
    <w:rsid w:val="00D50947"/>
    <w:rsid w:val="00D5402D"/>
    <w:rsid w:val="00D56D69"/>
    <w:rsid w:val="00D619A9"/>
    <w:rsid w:val="00D62AA6"/>
    <w:rsid w:val="00D63F56"/>
    <w:rsid w:val="00D70957"/>
    <w:rsid w:val="00D71B76"/>
    <w:rsid w:val="00D741B5"/>
    <w:rsid w:val="00D76AFF"/>
    <w:rsid w:val="00D801CA"/>
    <w:rsid w:val="00D84E0D"/>
    <w:rsid w:val="00D84E8D"/>
    <w:rsid w:val="00D95134"/>
    <w:rsid w:val="00DA1DC7"/>
    <w:rsid w:val="00DA21EB"/>
    <w:rsid w:val="00DA40D5"/>
    <w:rsid w:val="00DA6A7E"/>
    <w:rsid w:val="00DA709E"/>
    <w:rsid w:val="00DA7814"/>
    <w:rsid w:val="00DB2513"/>
    <w:rsid w:val="00DB3C24"/>
    <w:rsid w:val="00DB4B8D"/>
    <w:rsid w:val="00DB67FA"/>
    <w:rsid w:val="00DB6E38"/>
    <w:rsid w:val="00DC0884"/>
    <w:rsid w:val="00DC3039"/>
    <w:rsid w:val="00DC76AA"/>
    <w:rsid w:val="00DD36E4"/>
    <w:rsid w:val="00DD5A27"/>
    <w:rsid w:val="00DD775C"/>
    <w:rsid w:val="00DE640C"/>
    <w:rsid w:val="00DE72B3"/>
    <w:rsid w:val="00DF1545"/>
    <w:rsid w:val="00DF3B6C"/>
    <w:rsid w:val="00E06E16"/>
    <w:rsid w:val="00E10910"/>
    <w:rsid w:val="00E10AFC"/>
    <w:rsid w:val="00E172BC"/>
    <w:rsid w:val="00E2157F"/>
    <w:rsid w:val="00E22101"/>
    <w:rsid w:val="00E22C43"/>
    <w:rsid w:val="00E2335B"/>
    <w:rsid w:val="00E24058"/>
    <w:rsid w:val="00E30ACE"/>
    <w:rsid w:val="00E33AD8"/>
    <w:rsid w:val="00E42CCB"/>
    <w:rsid w:val="00E43C77"/>
    <w:rsid w:val="00E5059A"/>
    <w:rsid w:val="00E54E37"/>
    <w:rsid w:val="00E61395"/>
    <w:rsid w:val="00E6356E"/>
    <w:rsid w:val="00E63F2B"/>
    <w:rsid w:val="00E850B1"/>
    <w:rsid w:val="00E86B25"/>
    <w:rsid w:val="00E92570"/>
    <w:rsid w:val="00E9437C"/>
    <w:rsid w:val="00EA5BC6"/>
    <w:rsid w:val="00EB1680"/>
    <w:rsid w:val="00EB3896"/>
    <w:rsid w:val="00EB51AF"/>
    <w:rsid w:val="00EC0FC1"/>
    <w:rsid w:val="00ED5260"/>
    <w:rsid w:val="00ED535E"/>
    <w:rsid w:val="00ED7F74"/>
    <w:rsid w:val="00EE0B63"/>
    <w:rsid w:val="00EE5CF0"/>
    <w:rsid w:val="00EF08F0"/>
    <w:rsid w:val="00F007BD"/>
    <w:rsid w:val="00F02994"/>
    <w:rsid w:val="00F07073"/>
    <w:rsid w:val="00F07584"/>
    <w:rsid w:val="00F10B8B"/>
    <w:rsid w:val="00F13AC7"/>
    <w:rsid w:val="00F20267"/>
    <w:rsid w:val="00F20BFA"/>
    <w:rsid w:val="00F3090D"/>
    <w:rsid w:val="00F3437F"/>
    <w:rsid w:val="00F37ADC"/>
    <w:rsid w:val="00F4068C"/>
    <w:rsid w:val="00F46006"/>
    <w:rsid w:val="00F535C4"/>
    <w:rsid w:val="00F5737E"/>
    <w:rsid w:val="00F631F7"/>
    <w:rsid w:val="00F63FAD"/>
    <w:rsid w:val="00F67888"/>
    <w:rsid w:val="00F72FC1"/>
    <w:rsid w:val="00F75221"/>
    <w:rsid w:val="00F87299"/>
    <w:rsid w:val="00F9130F"/>
    <w:rsid w:val="00F94D53"/>
    <w:rsid w:val="00F94E34"/>
    <w:rsid w:val="00FA074E"/>
    <w:rsid w:val="00FA6AFE"/>
    <w:rsid w:val="00FB2017"/>
    <w:rsid w:val="00FB27E8"/>
    <w:rsid w:val="00FC48AF"/>
    <w:rsid w:val="00FD13BB"/>
    <w:rsid w:val="00FD1908"/>
    <w:rsid w:val="00FD61B6"/>
    <w:rsid w:val="00FE2F3A"/>
    <w:rsid w:val="00FE304A"/>
    <w:rsid w:val="00FE681F"/>
    <w:rsid w:val="00FF1E9F"/>
    <w:rsid w:val="04581683"/>
    <w:rsid w:val="04CC410D"/>
    <w:rsid w:val="0532DBB5"/>
    <w:rsid w:val="06EB1EF1"/>
    <w:rsid w:val="07ADC8B1"/>
    <w:rsid w:val="08871E94"/>
    <w:rsid w:val="08BAB401"/>
    <w:rsid w:val="09408A62"/>
    <w:rsid w:val="0CC929EF"/>
    <w:rsid w:val="0FDADF2A"/>
    <w:rsid w:val="134DC68E"/>
    <w:rsid w:val="134FBA08"/>
    <w:rsid w:val="15F9C855"/>
    <w:rsid w:val="18CA0F3E"/>
    <w:rsid w:val="223AC61E"/>
    <w:rsid w:val="228462EF"/>
    <w:rsid w:val="2302D2A0"/>
    <w:rsid w:val="27130E28"/>
    <w:rsid w:val="276FDA7E"/>
    <w:rsid w:val="27731CAD"/>
    <w:rsid w:val="28B1B67E"/>
    <w:rsid w:val="297E562D"/>
    <w:rsid w:val="29A6DA37"/>
    <w:rsid w:val="2A8388D1"/>
    <w:rsid w:val="2AA2DBAE"/>
    <w:rsid w:val="2AC6FC7C"/>
    <w:rsid w:val="2AD018E6"/>
    <w:rsid w:val="2B1879C8"/>
    <w:rsid w:val="2BDE9793"/>
    <w:rsid w:val="2DA38B1A"/>
    <w:rsid w:val="3002D1BB"/>
    <w:rsid w:val="34C23275"/>
    <w:rsid w:val="3637F685"/>
    <w:rsid w:val="38C37992"/>
    <w:rsid w:val="40FFD2A4"/>
    <w:rsid w:val="44968F9A"/>
    <w:rsid w:val="450931C5"/>
    <w:rsid w:val="4590D27F"/>
    <w:rsid w:val="47C21EC0"/>
    <w:rsid w:val="494F5542"/>
    <w:rsid w:val="4990C0C7"/>
    <w:rsid w:val="4BCF9940"/>
    <w:rsid w:val="50237976"/>
    <w:rsid w:val="508FC402"/>
    <w:rsid w:val="50E39F19"/>
    <w:rsid w:val="519C3CB1"/>
    <w:rsid w:val="536F02FF"/>
    <w:rsid w:val="541A24F4"/>
    <w:rsid w:val="54598F8B"/>
    <w:rsid w:val="56E004B0"/>
    <w:rsid w:val="576A33C7"/>
    <w:rsid w:val="595AB89C"/>
    <w:rsid w:val="5A4C908D"/>
    <w:rsid w:val="5B0E5379"/>
    <w:rsid w:val="5B97734A"/>
    <w:rsid w:val="5E3A821E"/>
    <w:rsid w:val="5E69A0EC"/>
    <w:rsid w:val="606B5358"/>
    <w:rsid w:val="60AF5526"/>
    <w:rsid w:val="619FD747"/>
    <w:rsid w:val="61D1A4FE"/>
    <w:rsid w:val="62493312"/>
    <w:rsid w:val="635F9E84"/>
    <w:rsid w:val="65DBE1D4"/>
    <w:rsid w:val="6BFB6466"/>
    <w:rsid w:val="6EF0D225"/>
    <w:rsid w:val="70F01892"/>
    <w:rsid w:val="70F47574"/>
    <w:rsid w:val="710CE3C6"/>
    <w:rsid w:val="715BA2CD"/>
    <w:rsid w:val="726117EA"/>
    <w:rsid w:val="7555BF55"/>
    <w:rsid w:val="7688D835"/>
    <w:rsid w:val="7BB35C85"/>
    <w:rsid w:val="7C7B4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DA089"/>
  <w15:chartTrackingRefBased/>
  <w15:docId w15:val="{8B948E4E-05B2-4A23-BF24-0BF0E5090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2494"/>
    <w:rPr>
      <w:rFonts w:ascii="Arial" w:hAnsi="Arial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79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27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27BE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327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27BE"/>
    <w:rPr>
      <w:rFonts w:ascii="Arial" w:hAnsi="Arial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E99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6361AD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3941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41A3"/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941A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8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8A5"/>
    <w:rPr>
      <w:rFonts w:ascii="Arial" w:hAnsi="Arial"/>
      <w:b/>
      <w:bCs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2D5820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D7095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0957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D70957"/>
    <w:pPr>
      <w:numPr>
        <w:numId w:val="15"/>
      </w:numPr>
    </w:pPr>
  </w:style>
  <w:style w:type="paragraph" w:styleId="NoSpacing">
    <w:name w:val="No Spacing"/>
    <w:uiPriority w:val="1"/>
    <w:qFormat/>
    <w:rsid w:val="00BD745F"/>
    <w:rPr>
      <w:rFonts w:ascii="Arial" w:hAnsi="Arial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E22C43"/>
    <w:rPr>
      <w:rFonts w:ascii="Arial" w:hAnsi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1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7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2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8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uploading.insurance.gov.ph/templates/logi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1BEAC1-60E6-4668-A16E-0291A47E4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62</Words>
  <Characters>4917</Characters>
  <Application>Microsoft Office Word</Application>
  <DocSecurity>0</DocSecurity>
  <Lines>40</Lines>
  <Paragraphs>11</Paragraphs>
  <ScaleCrop>false</ScaleCrop>
  <Company/>
  <LinksUpToDate>false</LinksUpToDate>
  <CharactersWithSpaces>5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 F. Garcia</dc:creator>
  <cp:keywords/>
  <dc:description/>
  <cp:lastModifiedBy>Catherine Khadija V. Apostol</cp:lastModifiedBy>
  <cp:revision>3</cp:revision>
  <cp:lastPrinted>2023-03-31T06:11:00Z</cp:lastPrinted>
  <dcterms:created xsi:type="dcterms:W3CDTF">2023-04-04T07:30:00Z</dcterms:created>
  <dcterms:modified xsi:type="dcterms:W3CDTF">2023-04-17T01:15:00Z</dcterms:modified>
</cp:coreProperties>
</file>